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ED875" w14:textId="5A3E1F78" w:rsidR="00EC6F92" w:rsidRPr="00976961" w:rsidRDefault="00EC6F92">
      <w:pPr>
        <w:jc w:val="center"/>
        <w:rPr>
          <w:b/>
          <w:sz w:val="28"/>
        </w:rPr>
      </w:pPr>
      <w:r w:rsidRPr="00976961">
        <w:rPr>
          <w:b/>
          <w:sz w:val="28"/>
        </w:rPr>
        <w:t>IEEE P802.</w:t>
      </w:r>
      <w:r w:rsidR="001E0CC7" w:rsidRPr="00976961">
        <w:rPr>
          <w:b/>
          <w:sz w:val="28"/>
        </w:rPr>
        <w:t>24</w:t>
      </w:r>
    </w:p>
    <w:p w14:paraId="68E2A1D8" w14:textId="77777777" w:rsidR="00EC6F92" w:rsidRPr="00976961" w:rsidRDefault="001E0CC7">
      <w:pPr>
        <w:jc w:val="center"/>
        <w:rPr>
          <w:b/>
          <w:sz w:val="28"/>
        </w:rPr>
      </w:pPr>
      <w:r w:rsidRPr="00976961">
        <w:rPr>
          <w:b/>
          <w:sz w:val="28"/>
        </w:rPr>
        <w:t>Vertical Applications Technical Advisory Group</w:t>
      </w:r>
    </w:p>
    <w:p w14:paraId="7F691DDE" w14:textId="77777777" w:rsidR="00EC6F92" w:rsidRPr="00976961" w:rsidRDefault="00EC6F92">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EC6F92" w:rsidRPr="00976961" w14:paraId="0AF677FD" w14:textId="77777777">
        <w:tc>
          <w:tcPr>
            <w:tcW w:w="1260" w:type="dxa"/>
            <w:tcBorders>
              <w:top w:val="single" w:sz="6" w:space="0" w:color="auto"/>
            </w:tcBorders>
          </w:tcPr>
          <w:p w14:paraId="7EABD2A5" w14:textId="77777777" w:rsidR="00EC6F92" w:rsidRPr="00976961" w:rsidRDefault="00EC6F92">
            <w:pPr>
              <w:pStyle w:val="covertext"/>
            </w:pPr>
            <w:r w:rsidRPr="00976961">
              <w:t>Project</w:t>
            </w:r>
          </w:p>
        </w:tc>
        <w:tc>
          <w:tcPr>
            <w:tcW w:w="8190" w:type="dxa"/>
            <w:gridSpan w:val="2"/>
            <w:tcBorders>
              <w:top w:val="single" w:sz="6" w:space="0" w:color="auto"/>
            </w:tcBorders>
          </w:tcPr>
          <w:p w14:paraId="20BCEDAB" w14:textId="77777777" w:rsidR="00EC6F92" w:rsidRPr="00976961" w:rsidRDefault="00EC6F92" w:rsidP="001E0CC7">
            <w:pPr>
              <w:pStyle w:val="covertext"/>
            </w:pPr>
            <w:r w:rsidRPr="00976961">
              <w:t>IEEE P802</w:t>
            </w:r>
            <w:r w:rsidR="001E0CC7" w:rsidRPr="00976961">
              <w:t>.24 Vertical Applications Technical Advisory Group</w:t>
            </w:r>
          </w:p>
        </w:tc>
      </w:tr>
      <w:tr w:rsidR="00EC6F92" w:rsidRPr="00976961" w14:paraId="353F8169" w14:textId="77777777">
        <w:tc>
          <w:tcPr>
            <w:tcW w:w="1260" w:type="dxa"/>
            <w:tcBorders>
              <w:top w:val="single" w:sz="6" w:space="0" w:color="auto"/>
            </w:tcBorders>
          </w:tcPr>
          <w:p w14:paraId="2C65E799" w14:textId="77777777" w:rsidR="00EC6F92" w:rsidRPr="00976961" w:rsidRDefault="00EC6F92">
            <w:pPr>
              <w:pStyle w:val="covertext"/>
            </w:pPr>
            <w:r w:rsidRPr="00976961">
              <w:t>Title</w:t>
            </w:r>
          </w:p>
        </w:tc>
        <w:tc>
          <w:tcPr>
            <w:tcW w:w="8190" w:type="dxa"/>
            <w:gridSpan w:val="2"/>
            <w:tcBorders>
              <w:top w:val="single" w:sz="6" w:space="0" w:color="auto"/>
            </w:tcBorders>
          </w:tcPr>
          <w:p w14:paraId="5C72A562" w14:textId="416E867A" w:rsidR="00EC6F92" w:rsidRPr="00976961" w:rsidRDefault="00EC6F92">
            <w:pPr>
              <w:pStyle w:val="covertext"/>
            </w:pPr>
            <w:r w:rsidRPr="00976961">
              <w:rPr>
                <w:b/>
                <w:sz w:val="28"/>
              </w:rPr>
              <w:fldChar w:fldCharType="begin"/>
            </w:r>
            <w:r w:rsidRPr="00976961">
              <w:rPr>
                <w:b/>
                <w:sz w:val="28"/>
              </w:rPr>
              <w:instrText xml:space="preserve"> TITLE  \* MERGEFORMAT </w:instrText>
            </w:r>
            <w:r w:rsidRPr="00976961">
              <w:rPr>
                <w:b/>
                <w:sz w:val="28"/>
              </w:rPr>
              <w:fldChar w:fldCharType="separate"/>
            </w:r>
            <w:r w:rsidR="00185A63" w:rsidRPr="00976961">
              <w:rPr>
                <w:b/>
                <w:sz w:val="28"/>
              </w:rPr>
              <w:t>Low Latency Communication White Paper</w:t>
            </w:r>
            <w:r w:rsidRPr="00976961">
              <w:rPr>
                <w:b/>
                <w:sz w:val="28"/>
              </w:rPr>
              <w:fldChar w:fldCharType="end"/>
            </w:r>
          </w:p>
        </w:tc>
      </w:tr>
      <w:tr w:rsidR="00EC6F92" w:rsidRPr="00976961" w14:paraId="61EF0AAA" w14:textId="77777777">
        <w:tc>
          <w:tcPr>
            <w:tcW w:w="1260" w:type="dxa"/>
            <w:tcBorders>
              <w:top w:val="single" w:sz="6" w:space="0" w:color="auto"/>
            </w:tcBorders>
          </w:tcPr>
          <w:p w14:paraId="605466B2" w14:textId="77777777" w:rsidR="00EC6F92" w:rsidRPr="00976961" w:rsidRDefault="00EC6F92">
            <w:pPr>
              <w:pStyle w:val="covertext"/>
            </w:pPr>
            <w:r w:rsidRPr="00976961">
              <w:t>Date Submitted</w:t>
            </w:r>
          </w:p>
        </w:tc>
        <w:tc>
          <w:tcPr>
            <w:tcW w:w="8190" w:type="dxa"/>
            <w:gridSpan w:val="2"/>
            <w:tcBorders>
              <w:top w:val="single" w:sz="6" w:space="0" w:color="auto"/>
            </w:tcBorders>
          </w:tcPr>
          <w:p w14:paraId="20F4946E" w14:textId="24B95BEB" w:rsidR="00EC6F92" w:rsidRPr="00976961" w:rsidRDefault="00AF0588" w:rsidP="007C14DC">
            <w:pPr>
              <w:pStyle w:val="covertext"/>
            </w:pPr>
            <w:r>
              <w:t>2023-09-12</w:t>
            </w:r>
          </w:p>
        </w:tc>
      </w:tr>
      <w:tr w:rsidR="00EC6F92" w:rsidRPr="00976961" w14:paraId="651FE9AC" w14:textId="77777777">
        <w:tc>
          <w:tcPr>
            <w:tcW w:w="1260" w:type="dxa"/>
            <w:tcBorders>
              <w:top w:val="single" w:sz="4" w:space="0" w:color="auto"/>
              <w:bottom w:val="single" w:sz="4" w:space="0" w:color="auto"/>
            </w:tcBorders>
          </w:tcPr>
          <w:p w14:paraId="2A78F945" w14:textId="77777777" w:rsidR="00EC6F92" w:rsidRPr="00976961" w:rsidRDefault="00EC6F92">
            <w:pPr>
              <w:pStyle w:val="covertext"/>
            </w:pPr>
            <w:r w:rsidRPr="00976961">
              <w:t>Source</w:t>
            </w:r>
          </w:p>
        </w:tc>
        <w:tc>
          <w:tcPr>
            <w:tcW w:w="4050" w:type="dxa"/>
            <w:tcBorders>
              <w:top w:val="single" w:sz="4" w:space="0" w:color="auto"/>
              <w:bottom w:val="single" w:sz="4" w:space="0" w:color="auto"/>
            </w:tcBorders>
          </w:tcPr>
          <w:p w14:paraId="47091A63" w14:textId="5A4E95D3" w:rsidR="009228E4" w:rsidRDefault="00890091">
            <w:pPr>
              <w:pStyle w:val="covertext"/>
              <w:spacing w:before="0" w:after="0"/>
            </w:pPr>
            <w:fldSimple w:instr=" AUTHOR  \* MERGEFORMAT ">
              <w:r w:rsidR="00185A63" w:rsidRPr="00A04E84">
                <w:t>Oliver Holland</w:t>
              </w:r>
            </w:fldSimple>
            <w:r w:rsidR="009228E4">
              <w:br/>
              <w:t>Allan Jones</w:t>
            </w:r>
          </w:p>
          <w:p w14:paraId="17C705F7" w14:textId="77777777" w:rsidR="009228E4" w:rsidRDefault="009228E4">
            <w:pPr>
              <w:pStyle w:val="covertext"/>
              <w:spacing w:before="0" w:after="0"/>
            </w:pPr>
            <w:r>
              <w:t>Tim Godfrey</w:t>
            </w:r>
          </w:p>
          <w:p w14:paraId="2FFA78FA" w14:textId="77777777" w:rsidR="009228E4" w:rsidRDefault="009228E4">
            <w:pPr>
              <w:pStyle w:val="covertext"/>
              <w:spacing w:before="0" w:after="0"/>
            </w:pPr>
            <w:r>
              <w:t>Ben Rolfe</w:t>
            </w:r>
          </w:p>
          <w:p w14:paraId="5E1A987D" w14:textId="77777777" w:rsidR="00AF0588" w:rsidRDefault="009228E4">
            <w:pPr>
              <w:pStyle w:val="covertext"/>
              <w:spacing w:before="0" w:after="0"/>
            </w:pPr>
            <w:r>
              <w:t xml:space="preserve">Dillon </w:t>
            </w:r>
            <w:proofErr w:type="spellStart"/>
            <w:r>
              <w:t>Seo</w:t>
            </w:r>
            <w:proofErr w:type="spellEnd"/>
          </w:p>
          <w:p w14:paraId="7DFF99EA" w14:textId="6D2A6379" w:rsidR="00EC6F92" w:rsidRPr="00976961" w:rsidRDefault="00AF0588">
            <w:pPr>
              <w:pStyle w:val="covertext"/>
              <w:spacing w:before="0" w:after="0"/>
            </w:pPr>
            <w:r>
              <w:t>Ann Krieger</w:t>
            </w:r>
            <w:r w:rsidR="00EC6F92" w:rsidRPr="00976961">
              <w:br/>
            </w:r>
          </w:p>
        </w:tc>
        <w:tc>
          <w:tcPr>
            <w:tcW w:w="4140" w:type="dxa"/>
            <w:tcBorders>
              <w:top w:val="single" w:sz="4" w:space="0" w:color="auto"/>
              <w:bottom w:val="single" w:sz="4" w:space="0" w:color="auto"/>
            </w:tcBorders>
          </w:tcPr>
          <w:p w14:paraId="51C09BA5" w14:textId="5ABF1209" w:rsidR="00EC6F92" w:rsidRPr="00976961" w:rsidRDefault="00EC6F92">
            <w:pPr>
              <w:pStyle w:val="covertext"/>
              <w:tabs>
                <w:tab w:val="left" w:pos="1152"/>
              </w:tabs>
              <w:spacing w:before="0" w:after="0"/>
              <w:rPr>
                <w:sz w:val="18"/>
              </w:rPr>
            </w:pPr>
          </w:p>
        </w:tc>
      </w:tr>
      <w:tr w:rsidR="00EC6F92" w:rsidRPr="00976961" w14:paraId="571BEA8E" w14:textId="77777777">
        <w:tc>
          <w:tcPr>
            <w:tcW w:w="1260" w:type="dxa"/>
            <w:tcBorders>
              <w:top w:val="single" w:sz="6" w:space="0" w:color="auto"/>
            </w:tcBorders>
          </w:tcPr>
          <w:p w14:paraId="1454586F" w14:textId="77777777" w:rsidR="00EC6F92" w:rsidRPr="00976961" w:rsidRDefault="00EC6F92">
            <w:pPr>
              <w:pStyle w:val="covertext"/>
            </w:pPr>
            <w:r w:rsidRPr="00976961">
              <w:t>Re:</w:t>
            </w:r>
          </w:p>
        </w:tc>
        <w:tc>
          <w:tcPr>
            <w:tcW w:w="8190" w:type="dxa"/>
            <w:gridSpan w:val="2"/>
            <w:tcBorders>
              <w:top w:val="single" w:sz="6" w:space="0" w:color="auto"/>
            </w:tcBorders>
          </w:tcPr>
          <w:p w14:paraId="626851ED" w14:textId="6DF04910" w:rsidR="00EC6F92" w:rsidRPr="00976961" w:rsidRDefault="00110A37">
            <w:pPr>
              <w:pStyle w:val="covertext"/>
            </w:pPr>
            <w:r w:rsidRPr="00976961">
              <w:t>N/A</w:t>
            </w:r>
          </w:p>
        </w:tc>
      </w:tr>
      <w:tr w:rsidR="00EC6F92" w:rsidRPr="00976961" w14:paraId="2FCE925A" w14:textId="77777777">
        <w:tc>
          <w:tcPr>
            <w:tcW w:w="1260" w:type="dxa"/>
            <w:tcBorders>
              <w:top w:val="single" w:sz="6" w:space="0" w:color="auto"/>
            </w:tcBorders>
          </w:tcPr>
          <w:p w14:paraId="65023448" w14:textId="77777777" w:rsidR="00EC6F92" w:rsidRPr="00976961" w:rsidRDefault="00EC6F92">
            <w:pPr>
              <w:pStyle w:val="covertext"/>
            </w:pPr>
            <w:r w:rsidRPr="00976961">
              <w:t>Abstract</w:t>
            </w:r>
          </w:p>
        </w:tc>
        <w:tc>
          <w:tcPr>
            <w:tcW w:w="8190" w:type="dxa"/>
            <w:gridSpan w:val="2"/>
            <w:tcBorders>
              <w:top w:val="single" w:sz="6" w:space="0" w:color="auto"/>
            </w:tcBorders>
          </w:tcPr>
          <w:p w14:paraId="33DFE7DB" w14:textId="22F5D346" w:rsidR="00EC6F92" w:rsidRPr="00976961" w:rsidRDefault="00110A37">
            <w:pPr>
              <w:pStyle w:val="covertext"/>
            </w:pPr>
            <w:r w:rsidRPr="00976961">
              <w:t>This contribution provides a first version of the Table of Contents of the Low Latency Communication White Paper. It will be updated (along with this Abstract) as the content materializes and is included.</w:t>
            </w:r>
          </w:p>
        </w:tc>
      </w:tr>
      <w:tr w:rsidR="00EC6F92" w:rsidRPr="00976961" w14:paraId="36AEF0A5" w14:textId="77777777">
        <w:tc>
          <w:tcPr>
            <w:tcW w:w="1260" w:type="dxa"/>
            <w:tcBorders>
              <w:top w:val="single" w:sz="6" w:space="0" w:color="auto"/>
            </w:tcBorders>
          </w:tcPr>
          <w:p w14:paraId="22D15FB6" w14:textId="77777777" w:rsidR="00EC6F92" w:rsidRPr="00976961" w:rsidRDefault="00EC6F92">
            <w:pPr>
              <w:pStyle w:val="covertext"/>
            </w:pPr>
            <w:r w:rsidRPr="00976961">
              <w:t>Purpose</w:t>
            </w:r>
          </w:p>
        </w:tc>
        <w:tc>
          <w:tcPr>
            <w:tcW w:w="8190" w:type="dxa"/>
            <w:gridSpan w:val="2"/>
            <w:tcBorders>
              <w:top w:val="single" w:sz="6" w:space="0" w:color="auto"/>
            </w:tcBorders>
          </w:tcPr>
          <w:p w14:paraId="55519ADD" w14:textId="64C918F5" w:rsidR="00EC6F92" w:rsidRPr="00976961" w:rsidRDefault="009566CF">
            <w:pPr>
              <w:pStyle w:val="covertext"/>
            </w:pPr>
            <w:r w:rsidRPr="00976961">
              <w:t>Assist in the development of the Low Latency Communication White Paper</w:t>
            </w:r>
          </w:p>
        </w:tc>
      </w:tr>
      <w:tr w:rsidR="00EC6F92" w:rsidRPr="00976961" w14:paraId="25D00FDE" w14:textId="77777777">
        <w:tc>
          <w:tcPr>
            <w:tcW w:w="1260" w:type="dxa"/>
            <w:tcBorders>
              <w:top w:val="single" w:sz="6" w:space="0" w:color="auto"/>
              <w:bottom w:val="single" w:sz="6" w:space="0" w:color="auto"/>
            </w:tcBorders>
          </w:tcPr>
          <w:p w14:paraId="7052B40B" w14:textId="77777777" w:rsidR="00EC6F92" w:rsidRPr="00976961" w:rsidRDefault="00EC6F92">
            <w:pPr>
              <w:pStyle w:val="covertext"/>
            </w:pPr>
            <w:r w:rsidRPr="00976961">
              <w:t>Notice</w:t>
            </w:r>
          </w:p>
        </w:tc>
        <w:tc>
          <w:tcPr>
            <w:tcW w:w="8190" w:type="dxa"/>
            <w:gridSpan w:val="2"/>
            <w:tcBorders>
              <w:top w:val="single" w:sz="6" w:space="0" w:color="auto"/>
              <w:bottom w:val="single" w:sz="6" w:space="0" w:color="auto"/>
            </w:tcBorders>
          </w:tcPr>
          <w:p w14:paraId="2FD1FC7D" w14:textId="04A42D63" w:rsidR="00EC6F92" w:rsidRPr="00976961" w:rsidRDefault="00EC6F92">
            <w:pPr>
              <w:pStyle w:val="covertext"/>
            </w:pPr>
            <w:r w:rsidRPr="00976961">
              <w:t>This document has been prepared to assist the IEEE P</w:t>
            </w:r>
            <w:r w:rsidR="001E0CC7" w:rsidRPr="00976961">
              <w:t>802.24</w:t>
            </w:r>
            <w:r w:rsidRPr="00976961">
              <w:t>.</w:t>
            </w:r>
            <w:r w:rsidR="003B3AC9">
              <w:t xml:space="preserve"> </w:t>
            </w:r>
            <w:r w:rsidRPr="00976961">
              <w:t>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C6F92" w:rsidRPr="00976961" w14:paraId="17CF32D0" w14:textId="77777777">
        <w:tc>
          <w:tcPr>
            <w:tcW w:w="1260" w:type="dxa"/>
            <w:tcBorders>
              <w:top w:val="single" w:sz="6" w:space="0" w:color="auto"/>
              <w:bottom w:val="single" w:sz="6" w:space="0" w:color="auto"/>
            </w:tcBorders>
          </w:tcPr>
          <w:p w14:paraId="39FD83ED" w14:textId="77777777" w:rsidR="00EC6F92" w:rsidRPr="00976961" w:rsidRDefault="00EC6F92">
            <w:pPr>
              <w:pStyle w:val="covertext"/>
            </w:pPr>
            <w:r w:rsidRPr="00976961">
              <w:t>Release</w:t>
            </w:r>
          </w:p>
        </w:tc>
        <w:tc>
          <w:tcPr>
            <w:tcW w:w="8190" w:type="dxa"/>
            <w:gridSpan w:val="2"/>
            <w:tcBorders>
              <w:top w:val="single" w:sz="6" w:space="0" w:color="auto"/>
              <w:bottom w:val="single" w:sz="6" w:space="0" w:color="auto"/>
            </w:tcBorders>
          </w:tcPr>
          <w:p w14:paraId="4DBAF17D" w14:textId="77777777" w:rsidR="00EC6F92" w:rsidRPr="00976961" w:rsidRDefault="00EC6F92">
            <w:pPr>
              <w:pStyle w:val="covertext"/>
            </w:pPr>
            <w:r w:rsidRPr="00976961">
              <w:t>The contributor acknowledges and accepts that this contribution becomes the property of IEEE and may be made publicly available by P</w:t>
            </w:r>
            <w:r w:rsidR="001E0CC7" w:rsidRPr="00976961">
              <w:t>802.24</w:t>
            </w:r>
            <w:r w:rsidRPr="00976961">
              <w:t>.</w:t>
            </w:r>
          </w:p>
        </w:tc>
      </w:tr>
    </w:tbl>
    <w:p w14:paraId="02B7A44A" w14:textId="77777777" w:rsidR="00B2686F" w:rsidRPr="00976961" w:rsidRDefault="00B2686F" w:rsidP="00A20D50"/>
    <w:p w14:paraId="0E776727" w14:textId="77777777" w:rsidR="00B2686F" w:rsidRPr="00976961" w:rsidRDefault="00B2686F" w:rsidP="00A20D50">
      <w:pPr>
        <w:pStyle w:val="NoSpacing"/>
      </w:pPr>
    </w:p>
    <w:p w14:paraId="02DD0658" w14:textId="3A9AD732" w:rsidR="00EC6F92" w:rsidRPr="00976961" w:rsidRDefault="00EC6F92" w:rsidP="004F4E70">
      <w:pPr>
        <w:pStyle w:val="Heading1"/>
      </w:pPr>
      <w:r w:rsidRPr="00976961">
        <w:br w:type="page"/>
      </w:r>
      <w:r w:rsidR="004F4E70" w:rsidRPr="00976961">
        <w:lastRenderedPageBreak/>
        <w:t>Background and Introduction</w:t>
      </w:r>
    </w:p>
    <w:p w14:paraId="759E3C51" w14:textId="2FE6D161" w:rsidR="008C0092" w:rsidRDefault="004B180B" w:rsidP="004F4E70">
      <w:pPr>
        <w:rPr>
          <w:iCs/>
        </w:rPr>
      </w:pPr>
      <w:r w:rsidRPr="00A04E84">
        <w:rPr>
          <w:iCs/>
        </w:rPr>
        <w:t xml:space="preserve">This white </w:t>
      </w:r>
      <w:r w:rsidR="008C0092" w:rsidRPr="00A04E84">
        <w:rPr>
          <w:iCs/>
        </w:rPr>
        <w:t>paper is to inform users and IEEE 802 working groups on the applications and requirements for low latency communications.</w:t>
      </w:r>
      <w:r w:rsidRPr="00A04E84">
        <w:rPr>
          <w:iCs/>
        </w:rPr>
        <w:t xml:space="preserve"> Low latency is challenging to implement in wired or wireless networks. </w:t>
      </w:r>
      <w:r w:rsidR="0077278E" w:rsidRPr="0077278E">
        <w:rPr>
          <w:iCs/>
        </w:rPr>
        <w:t xml:space="preserve">Some wireless applications are located in physical environments over which the operator/owner can exert control in unlicensed and licensed spectrum. </w:t>
      </w:r>
      <w:del w:id="0" w:author="CE" w:date="2023-10-12T18:40:00Z">
        <w:r w:rsidR="0077278E" w:rsidRPr="0077278E" w:rsidDel="00890091">
          <w:rPr>
            <w:iCs/>
          </w:rPr>
          <w:delText xml:space="preserve">But </w:delText>
        </w:r>
      </w:del>
      <w:ins w:id="1" w:author="CE" w:date="2023-10-12T18:40:00Z">
        <w:r w:rsidR="00890091">
          <w:rPr>
            <w:iCs/>
          </w:rPr>
          <w:t>However,</w:t>
        </w:r>
        <w:r w:rsidR="00890091" w:rsidRPr="0077278E">
          <w:rPr>
            <w:iCs/>
          </w:rPr>
          <w:t xml:space="preserve"> </w:t>
        </w:r>
      </w:ins>
      <w:r w:rsidR="0077278E" w:rsidRPr="0077278E">
        <w:rPr>
          <w:iCs/>
        </w:rPr>
        <w:t>in many environments, devices are subject to the effects of other wireless communication devices that can disturb their operation. Wired communication</w:t>
      </w:r>
      <w:r w:rsidR="00EF6796">
        <w:rPr>
          <w:iCs/>
        </w:rPr>
        <w:t>s</w:t>
      </w:r>
      <w:r w:rsidR="0077278E" w:rsidRPr="0077278E">
        <w:rPr>
          <w:iCs/>
        </w:rPr>
        <w:t xml:space="preserve"> are less subject to these effects</w:t>
      </w:r>
      <w:r w:rsidR="0077278E">
        <w:rPr>
          <w:iCs/>
        </w:rPr>
        <w:t>.</w:t>
      </w:r>
    </w:p>
    <w:p w14:paraId="2D69AB36" w14:textId="4784AF69" w:rsidR="004B180B" w:rsidRPr="00A04E84" w:rsidRDefault="00F342DA" w:rsidP="004F4E70">
      <w:pPr>
        <w:rPr>
          <w:iCs/>
        </w:rPr>
      </w:pPr>
      <w:r>
        <w:rPr>
          <w:iCs/>
        </w:rPr>
        <w:t xml:space="preserve">Latency </w:t>
      </w:r>
      <w:del w:id="2" w:author="CE" w:date="2023-10-12T18:40:00Z">
        <w:r w:rsidDel="00890091">
          <w:rPr>
            <w:iCs/>
          </w:rPr>
          <w:delText>is referring</w:delText>
        </w:r>
      </w:del>
      <w:ins w:id="3" w:author="CE" w:date="2023-10-12T18:40:00Z">
        <w:r w:rsidR="00890091">
          <w:rPr>
            <w:iCs/>
          </w:rPr>
          <w:t>refers</w:t>
        </w:r>
      </w:ins>
      <w:r>
        <w:rPr>
          <w:iCs/>
        </w:rPr>
        <w:t xml:space="preserve"> to the concept of ensuring a delivery time is bounded. Different applications have a wide range of required latency or delivery time. </w:t>
      </w:r>
      <w:r w:rsidR="004B180B">
        <w:rPr>
          <w:iCs/>
        </w:rPr>
        <w:t>Low latency is typically achieved by a combination of access control and scheduling along with increasing bandwidth (overprovisioning) in the network.</w:t>
      </w:r>
      <w:r w:rsidR="00E22B26">
        <w:rPr>
          <w:iCs/>
        </w:rPr>
        <w:t xml:space="preserve"> </w:t>
      </w:r>
      <w:r w:rsidR="00E22B26" w:rsidRPr="00E22B26">
        <w:rPr>
          <w:iCs/>
        </w:rPr>
        <w:t xml:space="preserve">Low </w:t>
      </w:r>
      <w:ins w:id="4" w:author="CE" w:date="2023-10-12T12:31:00Z">
        <w:r w:rsidR="00CF4185">
          <w:rPr>
            <w:iCs/>
          </w:rPr>
          <w:t>l</w:t>
        </w:r>
      </w:ins>
      <w:del w:id="5" w:author="CE" w:date="2023-10-12T12:31:00Z">
        <w:r w:rsidR="00DB2E18" w:rsidDel="00CF4185">
          <w:rPr>
            <w:iCs/>
          </w:rPr>
          <w:delText>L</w:delText>
        </w:r>
      </w:del>
      <w:r w:rsidR="00E22B26" w:rsidRPr="00E22B26">
        <w:rPr>
          <w:iCs/>
        </w:rPr>
        <w:t xml:space="preserve">atency </w:t>
      </w:r>
      <w:r w:rsidR="00E22B26">
        <w:rPr>
          <w:iCs/>
        </w:rPr>
        <w:t xml:space="preserve">alone </w:t>
      </w:r>
      <w:r w:rsidR="00E22B26" w:rsidRPr="00E22B26">
        <w:rPr>
          <w:iCs/>
        </w:rPr>
        <w:t xml:space="preserve">does not cover </w:t>
      </w:r>
      <w:r w:rsidR="00E22B26">
        <w:rPr>
          <w:iCs/>
        </w:rPr>
        <w:t xml:space="preserve">all the </w:t>
      </w:r>
      <w:r w:rsidR="00E22B26" w:rsidRPr="00E22B26">
        <w:rPr>
          <w:iCs/>
        </w:rPr>
        <w:t>problem</w:t>
      </w:r>
      <w:r w:rsidR="00E22B26">
        <w:rPr>
          <w:iCs/>
        </w:rPr>
        <w:t>s</w:t>
      </w:r>
      <w:r w:rsidR="00E22B26" w:rsidRPr="00E22B26">
        <w:rPr>
          <w:iCs/>
        </w:rPr>
        <w:t xml:space="preserve"> </w:t>
      </w:r>
      <w:r w:rsidR="00DB2E18">
        <w:rPr>
          <w:iCs/>
        </w:rPr>
        <w:t xml:space="preserve">addressed </w:t>
      </w:r>
      <w:r w:rsidR="00E22B26">
        <w:rPr>
          <w:iCs/>
        </w:rPr>
        <w:t xml:space="preserve">by </w:t>
      </w:r>
      <w:ins w:id="6" w:author="CE" w:date="2023-10-12T12:31:00Z">
        <w:r w:rsidR="00CF4185">
          <w:rPr>
            <w:iCs/>
          </w:rPr>
          <w:t>t</w:t>
        </w:r>
      </w:ins>
      <w:del w:id="7" w:author="CE" w:date="2023-10-12T12:31:00Z">
        <w:r w:rsidR="00E22B26" w:rsidDel="00CF4185">
          <w:rPr>
            <w:iCs/>
          </w:rPr>
          <w:delText>T</w:delText>
        </w:r>
      </w:del>
      <w:r w:rsidR="00E22B26" w:rsidRPr="00E22B26">
        <w:rPr>
          <w:iCs/>
        </w:rPr>
        <w:t>ime</w:t>
      </w:r>
      <w:del w:id="8" w:author="CE" w:date="2023-10-12T18:40:00Z">
        <w:r w:rsidR="00E22B26" w:rsidRPr="00E22B26" w:rsidDel="00890091">
          <w:rPr>
            <w:iCs/>
          </w:rPr>
          <w:delText xml:space="preserve"> </w:delText>
        </w:r>
      </w:del>
      <w:ins w:id="9" w:author="CE" w:date="2023-10-12T18:40:00Z">
        <w:r w:rsidR="00890091">
          <w:rPr>
            <w:iCs/>
          </w:rPr>
          <w:t>-</w:t>
        </w:r>
      </w:ins>
      <w:ins w:id="10" w:author="CE" w:date="2023-10-12T12:31:00Z">
        <w:r w:rsidR="00CF4185">
          <w:rPr>
            <w:iCs/>
          </w:rPr>
          <w:t>s</w:t>
        </w:r>
      </w:ins>
      <w:del w:id="11" w:author="CE" w:date="2023-10-12T12:31:00Z">
        <w:r w:rsidR="00E22B26" w:rsidDel="00CF4185">
          <w:rPr>
            <w:iCs/>
          </w:rPr>
          <w:delText>S</w:delText>
        </w:r>
      </w:del>
      <w:r w:rsidR="00E22B26" w:rsidRPr="00E22B26">
        <w:rPr>
          <w:iCs/>
        </w:rPr>
        <w:t xml:space="preserve">ensitive </w:t>
      </w:r>
      <w:ins w:id="12" w:author="CE" w:date="2023-10-12T12:31:00Z">
        <w:r w:rsidR="00CF4185">
          <w:rPr>
            <w:iCs/>
          </w:rPr>
          <w:t>n</w:t>
        </w:r>
      </w:ins>
      <w:del w:id="13" w:author="CE" w:date="2023-10-12T12:31:00Z">
        <w:r w:rsidR="00E22B26" w:rsidDel="00CF4185">
          <w:rPr>
            <w:iCs/>
          </w:rPr>
          <w:delText>N</w:delText>
        </w:r>
      </w:del>
      <w:r w:rsidR="00E22B26" w:rsidRPr="00E22B26">
        <w:rPr>
          <w:iCs/>
        </w:rPr>
        <w:t>etworks</w:t>
      </w:r>
      <w:r w:rsidR="00DB2E18">
        <w:rPr>
          <w:iCs/>
        </w:rPr>
        <w:t xml:space="preserve"> (TSN</w:t>
      </w:r>
      <w:ins w:id="14" w:author="CE" w:date="2023-10-12T12:31:00Z">
        <w:r w:rsidR="00CF4185">
          <w:rPr>
            <w:iCs/>
          </w:rPr>
          <w:t>s</w:t>
        </w:r>
      </w:ins>
      <w:r w:rsidR="00DB2E18">
        <w:rPr>
          <w:iCs/>
        </w:rPr>
        <w:t>)</w:t>
      </w:r>
      <w:r w:rsidR="00E22B26" w:rsidRPr="00E22B26">
        <w:rPr>
          <w:iCs/>
        </w:rPr>
        <w:t>,</w:t>
      </w:r>
      <w:r w:rsidR="00E22B26">
        <w:rPr>
          <w:iCs/>
        </w:rPr>
        <w:t xml:space="preserve"> which are discussed in a prior white paper</w:t>
      </w:r>
      <w:r w:rsidR="00EF6796">
        <w:rPr>
          <w:iCs/>
        </w:rPr>
        <w:t>,</w:t>
      </w:r>
      <w:r w:rsidR="00E22B26">
        <w:rPr>
          <w:iCs/>
        </w:rPr>
        <w:t xml:space="preserve"> </w:t>
      </w:r>
      <w:hyperlink r:id="rId11" w:history="1">
        <w:r w:rsidR="00E22B26" w:rsidRPr="00E22B26">
          <w:rPr>
            <w:rStyle w:val="Hyperlink"/>
            <w:iCs/>
          </w:rPr>
          <w:t>Utility Applications of Time Sensitive Networking</w:t>
        </w:r>
      </w:hyperlink>
      <w:r w:rsidR="00E22B26">
        <w:rPr>
          <w:iCs/>
        </w:rPr>
        <w:t>.</w:t>
      </w:r>
    </w:p>
    <w:p w14:paraId="4F4FEDD6" w14:textId="7551DE81" w:rsidR="004F4E70" w:rsidRPr="00976961" w:rsidRDefault="004F4E70" w:rsidP="007F3AAC">
      <w:pPr>
        <w:pStyle w:val="Heading1"/>
      </w:pPr>
      <w:r w:rsidRPr="00976961">
        <w:t>Low Latency Communications Applications</w:t>
      </w:r>
    </w:p>
    <w:p w14:paraId="4F4BEB32" w14:textId="154F80A9" w:rsidR="0081144B" w:rsidRPr="00976961" w:rsidRDefault="004B180B" w:rsidP="00A04E84">
      <w:pPr>
        <w:rPr>
          <w:i/>
        </w:rPr>
      </w:pPr>
      <w:r w:rsidRPr="00A04E84">
        <w:rPr>
          <w:iCs/>
        </w:rPr>
        <w:t xml:space="preserve">The </w:t>
      </w:r>
      <w:r>
        <w:rPr>
          <w:iCs/>
        </w:rPr>
        <w:t xml:space="preserve">need for low latency communication is being driven by a group of application requirements. A set of </w:t>
      </w:r>
      <w:r w:rsidR="00F342DA">
        <w:rPr>
          <w:iCs/>
        </w:rPr>
        <w:t xml:space="preserve">such </w:t>
      </w:r>
      <w:r>
        <w:rPr>
          <w:iCs/>
        </w:rPr>
        <w:t xml:space="preserve">applications </w:t>
      </w:r>
      <w:del w:id="15" w:author="CE" w:date="2023-10-12T18:40:00Z">
        <w:r w:rsidDel="00890091">
          <w:rPr>
            <w:iCs/>
          </w:rPr>
          <w:delText xml:space="preserve">are </w:delText>
        </w:r>
      </w:del>
      <w:ins w:id="16" w:author="CE" w:date="2023-10-12T18:40:00Z">
        <w:r w:rsidR="00890091">
          <w:rPr>
            <w:iCs/>
          </w:rPr>
          <w:t xml:space="preserve">is </w:t>
        </w:r>
      </w:ins>
      <w:r>
        <w:rPr>
          <w:iCs/>
        </w:rPr>
        <w:t xml:space="preserve">described below, but new applications with low latency requirements continue to emerge. </w:t>
      </w:r>
    </w:p>
    <w:p w14:paraId="7EA75977" w14:textId="115B1113" w:rsidR="004B180B" w:rsidRPr="00F66A07" w:rsidRDefault="004B180B" w:rsidP="004B180B">
      <w:pPr>
        <w:pStyle w:val="Heading2"/>
        <w:keepLines/>
        <w:numPr>
          <w:ilvl w:val="1"/>
          <w:numId w:val="0"/>
        </w:numPr>
        <w:spacing w:before="280" w:after="0"/>
        <w:ind w:left="576" w:hanging="576"/>
        <w:rPr>
          <w:b w:val="0"/>
          <w:bCs/>
        </w:rPr>
      </w:pPr>
      <w:r>
        <w:t>Electric Utilities</w:t>
      </w:r>
      <w:del w:id="17" w:author="CE" w:date="2023-10-12T12:48:00Z">
        <w:r w:rsidDel="001A4D5A">
          <w:delText xml:space="preserve"> -</w:delText>
        </w:r>
      </w:del>
      <w:ins w:id="18" w:author="CE" w:date="2023-10-12T12:48:00Z">
        <w:r w:rsidR="001A4D5A">
          <w:t>—</w:t>
        </w:r>
      </w:ins>
      <w:del w:id="19" w:author="CE" w:date="2023-10-12T12:48:00Z">
        <w:r w:rsidDel="001A4D5A">
          <w:delText xml:space="preserve"> </w:delText>
        </w:r>
      </w:del>
      <w:r>
        <w:t>Grid Protection</w:t>
      </w:r>
    </w:p>
    <w:p w14:paraId="70248D64" w14:textId="2205D0CC" w:rsidR="003F2706" w:rsidRDefault="003F2706" w:rsidP="004F4E70">
      <w:pPr>
        <w:rPr>
          <w:i/>
        </w:rPr>
      </w:pPr>
    </w:p>
    <w:p w14:paraId="7E42BA3F" w14:textId="6664F35F" w:rsidR="004B180B" w:rsidRPr="00A04E84" w:rsidRDefault="004B180B" w:rsidP="004B180B">
      <w:pPr>
        <w:rPr>
          <w:iCs/>
        </w:rPr>
      </w:pPr>
      <w:r>
        <w:rPr>
          <w:iCs/>
        </w:rPr>
        <w:t>T</w:t>
      </w:r>
      <w:r w:rsidRPr="00A04E84">
        <w:rPr>
          <w:iCs/>
        </w:rPr>
        <w:t>he utility is considered an entity (or entities) that manage the distribution of electricity on the transmission grid and the distribution grid. The power distribution network involves substations</w:t>
      </w:r>
      <w:del w:id="20" w:author="CE" w:date="2023-10-12T18:40:00Z">
        <w:r w:rsidRPr="00A04E84" w:rsidDel="00890091">
          <w:rPr>
            <w:iCs/>
          </w:rPr>
          <w:delText>,</w:delText>
        </w:r>
      </w:del>
      <w:r w:rsidRPr="00A04E84">
        <w:rPr>
          <w:iCs/>
        </w:rPr>
        <w:t xml:space="preserve"> and various protective and control devices that communicate over communications networks. </w:t>
      </w:r>
    </w:p>
    <w:p w14:paraId="1987B645" w14:textId="3C2362DE" w:rsidR="00FA6654" w:rsidRDefault="004B180B" w:rsidP="004B180B">
      <w:pPr>
        <w:rPr>
          <w:iCs/>
        </w:rPr>
      </w:pPr>
      <w:r w:rsidRPr="00A04E84">
        <w:rPr>
          <w:iCs/>
        </w:rPr>
        <w:t xml:space="preserve">Low latency </w:t>
      </w:r>
      <w:r w:rsidR="00F342DA">
        <w:rPr>
          <w:iCs/>
        </w:rPr>
        <w:t xml:space="preserve">communication is </w:t>
      </w:r>
      <w:del w:id="21" w:author="CE" w:date="2023-10-12T18:41:00Z">
        <w:r w:rsidR="00F342DA" w:rsidDel="00890091">
          <w:rPr>
            <w:iCs/>
          </w:rPr>
          <w:delText xml:space="preserve">one </w:delText>
        </w:r>
      </w:del>
      <w:ins w:id="22" w:author="CE" w:date="2023-10-12T18:41:00Z">
        <w:r w:rsidR="00890091">
          <w:rPr>
            <w:iCs/>
          </w:rPr>
          <w:t>one-</w:t>
        </w:r>
      </w:ins>
      <w:r w:rsidR="00F342DA">
        <w:rPr>
          <w:iCs/>
        </w:rPr>
        <w:t>factor enabl</w:t>
      </w:r>
      <w:r w:rsidR="00DC168A">
        <w:rPr>
          <w:iCs/>
        </w:rPr>
        <w:t>ing</w:t>
      </w:r>
      <w:r w:rsidR="00F342DA">
        <w:rPr>
          <w:iCs/>
        </w:rPr>
        <w:t xml:space="preserve"> </w:t>
      </w:r>
      <w:r w:rsidRPr="00A04E84">
        <w:rPr>
          <w:iCs/>
        </w:rPr>
        <w:t>real-tim</w:t>
      </w:r>
      <w:r w:rsidR="00DC168A">
        <w:rPr>
          <w:iCs/>
        </w:rPr>
        <w:t>e</w:t>
      </w:r>
      <w:r w:rsidRPr="00A04E84">
        <w:rPr>
          <w:iCs/>
        </w:rPr>
        <w:t xml:space="preserve"> performance of the network </w:t>
      </w:r>
      <w:r w:rsidR="00F342DA">
        <w:rPr>
          <w:iCs/>
        </w:rPr>
        <w:t xml:space="preserve">as required </w:t>
      </w:r>
      <w:r w:rsidRPr="00A04E84">
        <w:rPr>
          <w:iCs/>
        </w:rPr>
        <w:t>for specific grid use cases and applications.</w:t>
      </w:r>
      <w:r w:rsidR="00FA6654">
        <w:rPr>
          <w:iCs/>
        </w:rPr>
        <w:t xml:space="preserve"> </w:t>
      </w:r>
    </w:p>
    <w:p w14:paraId="5427DBE1" w14:textId="622643C1" w:rsidR="004B180B" w:rsidRPr="00A04E84" w:rsidRDefault="00FA6654" w:rsidP="004B180B">
      <w:pPr>
        <w:rPr>
          <w:iCs/>
        </w:rPr>
      </w:pPr>
      <w:r>
        <w:rPr>
          <w:iCs/>
        </w:rPr>
        <w:t xml:space="preserve">Ethernet (carried over fiber and copper) is widely used for this application. </w:t>
      </w:r>
      <w:r w:rsidRPr="00FA6654">
        <w:rPr>
          <w:iCs/>
        </w:rPr>
        <w:t>The real-time behavior of Ethernet</w:t>
      </w:r>
      <w:ins w:id="23" w:author="CE" w:date="2023-10-12T12:49:00Z">
        <w:r w:rsidR="001A4D5A">
          <w:rPr>
            <w:iCs/>
          </w:rPr>
          <w:t>-</w:t>
        </w:r>
      </w:ins>
      <w:del w:id="24" w:author="CE" w:date="2023-10-12T12:49:00Z">
        <w:r w:rsidRPr="00FA6654" w:rsidDel="001A4D5A">
          <w:rPr>
            <w:iCs/>
          </w:rPr>
          <w:delText xml:space="preserve"> </w:delText>
        </w:r>
      </w:del>
      <w:r w:rsidRPr="00FA6654">
        <w:rPr>
          <w:iCs/>
        </w:rPr>
        <w:t xml:space="preserve">based communication networks is defined in IEC 61784-2. There are </w:t>
      </w:r>
      <w:del w:id="25" w:author="CE" w:date="2023-10-12T12:49:00Z">
        <w:r w:rsidR="00350842" w:rsidDel="001A4D5A">
          <w:rPr>
            <w:iCs/>
          </w:rPr>
          <w:delText>8</w:delText>
        </w:r>
        <w:r w:rsidR="00350842" w:rsidRPr="00FA6654" w:rsidDel="001A4D5A">
          <w:rPr>
            <w:iCs/>
          </w:rPr>
          <w:delText xml:space="preserve"> </w:delText>
        </w:r>
      </w:del>
      <w:ins w:id="26" w:author="CE" w:date="2023-10-12T12:49:00Z">
        <w:r w:rsidR="001A4D5A">
          <w:rPr>
            <w:iCs/>
          </w:rPr>
          <w:t>eight</w:t>
        </w:r>
        <w:r w:rsidR="001A4D5A" w:rsidRPr="00FA6654">
          <w:rPr>
            <w:iCs/>
          </w:rPr>
          <w:t xml:space="preserve"> </w:t>
        </w:r>
      </w:ins>
      <w:r w:rsidRPr="00FA6654">
        <w:rPr>
          <w:iCs/>
        </w:rPr>
        <w:t xml:space="preserve">(plus one </w:t>
      </w:r>
      <w:del w:id="27" w:author="CE" w:date="2023-10-12T18:41:00Z">
        <w:r w:rsidRPr="00FA6654" w:rsidDel="00890091">
          <w:rPr>
            <w:iCs/>
          </w:rPr>
          <w:delText xml:space="preserve">technology </w:delText>
        </w:r>
      </w:del>
      <w:ins w:id="28" w:author="CE" w:date="2023-10-12T18:41:00Z">
        <w:r w:rsidR="00890091" w:rsidRPr="00FA6654">
          <w:rPr>
            <w:iCs/>
          </w:rPr>
          <w:t>technology</w:t>
        </w:r>
        <w:r w:rsidR="00890091">
          <w:rPr>
            <w:iCs/>
          </w:rPr>
          <w:t>-</w:t>
        </w:r>
      </w:ins>
      <w:r w:rsidRPr="00FA6654">
        <w:rPr>
          <w:iCs/>
        </w:rPr>
        <w:t xml:space="preserve">specific) consistent sets of parameters described to define the requested and achieved </w:t>
      </w:r>
      <w:ins w:id="29" w:author="CE" w:date="2023-10-12T12:49:00Z">
        <w:r w:rsidR="001A4D5A">
          <w:rPr>
            <w:iCs/>
          </w:rPr>
          <w:t>r</w:t>
        </w:r>
      </w:ins>
      <w:del w:id="30" w:author="CE" w:date="2023-10-12T12:49:00Z">
        <w:r w:rsidRPr="00FA6654" w:rsidDel="001A4D5A">
          <w:rPr>
            <w:iCs/>
          </w:rPr>
          <w:delText>R</w:delText>
        </w:r>
      </w:del>
      <w:r w:rsidRPr="00FA6654">
        <w:rPr>
          <w:iCs/>
        </w:rPr>
        <w:t>eal-time Ethernet behavior of end-to-end stations</w:t>
      </w:r>
      <w:ins w:id="31" w:author="CE" w:date="2023-10-12T12:49:00Z">
        <w:r w:rsidR="001A4D5A">
          <w:rPr>
            <w:iCs/>
          </w:rPr>
          <w:t>.</w:t>
        </w:r>
      </w:ins>
      <w:r w:rsidR="00350842">
        <w:rPr>
          <w:rStyle w:val="FootnoteReference"/>
          <w:iCs/>
        </w:rPr>
        <w:footnoteReference w:id="1"/>
      </w:r>
      <w:del w:id="45" w:author="CE" w:date="2023-10-12T12:49:00Z">
        <w:r w:rsidR="00350842" w:rsidDel="001A4D5A">
          <w:rPr>
            <w:iCs/>
          </w:rPr>
          <w:delText>.</w:delText>
        </w:r>
      </w:del>
      <w:r w:rsidR="00350842" w:rsidRPr="00FA6654">
        <w:rPr>
          <w:iCs/>
        </w:rPr>
        <w:t xml:space="preserve"> </w:t>
      </w:r>
      <w:r w:rsidR="005A7B3F" w:rsidRPr="005A7B3F">
        <w:rPr>
          <w:iCs/>
        </w:rPr>
        <w:t>TSN is an ongoing effort in IEC SC65C and IEEE 802.1 with the IEC/IEEE 60802 joint project</w:t>
      </w:r>
      <w:r w:rsidR="005A7B3F">
        <w:rPr>
          <w:iCs/>
        </w:rPr>
        <w:t xml:space="preserve">. It is developing </w:t>
      </w:r>
      <w:r w:rsidRPr="00FA6654">
        <w:rPr>
          <w:iCs/>
        </w:rPr>
        <w:t>a TSN profile for industrial automation applications.</w:t>
      </w:r>
      <w:r>
        <w:rPr>
          <w:iCs/>
        </w:rPr>
        <w:t xml:space="preserve"> The application of IEEE 802.1 TSN for utilities is the topic of a prior white paper [1].</w:t>
      </w:r>
    </w:p>
    <w:p w14:paraId="16481B73" w14:textId="39A6D2B9" w:rsidR="00FA6654" w:rsidRPr="00FA6654" w:rsidRDefault="00FA6654" w:rsidP="00FA6654">
      <w:pPr>
        <w:rPr>
          <w:iCs/>
        </w:rPr>
      </w:pPr>
      <w:r>
        <w:rPr>
          <w:iCs/>
        </w:rPr>
        <w:t xml:space="preserve">A leading grid application for low latency is protection. </w:t>
      </w:r>
      <w:r w:rsidRPr="00FA6654">
        <w:rPr>
          <w:iCs/>
        </w:rPr>
        <w:t>Protective relays protect electrical transmission lines against fault conditions (line down, short circuits between conductors or to ground). Simple protection schemes measure voltage and current at one end of the transmission line. Differential protection schemes determine fault conditions by measuring real-time differences in voltage and current between the ends of the line. This requires an independent communication link with end</w:t>
      </w:r>
      <w:del w:id="46" w:author="CE" w:date="2023-10-12T18:41:00Z">
        <w:r w:rsidRPr="00FA6654" w:rsidDel="00890091">
          <w:rPr>
            <w:iCs/>
          </w:rPr>
          <w:delText xml:space="preserve"> to </w:delText>
        </w:r>
      </w:del>
      <w:ins w:id="47" w:author="CE" w:date="2023-10-12T18:41:00Z">
        <w:r w:rsidR="00890091">
          <w:rPr>
            <w:iCs/>
          </w:rPr>
          <w:t>-to-</w:t>
        </w:r>
      </w:ins>
      <w:r w:rsidRPr="00FA6654">
        <w:rPr>
          <w:iCs/>
        </w:rPr>
        <w:t xml:space="preserve">end latency </w:t>
      </w:r>
      <w:ins w:id="48" w:author="CE" w:date="2023-10-12T18:41:00Z">
        <w:r w:rsidR="00890091">
          <w:rPr>
            <w:iCs/>
          </w:rPr>
          <w:t xml:space="preserve">of </w:t>
        </w:r>
      </w:ins>
      <w:r w:rsidR="005A7B3F">
        <w:rPr>
          <w:iCs/>
        </w:rPr>
        <w:t xml:space="preserve">less than </w:t>
      </w:r>
      <w:r w:rsidR="005A7B3F" w:rsidRPr="00FA6654">
        <w:rPr>
          <w:iCs/>
        </w:rPr>
        <w:t>10</w:t>
      </w:r>
      <w:ins w:id="49" w:author="CE" w:date="2023-10-12T13:06:00Z">
        <w:r w:rsidR="00752685">
          <w:rPr>
            <w:iCs/>
          </w:rPr>
          <w:t xml:space="preserve"> </w:t>
        </w:r>
      </w:ins>
      <w:proofErr w:type="spellStart"/>
      <w:r w:rsidR="005A7B3F" w:rsidRPr="00FA6654">
        <w:rPr>
          <w:iCs/>
        </w:rPr>
        <w:t>m</w:t>
      </w:r>
      <w:r w:rsidR="00917AE2">
        <w:rPr>
          <w:iCs/>
        </w:rPr>
        <w:t>s</w:t>
      </w:r>
      <w:proofErr w:type="spellEnd"/>
      <w:r w:rsidR="005A7B3F">
        <w:rPr>
          <w:iCs/>
        </w:rPr>
        <w:t xml:space="preserve"> </w:t>
      </w:r>
      <w:r w:rsidRPr="00FA6654">
        <w:rPr>
          <w:iCs/>
        </w:rPr>
        <w:t xml:space="preserve">to carry the measurements between the relays at the ends of the line. The communication link latency </w:t>
      </w:r>
      <w:r w:rsidR="004961E5">
        <w:rPr>
          <w:iCs/>
        </w:rPr>
        <w:t>is required to</w:t>
      </w:r>
      <w:r w:rsidR="004961E5" w:rsidRPr="00FA6654">
        <w:rPr>
          <w:iCs/>
        </w:rPr>
        <w:t xml:space="preserve"> </w:t>
      </w:r>
      <w:r w:rsidRPr="00FA6654">
        <w:rPr>
          <w:iCs/>
        </w:rPr>
        <w:t>be consistent and predictable.</w:t>
      </w:r>
      <w:r w:rsidR="003B3AC9">
        <w:rPr>
          <w:iCs/>
        </w:rPr>
        <w:t xml:space="preserve"> </w:t>
      </w:r>
      <w:r w:rsidRPr="00FA6654">
        <w:rPr>
          <w:iCs/>
        </w:rPr>
        <w:t xml:space="preserve">The latency requirement is less than one cycle of the </w:t>
      </w:r>
      <w:del w:id="50" w:author="CE" w:date="2023-10-12T13:06:00Z">
        <w:r w:rsidRPr="00FA6654" w:rsidDel="00752685">
          <w:rPr>
            <w:iCs/>
          </w:rPr>
          <w:delText xml:space="preserve">AC </w:delText>
        </w:r>
      </w:del>
      <w:ins w:id="51" w:author="CE" w:date="2023-10-12T13:06:00Z">
        <w:r w:rsidR="00752685">
          <w:rPr>
            <w:iCs/>
          </w:rPr>
          <w:t>ac</w:t>
        </w:r>
        <w:r w:rsidR="00752685" w:rsidRPr="00FA6654">
          <w:rPr>
            <w:iCs/>
          </w:rPr>
          <w:t xml:space="preserve"> </w:t>
        </w:r>
      </w:ins>
      <w:r w:rsidRPr="00FA6654">
        <w:rPr>
          <w:iCs/>
        </w:rPr>
        <w:t xml:space="preserve">waveform (16.6 </w:t>
      </w:r>
      <w:del w:id="52" w:author="CE" w:date="2023-10-12T17:27:00Z">
        <w:r w:rsidR="00D36B82" w:rsidDel="007949FC">
          <w:rPr>
            <w:iCs/>
          </w:rPr>
          <w:delText>ms</w:delText>
        </w:r>
      </w:del>
      <w:del w:id="53" w:author="CE" w:date="2023-10-12T13:07:00Z">
        <w:r w:rsidRPr="00FA6654" w:rsidDel="00752685">
          <w:rPr>
            <w:iCs/>
          </w:rPr>
          <w:delText>,</w:delText>
        </w:r>
      </w:del>
      <w:del w:id="54" w:author="CE" w:date="2023-10-12T17:27:00Z">
        <w:r w:rsidRPr="00FA6654" w:rsidDel="007949FC">
          <w:rPr>
            <w:iCs/>
          </w:rPr>
          <w:delText xml:space="preserve"> </w:delText>
        </w:r>
      </w:del>
      <w:r w:rsidRPr="00FA6654">
        <w:rPr>
          <w:iCs/>
        </w:rPr>
        <w:t xml:space="preserve">or 20 </w:t>
      </w:r>
      <w:proofErr w:type="spellStart"/>
      <w:r w:rsidR="00D36B82" w:rsidRPr="00FA6654">
        <w:rPr>
          <w:iCs/>
        </w:rPr>
        <w:t>m</w:t>
      </w:r>
      <w:r w:rsidR="00D36B82">
        <w:rPr>
          <w:iCs/>
        </w:rPr>
        <w:t>s</w:t>
      </w:r>
      <w:proofErr w:type="spellEnd"/>
      <w:r w:rsidR="004961E5" w:rsidRPr="00FA6654">
        <w:rPr>
          <w:iCs/>
        </w:rPr>
        <w:t>)</w:t>
      </w:r>
      <w:r w:rsidR="004961E5">
        <w:rPr>
          <w:iCs/>
        </w:rPr>
        <w:t>.</w:t>
      </w:r>
      <w:r w:rsidR="004961E5" w:rsidRPr="00FA6654">
        <w:rPr>
          <w:iCs/>
        </w:rPr>
        <w:t xml:space="preserve"> </w:t>
      </w:r>
      <w:r w:rsidR="004961E5">
        <w:rPr>
          <w:iCs/>
        </w:rPr>
        <w:t>The time required for the</w:t>
      </w:r>
      <w:r w:rsidRPr="00FA6654">
        <w:rPr>
          <w:iCs/>
        </w:rPr>
        <w:t xml:space="preserve"> mechanical operation of the relay in the case of a fault</w:t>
      </w:r>
      <w:r w:rsidR="004961E5">
        <w:rPr>
          <w:iCs/>
        </w:rPr>
        <w:t xml:space="preserve"> reduces the network latency that can be tolerated</w:t>
      </w:r>
      <w:r w:rsidRPr="00FA6654">
        <w:rPr>
          <w:iCs/>
        </w:rPr>
        <w:t xml:space="preserve">. </w:t>
      </w:r>
    </w:p>
    <w:p w14:paraId="18A35BC0" w14:textId="5A81221D" w:rsidR="004B180B" w:rsidRDefault="00FA6654" w:rsidP="00FA6654">
      <w:pPr>
        <w:rPr>
          <w:iCs/>
        </w:rPr>
      </w:pPr>
      <w:r w:rsidRPr="00FA6654">
        <w:rPr>
          <w:iCs/>
        </w:rPr>
        <w:t xml:space="preserve">The communication link connection is typically fiber, although copper circuits are also used. Power </w:t>
      </w:r>
      <w:ins w:id="55" w:author="CE" w:date="2023-10-12T13:07:00Z">
        <w:r w:rsidR="00752685">
          <w:rPr>
            <w:iCs/>
          </w:rPr>
          <w:t>l</w:t>
        </w:r>
      </w:ins>
      <w:del w:id="56" w:author="CE" w:date="2023-10-12T13:07:00Z">
        <w:r w:rsidRPr="00FA6654" w:rsidDel="00752685">
          <w:rPr>
            <w:iCs/>
          </w:rPr>
          <w:delText>L</w:delText>
        </w:r>
      </w:del>
      <w:r w:rsidRPr="00FA6654">
        <w:rPr>
          <w:iCs/>
        </w:rPr>
        <w:t xml:space="preserve">ine </w:t>
      </w:r>
      <w:ins w:id="57" w:author="CE" w:date="2023-10-12T13:08:00Z">
        <w:r w:rsidR="00752685">
          <w:rPr>
            <w:iCs/>
          </w:rPr>
          <w:t>c</w:t>
        </w:r>
      </w:ins>
      <w:del w:id="58" w:author="CE" w:date="2023-10-12T13:07:00Z">
        <w:r w:rsidRPr="00FA6654" w:rsidDel="00752685">
          <w:rPr>
            <w:iCs/>
          </w:rPr>
          <w:delText>C</w:delText>
        </w:r>
      </w:del>
      <w:r w:rsidRPr="00FA6654">
        <w:rPr>
          <w:iCs/>
        </w:rPr>
        <w:t>arrier</w:t>
      </w:r>
      <w:ins w:id="59" w:author="CE" w:date="2023-10-12T18:41:00Z">
        <w:r w:rsidR="00890091">
          <w:rPr>
            <w:iCs/>
          </w:rPr>
          <w:t>s</w:t>
        </w:r>
      </w:ins>
      <w:r w:rsidRPr="00FA6654">
        <w:rPr>
          <w:iCs/>
        </w:rPr>
        <w:t xml:space="preserve"> and point</w:t>
      </w:r>
      <w:ins w:id="60" w:author="CE" w:date="2023-10-12T13:08:00Z">
        <w:r w:rsidR="00A20EFE">
          <w:rPr>
            <w:iCs/>
          </w:rPr>
          <w:t>-</w:t>
        </w:r>
      </w:ins>
      <w:del w:id="61" w:author="CE" w:date="2023-10-12T13:08:00Z">
        <w:r w:rsidRPr="00FA6654" w:rsidDel="00A20EFE">
          <w:rPr>
            <w:iCs/>
          </w:rPr>
          <w:delText xml:space="preserve"> </w:delText>
        </w:r>
      </w:del>
      <w:r w:rsidRPr="00FA6654">
        <w:rPr>
          <w:iCs/>
        </w:rPr>
        <w:t>to</w:t>
      </w:r>
      <w:ins w:id="62" w:author="CE" w:date="2023-10-12T13:08:00Z">
        <w:r w:rsidR="00A20EFE">
          <w:rPr>
            <w:iCs/>
          </w:rPr>
          <w:t>-</w:t>
        </w:r>
      </w:ins>
      <w:del w:id="63" w:author="CE" w:date="2023-10-12T13:08:00Z">
        <w:r w:rsidRPr="00FA6654" w:rsidDel="00A20EFE">
          <w:rPr>
            <w:iCs/>
          </w:rPr>
          <w:delText xml:space="preserve"> </w:delText>
        </w:r>
      </w:del>
      <w:r w:rsidRPr="00FA6654">
        <w:rPr>
          <w:iCs/>
        </w:rPr>
        <w:t>point microwave</w:t>
      </w:r>
      <w:ins w:id="64" w:author="CE" w:date="2023-10-12T18:41:00Z">
        <w:r w:rsidR="00890091">
          <w:rPr>
            <w:iCs/>
          </w:rPr>
          <w:t>s</w:t>
        </w:r>
      </w:ins>
      <w:r w:rsidRPr="00FA6654">
        <w:rPr>
          <w:iCs/>
        </w:rPr>
        <w:t xml:space="preserve"> are less commonly used.</w:t>
      </w:r>
    </w:p>
    <w:p w14:paraId="661C782A" w14:textId="2DB6A555" w:rsidR="00FA6654" w:rsidRDefault="00FA6654" w:rsidP="00FA6654">
      <w:pPr>
        <w:rPr>
          <w:iCs/>
        </w:rPr>
      </w:pPr>
      <w:r>
        <w:rPr>
          <w:iCs/>
        </w:rPr>
        <w:t xml:space="preserve">While the highest voltage transmission lines </w:t>
      </w:r>
      <w:r w:rsidR="00336C03">
        <w:rPr>
          <w:iCs/>
        </w:rPr>
        <w:t xml:space="preserve">are likely to </w:t>
      </w:r>
      <w:r>
        <w:rPr>
          <w:iCs/>
        </w:rPr>
        <w:t>rely on fiber due to its reliability and predictability, there are other less critical protection applications where low latency w</w:t>
      </w:r>
      <w:r w:rsidR="00336C03">
        <w:rPr>
          <w:iCs/>
        </w:rPr>
        <w:t>ireless can offer a solution.</w:t>
      </w:r>
    </w:p>
    <w:p w14:paraId="52F17AC1" w14:textId="5CC7982B" w:rsidR="00336C03" w:rsidRDefault="00336C03" w:rsidP="00FA6654">
      <w:pPr>
        <w:rPr>
          <w:iCs/>
        </w:rPr>
      </w:pPr>
      <w:del w:id="65" w:author="CE" w:date="2023-10-12T13:08:00Z">
        <w:r w:rsidDel="00A20EFE">
          <w:rPr>
            <w:iCs/>
          </w:rPr>
          <w:delText xml:space="preserve">Direct Transfer Trip </w:delText>
        </w:r>
        <w:r w:rsidR="00EB5FA1" w:rsidDel="00A20EFE">
          <w:rPr>
            <w:iCs/>
          </w:rPr>
          <w:delText>(</w:delText>
        </w:r>
      </w:del>
      <w:r w:rsidR="00EB5FA1">
        <w:rPr>
          <w:iCs/>
        </w:rPr>
        <w:t>DTT</w:t>
      </w:r>
      <w:del w:id="66" w:author="CE" w:date="2023-10-12T13:08:00Z">
        <w:r w:rsidR="00EB5FA1" w:rsidDel="00A20EFE">
          <w:rPr>
            <w:iCs/>
          </w:rPr>
          <w:delText>)</w:delText>
        </w:r>
      </w:del>
      <w:r w:rsidR="00EB5FA1">
        <w:rPr>
          <w:iCs/>
        </w:rPr>
        <w:t xml:space="preserve"> </w:t>
      </w:r>
      <w:r>
        <w:rPr>
          <w:iCs/>
        </w:rPr>
        <w:t xml:space="preserve">is a protection scheme often used to </w:t>
      </w:r>
      <w:r w:rsidR="00EB5FA1">
        <w:rPr>
          <w:iCs/>
        </w:rPr>
        <w:t xml:space="preserve">connect </w:t>
      </w:r>
      <w:r>
        <w:rPr>
          <w:iCs/>
        </w:rPr>
        <w:t>medium to large</w:t>
      </w:r>
      <w:ins w:id="67" w:author="CE" w:date="2023-10-12T13:08:00Z">
        <w:r w:rsidR="00A20EFE">
          <w:rPr>
            <w:iCs/>
          </w:rPr>
          <w:t>-</w:t>
        </w:r>
      </w:ins>
      <w:del w:id="68" w:author="CE" w:date="2023-10-12T13:08:00Z">
        <w:r w:rsidDel="00A20EFE">
          <w:rPr>
            <w:iCs/>
          </w:rPr>
          <w:delText xml:space="preserve"> </w:delText>
        </w:r>
      </w:del>
      <w:r>
        <w:rPr>
          <w:iCs/>
        </w:rPr>
        <w:t xml:space="preserve">scale </w:t>
      </w:r>
      <w:del w:id="69" w:author="CE" w:date="2023-10-12T13:08:00Z">
        <w:r w:rsidDel="00A20EFE">
          <w:rPr>
            <w:iCs/>
          </w:rPr>
          <w:delText>Distributed Energy Resources (</w:delText>
        </w:r>
      </w:del>
      <w:r>
        <w:rPr>
          <w:iCs/>
        </w:rPr>
        <w:t>DER</w:t>
      </w:r>
      <w:del w:id="70" w:author="CE" w:date="2023-10-12T13:08:00Z">
        <w:r w:rsidDel="00A20EFE">
          <w:rPr>
            <w:iCs/>
          </w:rPr>
          <w:delText>)</w:delText>
        </w:r>
      </w:del>
      <w:r>
        <w:rPr>
          <w:iCs/>
        </w:rPr>
        <w:t xml:space="preserve"> </w:t>
      </w:r>
      <w:r w:rsidR="00EB5FA1">
        <w:rPr>
          <w:iCs/>
        </w:rPr>
        <w:t xml:space="preserve">systems (such as wind farms and solar arrays) </w:t>
      </w:r>
      <w:r>
        <w:rPr>
          <w:iCs/>
        </w:rPr>
        <w:t xml:space="preserve">into the distribution grid (between </w:t>
      </w:r>
      <w:r w:rsidR="00EB5FA1">
        <w:rPr>
          <w:iCs/>
        </w:rPr>
        <w:t xml:space="preserve">4 </w:t>
      </w:r>
      <w:r>
        <w:rPr>
          <w:iCs/>
        </w:rPr>
        <w:t xml:space="preserve">and </w:t>
      </w:r>
      <w:r w:rsidR="00EB5FA1">
        <w:rPr>
          <w:iCs/>
        </w:rPr>
        <w:t>35</w:t>
      </w:r>
      <w:r>
        <w:rPr>
          <w:iCs/>
        </w:rPr>
        <w:t xml:space="preserve"> k</w:t>
      </w:r>
      <w:r w:rsidR="00EB5FA1">
        <w:rPr>
          <w:iCs/>
        </w:rPr>
        <w:t>V</w:t>
      </w:r>
      <w:r>
        <w:rPr>
          <w:iCs/>
        </w:rPr>
        <w:t>)</w:t>
      </w:r>
      <w:r w:rsidR="00EB5FA1">
        <w:rPr>
          <w:iCs/>
        </w:rPr>
        <w:t xml:space="preserve">. </w:t>
      </w:r>
      <w:r w:rsidR="00015A13">
        <w:rPr>
          <w:iCs/>
        </w:rPr>
        <w:t>Low latency is required because the fault detection system sends commands to remote breakers. A delay in the “disconnect” command can cause damage due to the fault current. DTT is also used for “anti-islanding” protection, to disconnect a DER system from the main distribution feeder if the main feeder has an outage. This prevents “</w:t>
      </w:r>
      <w:proofErr w:type="spellStart"/>
      <w:r w:rsidR="00015A13">
        <w:rPr>
          <w:iCs/>
        </w:rPr>
        <w:t>backfeeding</w:t>
      </w:r>
      <w:proofErr w:type="spellEnd"/>
      <w:r w:rsidR="00015A13">
        <w:rPr>
          <w:iCs/>
        </w:rPr>
        <w:t xml:space="preserve">” electricity into a feeder that should not be energized from the DER system. </w:t>
      </w:r>
    </w:p>
    <w:p w14:paraId="357925DD" w14:textId="723896CF" w:rsidR="00015A13" w:rsidRPr="00A04E84" w:rsidRDefault="00015A13" w:rsidP="00FA6654">
      <w:pPr>
        <w:rPr>
          <w:iCs/>
        </w:rPr>
      </w:pPr>
      <w:r>
        <w:rPr>
          <w:iCs/>
        </w:rPr>
        <w:t xml:space="preserve">A third application for low latency is wildfire protection. In areas that are susceptible to wildfires, there is a risk </w:t>
      </w:r>
      <w:del w:id="71" w:author="CE" w:date="2023-10-12T18:41:00Z">
        <w:r w:rsidDel="00890091">
          <w:rPr>
            <w:iCs/>
          </w:rPr>
          <w:delText xml:space="preserve">from </w:delText>
        </w:r>
      </w:del>
      <w:ins w:id="72" w:author="CE" w:date="2023-10-12T18:41:00Z">
        <w:r w:rsidR="00890091">
          <w:rPr>
            <w:iCs/>
          </w:rPr>
          <w:t xml:space="preserve">of </w:t>
        </w:r>
      </w:ins>
      <w:r>
        <w:rPr>
          <w:iCs/>
        </w:rPr>
        <w:t>energized conductors falling to the ground and starting a fire because of wind or other events. Low latency communications from sensors to circuit breakers can be used to identify a break or fault</w:t>
      </w:r>
      <w:del w:id="73" w:author="CE" w:date="2023-10-12T18:41:00Z">
        <w:r w:rsidDel="00890091">
          <w:rPr>
            <w:iCs/>
          </w:rPr>
          <w:delText>,</w:delText>
        </w:r>
      </w:del>
      <w:r>
        <w:rPr>
          <w:iCs/>
        </w:rPr>
        <w:t xml:space="preserve"> and de-energize the circuit before the conductor hits the ground. </w:t>
      </w:r>
    </w:p>
    <w:p w14:paraId="018D29DA" w14:textId="1DE61180" w:rsidR="00FA6654" w:rsidRDefault="00FA6654" w:rsidP="004B180B">
      <w:pPr>
        <w:rPr>
          <w:i/>
        </w:rPr>
      </w:pPr>
    </w:p>
    <w:p w14:paraId="26C4BA0B" w14:textId="4873A3D7" w:rsidR="00AA4891" w:rsidRPr="0081590F" w:rsidRDefault="00240F9E" w:rsidP="00AA4891">
      <w:pPr>
        <w:rPr>
          <w:b/>
          <w:bCs/>
        </w:rPr>
      </w:pPr>
      <w:bookmarkStart w:id="74" w:name="_Toc532479600"/>
      <w:bookmarkStart w:id="75" w:name="_Toc532489862"/>
      <w:bookmarkStart w:id="76" w:name="_Toc532476528"/>
      <w:bookmarkStart w:id="77" w:name="_Toc532479607"/>
      <w:bookmarkStart w:id="78" w:name="_Toc532489869"/>
      <w:bookmarkStart w:id="79" w:name="_Toc532476531"/>
      <w:bookmarkStart w:id="80" w:name="_Toc532479610"/>
      <w:bookmarkStart w:id="81" w:name="_Toc532489872"/>
      <w:bookmarkStart w:id="82" w:name="_Toc532476532"/>
      <w:bookmarkStart w:id="83" w:name="_Toc532479611"/>
      <w:bookmarkStart w:id="84" w:name="_Toc532489873"/>
      <w:bookmarkEnd w:id="74"/>
      <w:bookmarkEnd w:id="75"/>
      <w:bookmarkEnd w:id="76"/>
      <w:bookmarkEnd w:id="77"/>
      <w:bookmarkEnd w:id="78"/>
      <w:bookmarkEnd w:id="79"/>
      <w:bookmarkEnd w:id="80"/>
      <w:bookmarkEnd w:id="81"/>
      <w:bookmarkEnd w:id="82"/>
      <w:bookmarkEnd w:id="83"/>
      <w:bookmarkEnd w:id="84"/>
      <w:r w:rsidRPr="0081590F">
        <w:rPr>
          <w:b/>
          <w:bCs/>
        </w:rPr>
        <w:t>Low</w:t>
      </w:r>
      <w:del w:id="85" w:author="CE" w:date="2023-10-12T13:09:00Z">
        <w:r w:rsidRPr="0081590F" w:rsidDel="0086391E">
          <w:rPr>
            <w:b/>
            <w:bCs/>
          </w:rPr>
          <w:delText>-</w:delText>
        </w:r>
      </w:del>
      <w:ins w:id="86" w:author="CE" w:date="2023-10-12T13:09:00Z">
        <w:r w:rsidR="0086391E">
          <w:rPr>
            <w:b/>
            <w:bCs/>
          </w:rPr>
          <w:t xml:space="preserve"> L</w:t>
        </w:r>
      </w:ins>
      <w:del w:id="87" w:author="CE" w:date="2023-10-12T13:09:00Z">
        <w:r w:rsidRPr="0081590F" w:rsidDel="0086391E">
          <w:rPr>
            <w:b/>
            <w:bCs/>
          </w:rPr>
          <w:delText>l</w:delText>
        </w:r>
      </w:del>
      <w:r w:rsidRPr="0081590F">
        <w:rPr>
          <w:b/>
          <w:bCs/>
        </w:rPr>
        <w:t>atency Security Requirements</w:t>
      </w:r>
    </w:p>
    <w:p w14:paraId="77597EAD" w14:textId="3F5DA5B7" w:rsidR="00240F9E" w:rsidRPr="00761E01" w:rsidRDefault="00240F9E" w:rsidP="00AA4891"/>
    <w:p w14:paraId="784B3FCD" w14:textId="74B19EDD" w:rsidR="00240F9E" w:rsidRPr="00761E01" w:rsidRDefault="00F76EE9" w:rsidP="00240F9E">
      <w:pPr>
        <w:autoSpaceDE w:val="0"/>
        <w:autoSpaceDN w:val="0"/>
        <w:adjustRightInd w:val="0"/>
        <w:spacing w:after="200" w:line="276" w:lineRule="auto"/>
        <w:rPr>
          <w:rFonts w:ascii="Calibri" w:hAnsi="Calibri" w:cs="Calibri"/>
          <w:sz w:val="22"/>
          <w:szCs w:val="22"/>
          <w:lang w:val="en"/>
        </w:rPr>
      </w:pPr>
      <w:r>
        <w:rPr>
          <w:rFonts w:ascii="Calibri" w:hAnsi="Calibri" w:cs="Calibri"/>
          <w:sz w:val="22"/>
          <w:szCs w:val="22"/>
          <w:lang w:val="en"/>
        </w:rPr>
        <w:t xml:space="preserve">Modern networks and applications have higher levels of cyber-security requirements, which can add overhead and delays that impede the goal of low latency. </w:t>
      </w:r>
    </w:p>
    <w:p w14:paraId="79DBA2CA" w14:textId="2F6054B1" w:rsidR="00240F9E" w:rsidRPr="00761E01" w:rsidRDefault="00240F9E" w:rsidP="00240F9E">
      <w:pPr>
        <w:autoSpaceDE w:val="0"/>
        <w:autoSpaceDN w:val="0"/>
        <w:adjustRightInd w:val="0"/>
        <w:spacing w:after="200" w:line="276" w:lineRule="auto"/>
        <w:rPr>
          <w:rFonts w:ascii="Calibri" w:hAnsi="Calibri" w:cs="Calibri"/>
          <w:sz w:val="22"/>
          <w:szCs w:val="22"/>
          <w:lang w:val="en"/>
        </w:rPr>
      </w:pPr>
      <w:proofErr w:type="spellStart"/>
      <w:r w:rsidRPr="00761E01">
        <w:rPr>
          <w:rFonts w:ascii="Calibri" w:hAnsi="Calibri" w:cs="Calibri"/>
          <w:sz w:val="22"/>
          <w:szCs w:val="22"/>
          <w:lang w:val="en"/>
        </w:rPr>
        <w:t>Securus</w:t>
      </w:r>
      <w:proofErr w:type="spellEnd"/>
      <w:r w:rsidRPr="00761E01">
        <w:rPr>
          <w:rFonts w:ascii="Calibri" w:hAnsi="Calibri" w:cs="Calibri"/>
          <w:sz w:val="22"/>
          <w:szCs w:val="22"/>
          <w:lang w:val="en"/>
        </w:rPr>
        <w:t xml:space="preserve"> Communications</w:t>
      </w:r>
      <w:ins w:id="88" w:author="CE" w:date="2023-10-12T13:09:00Z">
        <w:r w:rsidR="0086391E">
          <w:rPr>
            <w:rFonts w:ascii="Calibri" w:hAnsi="Calibri" w:cs="Calibri"/>
            <w:sz w:val="22"/>
            <w:szCs w:val="22"/>
            <w:lang w:val="en"/>
          </w:rPr>
          <w:t xml:space="preserve"> </w:t>
        </w:r>
      </w:ins>
      <w:r w:rsidRPr="00761E01">
        <w:rPr>
          <w:lang w:eastAsia="zh-CN"/>
        </w:rPr>
        <w:t>[6]</w:t>
      </w:r>
      <w:r w:rsidRPr="00761E01">
        <w:rPr>
          <w:rFonts w:ascii="Calibri" w:hAnsi="Calibri" w:cs="Calibri"/>
          <w:sz w:val="22"/>
          <w:szCs w:val="22"/>
          <w:lang w:val="en"/>
        </w:rPr>
        <w:t xml:space="preserve"> points out </w:t>
      </w:r>
      <w:del w:id="89" w:author="CE" w:date="2023-10-12T13:10:00Z">
        <w:r w:rsidRPr="00761E01" w:rsidDel="0086391E">
          <w:rPr>
            <w:rFonts w:ascii="Calibri" w:hAnsi="Calibri" w:cs="Calibri"/>
            <w:sz w:val="22"/>
            <w:szCs w:val="22"/>
            <w:lang w:val="en"/>
          </w:rPr>
          <w:delText xml:space="preserve">5 </w:delText>
        </w:r>
      </w:del>
      <w:ins w:id="90" w:author="CE" w:date="2023-10-12T13:10:00Z">
        <w:r w:rsidR="0086391E">
          <w:rPr>
            <w:rFonts w:ascii="Calibri" w:hAnsi="Calibri" w:cs="Calibri"/>
            <w:sz w:val="22"/>
            <w:szCs w:val="22"/>
            <w:lang w:val="en"/>
          </w:rPr>
          <w:t>five</w:t>
        </w:r>
        <w:r w:rsidR="0086391E" w:rsidRPr="00761E01">
          <w:rPr>
            <w:rFonts w:ascii="Calibri" w:hAnsi="Calibri" w:cs="Calibri"/>
            <w:sz w:val="22"/>
            <w:szCs w:val="22"/>
            <w:lang w:val="en"/>
          </w:rPr>
          <w:t xml:space="preserve"> </w:t>
        </w:r>
      </w:ins>
      <w:r w:rsidRPr="00761E01">
        <w:rPr>
          <w:rFonts w:ascii="Calibri" w:hAnsi="Calibri" w:cs="Calibri"/>
          <w:sz w:val="22"/>
          <w:szCs w:val="22"/>
          <w:lang w:val="en"/>
        </w:rPr>
        <w:t>reasons why low latency is important for today</w:t>
      </w:r>
      <w:ins w:id="91" w:author="CE" w:date="2023-10-12T17:13:00Z">
        <w:r w:rsidR="003B3AC9">
          <w:rPr>
            <w:rFonts w:ascii="Calibri" w:hAnsi="Calibri" w:cs="Calibri"/>
            <w:sz w:val="22"/>
            <w:szCs w:val="22"/>
            <w:lang w:val="en"/>
          </w:rPr>
          <w:t>’</w:t>
        </w:r>
      </w:ins>
      <w:del w:id="92" w:author="CE" w:date="2023-10-12T17:13:00Z">
        <w:r w:rsidRPr="00761E01" w:rsidDel="003B3AC9">
          <w:rPr>
            <w:rFonts w:ascii="Calibri" w:hAnsi="Calibri" w:cs="Calibri"/>
            <w:sz w:val="22"/>
            <w:szCs w:val="22"/>
            <w:lang w:val="en"/>
          </w:rPr>
          <w:delText>'</w:delText>
        </w:r>
      </w:del>
      <w:r w:rsidRPr="00761E01">
        <w:rPr>
          <w:rFonts w:ascii="Calibri" w:hAnsi="Calibri" w:cs="Calibri"/>
          <w:sz w:val="22"/>
          <w:szCs w:val="22"/>
          <w:lang w:val="en"/>
        </w:rPr>
        <w:t>s networks.</w:t>
      </w:r>
    </w:p>
    <w:p w14:paraId="7A012161" w14:textId="3A2D9CAD" w:rsidR="00240F9E" w:rsidRPr="00761E01" w:rsidRDefault="00240F9E" w:rsidP="00EF6796">
      <w:pPr>
        <w:numPr>
          <w:ilvl w:val="0"/>
          <w:numId w:val="6"/>
        </w:numPr>
        <w:autoSpaceDE w:val="0"/>
        <w:autoSpaceDN w:val="0"/>
        <w:adjustRightInd w:val="0"/>
        <w:spacing w:after="200" w:line="276" w:lineRule="auto"/>
        <w:ind w:left="720" w:hanging="360"/>
        <w:rPr>
          <w:rFonts w:ascii="Calibri" w:hAnsi="Calibri" w:cs="Calibri"/>
          <w:sz w:val="22"/>
          <w:szCs w:val="22"/>
          <w:lang w:val="en"/>
        </w:rPr>
      </w:pPr>
      <w:proofErr w:type="spellStart"/>
      <w:r w:rsidRPr="00761E01">
        <w:rPr>
          <w:rFonts w:ascii="Calibri" w:hAnsi="Calibri" w:cs="Calibri"/>
          <w:sz w:val="22"/>
          <w:szCs w:val="22"/>
          <w:lang w:val="en"/>
        </w:rPr>
        <w:t>Nextgen</w:t>
      </w:r>
      <w:proofErr w:type="spellEnd"/>
      <w:r w:rsidRPr="00761E01">
        <w:rPr>
          <w:rFonts w:ascii="Calibri" w:hAnsi="Calibri" w:cs="Calibri"/>
          <w:sz w:val="22"/>
          <w:szCs w:val="22"/>
          <w:lang w:val="en"/>
        </w:rPr>
        <w:t xml:space="preserve"> Voice and Video Services have created </w:t>
      </w:r>
      <w:del w:id="93" w:author="CE" w:date="2023-10-12T13:10:00Z">
        <w:r w:rsidRPr="00761E01" w:rsidDel="0086391E">
          <w:rPr>
            <w:rFonts w:ascii="Calibri" w:hAnsi="Calibri" w:cs="Calibri"/>
            <w:sz w:val="22"/>
            <w:szCs w:val="22"/>
            <w:lang w:val="en"/>
          </w:rPr>
          <w:delText>a</w:delText>
        </w:r>
      </w:del>
      <w:ins w:id="94" w:author="CE" w:date="2023-10-12T13:10:00Z">
        <w:r w:rsidR="0086391E" w:rsidRPr="00761E01">
          <w:rPr>
            <w:rFonts w:ascii="Calibri" w:hAnsi="Calibri" w:cs="Calibri"/>
            <w:sz w:val="22"/>
            <w:szCs w:val="22"/>
            <w:lang w:val="en"/>
          </w:rPr>
          <w:t>an</w:t>
        </w:r>
      </w:ins>
      <w:r w:rsidRPr="00761E01">
        <w:rPr>
          <w:rFonts w:ascii="Calibri" w:hAnsi="Calibri" w:cs="Calibri"/>
          <w:sz w:val="22"/>
          <w:szCs w:val="22"/>
          <w:lang w:val="en"/>
        </w:rPr>
        <w:t xml:space="preserve"> </w:t>
      </w:r>
      <w:r w:rsidR="00DD19A7" w:rsidRPr="0081590F">
        <w:rPr>
          <w:rFonts w:ascii="Calibri" w:hAnsi="Calibri" w:cs="Calibri"/>
          <w:sz w:val="22"/>
          <w:szCs w:val="22"/>
          <w:lang w:val="en"/>
        </w:rPr>
        <w:t>unprecedented</w:t>
      </w:r>
      <w:r w:rsidRPr="00761E01">
        <w:rPr>
          <w:rFonts w:ascii="Calibri" w:hAnsi="Calibri" w:cs="Calibri"/>
          <w:sz w:val="22"/>
          <w:szCs w:val="22"/>
          <w:lang w:val="en"/>
        </w:rPr>
        <w:t xml:space="preserve"> low</w:t>
      </w:r>
      <w:del w:id="95" w:author="CE" w:date="2023-10-12T14:21:00Z">
        <w:r w:rsidRPr="00761E01" w:rsidDel="00041382">
          <w:rPr>
            <w:rFonts w:ascii="Calibri" w:hAnsi="Calibri" w:cs="Calibri"/>
            <w:sz w:val="22"/>
            <w:szCs w:val="22"/>
            <w:lang w:val="en"/>
          </w:rPr>
          <w:delText>-</w:delText>
        </w:r>
      </w:del>
      <w:ins w:id="96" w:author="CE" w:date="2023-10-12T14:21:00Z">
        <w:r w:rsidR="00041382">
          <w:rPr>
            <w:rFonts w:ascii="Calibri" w:hAnsi="Calibri" w:cs="Calibri"/>
            <w:sz w:val="22"/>
            <w:szCs w:val="22"/>
            <w:lang w:val="en"/>
          </w:rPr>
          <w:t xml:space="preserve"> </w:t>
        </w:r>
      </w:ins>
      <w:r w:rsidRPr="00761E01">
        <w:rPr>
          <w:rFonts w:ascii="Calibri" w:hAnsi="Calibri" w:cs="Calibri"/>
          <w:sz w:val="22"/>
          <w:szCs w:val="22"/>
          <w:lang w:val="en"/>
        </w:rPr>
        <w:t>latency demand on current networks.</w:t>
      </w:r>
      <w:r w:rsidR="003B3AC9">
        <w:rPr>
          <w:rFonts w:ascii="Calibri" w:hAnsi="Calibri" w:cs="Calibri"/>
          <w:sz w:val="22"/>
          <w:szCs w:val="22"/>
          <w:lang w:val="en"/>
        </w:rPr>
        <w:t xml:space="preserve"> </w:t>
      </w:r>
      <w:del w:id="97" w:author="CE" w:date="2023-10-12T18:41:00Z">
        <w:r w:rsidRPr="00761E01" w:rsidDel="00890091">
          <w:rPr>
            <w:rFonts w:ascii="Calibri" w:hAnsi="Calibri" w:cs="Calibri"/>
            <w:sz w:val="22"/>
            <w:szCs w:val="22"/>
            <w:lang w:val="en"/>
          </w:rPr>
          <w:delText xml:space="preserve">High </w:delText>
        </w:r>
      </w:del>
      <w:ins w:id="98" w:author="CE" w:date="2023-10-12T18:41:00Z">
        <w:r w:rsidR="00890091" w:rsidRPr="00761E01">
          <w:rPr>
            <w:rFonts w:ascii="Calibri" w:hAnsi="Calibri" w:cs="Calibri"/>
            <w:sz w:val="22"/>
            <w:szCs w:val="22"/>
            <w:lang w:val="en"/>
          </w:rPr>
          <w:t>High</w:t>
        </w:r>
        <w:r w:rsidR="00890091">
          <w:rPr>
            <w:rFonts w:ascii="Calibri" w:hAnsi="Calibri" w:cs="Calibri"/>
            <w:sz w:val="22"/>
            <w:szCs w:val="22"/>
            <w:lang w:val="en"/>
          </w:rPr>
          <w:t>-</w:t>
        </w:r>
      </w:ins>
      <w:ins w:id="99" w:author="CE" w:date="2023-10-12T13:10:00Z">
        <w:r w:rsidR="0086391E">
          <w:rPr>
            <w:rFonts w:ascii="Calibri" w:hAnsi="Calibri" w:cs="Calibri"/>
            <w:sz w:val="22"/>
            <w:szCs w:val="22"/>
            <w:lang w:val="en"/>
          </w:rPr>
          <w:t>d</w:t>
        </w:r>
      </w:ins>
      <w:del w:id="100" w:author="CE" w:date="2023-10-12T13:10:00Z">
        <w:r w:rsidRPr="00761E01" w:rsidDel="0086391E">
          <w:rPr>
            <w:rFonts w:ascii="Calibri" w:hAnsi="Calibri" w:cs="Calibri"/>
            <w:sz w:val="22"/>
            <w:szCs w:val="22"/>
            <w:lang w:val="en"/>
          </w:rPr>
          <w:delText>D</w:delText>
        </w:r>
      </w:del>
      <w:r w:rsidRPr="00761E01">
        <w:rPr>
          <w:rFonts w:ascii="Calibri" w:hAnsi="Calibri" w:cs="Calibri"/>
          <w:sz w:val="22"/>
          <w:szCs w:val="22"/>
          <w:lang w:val="en"/>
        </w:rPr>
        <w:t>efinition 4K/8K streaming accommodating remote work requires high bandwidth and low latency to make these experiences as seamless as possible.</w:t>
      </w:r>
      <w:r w:rsidR="003B3AC9">
        <w:rPr>
          <w:rFonts w:ascii="Calibri" w:hAnsi="Calibri" w:cs="Calibri"/>
          <w:sz w:val="22"/>
          <w:szCs w:val="22"/>
          <w:lang w:val="en"/>
        </w:rPr>
        <w:t xml:space="preserve"> </w:t>
      </w:r>
      <w:r w:rsidRPr="00761E01">
        <w:rPr>
          <w:rFonts w:ascii="Calibri" w:hAnsi="Calibri" w:cs="Calibri"/>
          <w:sz w:val="22"/>
          <w:szCs w:val="22"/>
          <w:lang w:val="en"/>
        </w:rPr>
        <w:t xml:space="preserve">Providing secure communications on top of the base </w:t>
      </w:r>
      <w:r w:rsidR="00DD19A7" w:rsidRPr="0081590F">
        <w:rPr>
          <w:rFonts w:ascii="Calibri" w:hAnsi="Calibri" w:cs="Calibri"/>
          <w:sz w:val="22"/>
          <w:szCs w:val="22"/>
          <w:lang w:val="en"/>
        </w:rPr>
        <w:t>requirements</w:t>
      </w:r>
      <w:r w:rsidRPr="00761E01">
        <w:rPr>
          <w:rFonts w:ascii="Calibri" w:hAnsi="Calibri" w:cs="Calibri"/>
          <w:sz w:val="22"/>
          <w:szCs w:val="22"/>
          <w:lang w:val="en"/>
        </w:rPr>
        <w:t xml:space="preserve"> puts an even greater strain on low latency requirements.</w:t>
      </w:r>
    </w:p>
    <w:p w14:paraId="186A8C23" w14:textId="1C62B42C" w:rsidR="00240F9E" w:rsidRPr="00761E01" w:rsidRDefault="00240F9E" w:rsidP="00EF6796">
      <w:pPr>
        <w:numPr>
          <w:ilvl w:val="0"/>
          <w:numId w:val="6"/>
        </w:numPr>
        <w:autoSpaceDE w:val="0"/>
        <w:autoSpaceDN w:val="0"/>
        <w:adjustRightInd w:val="0"/>
        <w:spacing w:after="200" w:line="276" w:lineRule="auto"/>
        <w:ind w:left="720" w:hanging="360"/>
        <w:rPr>
          <w:rFonts w:ascii="Calibri" w:hAnsi="Calibri" w:cs="Calibri"/>
          <w:sz w:val="22"/>
          <w:szCs w:val="22"/>
          <w:lang w:val="en"/>
        </w:rPr>
      </w:pPr>
      <w:r w:rsidRPr="00761E01">
        <w:rPr>
          <w:rFonts w:ascii="Calibri" w:hAnsi="Calibri" w:cs="Calibri"/>
          <w:sz w:val="22"/>
          <w:szCs w:val="22"/>
          <w:lang w:val="en"/>
        </w:rPr>
        <w:t>Real-Time Retail Customer Analytics</w:t>
      </w:r>
      <w:del w:id="101" w:author="CE" w:date="2023-10-12T18:42:00Z">
        <w:r w:rsidRPr="00761E01" w:rsidDel="00890091">
          <w:rPr>
            <w:rFonts w:ascii="Calibri" w:hAnsi="Calibri" w:cs="Calibri"/>
            <w:sz w:val="22"/>
            <w:szCs w:val="22"/>
            <w:lang w:val="en"/>
          </w:rPr>
          <w:delText>,</w:delText>
        </w:r>
      </w:del>
      <w:r w:rsidRPr="00761E01">
        <w:rPr>
          <w:rFonts w:ascii="Calibri" w:hAnsi="Calibri" w:cs="Calibri"/>
          <w:sz w:val="22"/>
          <w:szCs w:val="22"/>
          <w:lang w:val="en"/>
        </w:rPr>
        <w:t xml:space="preserve"> is another reason low</w:t>
      </w:r>
      <w:del w:id="102" w:author="CE" w:date="2023-10-12T14:21:00Z">
        <w:r w:rsidRPr="00761E01" w:rsidDel="00041382">
          <w:rPr>
            <w:rFonts w:ascii="Calibri" w:hAnsi="Calibri" w:cs="Calibri"/>
            <w:sz w:val="22"/>
            <w:szCs w:val="22"/>
            <w:lang w:val="en"/>
          </w:rPr>
          <w:delText>-</w:delText>
        </w:r>
      </w:del>
      <w:ins w:id="103" w:author="CE" w:date="2023-10-12T14:21:00Z">
        <w:r w:rsidR="00041382">
          <w:rPr>
            <w:rFonts w:ascii="Calibri" w:hAnsi="Calibri" w:cs="Calibri"/>
            <w:sz w:val="22"/>
            <w:szCs w:val="22"/>
            <w:lang w:val="en"/>
          </w:rPr>
          <w:t xml:space="preserve"> </w:t>
        </w:r>
      </w:ins>
      <w:r w:rsidRPr="00761E01">
        <w:rPr>
          <w:rFonts w:ascii="Calibri" w:hAnsi="Calibri" w:cs="Calibri"/>
          <w:sz w:val="22"/>
          <w:szCs w:val="22"/>
          <w:lang w:val="en"/>
        </w:rPr>
        <w:t>latency networks are required.</w:t>
      </w:r>
      <w:r w:rsidR="003B3AC9">
        <w:rPr>
          <w:rFonts w:ascii="Calibri" w:hAnsi="Calibri" w:cs="Calibri"/>
          <w:sz w:val="22"/>
          <w:szCs w:val="22"/>
          <w:lang w:val="en"/>
        </w:rPr>
        <w:t xml:space="preserve"> </w:t>
      </w:r>
      <w:r w:rsidRPr="00761E01">
        <w:rPr>
          <w:rFonts w:ascii="Calibri" w:hAnsi="Calibri" w:cs="Calibri"/>
          <w:sz w:val="22"/>
          <w:szCs w:val="22"/>
          <w:lang w:val="en"/>
        </w:rPr>
        <w:t>Companies try to identify customer trends in real</w:t>
      </w:r>
      <w:del w:id="104" w:author="CE" w:date="2023-10-12T18:42:00Z">
        <w:r w:rsidRPr="00761E01" w:rsidDel="00890091">
          <w:rPr>
            <w:rFonts w:ascii="Calibri" w:hAnsi="Calibri" w:cs="Calibri"/>
            <w:sz w:val="22"/>
            <w:szCs w:val="22"/>
            <w:lang w:val="en"/>
          </w:rPr>
          <w:delText>-</w:delText>
        </w:r>
      </w:del>
      <w:ins w:id="105" w:author="CE" w:date="2023-10-12T18:42:00Z">
        <w:r w:rsidR="00890091">
          <w:rPr>
            <w:rFonts w:ascii="Calibri" w:hAnsi="Calibri" w:cs="Calibri"/>
            <w:sz w:val="22"/>
            <w:szCs w:val="22"/>
            <w:lang w:val="en"/>
          </w:rPr>
          <w:t xml:space="preserve"> </w:t>
        </w:r>
      </w:ins>
      <w:r w:rsidRPr="00761E01">
        <w:rPr>
          <w:rFonts w:ascii="Calibri" w:hAnsi="Calibri" w:cs="Calibri"/>
          <w:sz w:val="22"/>
          <w:szCs w:val="22"/>
          <w:lang w:val="en"/>
        </w:rPr>
        <w:t>time.</w:t>
      </w:r>
      <w:r w:rsidR="003B3AC9">
        <w:rPr>
          <w:rFonts w:ascii="Calibri" w:hAnsi="Calibri" w:cs="Calibri"/>
          <w:sz w:val="22"/>
          <w:szCs w:val="22"/>
          <w:lang w:val="en"/>
        </w:rPr>
        <w:t xml:space="preserve"> </w:t>
      </w:r>
      <w:r w:rsidRPr="00761E01">
        <w:rPr>
          <w:rFonts w:ascii="Calibri" w:hAnsi="Calibri" w:cs="Calibri"/>
          <w:sz w:val="22"/>
          <w:szCs w:val="22"/>
          <w:lang w:val="en"/>
        </w:rPr>
        <w:t>This requires low</w:t>
      </w:r>
      <w:del w:id="106" w:author="CE" w:date="2023-10-12T14:21:00Z">
        <w:r w:rsidRPr="00761E01" w:rsidDel="00041382">
          <w:rPr>
            <w:rFonts w:ascii="Calibri" w:hAnsi="Calibri" w:cs="Calibri"/>
            <w:sz w:val="22"/>
            <w:szCs w:val="22"/>
            <w:lang w:val="en"/>
          </w:rPr>
          <w:delText>-</w:delText>
        </w:r>
      </w:del>
      <w:ins w:id="107" w:author="CE" w:date="2023-10-12T14:21:00Z">
        <w:r w:rsidR="00041382">
          <w:rPr>
            <w:rFonts w:ascii="Calibri" w:hAnsi="Calibri" w:cs="Calibri"/>
            <w:sz w:val="22"/>
            <w:szCs w:val="22"/>
            <w:lang w:val="en"/>
          </w:rPr>
          <w:t xml:space="preserve"> </w:t>
        </w:r>
      </w:ins>
      <w:r w:rsidRPr="00761E01">
        <w:rPr>
          <w:rFonts w:ascii="Calibri" w:hAnsi="Calibri" w:cs="Calibri"/>
          <w:sz w:val="22"/>
          <w:szCs w:val="22"/>
          <w:lang w:val="en"/>
        </w:rPr>
        <w:t>latency networks.</w:t>
      </w:r>
      <w:r w:rsidR="003B3AC9">
        <w:rPr>
          <w:rFonts w:ascii="Calibri" w:hAnsi="Calibri" w:cs="Calibri"/>
          <w:sz w:val="22"/>
          <w:szCs w:val="22"/>
          <w:lang w:val="en"/>
        </w:rPr>
        <w:t xml:space="preserve"> </w:t>
      </w:r>
      <w:r w:rsidRPr="00761E01">
        <w:rPr>
          <w:rFonts w:ascii="Calibri" w:hAnsi="Calibri" w:cs="Calibri"/>
          <w:sz w:val="22"/>
          <w:szCs w:val="22"/>
          <w:lang w:val="en"/>
        </w:rPr>
        <w:t>A combination of AI algorithms and real-time analysis often happening before the customer leaves the store after checking out with their purchase is pushing low</w:t>
      </w:r>
      <w:del w:id="108" w:author="CE" w:date="2023-10-12T13:10:00Z">
        <w:r w:rsidRPr="00761E01" w:rsidDel="001E32FB">
          <w:rPr>
            <w:rFonts w:ascii="Calibri" w:hAnsi="Calibri" w:cs="Calibri"/>
            <w:sz w:val="22"/>
            <w:szCs w:val="22"/>
            <w:lang w:val="en"/>
          </w:rPr>
          <w:delText>-</w:delText>
        </w:r>
      </w:del>
      <w:ins w:id="109" w:author="CE" w:date="2023-10-12T13:10:00Z">
        <w:r w:rsidR="001E32FB">
          <w:rPr>
            <w:rFonts w:ascii="Calibri" w:hAnsi="Calibri" w:cs="Calibri"/>
            <w:sz w:val="22"/>
            <w:szCs w:val="22"/>
            <w:lang w:val="en"/>
          </w:rPr>
          <w:t xml:space="preserve"> </w:t>
        </w:r>
      </w:ins>
      <w:r w:rsidRPr="00761E01">
        <w:rPr>
          <w:rFonts w:ascii="Calibri" w:hAnsi="Calibri" w:cs="Calibri"/>
          <w:sz w:val="22"/>
          <w:szCs w:val="22"/>
          <w:lang w:val="en"/>
        </w:rPr>
        <w:t>latency and security requirements beyond previous levels.</w:t>
      </w:r>
    </w:p>
    <w:p w14:paraId="4A8EE4F8" w14:textId="4B1BEFC5" w:rsidR="00240F9E" w:rsidRPr="00761E01" w:rsidRDefault="00240F9E" w:rsidP="00EF6796">
      <w:pPr>
        <w:numPr>
          <w:ilvl w:val="0"/>
          <w:numId w:val="6"/>
        </w:numPr>
        <w:autoSpaceDE w:val="0"/>
        <w:autoSpaceDN w:val="0"/>
        <w:adjustRightInd w:val="0"/>
        <w:spacing w:after="200" w:line="276" w:lineRule="auto"/>
        <w:ind w:left="720" w:hanging="360"/>
        <w:rPr>
          <w:rFonts w:ascii="Calibri" w:hAnsi="Calibri" w:cs="Calibri"/>
          <w:sz w:val="22"/>
          <w:szCs w:val="22"/>
          <w:lang w:val="en"/>
        </w:rPr>
      </w:pPr>
      <w:del w:id="110" w:author="CE" w:date="2023-10-12T13:10:00Z">
        <w:r w:rsidRPr="00761E01" w:rsidDel="001E32FB">
          <w:rPr>
            <w:rFonts w:ascii="Calibri" w:hAnsi="Calibri" w:cs="Calibri"/>
            <w:sz w:val="22"/>
            <w:szCs w:val="22"/>
            <w:lang w:val="en"/>
          </w:rPr>
          <w:delText>Industrial Internet of Things (</w:delText>
        </w:r>
      </w:del>
      <w:r w:rsidRPr="00761E01">
        <w:rPr>
          <w:rFonts w:ascii="Calibri" w:hAnsi="Calibri" w:cs="Calibri"/>
          <w:sz w:val="22"/>
          <w:szCs w:val="22"/>
          <w:lang w:val="en"/>
        </w:rPr>
        <w:t>IIOT</w:t>
      </w:r>
      <w:del w:id="111" w:author="CE" w:date="2023-10-12T13:10:00Z">
        <w:r w:rsidRPr="00761E01" w:rsidDel="001E32FB">
          <w:rPr>
            <w:rFonts w:ascii="Calibri" w:hAnsi="Calibri" w:cs="Calibri"/>
            <w:sz w:val="22"/>
            <w:szCs w:val="22"/>
            <w:lang w:val="en"/>
          </w:rPr>
          <w:delText>)</w:delText>
        </w:r>
      </w:del>
      <w:r w:rsidRPr="00761E01">
        <w:rPr>
          <w:rFonts w:ascii="Calibri" w:hAnsi="Calibri" w:cs="Calibri"/>
          <w:sz w:val="22"/>
          <w:szCs w:val="22"/>
          <w:lang w:val="en"/>
        </w:rPr>
        <w:t xml:space="preserve"> where secure communications between massive scale devices providing analytics and control on a level </w:t>
      </w:r>
      <w:r w:rsidR="00747C0A" w:rsidRPr="0081590F">
        <w:rPr>
          <w:rFonts w:ascii="Calibri" w:hAnsi="Calibri" w:cs="Calibri"/>
          <w:sz w:val="22"/>
          <w:szCs w:val="22"/>
          <w:lang w:val="en"/>
        </w:rPr>
        <w:t>never</w:t>
      </w:r>
      <w:r w:rsidRPr="00761E01">
        <w:rPr>
          <w:rFonts w:ascii="Calibri" w:hAnsi="Calibri" w:cs="Calibri"/>
          <w:sz w:val="22"/>
          <w:szCs w:val="22"/>
          <w:lang w:val="en"/>
        </w:rPr>
        <w:t xml:space="preserve"> seen is pushing low latency in critical control systems.</w:t>
      </w:r>
    </w:p>
    <w:p w14:paraId="66F2D828" w14:textId="10D3705D" w:rsidR="00240F9E" w:rsidRPr="00761E01" w:rsidRDefault="00240F9E" w:rsidP="00EF6796">
      <w:pPr>
        <w:numPr>
          <w:ilvl w:val="0"/>
          <w:numId w:val="6"/>
        </w:numPr>
        <w:autoSpaceDE w:val="0"/>
        <w:autoSpaceDN w:val="0"/>
        <w:adjustRightInd w:val="0"/>
        <w:spacing w:after="200" w:line="276" w:lineRule="auto"/>
        <w:ind w:left="720" w:hanging="360"/>
        <w:rPr>
          <w:rFonts w:ascii="Calibri" w:hAnsi="Calibri" w:cs="Calibri"/>
          <w:sz w:val="22"/>
          <w:szCs w:val="22"/>
          <w:lang w:val="en"/>
        </w:rPr>
      </w:pPr>
      <w:r w:rsidRPr="00761E01">
        <w:rPr>
          <w:rFonts w:ascii="Calibri" w:hAnsi="Calibri" w:cs="Calibri"/>
          <w:sz w:val="22"/>
          <w:szCs w:val="22"/>
          <w:lang w:val="en"/>
        </w:rPr>
        <w:t xml:space="preserve">Autonomous vehicles have also been pushing </w:t>
      </w:r>
      <w:del w:id="112" w:author="CE" w:date="2023-10-12T13:11:00Z">
        <w:r w:rsidRPr="00761E01" w:rsidDel="001E32FB">
          <w:rPr>
            <w:rFonts w:ascii="Calibri" w:hAnsi="Calibri" w:cs="Calibri"/>
            <w:sz w:val="22"/>
            <w:szCs w:val="22"/>
            <w:lang w:val="en"/>
          </w:rPr>
          <w:delText>Multi-access Edge Computing (</w:delText>
        </w:r>
      </w:del>
      <w:r w:rsidRPr="00761E01">
        <w:rPr>
          <w:rFonts w:ascii="Calibri" w:hAnsi="Calibri" w:cs="Calibri"/>
          <w:sz w:val="22"/>
          <w:szCs w:val="22"/>
          <w:lang w:val="en"/>
        </w:rPr>
        <w:t>MEC</w:t>
      </w:r>
      <w:del w:id="113" w:author="CE" w:date="2023-10-12T13:11:00Z">
        <w:r w:rsidRPr="00761E01" w:rsidDel="001E32FB">
          <w:rPr>
            <w:rFonts w:ascii="Calibri" w:hAnsi="Calibri" w:cs="Calibri"/>
            <w:sz w:val="22"/>
            <w:szCs w:val="22"/>
            <w:lang w:val="en"/>
          </w:rPr>
          <w:delText>)</w:delText>
        </w:r>
      </w:del>
      <w:r w:rsidRPr="00761E01">
        <w:rPr>
          <w:rFonts w:ascii="Calibri" w:hAnsi="Calibri" w:cs="Calibri"/>
          <w:sz w:val="22"/>
          <w:szCs w:val="22"/>
          <w:lang w:val="en"/>
        </w:rPr>
        <w:t xml:space="preserve"> which is only enabled by low</w:t>
      </w:r>
      <w:del w:id="114" w:author="CE" w:date="2023-10-12T13:11:00Z">
        <w:r w:rsidRPr="00761E01" w:rsidDel="001E32FB">
          <w:rPr>
            <w:rFonts w:ascii="Calibri" w:hAnsi="Calibri" w:cs="Calibri"/>
            <w:sz w:val="22"/>
            <w:szCs w:val="22"/>
            <w:lang w:val="en"/>
          </w:rPr>
          <w:delText>-</w:delText>
        </w:r>
      </w:del>
      <w:ins w:id="115" w:author="CE" w:date="2023-10-12T13:11:00Z">
        <w:r w:rsidR="001E32FB">
          <w:rPr>
            <w:rFonts w:ascii="Calibri" w:hAnsi="Calibri" w:cs="Calibri"/>
            <w:sz w:val="22"/>
            <w:szCs w:val="22"/>
            <w:lang w:val="en"/>
          </w:rPr>
          <w:t xml:space="preserve"> </w:t>
        </w:r>
      </w:ins>
      <w:r w:rsidRPr="00761E01">
        <w:rPr>
          <w:rFonts w:ascii="Calibri" w:hAnsi="Calibri" w:cs="Calibri"/>
          <w:sz w:val="22"/>
          <w:szCs w:val="22"/>
          <w:lang w:val="en"/>
        </w:rPr>
        <w:t>latency networks.</w:t>
      </w:r>
      <w:r w:rsidR="003B3AC9">
        <w:rPr>
          <w:rFonts w:ascii="Calibri" w:hAnsi="Calibri" w:cs="Calibri"/>
          <w:sz w:val="22"/>
          <w:szCs w:val="22"/>
          <w:lang w:val="en"/>
        </w:rPr>
        <w:t xml:space="preserve"> </w:t>
      </w:r>
      <w:r w:rsidRPr="00761E01">
        <w:rPr>
          <w:rFonts w:ascii="Calibri" w:hAnsi="Calibri" w:cs="Calibri"/>
          <w:sz w:val="22"/>
          <w:szCs w:val="22"/>
          <w:lang w:val="en"/>
        </w:rPr>
        <w:t>Secure communications are critical for this function as human safety is involved and real-time analysis of vehicular traffic is critical in this role.</w:t>
      </w:r>
    </w:p>
    <w:p w14:paraId="0D5B5D1D" w14:textId="5E689825" w:rsidR="00240F9E" w:rsidRPr="00761E01" w:rsidRDefault="00240F9E" w:rsidP="00EF6796">
      <w:pPr>
        <w:numPr>
          <w:ilvl w:val="0"/>
          <w:numId w:val="6"/>
        </w:numPr>
        <w:autoSpaceDE w:val="0"/>
        <w:autoSpaceDN w:val="0"/>
        <w:adjustRightInd w:val="0"/>
        <w:spacing w:after="200" w:line="276" w:lineRule="auto"/>
        <w:ind w:left="720" w:hanging="360"/>
        <w:rPr>
          <w:rFonts w:ascii="Calibri" w:hAnsi="Calibri" w:cs="Calibri"/>
          <w:sz w:val="22"/>
          <w:szCs w:val="22"/>
          <w:lang w:val="en"/>
        </w:rPr>
      </w:pPr>
      <w:r w:rsidRPr="00761E01">
        <w:rPr>
          <w:rFonts w:ascii="Calibri" w:hAnsi="Calibri" w:cs="Calibri"/>
          <w:sz w:val="22"/>
          <w:szCs w:val="22"/>
          <w:lang w:val="en"/>
        </w:rPr>
        <w:t xml:space="preserve">Virtual </w:t>
      </w:r>
      <w:ins w:id="116" w:author="CE" w:date="2023-10-12T13:12:00Z">
        <w:r w:rsidR="001E32FB">
          <w:rPr>
            <w:rFonts w:ascii="Calibri" w:hAnsi="Calibri" w:cs="Calibri"/>
            <w:sz w:val="22"/>
            <w:szCs w:val="22"/>
            <w:lang w:val="en"/>
          </w:rPr>
          <w:t>r</w:t>
        </w:r>
      </w:ins>
      <w:del w:id="117" w:author="CE" w:date="2023-10-12T13:12:00Z">
        <w:r w:rsidRPr="00761E01" w:rsidDel="001E32FB">
          <w:rPr>
            <w:rFonts w:ascii="Calibri" w:hAnsi="Calibri" w:cs="Calibri"/>
            <w:sz w:val="22"/>
            <w:szCs w:val="22"/>
            <w:lang w:val="en"/>
          </w:rPr>
          <w:delText>R</w:delText>
        </w:r>
      </w:del>
      <w:r w:rsidRPr="00761E01">
        <w:rPr>
          <w:rFonts w:ascii="Calibri" w:hAnsi="Calibri" w:cs="Calibri"/>
          <w:sz w:val="22"/>
          <w:szCs w:val="22"/>
          <w:lang w:val="en"/>
        </w:rPr>
        <w:t xml:space="preserve">eality and the </w:t>
      </w:r>
      <w:proofErr w:type="spellStart"/>
      <w:ins w:id="118" w:author="CE" w:date="2023-10-12T13:12:00Z">
        <w:r w:rsidR="001E32FB">
          <w:rPr>
            <w:rFonts w:ascii="Calibri" w:hAnsi="Calibri" w:cs="Calibri"/>
            <w:sz w:val="22"/>
            <w:szCs w:val="22"/>
            <w:lang w:val="en"/>
          </w:rPr>
          <w:t>m</w:t>
        </w:r>
      </w:ins>
      <w:del w:id="119" w:author="CE" w:date="2023-10-12T13:12:00Z">
        <w:r w:rsidRPr="00761E01" w:rsidDel="001E32FB">
          <w:rPr>
            <w:rFonts w:ascii="Calibri" w:hAnsi="Calibri" w:cs="Calibri"/>
            <w:sz w:val="22"/>
            <w:szCs w:val="22"/>
            <w:lang w:val="en"/>
          </w:rPr>
          <w:delText>M</w:delText>
        </w:r>
      </w:del>
      <w:r w:rsidRPr="00761E01">
        <w:rPr>
          <w:rFonts w:ascii="Calibri" w:hAnsi="Calibri" w:cs="Calibri"/>
          <w:sz w:val="22"/>
          <w:szCs w:val="22"/>
          <w:lang w:val="en"/>
        </w:rPr>
        <w:t>etaverse</w:t>
      </w:r>
      <w:proofErr w:type="spellEnd"/>
      <w:r w:rsidRPr="00761E01">
        <w:rPr>
          <w:rFonts w:ascii="Calibri" w:hAnsi="Calibri" w:cs="Calibri"/>
          <w:sz w:val="22"/>
          <w:szCs w:val="22"/>
          <w:lang w:val="en"/>
        </w:rPr>
        <w:t xml:space="preserve"> </w:t>
      </w:r>
      <w:del w:id="120" w:author="CE" w:date="2023-10-12T18:42:00Z">
        <w:r w:rsidRPr="00761E01" w:rsidDel="00890091">
          <w:rPr>
            <w:rFonts w:ascii="Calibri" w:hAnsi="Calibri" w:cs="Calibri"/>
            <w:sz w:val="22"/>
            <w:szCs w:val="22"/>
            <w:lang w:val="en"/>
          </w:rPr>
          <w:delText xml:space="preserve">is </w:delText>
        </w:r>
      </w:del>
      <w:ins w:id="121" w:author="CE" w:date="2023-10-12T18:42:00Z">
        <w:r w:rsidR="00890091">
          <w:rPr>
            <w:rFonts w:ascii="Calibri" w:hAnsi="Calibri" w:cs="Calibri"/>
            <w:sz w:val="22"/>
            <w:szCs w:val="22"/>
            <w:lang w:val="en"/>
          </w:rPr>
          <w:t>are</w:t>
        </w:r>
        <w:r w:rsidR="00890091" w:rsidRPr="00761E01">
          <w:rPr>
            <w:rFonts w:ascii="Calibri" w:hAnsi="Calibri" w:cs="Calibri"/>
            <w:sz w:val="22"/>
            <w:szCs w:val="22"/>
            <w:lang w:val="en"/>
          </w:rPr>
          <w:t xml:space="preserve"> </w:t>
        </w:r>
      </w:ins>
      <w:r w:rsidRPr="00761E01">
        <w:rPr>
          <w:rFonts w:ascii="Calibri" w:hAnsi="Calibri" w:cs="Calibri"/>
          <w:sz w:val="22"/>
          <w:szCs w:val="22"/>
          <w:lang w:val="en"/>
        </w:rPr>
        <w:t>one of the latest emerging technologies that require</w:t>
      </w:r>
      <w:del w:id="122" w:author="CE" w:date="2023-10-12T18:42:00Z">
        <w:r w:rsidRPr="00761E01" w:rsidDel="00890091">
          <w:rPr>
            <w:rFonts w:ascii="Calibri" w:hAnsi="Calibri" w:cs="Calibri"/>
            <w:sz w:val="22"/>
            <w:szCs w:val="22"/>
            <w:lang w:val="en"/>
          </w:rPr>
          <w:delText>s</w:delText>
        </w:r>
      </w:del>
      <w:r w:rsidRPr="00761E01">
        <w:rPr>
          <w:rFonts w:ascii="Calibri" w:hAnsi="Calibri" w:cs="Calibri"/>
          <w:sz w:val="22"/>
          <w:szCs w:val="22"/>
          <w:lang w:val="en"/>
        </w:rPr>
        <w:t xml:space="preserve"> real-time secure communications as people use AR/</w:t>
      </w:r>
      <w:r w:rsidR="00A917CE">
        <w:rPr>
          <w:rFonts w:ascii="Calibri" w:hAnsi="Calibri" w:cs="Calibri"/>
          <w:sz w:val="22"/>
          <w:szCs w:val="22"/>
          <w:lang w:val="en"/>
        </w:rPr>
        <w:t>V</w:t>
      </w:r>
      <w:r w:rsidR="00A917CE" w:rsidRPr="00761E01">
        <w:rPr>
          <w:rFonts w:ascii="Calibri" w:hAnsi="Calibri" w:cs="Calibri"/>
          <w:sz w:val="22"/>
          <w:szCs w:val="22"/>
          <w:lang w:val="en"/>
        </w:rPr>
        <w:t xml:space="preserve">R </w:t>
      </w:r>
      <w:r w:rsidRPr="00761E01">
        <w:rPr>
          <w:rFonts w:ascii="Calibri" w:hAnsi="Calibri" w:cs="Calibri"/>
          <w:sz w:val="22"/>
          <w:szCs w:val="22"/>
          <w:lang w:val="en"/>
        </w:rPr>
        <w:t>headsets to intercommunicate across virtual worlds.</w:t>
      </w:r>
      <w:r w:rsidR="003B3AC9">
        <w:rPr>
          <w:rFonts w:ascii="Calibri" w:hAnsi="Calibri" w:cs="Calibri"/>
          <w:sz w:val="22"/>
          <w:szCs w:val="22"/>
          <w:lang w:val="en"/>
        </w:rPr>
        <w:t xml:space="preserve"> </w:t>
      </w:r>
      <w:r w:rsidRPr="00761E01">
        <w:rPr>
          <w:rFonts w:ascii="Calibri" w:hAnsi="Calibri" w:cs="Calibri"/>
          <w:sz w:val="22"/>
          <w:szCs w:val="22"/>
          <w:lang w:val="en"/>
        </w:rPr>
        <w:t>Low</w:t>
      </w:r>
      <w:del w:id="123" w:author="CE" w:date="2023-10-12T14:21:00Z">
        <w:r w:rsidRPr="00761E01" w:rsidDel="00041382">
          <w:rPr>
            <w:rFonts w:ascii="Calibri" w:hAnsi="Calibri" w:cs="Calibri"/>
            <w:sz w:val="22"/>
            <w:szCs w:val="22"/>
            <w:lang w:val="en"/>
          </w:rPr>
          <w:delText>-</w:delText>
        </w:r>
      </w:del>
      <w:ins w:id="124" w:author="CE" w:date="2023-10-12T14:21:00Z">
        <w:r w:rsidR="00041382">
          <w:rPr>
            <w:rFonts w:ascii="Calibri" w:hAnsi="Calibri" w:cs="Calibri"/>
            <w:sz w:val="22"/>
            <w:szCs w:val="22"/>
            <w:lang w:val="en"/>
          </w:rPr>
          <w:t xml:space="preserve"> </w:t>
        </w:r>
      </w:ins>
      <w:r w:rsidRPr="00761E01">
        <w:rPr>
          <w:rFonts w:ascii="Calibri" w:hAnsi="Calibri" w:cs="Calibri"/>
          <w:sz w:val="22"/>
          <w:szCs w:val="22"/>
          <w:lang w:val="en"/>
        </w:rPr>
        <w:t xml:space="preserve">latency and security </w:t>
      </w:r>
      <w:del w:id="125" w:author="CE" w:date="2023-10-12T18:42:00Z">
        <w:r w:rsidRPr="00761E01" w:rsidDel="00890091">
          <w:rPr>
            <w:rFonts w:ascii="Calibri" w:hAnsi="Calibri" w:cs="Calibri"/>
            <w:sz w:val="22"/>
            <w:szCs w:val="22"/>
            <w:lang w:val="en"/>
          </w:rPr>
          <w:delText xml:space="preserve">is </w:delText>
        </w:r>
      </w:del>
      <w:ins w:id="126" w:author="CE" w:date="2023-10-12T18:42:00Z">
        <w:r w:rsidR="00890091">
          <w:rPr>
            <w:rFonts w:ascii="Calibri" w:hAnsi="Calibri" w:cs="Calibri"/>
            <w:sz w:val="22"/>
            <w:szCs w:val="22"/>
            <w:lang w:val="en"/>
          </w:rPr>
          <w:t>are</w:t>
        </w:r>
        <w:r w:rsidR="00890091" w:rsidRPr="00761E01">
          <w:rPr>
            <w:rFonts w:ascii="Calibri" w:hAnsi="Calibri" w:cs="Calibri"/>
            <w:sz w:val="22"/>
            <w:szCs w:val="22"/>
            <w:lang w:val="en"/>
          </w:rPr>
          <w:t xml:space="preserve"> </w:t>
        </w:r>
      </w:ins>
      <w:r w:rsidRPr="00761E01">
        <w:rPr>
          <w:rFonts w:ascii="Calibri" w:hAnsi="Calibri" w:cs="Calibri"/>
          <w:sz w:val="22"/>
          <w:szCs w:val="22"/>
          <w:lang w:val="en"/>
        </w:rPr>
        <w:t xml:space="preserve">essential in providing a smooth </w:t>
      </w:r>
      <w:proofErr w:type="spellStart"/>
      <w:r w:rsidRPr="00761E01">
        <w:rPr>
          <w:rFonts w:ascii="Calibri" w:hAnsi="Calibri" w:cs="Calibri"/>
          <w:sz w:val="22"/>
          <w:szCs w:val="22"/>
          <w:lang w:val="en"/>
        </w:rPr>
        <w:t>unincumbered</w:t>
      </w:r>
      <w:proofErr w:type="spellEnd"/>
      <w:r w:rsidRPr="00761E01">
        <w:rPr>
          <w:rFonts w:ascii="Calibri" w:hAnsi="Calibri" w:cs="Calibri"/>
          <w:sz w:val="22"/>
          <w:szCs w:val="22"/>
          <w:lang w:val="en"/>
        </w:rPr>
        <w:t xml:space="preserve"> experience for the potentially massive users interacting with each other across large geographic distances.</w:t>
      </w:r>
    </w:p>
    <w:p w14:paraId="06AB227E" w14:textId="01F0BC61" w:rsidR="00240F9E" w:rsidRPr="00761E01" w:rsidRDefault="006E7982" w:rsidP="00AA4891">
      <w:r w:rsidRPr="00761E01">
        <w:t xml:space="preserve">In addition to the above highlighted use cases involving secure low latency communications, there is another often overlooked area involving </w:t>
      </w:r>
      <w:ins w:id="127" w:author="CE" w:date="2023-10-12T13:12:00Z">
        <w:r w:rsidR="001E32FB">
          <w:t>m</w:t>
        </w:r>
      </w:ins>
      <w:del w:id="128" w:author="CE" w:date="2023-10-12T13:12:00Z">
        <w:r w:rsidRPr="00761E01" w:rsidDel="001E32FB">
          <w:delText>M</w:delText>
        </w:r>
      </w:del>
      <w:r w:rsidRPr="00761E01">
        <w:t xml:space="preserve">edical </w:t>
      </w:r>
      <w:proofErr w:type="spellStart"/>
      <w:r w:rsidRPr="00761E01">
        <w:t>IoT</w:t>
      </w:r>
      <w:proofErr w:type="spellEnd"/>
      <w:r w:rsidRPr="00761E01">
        <w:t xml:space="preserve"> </w:t>
      </w:r>
      <w:r w:rsidRPr="00081706">
        <w:t>devices.</w:t>
      </w:r>
      <w:r w:rsidR="003B3AC9" w:rsidRPr="00081706">
        <w:t xml:space="preserve"> </w:t>
      </w:r>
      <w:r w:rsidRPr="00081706">
        <w:rPr>
          <w:rPrChange w:id="129" w:author="CE" w:date="2023-10-14T19:56:00Z">
            <w:rPr/>
          </w:rPrChange>
        </w:rPr>
        <w:t>A paper published</w:t>
      </w:r>
      <w:r w:rsidRPr="00761E01">
        <w:t xml:space="preserve"> by the IEEE</w:t>
      </w:r>
      <w:ins w:id="130" w:author="CE" w:date="2023-10-12T13:13:00Z">
        <w:r w:rsidR="001E32FB">
          <w:t xml:space="preserve"> </w:t>
        </w:r>
      </w:ins>
      <w:r w:rsidR="00671F7E" w:rsidRPr="0081590F">
        <w:rPr>
          <w:lang w:eastAsia="zh-CN"/>
        </w:rPr>
        <w:t>[7]</w:t>
      </w:r>
      <w:r w:rsidRPr="00761E01">
        <w:t xml:space="preserve"> points out these issu</w:t>
      </w:r>
      <w:r w:rsidR="005A0878" w:rsidRPr="00761E01">
        <w:t>es.</w:t>
      </w:r>
      <w:r w:rsidR="003B3AC9">
        <w:t xml:space="preserve"> </w:t>
      </w:r>
      <w:r w:rsidR="00D21B26" w:rsidRPr="00761E01">
        <w:t>The paper points out that w</w:t>
      </w:r>
      <w:r w:rsidR="00C5428F" w:rsidRPr="00761E01">
        <w:t>ithin the scope of healthcare applications, delay would form a dangerous risk in case the system does not meet the compatibility requirements of health monitoring, in addition to the several security and privacy threats that are encountered.</w:t>
      </w:r>
      <w:r w:rsidR="003B3AC9">
        <w:t xml:space="preserve"> </w:t>
      </w:r>
      <w:r w:rsidR="001672F1" w:rsidRPr="00761E01">
        <w:t xml:space="preserve">To ensure the safe transmission of data between </w:t>
      </w:r>
      <w:proofErr w:type="spellStart"/>
      <w:r w:rsidR="001672F1" w:rsidRPr="00761E01">
        <w:t>IoT</w:t>
      </w:r>
      <w:proofErr w:type="spellEnd"/>
      <w:r w:rsidR="001672F1" w:rsidRPr="00761E01">
        <w:t xml:space="preserve"> devices and the cloud, while keeping the possible network latency and response time to a minimum, the present study proposes a three-layered </w:t>
      </w:r>
      <w:proofErr w:type="spellStart"/>
      <w:r w:rsidR="001672F1" w:rsidRPr="00761E01">
        <w:t>IoT</w:t>
      </w:r>
      <w:proofErr w:type="spellEnd"/>
      <w:r w:rsidR="001672F1" w:rsidRPr="00761E01">
        <w:t>-Fog computing model that deploys an authentication stage and an encryption stage with cloud computing.</w:t>
      </w:r>
    </w:p>
    <w:p w14:paraId="64A85B8D" w14:textId="2310CDCE" w:rsidR="00A0354C" w:rsidRPr="00761E01" w:rsidRDefault="00A0354C" w:rsidP="00AA4891"/>
    <w:p w14:paraId="56B428C2" w14:textId="4722099B" w:rsidR="00A0354C" w:rsidRPr="00976961" w:rsidRDefault="00A0354C" w:rsidP="00AA4891">
      <w:r w:rsidRPr="00761E01">
        <w:t xml:space="preserve">Given the above use cases, </w:t>
      </w:r>
      <w:r w:rsidR="00EF6796" w:rsidRPr="00761E01">
        <w:t>it’s</w:t>
      </w:r>
      <w:r w:rsidRPr="00761E01">
        <w:t xml:space="preserve"> clear that </w:t>
      </w:r>
      <w:del w:id="131" w:author="CE" w:date="2023-10-12T17:21:00Z">
        <w:r w:rsidRPr="00761E01" w:rsidDel="003B3AC9">
          <w:delText xml:space="preserve">we </w:delText>
        </w:r>
      </w:del>
      <w:ins w:id="132" w:author="CE" w:date="2023-10-12T17:21:00Z">
        <w:r w:rsidR="003B3AC9">
          <w:t>the authors</w:t>
        </w:r>
        <w:r w:rsidR="003B3AC9" w:rsidRPr="00761E01">
          <w:t xml:space="preserve"> </w:t>
        </w:r>
      </w:ins>
      <w:r w:rsidRPr="00761E01">
        <w:t>can</w:t>
      </w:r>
      <w:r w:rsidR="00EF6796">
        <w:t>not</w:t>
      </w:r>
      <w:r w:rsidRPr="00761E01">
        <w:t xml:space="preserve"> just look a low</w:t>
      </w:r>
      <w:del w:id="133" w:author="CE" w:date="2023-10-12T14:21:00Z">
        <w:r w:rsidRPr="00761E01" w:rsidDel="00041382">
          <w:delText>-</w:delText>
        </w:r>
      </w:del>
      <w:ins w:id="134" w:author="CE" w:date="2023-10-12T14:21:00Z">
        <w:r w:rsidR="00041382">
          <w:t xml:space="preserve"> </w:t>
        </w:r>
      </w:ins>
      <w:r w:rsidRPr="00761E01">
        <w:t>latency through a single lens and that current use cases require us to look at secure low</w:t>
      </w:r>
      <w:del w:id="135" w:author="CE" w:date="2023-10-12T14:21:00Z">
        <w:r w:rsidRPr="00761E01" w:rsidDel="00041382">
          <w:delText>-</w:delText>
        </w:r>
      </w:del>
      <w:ins w:id="136" w:author="CE" w:date="2023-10-12T14:21:00Z">
        <w:r w:rsidR="00041382">
          <w:t xml:space="preserve"> </w:t>
        </w:r>
      </w:ins>
      <w:r w:rsidRPr="00761E01">
        <w:t xml:space="preserve">latency </w:t>
      </w:r>
      <w:r w:rsidR="00671F7E" w:rsidRPr="00761E01">
        <w:t>solutions.</w:t>
      </w:r>
    </w:p>
    <w:p w14:paraId="43824A8F" w14:textId="263A51CB" w:rsidR="001B54AD" w:rsidRPr="00976961" w:rsidRDefault="001B54AD" w:rsidP="001B54AD">
      <w:pPr>
        <w:pStyle w:val="Heading2"/>
        <w:keepLines/>
        <w:numPr>
          <w:ilvl w:val="1"/>
          <w:numId w:val="0"/>
        </w:numPr>
        <w:spacing w:before="280" w:after="0"/>
        <w:ind w:left="576" w:hanging="576"/>
        <w:rPr>
          <w:b w:val="0"/>
          <w:bCs/>
        </w:rPr>
      </w:pPr>
      <w:bookmarkStart w:id="137" w:name="_Toc527057906"/>
      <w:bookmarkStart w:id="138" w:name="_Toc3325492"/>
      <w:r w:rsidRPr="00976961">
        <w:t>Real-</w:t>
      </w:r>
      <w:del w:id="139" w:author="CE" w:date="2023-10-12T13:13:00Z">
        <w:r w:rsidRPr="00976961" w:rsidDel="001E32FB">
          <w:delText>t</w:delText>
        </w:r>
      </w:del>
      <w:ins w:id="140" w:author="CE" w:date="2023-10-12T13:13:00Z">
        <w:r w:rsidR="001E32FB">
          <w:t>T</w:t>
        </w:r>
      </w:ins>
      <w:r w:rsidRPr="00976961">
        <w:t>ime Mobile Gaming</w:t>
      </w:r>
      <w:bookmarkEnd w:id="137"/>
      <w:bookmarkEnd w:id="138"/>
      <w:r w:rsidRPr="00976961">
        <w:t xml:space="preserve"> </w:t>
      </w:r>
    </w:p>
    <w:p w14:paraId="78731D32" w14:textId="77777777" w:rsidR="001B54AD" w:rsidRPr="00976961" w:rsidRDefault="001B54AD" w:rsidP="001B54AD">
      <w:pPr>
        <w:rPr>
          <w:lang w:eastAsia="zh-CN"/>
        </w:rPr>
      </w:pPr>
    </w:p>
    <w:p w14:paraId="733411C7" w14:textId="5B203910" w:rsidR="001B54AD" w:rsidRPr="00976961" w:rsidRDefault="001B54AD" w:rsidP="001B54AD">
      <w:pPr>
        <w:rPr>
          <w:lang w:eastAsia="zh-CN"/>
        </w:rPr>
      </w:pPr>
      <w:r w:rsidRPr="00976961">
        <w:rPr>
          <w:lang w:eastAsia="zh-CN"/>
        </w:rPr>
        <w:t>Real-time mobile gaming is a fast-developing application category. Different from traditional games, real</w:t>
      </w:r>
      <w:ins w:id="141" w:author="CE" w:date="2023-10-12T13:13:00Z">
        <w:r w:rsidR="001E32FB">
          <w:rPr>
            <w:lang w:eastAsia="zh-CN"/>
          </w:rPr>
          <w:t>-</w:t>
        </w:r>
      </w:ins>
      <w:del w:id="142" w:author="CE" w:date="2023-10-12T13:13:00Z">
        <w:r w:rsidRPr="00976961" w:rsidDel="001E32FB">
          <w:rPr>
            <w:lang w:eastAsia="zh-CN"/>
          </w:rPr>
          <w:delText xml:space="preserve"> </w:delText>
        </w:r>
      </w:del>
      <w:r w:rsidRPr="00976961">
        <w:rPr>
          <w:lang w:eastAsia="zh-CN"/>
        </w:rPr>
        <w:t xml:space="preserve">time mobile gaming is very sensitive to network latency and stability. </w:t>
      </w:r>
    </w:p>
    <w:p w14:paraId="6881FA4B" w14:textId="5550EBB8" w:rsidR="001B54AD" w:rsidRPr="00A04E84" w:rsidRDefault="001B54AD" w:rsidP="00A04E84">
      <w:pPr>
        <w:rPr>
          <w:lang w:eastAsia="zh-CN"/>
        </w:rPr>
      </w:pPr>
      <w:r w:rsidRPr="00A04E84">
        <w:rPr>
          <w:lang w:eastAsia="zh-CN"/>
        </w:rPr>
        <w:t xml:space="preserve">The mobile game can connect multiple players together in a single game session and exchange data messages between </w:t>
      </w:r>
      <w:ins w:id="143" w:author="CE" w:date="2023-10-12T18:42:00Z">
        <w:r w:rsidR="00890091">
          <w:rPr>
            <w:lang w:eastAsia="zh-CN"/>
          </w:rPr>
          <w:t xml:space="preserve">the </w:t>
        </w:r>
      </w:ins>
      <w:r w:rsidRPr="00A04E84">
        <w:rPr>
          <w:lang w:eastAsia="zh-CN"/>
        </w:rPr>
        <w:t xml:space="preserve">game server and connected players. Real-time means the feedback should </w:t>
      </w:r>
      <w:ins w:id="144" w:author="CE" w:date="2023-10-12T18:42:00Z">
        <w:r w:rsidR="00890091">
          <w:rPr>
            <w:lang w:eastAsia="zh-CN"/>
          </w:rPr>
          <w:t xml:space="preserve">be </w:t>
        </w:r>
      </w:ins>
      <w:r w:rsidRPr="00A04E84">
        <w:rPr>
          <w:lang w:eastAsia="zh-CN"/>
        </w:rPr>
        <w:t xml:space="preserve">present on screen as users operate in </w:t>
      </w:r>
      <w:ins w:id="145" w:author="CE" w:date="2023-10-12T18:42:00Z">
        <w:r w:rsidR="00890091">
          <w:rPr>
            <w:lang w:eastAsia="zh-CN"/>
          </w:rPr>
          <w:t xml:space="preserve">the </w:t>
        </w:r>
      </w:ins>
      <w:r w:rsidRPr="00A04E84">
        <w:rPr>
          <w:lang w:eastAsia="zh-CN"/>
        </w:rPr>
        <w:t xml:space="preserve">game. For </w:t>
      </w:r>
      <w:ins w:id="146" w:author="CE" w:date="2023-10-12T18:42:00Z">
        <w:r w:rsidR="00890091">
          <w:rPr>
            <w:lang w:eastAsia="zh-CN"/>
          </w:rPr>
          <w:t xml:space="preserve">a </w:t>
        </w:r>
      </w:ins>
      <w:r w:rsidRPr="00A04E84">
        <w:rPr>
          <w:lang w:eastAsia="zh-CN"/>
        </w:rPr>
        <w:t xml:space="preserve">good game experience, the </w:t>
      </w:r>
      <w:r w:rsidR="00EF6796" w:rsidRPr="00A04E84">
        <w:rPr>
          <w:lang w:eastAsia="zh-CN"/>
        </w:rPr>
        <w:t>end-to-end</w:t>
      </w:r>
      <w:r w:rsidRPr="00A04E84">
        <w:rPr>
          <w:lang w:eastAsia="zh-CN"/>
        </w:rPr>
        <w:t xml:space="preserve"> latency plus game server</w:t>
      </w:r>
      <w:del w:id="147" w:author="CE" w:date="2023-10-12T18:42:00Z">
        <w:r w:rsidRPr="00A04E84" w:rsidDel="00890091">
          <w:rPr>
            <w:lang w:eastAsia="zh-CN"/>
          </w:rPr>
          <w:delText>s</w:delText>
        </w:r>
      </w:del>
      <w:r w:rsidRPr="00A04E84">
        <w:rPr>
          <w:lang w:eastAsia="zh-CN"/>
        </w:rPr>
        <w:t xml:space="preserve"> processing time should not be noticed by users as they play the game.</w:t>
      </w:r>
    </w:p>
    <w:p w14:paraId="5D6C1045" w14:textId="2C439B78" w:rsidR="001B54AD" w:rsidRPr="00976961" w:rsidRDefault="001B54AD" w:rsidP="001B54AD">
      <w:pPr>
        <w:rPr>
          <w:lang w:eastAsia="zh-CN"/>
        </w:rPr>
      </w:pPr>
      <w:r w:rsidRPr="00976961">
        <w:rPr>
          <w:lang w:eastAsia="zh-CN"/>
        </w:rPr>
        <w:t>The challenge</w:t>
      </w:r>
      <w:del w:id="148" w:author="CE" w:date="2023-10-12T18:43:00Z">
        <w:r w:rsidRPr="00976961" w:rsidDel="00890091">
          <w:rPr>
            <w:lang w:eastAsia="zh-CN"/>
          </w:rPr>
          <w:delText>s</w:delText>
        </w:r>
      </w:del>
      <w:r w:rsidRPr="00976961">
        <w:rPr>
          <w:lang w:eastAsia="zh-CN"/>
        </w:rPr>
        <w:t xml:space="preserve"> that real-time mobile gaming encounter</w:t>
      </w:r>
      <w:ins w:id="149" w:author="CE" w:date="2023-10-12T18:43:00Z">
        <w:r w:rsidR="00890091">
          <w:rPr>
            <w:lang w:eastAsia="zh-CN"/>
          </w:rPr>
          <w:t>s</w:t>
        </w:r>
      </w:ins>
      <w:r w:rsidRPr="00976961">
        <w:rPr>
          <w:lang w:eastAsia="zh-CN"/>
        </w:rPr>
        <w:t xml:space="preserve"> is the </w:t>
      </w:r>
      <w:r w:rsidRPr="00A04E84">
        <w:rPr>
          <w:lang w:eastAsia="zh-CN"/>
        </w:rPr>
        <w:t>worst-case latency</w:t>
      </w:r>
      <w:r w:rsidRPr="00976961">
        <w:rPr>
          <w:lang w:eastAsia="zh-CN"/>
        </w:rPr>
        <w:t>. Since the high latency spike is highly likely to cause packet loss and packet disorder, hence impact</w:t>
      </w:r>
      <w:ins w:id="150" w:author="CE" w:date="2023-10-12T18:43:00Z">
        <w:r w:rsidR="00890091">
          <w:rPr>
            <w:lang w:eastAsia="zh-CN"/>
          </w:rPr>
          <w:t>s</w:t>
        </w:r>
      </w:ins>
      <w:r w:rsidRPr="00976961">
        <w:rPr>
          <w:lang w:eastAsia="zh-CN"/>
        </w:rPr>
        <w:t xml:space="preserve"> </w:t>
      </w:r>
      <w:ins w:id="151" w:author="CE" w:date="2023-10-12T18:43:00Z">
        <w:r w:rsidR="00890091">
          <w:rPr>
            <w:lang w:eastAsia="zh-CN"/>
          </w:rPr>
          <w:t xml:space="preserve">the </w:t>
        </w:r>
      </w:ins>
      <w:r w:rsidRPr="00976961">
        <w:rPr>
          <w:lang w:eastAsia="zh-CN"/>
        </w:rPr>
        <w:t>quality of experience</w:t>
      </w:r>
      <w:del w:id="152" w:author="CE" w:date="2023-10-12T13:13:00Z">
        <w:r w:rsidRPr="00976961" w:rsidDel="001E32FB">
          <w:rPr>
            <w:lang w:eastAsia="zh-CN"/>
          </w:rPr>
          <w:delText>.</w:delText>
        </w:r>
      </w:del>
      <w:r w:rsidR="00A77F23" w:rsidRPr="00A04E84">
        <w:rPr>
          <w:lang w:eastAsia="zh-CN"/>
        </w:rPr>
        <w:t xml:space="preserve"> [4]</w:t>
      </w:r>
      <w:ins w:id="153" w:author="CE" w:date="2023-10-12T13:13:00Z">
        <w:r w:rsidR="001E32FB">
          <w:rPr>
            <w:lang w:eastAsia="zh-CN"/>
          </w:rPr>
          <w:t>.</w:t>
        </w:r>
      </w:ins>
      <w:r w:rsidR="003B3AC9">
        <w:rPr>
          <w:lang w:eastAsia="zh-CN"/>
        </w:rPr>
        <w:t xml:space="preserve"> </w:t>
      </w:r>
    </w:p>
    <w:p w14:paraId="15B91F08" w14:textId="77777777" w:rsidR="001B54AD" w:rsidRPr="00976961" w:rsidRDefault="001B54AD" w:rsidP="001B54AD">
      <w:pPr>
        <w:pStyle w:val="Caption"/>
        <w:rPr>
          <w:szCs w:val="22"/>
        </w:rPr>
      </w:pPr>
    </w:p>
    <w:p w14:paraId="79E821F6" w14:textId="366B33D6" w:rsidR="001B54AD" w:rsidRPr="00976961" w:rsidRDefault="001B54AD" w:rsidP="001B54AD">
      <w:pPr>
        <w:pStyle w:val="Heading2"/>
        <w:keepLines/>
        <w:numPr>
          <w:ilvl w:val="1"/>
          <w:numId w:val="0"/>
        </w:numPr>
        <w:spacing w:before="280" w:after="0"/>
        <w:ind w:left="576" w:hanging="576"/>
        <w:rPr>
          <w:b w:val="0"/>
          <w:bCs/>
        </w:rPr>
      </w:pPr>
      <w:bookmarkStart w:id="154" w:name="_Toc527057907"/>
      <w:bookmarkStart w:id="155" w:name="_Toc3325498"/>
      <w:r w:rsidRPr="00976961">
        <w:t>Wireless Console Gaming</w:t>
      </w:r>
      <w:bookmarkEnd w:id="154"/>
      <w:bookmarkEnd w:id="155"/>
      <w:ins w:id="156" w:author="CE" w:date="2023-10-12T13:14:00Z">
        <w:r w:rsidR="001E32FB">
          <w:t xml:space="preserve"> </w:t>
        </w:r>
      </w:ins>
      <w:r w:rsidR="007522F3" w:rsidRPr="001E32FB">
        <w:rPr>
          <w:rFonts w:ascii="Times New Roman" w:hAnsi="Times New Roman"/>
          <w:szCs w:val="24"/>
          <w:rPrChange w:id="157" w:author="CE" w:date="2023-10-12T13:14:00Z">
            <w:rPr>
              <w:rFonts w:ascii="Times New Roman" w:hAnsi="Times New Roman"/>
              <w:b w:val="0"/>
              <w:szCs w:val="24"/>
              <w:vertAlign w:val="superscript"/>
            </w:rPr>
          </w:rPrChange>
        </w:rPr>
        <w:t>[4]</w:t>
      </w:r>
      <w:r w:rsidR="003B3AC9">
        <w:rPr>
          <w:rFonts w:ascii="Times New Roman" w:hAnsi="Times New Roman"/>
          <w:szCs w:val="24"/>
        </w:rPr>
        <w:t xml:space="preserve"> </w:t>
      </w:r>
    </w:p>
    <w:p w14:paraId="596BD313" w14:textId="77777777" w:rsidR="001B54AD" w:rsidRPr="00976961" w:rsidRDefault="001B54AD" w:rsidP="001B54AD"/>
    <w:p w14:paraId="7AD7A610" w14:textId="06757C45" w:rsidR="001B54AD" w:rsidRPr="00976961" w:rsidRDefault="001B54AD" w:rsidP="001B54AD">
      <w:pPr>
        <w:pStyle w:val="Body"/>
        <w:rPr>
          <w:rFonts w:ascii="Times New Roman" w:eastAsia="Times New Roman" w:hAnsi="Times New Roman"/>
        </w:rPr>
      </w:pPr>
      <w:r w:rsidRPr="00976961">
        <w:rPr>
          <w:rFonts w:ascii="Times New Roman" w:eastAsia="Times New Roman" w:hAnsi="Times New Roman"/>
        </w:rPr>
        <w:t xml:space="preserve">Console gaming involves various genres of games, but </w:t>
      </w:r>
      <w:r w:rsidR="00F76EE9">
        <w:rPr>
          <w:rFonts w:ascii="Times New Roman" w:eastAsia="Times New Roman" w:hAnsi="Times New Roman"/>
        </w:rPr>
        <w:t xml:space="preserve">a challenging type is the </w:t>
      </w:r>
      <w:r w:rsidRPr="00976961">
        <w:rPr>
          <w:rFonts w:ascii="Times New Roman" w:eastAsia="Times New Roman" w:hAnsi="Times New Roman"/>
        </w:rPr>
        <w:t xml:space="preserve">online FPS </w:t>
      </w:r>
      <w:del w:id="158" w:author="CE" w:date="2023-10-12T13:14:00Z">
        <w:r w:rsidRPr="00976961" w:rsidDel="001E32FB">
          <w:rPr>
            <w:rFonts w:ascii="Times New Roman" w:eastAsia="Times New Roman" w:hAnsi="Times New Roman"/>
          </w:rPr>
          <w:delText>(First Person Shooter)</w:delText>
        </w:r>
      </w:del>
      <w:r w:rsidRPr="00976961">
        <w:rPr>
          <w:rFonts w:ascii="Times New Roman" w:eastAsia="Times New Roman" w:hAnsi="Times New Roman"/>
        </w:rPr>
        <w:t xml:space="preserve"> games</w:t>
      </w:r>
      <w:r w:rsidR="00F76EE9">
        <w:rPr>
          <w:rFonts w:ascii="Times New Roman" w:eastAsia="Times New Roman" w:hAnsi="Times New Roman"/>
        </w:rPr>
        <w:t xml:space="preserve"> where low latency is critical</w:t>
      </w:r>
      <w:r w:rsidRPr="00976961">
        <w:rPr>
          <w:rFonts w:ascii="Times New Roman" w:eastAsia="Times New Roman" w:hAnsi="Times New Roman"/>
        </w:rPr>
        <w:t xml:space="preserve">. This is an interactive gaming experience with real-time feedback and response. A </w:t>
      </w:r>
      <w:ins w:id="159" w:author="CE" w:date="2023-10-12T13:14:00Z">
        <w:r w:rsidR="001E32FB">
          <w:rPr>
            <w:rFonts w:ascii="Times New Roman" w:eastAsia="Times New Roman" w:hAnsi="Times New Roman"/>
          </w:rPr>
          <w:t>s</w:t>
        </w:r>
      </w:ins>
      <w:del w:id="160" w:author="CE" w:date="2023-10-12T13:14:00Z">
        <w:r w:rsidRPr="00976961" w:rsidDel="001E32FB">
          <w:rPr>
            <w:rFonts w:ascii="Times New Roman" w:eastAsia="Times New Roman" w:hAnsi="Times New Roman"/>
          </w:rPr>
          <w:delText>S</w:delText>
        </w:r>
      </w:del>
      <w:r w:rsidRPr="00976961">
        <w:rPr>
          <w:rFonts w:ascii="Times New Roman" w:eastAsia="Times New Roman" w:hAnsi="Times New Roman"/>
        </w:rPr>
        <w:t>ynchronized game state is established among players in the same match to get the best performance. FPS gaming is centered around guns and other weapon combats in the first-person point of view with which the player sees the action through the eyes of the player character. </w:t>
      </w:r>
    </w:p>
    <w:p w14:paraId="3AA33AE5" w14:textId="07D6A1AA" w:rsidR="001B54AD" w:rsidRPr="00976961" w:rsidRDefault="001B54AD" w:rsidP="001B54AD">
      <w:pPr>
        <w:pStyle w:val="Body"/>
        <w:rPr>
          <w:rFonts w:ascii="Times New Roman" w:eastAsia="Times New Roman" w:hAnsi="Times New Roman"/>
        </w:rPr>
      </w:pPr>
      <w:r w:rsidRPr="00976961">
        <w:rPr>
          <w:rFonts w:ascii="Times New Roman" w:eastAsia="Times New Roman" w:hAnsi="Times New Roman"/>
        </w:rPr>
        <w:t>In multiplayer FPS game</w:t>
      </w:r>
      <w:ins w:id="161" w:author="CE" w:date="2023-10-12T18:43:00Z">
        <w:r w:rsidR="00890091">
          <w:rPr>
            <w:rFonts w:ascii="Times New Roman" w:eastAsia="Times New Roman" w:hAnsi="Times New Roman"/>
          </w:rPr>
          <w:t>s</w:t>
        </w:r>
      </w:ins>
      <w:r w:rsidRPr="00976961">
        <w:rPr>
          <w:rFonts w:ascii="Times New Roman" w:eastAsia="Times New Roman" w:hAnsi="Times New Roman"/>
        </w:rPr>
        <w:t xml:space="preserve">, more than one person can play in the same game environment at the same time either locally or over the internet. Multiplayer games allow players </w:t>
      </w:r>
      <w:ins w:id="162" w:author="CE" w:date="2023-10-12T18:43:00Z">
        <w:r w:rsidR="00890091">
          <w:rPr>
            <w:rFonts w:ascii="Times New Roman" w:eastAsia="Times New Roman" w:hAnsi="Times New Roman"/>
          </w:rPr>
          <w:t xml:space="preserve">to </w:t>
        </w:r>
      </w:ins>
      <w:r w:rsidRPr="00976961">
        <w:rPr>
          <w:rFonts w:ascii="Times New Roman" w:eastAsia="Times New Roman" w:hAnsi="Times New Roman"/>
        </w:rPr>
        <w:t>interact with other individuals in partnership, competition</w:t>
      </w:r>
      <w:ins w:id="163" w:author="CE" w:date="2023-10-12T13:14:00Z">
        <w:r w:rsidR="001E32FB">
          <w:rPr>
            <w:rFonts w:ascii="Times New Roman" w:eastAsia="Times New Roman" w:hAnsi="Times New Roman"/>
          </w:rPr>
          <w:t>,</w:t>
        </w:r>
      </w:ins>
      <w:r w:rsidRPr="00976961">
        <w:rPr>
          <w:rFonts w:ascii="Times New Roman" w:eastAsia="Times New Roman" w:hAnsi="Times New Roman"/>
        </w:rPr>
        <w:t xml:space="preserve"> or rivalry, providing them with social communication absent from single-player games. In multiplayer games, players may compete against two or more human contestants, work cooperatively with a human partner to achieve a common goal, supervise other players</w:t>
      </w:r>
      <w:ins w:id="164" w:author="CE" w:date="2023-10-12T17:14:00Z">
        <w:r w:rsidR="003B3AC9">
          <w:rPr>
            <w:rFonts w:ascii="Times New Roman" w:eastAsia="Times New Roman" w:hAnsi="Times New Roman"/>
          </w:rPr>
          <w:t>’</w:t>
        </w:r>
      </w:ins>
      <w:del w:id="165" w:author="CE" w:date="2023-10-12T17:14:00Z">
        <w:r w:rsidRPr="00976961" w:rsidDel="003B3AC9">
          <w:rPr>
            <w:rFonts w:ascii="Times New Roman" w:eastAsia="Times New Roman" w:hAnsi="Times New Roman"/>
          </w:rPr>
          <w:delText>'</w:delText>
        </w:r>
      </w:del>
      <w:r w:rsidRPr="00976961">
        <w:rPr>
          <w:rFonts w:ascii="Times New Roman" w:eastAsia="Times New Roman" w:hAnsi="Times New Roman"/>
        </w:rPr>
        <w:t xml:space="preserve"> </w:t>
      </w:r>
      <w:del w:id="166" w:author="CE" w:date="2023-10-12T18:43:00Z">
        <w:r w:rsidRPr="00976961" w:rsidDel="00890091">
          <w:rPr>
            <w:rFonts w:ascii="Times New Roman" w:eastAsia="Times New Roman" w:hAnsi="Times New Roman"/>
          </w:rPr>
          <w:delText>activity</w:delText>
        </w:r>
      </w:del>
      <w:ins w:id="167" w:author="CE" w:date="2023-10-12T18:43:00Z">
        <w:r w:rsidR="00890091" w:rsidRPr="00976961">
          <w:rPr>
            <w:rFonts w:ascii="Times New Roman" w:eastAsia="Times New Roman" w:hAnsi="Times New Roman"/>
          </w:rPr>
          <w:t>activit</w:t>
        </w:r>
        <w:r w:rsidR="00890091">
          <w:rPr>
            <w:rFonts w:ascii="Times New Roman" w:eastAsia="Times New Roman" w:hAnsi="Times New Roman"/>
          </w:rPr>
          <w:t>ies</w:t>
        </w:r>
      </w:ins>
      <w:r w:rsidRPr="00976961">
        <w:rPr>
          <w:rFonts w:ascii="Times New Roman" w:eastAsia="Times New Roman" w:hAnsi="Times New Roman"/>
        </w:rPr>
        <w:t>, </w:t>
      </w:r>
      <w:ins w:id="168" w:author="CE" w:date="2023-10-12T18:43:00Z">
        <w:r w:rsidR="00890091">
          <w:rPr>
            <w:rFonts w:ascii="Times New Roman" w:eastAsia="Times New Roman" w:hAnsi="Times New Roman"/>
          </w:rPr>
          <w:t xml:space="preserve">and </w:t>
        </w:r>
      </w:ins>
      <w:r w:rsidRPr="00976961">
        <w:rPr>
          <w:rFonts w:ascii="Times New Roman" w:eastAsia="Times New Roman" w:hAnsi="Times New Roman"/>
        </w:rPr>
        <w:t>co-op. Multiplayer games typically require players to share the resources of a single game system or use networking technology to play together over a greater distance.</w:t>
      </w:r>
    </w:p>
    <w:p w14:paraId="231733F7" w14:textId="77777777" w:rsidR="001B54AD" w:rsidRPr="00976961" w:rsidRDefault="001B54AD" w:rsidP="001B54AD">
      <w:pPr>
        <w:pStyle w:val="Body"/>
        <w:rPr>
          <w:rFonts w:ascii="Times New Roman" w:eastAsia="Times New Roman" w:hAnsi="Times New Roman"/>
        </w:rPr>
      </w:pPr>
    </w:p>
    <w:p w14:paraId="4C315D3A" w14:textId="67EC0944" w:rsidR="001B54AD" w:rsidRPr="00976961" w:rsidRDefault="001B54AD" w:rsidP="001B54AD">
      <w:pPr>
        <w:pStyle w:val="Body"/>
        <w:rPr>
          <w:rFonts w:ascii="Arial" w:eastAsia="Times New Roman" w:hAnsi="Arial"/>
          <w:b/>
          <w:sz w:val="24"/>
          <w:szCs w:val="32"/>
          <w:u w:val="single"/>
        </w:rPr>
      </w:pPr>
      <w:r w:rsidRPr="00976961">
        <w:rPr>
          <w:rFonts w:ascii="Times New Roman" w:eastAsia="Times New Roman" w:hAnsi="Times New Roman"/>
        </w:rPr>
        <w:t xml:space="preserve">Playing online on a console has </w:t>
      </w:r>
      <w:del w:id="169" w:author="CE" w:date="2023-10-12T13:14:00Z">
        <w:r w:rsidRPr="00976961" w:rsidDel="001E32FB">
          <w:rPr>
            <w:rFonts w:ascii="Times New Roman" w:eastAsia="Times New Roman" w:hAnsi="Times New Roman"/>
          </w:rPr>
          <w:delText xml:space="preserve">2 </w:delText>
        </w:r>
      </w:del>
      <w:ins w:id="170" w:author="CE" w:date="2023-10-12T13:14:00Z">
        <w:r w:rsidR="001E32FB">
          <w:rPr>
            <w:rFonts w:ascii="Times New Roman" w:eastAsia="Times New Roman" w:hAnsi="Times New Roman"/>
          </w:rPr>
          <w:t>two</w:t>
        </w:r>
        <w:r w:rsidR="001E32FB" w:rsidRPr="00976961">
          <w:rPr>
            <w:rFonts w:ascii="Times New Roman" w:eastAsia="Times New Roman" w:hAnsi="Times New Roman"/>
          </w:rPr>
          <w:t xml:space="preserve"> </w:t>
        </w:r>
      </w:ins>
      <w:r w:rsidRPr="00976961">
        <w:rPr>
          <w:rFonts w:ascii="Times New Roman" w:eastAsia="Times New Roman" w:hAnsi="Times New Roman"/>
        </w:rPr>
        <w:t xml:space="preserve">types of internet connectivity, which </w:t>
      </w:r>
      <w:del w:id="171" w:author="CE" w:date="2023-10-12T18:43:00Z">
        <w:r w:rsidRPr="00976961" w:rsidDel="00890091">
          <w:rPr>
            <w:rFonts w:ascii="Times New Roman" w:eastAsia="Times New Roman" w:hAnsi="Times New Roman"/>
          </w:rPr>
          <w:delText xml:space="preserve">is </w:delText>
        </w:r>
      </w:del>
      <w:ins w:id="172" w:author="CE" w:date="2023-10-12T18:43:00Z">
        <w:r w:rsidR="00890091">
          <w:rPr>
            <w:rFonts w:ascii="Times New Roman" w:eastAsia="Times New Roman" w:hAnsi="Times New Roman"/>
          </w:rPr>
          <w:t>are</w:t>
        </w:r>
        <w:r w:rsidR="00890091" w:rsidRPr="00976961">
          <w:rPr>
            <w:rFonts w:ascii="Times New Roman" w:eastAsia="Times New Roman" w:hAnsi="Times New Roman"/>
          </w:rPr>
          <w:t xml:space="preserve"> </w:t>
        </w:r>
      </w:ins>
      <w:r w:rsidRPr="00976961">
        <w:rPr>
          <w:rFonts w:ascii="Times New Roman" w:eastAsia="Times New Roman" w:hAnsi="Times New Roman"/>
        </w:rPr>
        <w:t>either wired or Wi-Fi. Most of the gaming consoles today support Wi-Fi 5. But Wi-Fi has an especially bad reputation among the gaming community. The main reasons are high latency, lag spikes</w:t>
      </w:r>
      <w:ins w:id="173" w:author="CE" w:date="2023-10-12T13:15:00Z">
        <w:r w:rsidR="001E32FB">
          <w:rPr>
            <w:rFonts w:ascii="Times New Roman" w:eastAsia="Times New Roman" w:hAnsi="Times New Roman"/>
          </w:rPr>
          <w:t>,</w:t>
        </w:r>
      </w:ins>
      <w:r w:rsidRPr="00976961">
        <w:rPr>
          <w:rFonts w:ascii="Times New Roman" w:eastAsia="Times New Roman" w:hAnsi="Times New Roman"/>
        </w:rPr>
        <w:t xml:space="preserve"> and jitter. According to a top-selling online console game in the U</w:t>
      </w:r>
      <w:ins w:id="174" w:author="CE" w:date="2023-10-12T13:15:00Z">
        <w:r w:rsidR="001E32FB">
          <w:rPr>
            <w:rFonts w:ascii="Times New Roman" w:eastAsia="Times New Roman" w:hAnsi="Times New Roman"/>
          </w:rPr>
          <w:t>nited States</w:t>
        </w:r>
      </w:ins>
      <w:ins w:id="175" w:author="CE" w:date="2023-10-12T18:43:00Z">
        <w:r w:rsidR="00890091">
          <w:rPr>
            <w:rFonts w:ascii="Times New Roman" w:eastAsia="Times New Roman" w:hAnsi="Times New Roman"/>
          </w:rPr>
          <w:t>,</w:t>
        </w:r>
      </w:ins>
      <w:del w:id="176" w:author="CE" w:date="2023-10-12T13:15:00Z">
        <w:r w:rsidRPr="00976961" w:rsidDel="001E32FB">
          <w:rPr>
            <w:rFonts w:ascii="Times New Roman" w:eastAsia="Times New Roman" w:hAnsi="Times New Roman"/>
          </w:rPr>
          <w:delText>S</w:delText>
        </w:r>
      </w:del>
      <w:r w:rsidRPr="00976961">
        <w:rPr>
          <w:rFonts w:ascii="Times New Roman" w:eastAsia="Times New Roman" w:hAnsi="Times New Roman"/>
        </w:rPr>
        <w:t xml:space="preserve"> up to 79% of FPS players are using Wi-</w:t>
      </w:r>
      <w:del w:id="177" w:author="CE" w:date="2023-10-12T18:43:00Z">
        <w:r w:rsidRPr="00976961" w:rsidDel="00890091">
          <w:rPr>
            <w:rFonts w:ascii="Times New Roman" w:eastAsia="Times New Roman" w:hAnsi="Times New Roman"/>
          </w:rPr>
          <w:delText xml:space="preserve">Fi </w:delText>
        </w:r>
      </w:del>
      <w:ins w:id="178" w:author="CE" w:date="2023-10-12T18:43:00Z">
        <w:r w:rsidR="00890091" w:rsidRPr="00976961">
          <w:rPr>
            <w:rFonts w:ascii="Times New Roman" w:eastAsia="Times New Roman" w:hAnsi="Times New Roman"/>
          </w:rPr>
          <w:t>Fi</w:t>
        </w:r>
        <w:r w:rsidR="00890091">
          <w:rPr>
            <w:rFonts w:ascii="Times New Roman" w:eastAsia="Times New Roman" w:hAnsi="Times New Roman"/>
          </w:rPr>
          <w:t>-</w:t>
        </w:r>
      </w:ins>
      <w:r w:rsidRPr="00976961">
        <w:rPr>
          <w:rFonts w:ascii="Times New Roman" w:eastAsia="Times New Roman" w:hAnsi="Times New Roman"/>
        </w:rPr>
        <w:t>connected consoles</w:t>
      </w:r>
      <w:ins w:id="179" w:author="CE" w:date="2023-10-12T13:15:00Z">
        <w:r w:rsidR="001E32FB">
          <w:rPr>
            <w:rFonts w:ascii="Times New Roman" w:eastAsia="Times New Roman" w:hAnsi="Times New Roman"/>
          </w:rPr>
          <w:t xml:space="preserve"> [4]</w:t>
        </w:r>
      </w:ins>
      <w:r w:rsidRPr="00976961">
        <w:rPr>
          <w:rFonts w:ascii="Times New Roman" w:eastAsia="Times New Roman" w:hAnsi="Times New Roman"/>
        </w:rPr>
        <w:t>.</w:t>
      </w:r>
      <w:del w:id="180" w:author="CE" w:date="2023-10-12T13:15:00Z">
        <w:r w:rsidR="00A77F23" w:rsidRPr="00976961" w:rsidDel="001E32FB">
          <w:rPr>
            <w:rFonts w:ascii="Times New Roman" w:hAnsi="Times New Roman"/>
            <w:sz w:val="24"/>
            <w:szCs w:val="24"/>
            <w:vertAlign w:val="superscript"/>
          </w:rPr>
          <w:delText xml:space="preserve"> [4]</w:delText>
        </w:r>
      </w:del>
      <w:r w:rsidR="003B3AC9">
        <w:rPr>
          <w:rFonts w:ascii="Times New Roman" w:hAnsi="Times New Roman"/>
          <w:sz w:val="24"/>
          <w:szCs w:val="24"/>
        </w:rPr>
        <w:t xml:space="preserve"> </w:t>
      </w:r>
    </w:p>
    <w:p w14:paraId="1CD25363" w14:textId="77777777" w:rsidR="001B54AD" w:rsidRPr="00976961" w:rsidRDefault="001B54AD" w:rsidP="001B54AD">
      <w:pPr>
        <w:pStyle w:val="Heading2"/>
        <w:keepLines/>
        <w:numPr>
          <w:ilvl w:val="1"/>
          <w:numId w:val="0"/>
        </w:numPr>
        <w:spacing w:before="280" w:after="0"/>
        <w:ind w:left="576" w:hanging="576"/>
        <w:rPr>
          <w:b w:val="0"/>
          <w:bCs/>
        </w:rPr>
      </w:pPr>
      <w:bookmarkStart w:id="181" w:name="_Toc3325504"/>
      <w:r w:rsidRPr="00976961">
        <w:t>Cloud Gaming</w:t>
      </w:r>
      <w:bookmarkEnd w:id="181"/>
      <w:r w:rsidRPr="00976961">
        <w:t xml:space="preserve"> </w:t>
      </w:r>
    </w:p>
    <w:p w14:paraId="35CBB5BC" w14:textId="6F1EB6B6" w:rsidR="001B54AD" w:rsidRPr="00976961" w:rsidRDefault="001B54AD" w:rsidP="001B54AD">
      <w:pPr>
        <w:pStyle w:val="Body"/>
        <w:rPr>
          <w:rFonts w:ascii="Times New Roman" w:eastAsia="Times New Roman" w:hAnsi="Times New Roman"/>
        </w:rPr>
      </w:pPr>
      <w:r w:rsidRPr="00976961">
        <w:rPr>
          <w:rFonts w:ascii="Times New Roman" w:eastAsia="Times New Roman" w:hAnsi="Times New Roman"/>
        </w:rPr>
        <w:t>Cloud gaming is another type of video game potentially played on light</w:t>
      </w:r>
      <w:del w:id="182" w:author="CE" w:date="2023-10-12T18:43:00Z">
        <w:r w:rsidRPr="00976961" w:rsidDel="00890091">
          <w:rPr>
            <w:rFonts w:ascii="Times New Roman" w:eastAsia="Times New Roman" w:hAnsi="Times New Roman"/>
          </w:rPr>
          <w:delText>-</w:delText>
        </w:r>
      </w:del>
      <w:r w:rsidRPr="00976961">
        <w:rPr>
          <w:rFonts w:ascii="Times New Roman" w:eastAsia="Times New Roman" w:hAnsi="Times New Roman"/>
        </w:rPr>
        <w:t xml:space="preserve">weight devices at </w:t>
      </w:r>
      <w:ins w:id="183" w:author="CE" w:date="2023-10-12T18:43:00Z">
        <w:r w:rsidR="00890091">
          <w:rPr>
            <w:rFonts w:ascii="Times New Roman" w:eastAsia="Times New Roman" w:hAnsi="Times New Roman"/>
          </w:rPr>
          <w:t xml:space="preserve">the </w:t>
        </w:r>
      </w:ins>
      <w:del w:id="184" w:author="CE" w:date="2023-10-12T18:15:00Z">
        <w:r w:rsidRPr="00976961" w:rsidDel="00080E00">
          <w:rPr>
            <w:rFonts w:ascii="Times New Roman" w:eastAsia="Times New Roman" w:hAnsi="Times New Roman"/>
          </w:rPr>
          <w:delText>users</w:delText>
        </w:r>
      </w:del>
      <w:ins w:id="185" w:author="CE" w:date="2023-10-12T18:15:00Z">
        <w:r w:rsidR="00080E00" w:rsidRPr="00976961">
          <w:rPr>
            <w:rFonts w:ascii="Times New Roman" w:eastAsia="Times New Roman" w:hAnsi="Times New Roman"/>
          </w:rPr>
          <w:t>user’s</w:t>
        </w:r>
      </w:ins>
      <w:r w:rsidRPr="00976961">
        <w:rPr>
          <w:rFonts w:ascii="Times New Roman" w:eastAsia="Times New Roman" w:hAnsi="Times New Roman"/>
        </w:rPr>
        <w:t xml:space="preserve"> premise. Unlike other gaming hardware, user devices do not need to render pictures or video. Instead, they are rendered at the cloud server. The picture</w:t>
      </w:r>
      <w:ins w:id="186" w:author="CE" w:date="2023-10-12T18:44:00Z">
        <w:r w:rsidR="00890091">
          <w:rPr>
            <w:rFonts w:ascii="Times New Roman" w:eastAsia="Times New Roman" w:hAnsi="Times New Roman"/>
          </w:rPr>
          <w:t>s</w:t>
        </w:r>
      </w:ins>
      <w:r w:rsidRPr="00976961">
        <w:rPr>
          <w:rFonts w:ascii="Times New Roman" w:eastAsia="Times New Roman" w:hAnsi="Times New Roman"/>
        </w:rPr>
        <w:t>/video</w:t>
      </w:r>
      <w:ins w:id="187" w:author="CE" w:date="2023-10-12T18:44:00Z">
        <w:r w:rsidR="00890091">
          <w:rPr>
            <w:rFonts w:ascii="Times New Roman" w:eastAsia="Times New Roman" w:hAnsi="Times New Roman"/>
          </w:rPr>
          <w:t>s</w:t>
        </w:r>
      </w:ins>
      <w:r w:rsidRPr="00976961">
        <w:rPr>
          <w:rFonts w:ascii="Times New Roman" w:eastAsia="Times New Roman" w:hAnsi="Times New Roman"/>
        </w:rPr>
        <w:t xml:space="preserve"> generated at the cloud server are streamed to the user devices, and the user devices just display the received picture/video on its display. The cloud game can accommodate and connect multiple players in a single game session just as mobile gaming scenario.</w:t>
      </w:r>
    </w:p>
    <w:p w14:paraId="6307AB56" w14:textId="42811E0A" w:rsidR="001B54AD" w:rsidRPr="00976961" w:rsidRDefault="001B54AD" w:rsidP="001B54AD">
      <w:pPr>
        <w:pStyle w:val="Body"/>
        <w:rPr>
          <w:rFonts w:ascii="Times New Roman" w:eastAsia="Times New Roman" w:hAnsi="Times New Roman"/>
        </w:rPr>
      </w:pPr>
      <w:del w:id="188" w:author="CE" w:date="2023-10-12T18:44:00Z">
        <w:r w:rsidRPr="00976961" w:rsidDel="00890091">
          <w:rPr>
            <w:rFonts w:ascii="Times New Roman" w:eastAsia="Times New Roman" w:hAnsi="Times New Roman"/>
          </w:rPr>
          <w:delText>The c</w:delText>
        </w:r>
      </w:del>
      <w:ins w:id="189" w:author="CE" w:date="2023-10-12T18:44:00Z">
        <w:r w:rsidR="00890091">
          <w:rPr>
            <w:rFonts w:ascii="Times New Roman" w:eastAsia="Times New Roman" w:hAnsi="Times New Roman"/>
          </w:rPr>
          <w:t>C</w:t>
        </w:r>
      </w:ins>
      <w:r w:rsidRPr="00976961">
        <w:rPr>
          <w:rFonts w:ascii="Times New Roman" w:eastAsia="Times New Roman" w:hAnsi="Times New Roman"/>
        </w:rPr>
        <w:t xml:space="preserve">loud gaming requires low latency capability as the user commands in a game session need to be sent back to the cloud server, the cloud server would update </w:t>
      </w:r>
      <w:ins w:id="190" w:author="CE" w:date="2023-10-12T18:44:00Z">
        <w:r w:rsidR="00890091">
          <w:rPr>
            <w:rFonts w:ascii="Times New Roman" w:eastAsia="Times New Roman" w:hAnsi="Times New Roman"/>
          </w:rPr>
          <w:t xml:space="preserve">the </w:t>
        </w:r>
      </w:ins>
      <w:r w:rsidRPr="00976961">
        <w:rPr>
          <w:rFonts w:ascii="Times New Roman" w:eastAsia="Times New Roman" w:hAnsi="Times New Roman"/>
        </w:rPr>
        <w:t>game context depending on the received commands, and the cloud server would render the picture/video to be displayed at user devices and stream the picture/video content to the user devices. This cycle needs to be short enough so users do not feel lagging responses.</w:t>
      </w:r>
    </w:p>
    <w:p w14:paraId="3844EB5E" w14:textId="49F1C275" w:rsidR="001B54AD" w:rsidRPr="00976961" w:rsidRDefault="001B54AD" w:rsidP="001B54AD">
      <w:pPr>
        <w:pStyle w:val="Body"/>
        <w:rPr>
          <w:rFonts w:ascii="Times New Roman" w:eastAsia="Times New Roman" w:hAnsi="Times New Roman"/>
        </w:rPr>
      </w:pPr>
      <w:r w:rsidRPr="00976961">
        <w:rPr>
          <w:rFonts w:ascii="Times New Roman" w:eastAsia="Times New Roman" w:hAnsi="Times New Roman"/>
        </w:rPr>
        <w:t xml:space="preserve">With cloud gaming experience, users can play </w:t>
      </w:r>
      <w:ins w:id="191" w:author="CE" w:date="2023-10-12T18:44:00Z">
        <w:r w:rsidR="00890091">
          <w:rPr>
            <w:rFonts w:ascii="Times New Roman" w:eastAsia="Times New Roman" w:hAnsi="Times New Roman"/>
          </w:rPr>
          <w:t xml:space="preserve">a </w:t>
        </w:r>
      </w:ins>
      <w:r w:rsidRPr="00976961">
        <w:rPr>
          <w:rFonts w:ascii="Times New Roman" w:eastAsia="Times New Roman" w:hAnsi="Times New Roman"/>
        </w:rPr>
        <w:t>large amount of game titles as they will be provided and hosted by the cloud server. Users can pick up game title</w:t>
      </w:r>
      <w:ins w:id="192" w:author="CE" w:date="2023-10-12T18:44:00Z">
        <w:r w:rsidR="00890091">
          <w:rPr>
            <w:rFonts w:ascii="Times New Roman" w:eastAsia="Times New Roman" w:hAnsi="Times New Roman"/>
          </w:rPr>
          <w:t>s</w:t>
        </w:r>
      </w:ins>
      <w:r w:rsidRPr="00976961">
        <w:rPr>
          <w:rFonts w:ascii="Times New Roman" w:eastAsia="Times New Roman" w:hAnsi="Times New Roman"/>
        </w:rPr>
        <w:t xml:space="preserve"> from the library on the cloud server. Another benefit of </w:t>
      </w:r>
      <w:del w:id="193" w:author="CE" w:date="2023-10-12T18:44:00Z">
        <w:r w:rsidRPr="00976961" w:rsidDel="00890091">
          <w:rPr>
            <w:rFonts w:ascii="Times New Roman" w:eastAsia="Times New Roman" w:hAnsi="Times New Roman"/>
          </w:rPr>
          <w:delText xml:space="preserve">the </w:delText>
        </w:r>
      </w:del>
      <w:r w:rsidRPr="00976961">
        <w:rPr>
          <w:rFonts w:ascii="Times New Roman" w:eastAsia="Times New Roman" w:hAnsi="Times New Roman"/>
        </w:rPr>
        <w:t>cloud gaming is that the user device could be light</w:t>
      </w:r>
      <w:del w:id="194" w:author="CE" w:date="2023-10-12T18:45:00Z">
        <w:r w:rsidRPr="00976961" w:rsidDel="00890091">
          <w:rPr>
            <w:rFonts w:ascii="Times New Roman" w:eastAsia="Times New Roman" w:hAnsi="Times New Roman"/>
          </w:rPr>
          <w:delText>-</w:delText>
        </w:r>
      </w:del>
      <w:r w:rsidRPr="00976961">
        <w:rPr>
          <w:rFonts w:ascii="Times New Roman" w:eastAsia="Times New Roman" w:hAnsi="Times New Roman"/>
        </w:rPr>
        <w:t xml:space="preserve">weight in terms of hardware footprint. The user devices only need to decode and display received picture/video content. This way, users can enjoy </w:t>
      </w:r>
      <w:ins w:id="195" w:author="CE" w:date="2023-10-12T18:45:00Z">
        <w:r w:rsidR="00890091">
          <w:rPr>
            <w:rFonts w:ascii="Times New Roman" w:eastAsia="Times New Roman" w:hAnsi="Times New Roman"/>
          </w:rPr>
          <w:t xml:space="preserve">a </w:t>
        </w:r>
      </w:ins>
      <w:r w:rsidRPr="00976961">
        <w:rPr>
          <w:rFonts w:ascii="Times New Roman" w:eastAsia="Times New Roman" w:hAnsi="Times New Roman"/>
        </w:rPr>
        <w:t>realistic and immersive game experience without requiring heavy computation at user devices. The light</w:t>
      </w:r>
      <w:del w:id="196" w:author="CE" w:date="2023-10-12T18:45:00Z">
        <w:r w:rsidRPr="00976961" w:rsidDel="00890091">
          <w:rPr>
            <w:rFonts w:ascii="Times New Roman" w:eastAsia="Times New Roman" w:hAnsi="Times New Roman"/>
          </w:rPr>
          <w:delText>-</w:delText>
        </w:r>
      </w:del>
      <w:r w:rsidRPr="00976961">
        <w:rPr>
          <w:rFonts w:ascii="Times New Roman" w:eastAsia="Times New Roman" w:hAnsi="Times New Roman"/>
        </w:rPr>
        <w:t xml:space="preserve">weight user device leads to lower cost and longer battery life, which could motivate gamers to play </w:t>
      </w:r>
      <w:del w:id="197" w:author="CE" w:date="2023-10-12T18:45:00Z">
        <w:r w:rsidRPr="00976961" w:rsidDel="00890091">
          <w:rPr>
            <w:rFonts w:ascii="Times New Roman" w:eastAsia="Times New Roman" w:hAnsi="Times New Roman"/>
          </w:rPr>
          <w:delText xml:space="preserve">on </w:delText>
        </w:r>
      </w:del>
      <w:r w:rsidRPr="00976961">
        <w:rPr>
          <w:rFonts w:ascii="Times New Roman" w:eastAsia="Times New Roman" w:hAnsi="Times New Roman"/>
        </w:rPr>
        <w:t>the games more</w:t>
      </w:r>
      <w:ins w:id="198" w:author="CE" w:date="2023-10-12T13:15:00Z">
        <w:r w:rsidR="009F3A89">
          <w:rPr>
            <w:rFonts w:ascii="Times New Roman" w:eastAsia="Times New Roman" w:hAnsi="Times New Roman"/>
          </w:rPr>
          <w:t xml:space="preserve"> [4]</w:t>
        </w:r>
      </w:ins>
      <w:r w:rsidRPr="00976961">
        <w:rPr>
          <w:rFonts w:ascii="Times New Roman" w:eastAsia="Times New Roman" w:hAnsi="Times New Roman"/>
        </w:rPr>
        <w:t>.</w:t>
      </w:r>
      <w:del w:id="199" w:author="CE" w:date="2023-10-12T13:15:00Z">
        <w:r w:rsidR="00A77F23" w:rsidRPr="00976961" w:rsidDel="009F3A89">
          <w:rPr>
            <w:rFonts w:ascii="Times New Roman" w:hAnsi="Times New Roman"/>
            <w:sz w:val="24"/>
            <w:szCs w:val="24"/>
            <w:vertAlign w:val="superscript"/>
          </w:rPr>
          <w:delText xml:space="preserve"> [4]</w:delText>
        </w:r>
      </w:del>
      <w:r w:rsidR="003B3AC9">
        <w:rPr>
          <w:rFonts w:ascii="Times New Roman" w:hAnsi="Times New Roman"/>
          <w:sz w:val="24"/>
          <w:szCs w:val="24"/>
        </w:rPr>
        <w:t xml:space="preserve"> </w:t>
      </w:r>
    </w:p>
    <w:p w14:paraId="470648EB" w14:textId="77777777" w:rsidR="001B54AD" w:rsidRPr="00976961" w:rsidRDefault="001B54AD" w:rsidP="001B54AD"/>
    <w:p w14:paraId="57283C0E" w14:textId="77777777" w:rsidR="001B54AD" w:rsidRPr="00976961" w:rsidRDefault="001B54AD" w:rsidP="001B54AD">
      <w:pPr>
        <w:rPr>
          <w:rFonts w:ascii="Arial" w:hAnsi="Arial"/>
          <w:bCs/>
          <w:sz w:val="28"/>
          <w:szCs w:val="32"/>
          <w:u w:val="single"/>
          <w:lang w:eastAsia="zh-CN"/>
        </w:rPr>
      </w:pPr>
      <w:bookmarkStart w:id="200" w:name="_Toc527057908"/>
    </w:p>
    <w:p w14:paraId="3D94D960" w14:textId="77777777" w:rsidR="001B54AD" w:rsidRPr="00976961" w:rsidRDefault="001B54AD" w:rsidP="001B54AD">
      <w:pPr>
        <w:pStyle w:val="Heading2"/>
        <w:keepLines/>
        <w:numPr>
          <w:ilvl w:val="1"/>
          <w:numId w:val="0"/>
        </w:numPr>
        <w:spacing w:before="280" w:after="0"/>
        <w:ind w:left="576" w:hanging="576"/>
        <w:rPr>
          <w:b w:val="0"/>
          <w:bCs/>
        </w:rPr>
      </w:pPr>
      <w:bookmarkStart w:id="201" w:name="_Toc3325509"/>
      <w:r w:rsidRPr="00976961">
        <w:t xml:space="preserve">Industrial </w:t>
      </w:r>
      <w:bookmarkEnd w:id="200"/>
      <w:r w:rsidRPr="00976961">
        <w:t>Systems</w:t>
      </w:r>
      <w:bookmarkEnd w:id="201"/>
      <w:r w:rsidRPr="00976961">
        <w:t xml:space="preserve"> </w:t>
      </w:r>
    </w:p>
    <w:p w14:paraId="12640E1F" w14:textId="77777777" w:rsidR="001B54AD" w:rsidRPr="00976961" w:rsidRDefault="001B54AD" w:rsidP="001B54AD">
      <w:pPr>
        <w:rPr>
          <w:lang w:eastAsia="zh-CN"/>
        </w:rPr>
      </w:pPr>
    </w:p>
    <w:p w14:paraId="237E715D" w14:textId="1D2C2736" w:rsidR="001B54AD" w:rsidRPr="00976961" w:rsidRDefault="001B54AD" w:rsidP="001B54AD">
      <w:pPr>
        <w:rPr>
          <w:lang w:eastAsia="zh-CN"/>
        </w:rPr>
      </w:pPr>
      <w:r w:rsidRPr="00976961">
        <w:rPr>
          <w:lang w:eastAsia="zh-CN"/>
        </w:rPr>
        <w:t xml:space="preserve">Industrial systems include a wide range of applications: process monitoring, automation, control systems, </w:t>
      </w:r>
      <w:del w:id="202" w:author="CE" w:date="2023-10-12T13:46:00Z">
        <w:r w:rsidRPr="00976961" w:rsidDel="00B72793">
          <w:rPr>
            <w:lang w:eastAsia="zh-CN"/>
          </w:rPr>
          <w:delText>human</w:delText>
        </w:r>
      </w:del>
      <w:del w:id="203" w:author="CE" w:date="2023-10-12T13:16:00Z">
        <w:r w:rsidRPr="00976961" w:rsidDel="009F3A89">
          <w:rPr>
            <w:lang w:eastAsia="zh-CN"/>
          </w:rPr>
          <w:delText>-</w:delText>
        </w:r>
      </w:del>
      <w:del w:id="204" w:author="CE" w:date="2023-10-12T13:46:00Z">
        <w:r w:rsidRPr="00976961" w:rsidDel="00B72793">
          <w:rPr>
            <w:lang w:eastAsia="zh-CN"/>
          </w:rPr>
          <w:delText>machine</w:delText>
        </w:r>
      </w:del>
      <w:del w:id="205" w:author="CE" w:date="2023-10-12T13:16:00Z">
        <w:r w:rsidRPr="00976961" w:rsidDel="009F3A89">
          <w:rPr>
            <w:lang w:eastAsia="zh-CN"/>
          </w:rPr>
          <w:delText>-</w:delText>
        </w:r>
      </w:del>
      <w:del w:id="206" w:author="CE" w:date="2023-10-12T13:46:00Z">
        <w:r w:rsidRPr="00976961" w:rsidDel="00B72793">
          <w:rPr>
            <w:lang w:eastAsia="zh-CN"/>
          </w:rPr>
          <w:delText>interfaces (</w:delText>
        </w:r>
      </w:del>
      <w:r w:rsidRPr="00976961">
        <w:rPr>
          <w:lang w:eastAsia="zh-CN"/>
        </w:rPr>
        <w:t>HMI</w:t>
      </w:r>
      <w:ins w:id="207" w:author="CE" w:date="2023-10-12T13:16:00Z">
        <w:r w:rsidR="009F3A89">
          <w:rPr>
            <w:lang w:eastAsia="zh-CN"/>
          </w:rPr>
          <w:t>s</w:t>
        </w:r>
      </w:ins>
      <w:del w:id="208" w:author="CE" w:date="2023-10-12T13:46:00Z">
        <w:r w:rsidRPr="00976961" w:rsidDel="00B72793">
          <w:rPr>
            <w:lang w:eastAsia="zh-CN"/>
          </w:rPr>
          <w:delText>)</w:delText>
        </w:r>
      </w:del>
      <w:r w:rsidRPr="00976961">
        <w:rPr>
          <w:lang w:eastAsia="zh-CN"/>
        </w:rPr>
        <w:t xml:space="preserve">, </w:t>
      </w:r>
      <w:del w:id="209" w:author="CE" w:date="2023-10-12T13:16:00Z">
        <w:r w:rsidRPr="00976961" w:rsidDel="009F3A89">
          <w:rPr>
            <w:lang w:eastAsia="zh-CN"/>
          </w:rPr>
          <w:delText>A</w:delText>
        </w:r>
      </w:del>
      <w:del w:id="210" w:author="CE" w:date="2023-10-12T13:46:00Z">
        <w:r w:rsidRPr="00976961" w:rsidDel="00B72793">
          <w:rPr>
            <w:lang w:eastAsia="zh-CN"/>
          </w:rPr>
          <w:delText xml:space="preserve">utomated </w:delText>
        </w:r>
      </w:del>
      <w:del w:id="211" w:author="CE" w:date="2023-10-12T13:16:00Z">
        <w:r w:rsidRPr="00976961" w:rsidDel="009F3A89">
          <w:rPr>
            <w:lang w:eastAsia="zh-CN"/>
          </w:rPr>
          <w:delText>G</w:delText>
        </w:r>
      </w:del>
      <w:del w:id="212" w:author="CE" w:date="2023-10-12T13:46:00Z">
        <w:r w:rsidRPr="00976961" w:rsidDel="00B72793">
          <w:rPr>
            <w:lang w:eastAsia="zh-CN"/>
          </w:rPr>
          <w:delText xml:space="preserve">uided </w:delText>
        </w:r>
      </w:del>
      <w:del w:id="213" w:author="CE" w:date="2023-10-12T13:16:00Z">
        <w:r w:rsidRPr="00976961" w:rsidDel="009F3A89">
          <w:rPr>
            <w:lang w:eastAsia="zh-CN"/>
          </w:rPr>
          <w:delText>V</w:delText>
        </w:r>
      </w:del>
      <w:del w:id="214" w:author="CE" w:date="2023-10-12T13:46:00Z">
        <w:r w:rsidRPr="00976961" w:rsidDel="00B72793">
          <w:rPr>
            <w:lang w:eastAsia="zh-CN"/>
          </w:rPr>
          <w:delText>ehicles (</w:delText>
        </w:r>
      </w:del>
      <w:r w:rsidRPr="00976961">
        <w:rPr>
          <w:lang w:eastAsia="zh-CN"/>
        </w:rPr>
        <w:t>AGVs</w:t>
      </w:r>
      <w:del w:id="215" w:author="CE" w:date="2023-10-12T13:46:00Z">
        <w:r w:rsidRPr="00976961" w:rsidDel="00B72793">
          <w:rPr>
            <w:lang w:eastAsia="zh-CN"/>
          </w:rPr>
          <w:delText>)</w:delText>
        </w:r>
      </w:del>
      <w:r w:rsidRPr="00976961">
        <w:rPr>
          <w:lang w:eastAsia="zh-CN"/>
        </w:rPr>
        <w:t>, robotics</w:t>
      </w:r>
      <w:ins w:id="216" w:author="CE" w:date="2023-10-12T18:15:00Z">
        <w:r w:rsidR="00080E00">
          <w:rPr>
            <w:lang w:eastAsia="zh-CN"/>
          </w:rPr>
          <w:t>,</w:t>
        </w:r>
      </w:ins>
      <w:r w:rsidRPr="00976961">
        <w:rPr>
          <w:lang w:eastAsia="zh-CN"/>
        </w:rPr>
        <w:t xml:space="preserve"> and AR/VR. Recently, several standard developing organizations have published detailed description</w:t>
      </w:r>
      <w:ins w:id="217" w:author="CE" w:date="2023-10-12T18:45:00Z">
        <w:r w:rsidR="00890091">
          <w:rPr>
            <w:lang w:eastAsia="zh-CN"/>
          </w:rPr>
          <w:t>s</w:t>
        </w:r>
      </w:ins>
      <w:r w:rsidRPr="00976961">
        <w:rPr>
          <w:lang w:eastAsia="zh-CN"/>
        </w:rPr>
        <w:t xml:space="preserve"> of industrial application and their requirements, such as:</w:t>
      </w:r>
    </w:p>
    <w:p w14:paraId="44CFB5CE" w14:textId="45D412AC" w:rsidR="001B54AD" w:rsidRPr="00A04E84" w:rsidRDefault="001B54AD" w:rsidP="00EF6796">
      <w:pPr>
        <w:pStyle w:val="ListParagraph"/>
        <w:numPr>
          <w:ilvl w:val="0"/>
          <w:numId w:val="4"/>
        </w:numPr>
        <w:rPr>
          <w:b/>
          <w:lang w:val="en-US" w:eastAsia="zh-CN"/>
        </w:rPr>
      </w:pPr>
      <w:r w:rsidRPr="00A04E84">
        <w:rPr>
          <w:b/>
          <w:lang w:val="en-US" w:eastAsia="zh-CN"/>
        </w:rPr>
        <w:t xml:space="preserve">IEEE 802.1 NENDICA Report Wired/Wireless Use Cases and Communication Requirements for Flexible Factories </w:t>
      </w:r>
      <w:proofErr w:type="spellStart"/>
      <w:r w:rsidRPr="00A04E84">
        <w:rPr>
          <w:b/>
          <w:lang w:val="en-US" w:eastAsia="zh-CN"/>
        </w:rPr>
        <w:t>IoT</w:t>
      </w:r>
      <w:proofErr w:type="spellEnd"/>
      <w:r w:rsidRPr="00A04E84">
        <w:rPr>
          <w:b/>
          <w:lang w:val="en-US" w:eastAsia="zh-CN"/>
        </w:rPr>
        <w:t xml:space="preserve"> Bridged Network (</w:t>
      </w:r>
      <w:hyperlink r:id="rId12" w:history="1">
        <w:r w:rsidRPr="00A04E84">
          <w:rPr>
            <w:rStyle w:val="Hyperlink"/>
            <w:rFonts w:ascii="Helvetica Neue" w:hAnsi="Helvetica Neue"/>
            <w:sz w:val="21"/>
            <w:szCs w:val="21"/>
            <w:lang w:val="en-US"/>
          </w:rPr>
          <w:t>802.1-18-0025-06-ICne</w:t>
        </w:r>
      </w:hyperlink>
      <w:r w:rsidRPr="00080E00">
        <w:rPr>
          <w:rFonts w:ascii="Helvetica Neue" w:hAnsi="Helvetica Neue"/>
          <w:b/>
          <w:color w:val="333333"/>
          <w:sz w:val="21"/>
          <w:szCs w:val="21"/>
          <w:lang w:val="en-US"/>
          <w:rPrChange w:id="218" w:author="CE" w:date="2023-10-12T18:16:00Z">
            <w:rPr>
              <w:rFonts w:ascii="Helvetica Neue" w:eastAsia="Times New Roman" w:hAnsi="Helvetica Neue"/>
              <w:color w:val="333333"/>
              <w:sz w:val="21"/>
              <w:szCs w:val="21"/>
              <w:lang w:val="en-US"/>
            </w:rPr>
          </w:rPrChange>
        </w:rPr>
        <w:t>)</w:t>
      </w:r>
      <w:ins w:id="219" w:author="CE" w:date="2023-10-12T13:16:00Z">
        <w:r w:rsidR="009F3A89" w:rsidRPr="00080E00">
          <w:rPr>
            <w:rFonts w:ascii="Helvetica Neue" w:hAnsi="Helvetica Neue"/>
            <w:b/>
            <w:color w:val="333333"/>
            <w:sz w:val="21"/>
            <w:szCs w:val="21"/>
            <w:lang w:val="en-US"/>
            <w:rPrChange w:id="220" w:author="CE" w:date="2023-10-12T18:16:00Z">
              <w:rPr>
                <w:rFonts w:ascii="Helvetica Neue" w:eastAsia="Times New Roman" w:hAnsi="Helvetica Neue"/>
                <w:color w:val="333333"/>
                <w:sz w:val="21"/>
                <w:szCs w:val="21"/>
                <w:lang w:val="en-US"/>
              </w:rPr>
            </w:rPrChange>
          </w:rPr>
          <w:t>.</w:t>
        </w:r>
      </w:ins>
      <w:del w:id="221" w:author="CE" w:date="2023-10-12T13:16:00Z">
        <w:r w:rsidRPr="00A04E84" w:rsidDel="009F3A89">
          <w:rPr>
            <w:rFonts w:ascii="Helvetica Neue" w:hAnsi="Helvetica Neue"/>
            <w:color w:val="333333"/>
            <w:sz w:val="21"/>
            <w:szCs w:val="21"/>
            <w:lang w:val="en-US"/>
          </w:rPr>
          <w:delText>;</w:delText>
        </w:r>
      </w:del>
    </w:p>
    <w:p w14:paraId="6F7E8270" w14:textId="57618CEF" w:rsidR="001B54AD" w:rsidRPr="00A04E84" w:rsidRDefault="001B54AD" w:rsidP="00EF6796">
      <w:pPr>
        <w:pStyle w:val="ListParagraph"/>
        <w:numPr>
          <w:ilvl w:val="0"/>
          <w:numId w:val="4"/>
        </w:numPr>
        <w:rPr>
          <w:b/>
          <w:lang w:val="en-US" w:eastAsia="zh-CN"/>
        </w:rPr>
      </w:pPr>
      <w:r w:rsidRPr="00A04E84">
        <w:rPr>
          <w:b/>
          <w:lang w:val="en-US" w:eastAsia="zh-CN"/>
        </w:rPr>
        <w:t xml:space="preserve">IEC/IEEE 60802 </w:t>
      </w:r>
      <w:hyperlink r:id="rId13" w:history="1">
        <w:r w:rsidRPr="00A04E84">
          <w:rPr>
            <w:rStyle w:val="Hyperlink"/>
            <w:b/>
            <w:lang w:val="en-US" w:eastAsia="zh-CN"/>
          </w:rPr>
          <w:t>Use Cases for Industrial Automation</w:t>
        </w:r>
      </w:hyperlink>
      <w:r w:rsidRPr="00A04E84">
        <w:rPr>
          <w:b/>
          <w:lang w:val="en-US" w:eastAsia="zh-CN"/>
        </w:rPr>
        <w:t xml:space="preserve"> (TSN-IA Profile for Industrial Automation)</w:t>
      </w:r>
      <w:ins w:id="222" w:author="CE" w:date="2023-10-12T13:16:00Z">
        <w:r w:rsidR="009F3A89">
          <w:rPr>
            <w:b/>
            <w:lang w:val="en-US" w:eastAsia="zh-CN"/>
          </w:rPr>
          <w:t>.</w:t>
        </w:r>
      </w:ins>
      <w:del w:id="223" w:author="CE" w:date="2023-10-12T13:16:00Z">
        <w:r w:rsidRPr="00A04E84" w:rsidDel="009F3A89">
          <w:rPr>
            <w:b/>
            <w:lang w:val="en-US" w:eastAsia="zh-CN"/>
          </w:rPr>
          <w:delText>;</w:delText>
        </w:r>
      </w:del>
    </w:p>
    <w:p w14:paraId="635F0463" w14:textId="77777777" w:rsidR="001B54AD" w:rsidRPr="00A04E84" w:rsidRDefault="001B54AD" w:rsidP="00EF6796">
      <w:pPr>
        <w:pStyle w:val="ListParagraph"/>
        <w:numPr>
          <w:ilvl w:val="0"/>
          <w:numId w:val="4"/>
        </w:numPr>
        <w:rPr>
          <w:b/>
          <w:lang w:val="en-US" w:eastAsia="zh-CN"/>
        </w:rPr>
      </w:pPr>
      <w:r w:rsidRPr="00976961">
        <w:rPr>
          <w:b/>
          <w:lang w:val="en-US" w:eastAsia="zh-CN"/>
        </w:rPr>
        <w:t xml:space="preserve">3GPP </w:t>
      </w:r>
      <w:hyperlink r:id="rId14" w:history="1">
        <w:r w:rsidRPr="00976961">
          <w:rPr>
            <w:rStyle w:val="Hyperlink"/>
            <w:b/>
            <w:lang w:val="en-US" w:eastAsia="zh-CN"/>
          </w:rPr>
          <w:t>TR 22.804</w:t>
        </w:r>
      </w:hyperlink>
      <w:r w:rsidRPr="00976961">
        <w:rPr>
          <w:lang w:val="en-US" w:eastAsia="zh-CN"/>
        </w:rPr>
        <w:t xml:space="preserve"> </w:t>
      </w:r>
      <w:r w:rsidRPr="00A04E84">
        <w:rPr>
          <w:b/>
          <w:lang w:val="en-US" w:eastAsia="zh-CN"/>
        </w:rPr>
        <w:t>Technical Specification Group Services and System Aspects; Study on Communication for Automation in Vertical Domains.</w:t>
      </w:r>
    </w:p>
    <w:p w14:paraId="4F3833FD" w14:textId="77777777" w:rsidR="001B54AD" w:rsidRPr="00976961" w:rsidRDefault="001B54AD" w:rsidP="001B54AD">
      <w:pPr>
        <w:rPr>
          <w:lang w:eastAsia="zh-CN"/>
        </w:rPr>
      </w:pPr>
    </w:p>
    <w:p w14:paraId="3A2F4B93" w14:textId="427F12BF" w:rsidR="001B54AD" w:rsidRPr="00976961" w:rsidRDefault="001B54AD" w:rsidP="001B54AD">
      <w:pPr>
        <w:rPr>
          <w:lang w:eastAsia="zh-CN"/>
        </w:rPr>
      </w:pPr>
      <w:r w:rsidRPr="00976961">
        <w:rPr>
          <w:lang w:eastAsia="zh-CN"/>
        </w:rPr>
        <w:t xml:space="preserve">The purpose of this document is not to repeat the detailed application descriptions, which can be found in </w:t>
      </w:r>
      <w:ins w:id="224" w:author="CE" w:date="2023-10-12T18:45:00Z">
        <w:r w:rsidR="00890091">
          <w:rPr>
            <w:lang w:eastAsia="zh-CN"/>
          </w:rPr>
          <w:t xml:space="preserve">the </w:t>
        </w:r>
      </w:ins>
      <w:r w:rsidRPr="00976961">
        <w:rPr>
          <w:lang w:eastAsia="zh-CN"/>
        </w:rPr>
        <w:t xml:space="preserve">above references. Instead, the focus is to summarize the challenges and requirements of real-time and time-sensitive applications that are most relevant to </w:t>
      </w:r>
      <w:r w:rsidR="00A43419">
        <w:rPr>
          <w:lang w:eastAsia="zh-CN"/>
        </w:rPr>
        <w:t>IEEE 802</w:t>
      </w:r>
      <w:r w:rsidRPr="00976961">
        <w:rPr>
          <w:lang w:eastAsia="zh-CN"/>
        </w:rPr>
        <w:t xml:space="preserve">. </w:t>
      </w:r>
    </w:p>
    <w:p w14:paraId="43731800" w14:textId="77777777" w:rsidR="001B54AD" w:rsidRPr="00976961" w:rsidRDefault="001B54AD" w:rsidP="001B54AD">
      <w:pPr>
        <w:rPr>
          <w:lang w:eastAsia="zh-CN"/>
        </w:rPr>
      </w:pPr>
    </w:p>
    <w:p w14:paraId="316C8A6C" w14:textId="54F749B1" w:rsidR="001B54AD" w:rsidRPr="00976961" w:rsidRDefault="001B54AD" w:rsidP="001B54AD">
      <w:pPr>
        <w:rPr>
          <w:lang w:eastAsia="zh-CN"/>
        </w:rPr>
      </w:pPr>
      <w:r w:rsidRPr="00976961">
        <w:rPr>
          <w:lang w:eastAsia="zh-CN"/>
        </w:rPr>
        <w:t>Many industrial applications can be considered delay-tolerant (e.g.</w:t>
      </w:r>
      <w:ins w:id="225" w:author="CE" w:date="2023-10-12T13:16:00Z">
        <w:r w:rsidR="009F3A89">
          <w:rPr>
            <w:lang w:eastAsia="zh-CN"/>
          </w:rPr>
          <w:t>,</w:t>
        </w:r>
      </w:ins>
      <w:r w:rsidRPr="00976961">
        <w:rPr>
          <w:lang w:eastAsia="zh-CN"/>
        </w:rPr>
        <w:t xml:space="preserve"> process monitoring, industrial sensor networks, etc.) with latency requirements in the order of 100</w:t>
      </w:r>
      <w:ins w:id="226" w:author="CE" w:date="2023-10-12T13:17:00Z">
        <w:r w:rsidR="009F3A89">
          <w:rPr>
            <w:lang w:eastAsia="zh-CN"/>
          </w:rPr>
          <w:t xml:space="preserve"> </w:t>
        </w:r>
      </w:ins>
      <w:proofErr w:type="spellStart"/>
      <w:r w:rsidRPr="00976961">
        <w:rPr>
          <w:lang w:eastAsia="zh-CN"/>
        </w:rPr>
        <w:t>ms</w:t>
      </w:r>
      <w:proofErr w:type="spellEnd"/>
      <w:del w:id="227" w:author="CE" w:date="2023-10-12T13:17:00Z">
        <w:r w:rsidRPr="00976961" w:rsidDel="009F3A89">
          <w:rPr>
            <w:lang w:eastAsia="zh-CN"/>
          </w:rPr>
          <w:delText>ec</w:delText>
        </w:r>
      </w:del>
      <w:r w:rsidRPr="00976961">
        <w:rPr>
          <w:lang w:eastAsia="zh-CN"/>
        </w:rPr>
        <w:t xml:space="preserve"> or more. Such applications may be served by existing wireless standards and are not considered in this report. This report focuses only on time-sensitive and real-time applications</w:t>
      </w:r>
      <w:ins w:id="228" w:author="CE" w:date="2023-10-12T13:17:00Z">
        <w:r w:rsidR="009F3A89">
          <w:rPr>
            <w:lang w:eastAsia="zh-CN"/>
          </w:rPr>
          <w:t xml:space="preserve"> [4]</w:t>
        </w:r>
      </w:ins>
      <w:r w:rsidRPr="00976961">
        <w:rPr>
          <w:lang w:eastAsia="zh-CN"/>
        </w:rPr>
        <w:t>.</w:t>
      </w:r>
      <w:del w:id="229" w:author="CE" w:date="2023-10-12T13:17:00Z">
        <w:r w:rsidR="00A77F23" w:rsidRPr="00976961" w:rsidDel="009F3A89">
          <w:rPr>
            <w:szCs w:val="24"/>
            <w:vertAlign w:val="superscript"/>
          </w:rPr>
          <w:delText xml:space="preserve"> [4]</w:delText>
        </w:r>
      </w:del>
      <w:r w:rsidR="003B3AC9">
        <w:rPr>
          <w:szCs w:val="24"/>
        </w:rPr>
        <w:t xml:space="preserve"> </w:t>
      </w:r>
    </w:p>
    <w:p w14:paraId="2C072395" w14:textId="77777777" w:rsidR="001B54AD" w:rsidRPr="00976961" w:rsidRDefault="001B54AD" w:rsidP="001B54AD">
      <w:pPr>
        <w:rPr>
          <w:lang w:eastAsia="zh-CN"/>
        </w:rPr>
      </w:pPr>
    </w:p>
    <w:p w14:paraId="28ECD682" w14:textId="77777777" w:rsidR="001B54AD" w:rsidRPr="00976961" w:rsidRDefault="001B54AD" w:rsidP="001B54AD">
      <w:pPr>
        <w:rPr>
          <w:lang w:eastAsia="zh-CN"/>
        </w:rPr>
      </w:pPr>
    </w:p>
    <w:p w14:paraId="20EE08BA" w14:textId="281FBBC3" w:rsidR="001B54AD" w:rsidRPr="00976961" w:rsidRDefault="001B54AD" w:rsidP="001B54AD">
      <w:pPr>
        <w:pStyle w:val="Heading2"/>
        <w:keepLines/>
        <w:numPr>
          <w:ilvl w:val="1"/>
          <w:numId w:val="0"/>
        </w:numPr>
        <w:spacing w:before="280" w:after="0"/>
        <w:ind w:left="576" w:hanging="576"/>
        <w:rPr>
          <w:b w:val="0"/>
          <w:bCs/>
        </w:rPr>
      </w:pPr>
      <w:bookmarkStart w:id="230" w:name="_Toc3325514"/>
      <w:r w:rsidRPr="00976961">
        <w:t>Real-</w:t>
      </w:r>
      <w:ins w:id="231" w:author="CE" w:date="2023-10-12T13:17:00Z">
        <w:r w:rsidR="009F3A89">
          <w:t>T</w:t>
        </w:r>
      </w:ins>
      <w:del w:id="232" w:author="CE" w:date="2023-10-12T13:17:00Z">
        <w:r w:rsidRPr="00976961" w:rsidDel="009F3A89">
          <w:delText>t</w:delText>
        </w:r>
      </w:del>
      <w:r w:rsidRPr="00976961">
        <w:t xml:space="preserve">ime </w:t>
      </w:r>
      <w:ins w:id="233" w:author="CE" w:date="2023-10-12T13:17:00Z">
        <w:r w:rsidR="009F3A89">
          <w:t>V</w:t>
        </w:r>
      </w:ins>
      <w:del w:id="234" w:author="CE" w:date="2023-10-12T13:17:00Z">
        <w:r w:rsidRPr="00976961" w:rsidDel="009F3A89">
          <w:delText>v</w:delText>
        </w:r>
      </w:del>
      <w:r w:rsidRPr="00976961">
        <w:t>ideo</w:t>
      </w:r>
      <w:bookmarkEnd w:id="230"/>
      <w:r w:rsidRPr="00976961">
        <w:t xml:space="preserve"> </w:t>
      </w:r>
    </w:p>
    <w:p w14:paraId="66D196B1" w14:textId="77777777" w:rsidR="001B54AD" w:rsidRPr="00976961" w:rsidRDefault="001B54AD" w:rsidP="001B54AD">
      <w:pPr>
        <w:rPr>
          <w:lang w:eastAsia="zh-CN"/>
        </w:rPr>
      </w:pPr>
    </w:p>
    <w:p w14:paraId="118EFD50" w14:textId="77777777" w:rsidR="001B54AD" w:rsidRPr="00976961" w:rsidRDefault="001B54AD" w:rsidP="001B54AD">
      <w:pPr>
        <w:rPr>
          <w:lang w:eastAsia="zh-CN"/>
        </w:rPr>
      </w:pPr>
    </w:p>
    <w:p w14:paraId="3598A6F4" w14:textId="3143E2F2" w:rsidR="001B54AD" w:rsidRPr="00976961" w:rsidRDefault="001B54AD" w:rsidP="001B54AD">
      <w:pPr>
        <w:rPr>
          <w:lang w:eastAsia="zh-CN"/>
        </w:rPr>
      </w:pPr>
      <w:r w:rsidRPr="00976961">
        <w:rPr>
          <w:lang w:eastAsia="zh-CN"/>
        </w:rPr>
        <w:t xml:space="preserve">Today, many devices handle video streaming via 802.11 wireless LAN. Most of them are not </w:t>
      </w:r>
      <w:del w:id="235" w:author="CE" w:date="2023-10-12T18:45:00Z">
        <w:r w:rsidRPr="00976961" w:rsidDel="00890091">
          <w:rPr>
            <w:lang w:eastAsia="zh-CN"/>
          </w:rPr>
          <w:delText xml:space="preserve">latency </w:delText>
        </w:r>
      </w:del>
      <w:ins w:id="236" w:author="CE" w:date="2023-10-12T18:45:00Z">
        <w:r w:rsidR="00890091" w:rsidRPr="00976961">
          <w:rPr>
            <w:lang w:eastAsia="zh-CN"/>
          </w:rPr>
          <w:t>latency</w:t>
        </w:r>
        <w:r w:rsidR="00890091">
          <w:rPr>
            <w:lang w:eastAsia="zh-CN"/>
          </w:rPr>
          <w:t>-</w:t>
        </w:r>
      </w:ins>
      <w:r w:rsidRPr="00976961">
        <w:rPr>
          <w:lang w:eastAsia="zh-CN"/>
        </w:rPr>
        <w:t xml:space="preserve">sensitive. However, some video applications require low latency capability, when the application provides interactive play. Example of such applications includes </w:t>
      </w:r>
      <w:r w:rsidR="00A917CE">
        <w:rPr>
          <w:lang w:eastAsia="zh-CN"/>
        </w:rPr>
        <w:t>A</w:t>
      </w:r>
      <w:r w:rsidR="00A917CE" w:rsidRPr="00976961">
        <w:rPr>
          <w:lang w:eastAsia="zh-CN"/>
        </w:rPr>
        <w:t>R</w:t>
      </w:r>
      <w:r w:rsidRPr="00976961">
        <w:rPr>
          <w:lang w:eastAsia="zh-CN"/>
        </w:rPr>
        <w:t>/</w:t>
      </w:r>
      <w:r w:rsidR="00A917CE">
        <w:rPr>
          <w:lang w:eastAsia="zh-CN"/>
        </w:rPr>
        <w:t>V</w:t>
      </w:r>
      <w:r w:rsidR="00A917CE" w:rsidRPr="00976961">
        <w:rPr>
          <w:lang w:eastAsia="zh-CN"/>
        </w:rPr>
        <w:t>R</w:t>
      </w:r>
      <w:r w:rsidRPr="00976961">
        <w:rPr>
          <w:lang w:eastAsia="zh-CN"/>
        </w:rPr>
        <w:t>, and video cable replacement [3].</w:t>
      </w:r>
    </w:p>
    <w:p w14:paraId="3C499DA8" w14:textId="1E1C558E" w:rsidR="001B54AD" w:rsidRPr="00976961" w:rsidRDefault="001B54AD" w:rsidP="001B54AD">
      <w:pPr>
        <w:rPr>
          <w:lang w:eastAsia="zh-CN"/>
        </w:rPr>
      </w:pPr>
      <w:r w:rsidRPr="00976961">
        <w:rPr>
          <w:lang w:eastAsia="zh-CN"/>
        </w:rPr>
        <w:t xml:space="preserve">In many of these cases, the latency requirements are derived from the video frame rate. As of today, </w:t>
      </w:r>
      <w:ins w:id="237" w:author="CE" w:date="2023-10-12T18:45:00Z">
        <w:r w:rsidR="00890091">
          <w:rPr>
            <w:lang w:eastAsia="zh-CN"/>
          </w:rPr>
          <w:t xml:space="preserve">a </w:t>
        </w:r>
      </w:ins>
      <w:r w:rsidRPr="00976961">
        <w:rPr>
          <w:lang w:eastAsia="zh-CN"/>
        </w:rPr>
        <w:t>60</w:t>
      </w:r>
      <w:ins w:id="238" w:author="CE" w:date="2023-10-12T18:16:00Z">
        <w:r w:rsidR="00080E00">
          <w:rPr>
            <w:lang w:eastAsia="zh-CN"/>
          </w:rPr>
          <w:t>-</w:t>
        </w:r>
      </w:ins>
      <w:del w:id="239" w:author="CE" w:date="2023-10-12T18:16:00Z">
        <w:r w:rsidR="00EF6796" w:rsidDel="00080E00">
          <w:rPr>
            <w:lang w:eastAsia="zh-CN"/>
          </w:rPr>
          <w:delText xml:space="preserve"> </w:delText>
        </w:r>
      </w:del>
      <w:r w:rsidRPr="00976961">
        <w:rPr>
          <w:lang w:eastAsia="zh-CN"/>
        </w:rPr>
        <w:t>Hz framerate is commonly used, i.e., 16.7</w:t>
      </w:r>
      <w:ins w:id="240" w:author="CE" w:date="2023-10-12T13:17:00Z">
        <w:r w:rsidR="009F3A89">
          <w:rPr>
            <w:lang w:eastAsia="zh-CN"/>
          </w:rPr>
          <w:t xml:space="preserve"> </w:t>
        </w:r>
      </w:ins>
      <w:del w:id="241" w:author="CE" w:date="2023-10-12T13:17:00Z">
        <w:r w:rsidRPr="00976961" w:rsidDel="009F3A89">
          <w:rPr>
            <w:lang w:eastAsia="zh-CN"/>
          </w:rPr>
          <w:delText xml:space="preserve">msec </w:delText>
        </w:r>
      </w:del>
      <w:proofErr w:type="spellStart"/>
      <w:ins w:id="242" w:author="CE" w:date="2023-10-12T13:17:00Z">
        <w:r w:rsidR="009F3A89" w:rsidRPr="00976961">
          <w:rPr>
            <w:lang w:eastAsia="zh-CN"/>
          </w:rPr>
          <w:t>ms</w:t>
        </w:r>
        <w:proofErr w:type="spellEnd"/>
        <w:r w:rsidR="009F3A89">
          <w:rPr>
            <w:lang w:eastAsia="zh-CN"/>
          </w:rPr>
          <w:t>/</w:t>
        </w:r>
      </w:ins>
      <w:del w:id="243" w:author="CE" w:date="2023-10-12T13:17:00Z">
        <w:r w:rsidRPr="00976961" w:rsidDel="009F3A89">
          <w:rPr>
            <w:lang w:eastAsia="zh-CN"/>
          </w:rPr>
          <w:delText xml:space="preserve">per </w:delText>
        </w:r>
      </w:del>
      <w:r w:rsidRPr="00976961">
        <w:rPr>
          <w:lang w:eastAsia="zh-CN"/>
        </w:rPr>
        <w:t xml:space="preserve">frame. However, it is possible that the video rendering system would migrate to </w:t>
      </w:r>
      <w:ins w:id="244" w:author="CE" w:date="2023-10-12T18:45:00Z">
        <w:r w:rsidR="00890091">
          <w:rPr>
            <w:lang w:eastAsia="zh-CN"/>
          </w:rPr>
          <w:t xml:space="preserve">a </w:t>
        </w:r>
      </w:ins>
      <w:r w:rsidRPr="00976961">
        <w:rPr>
          <w:lang w:eastAsia="zh-CN"/>
        </w:rPr>
        <w:t>high frame rate solution, i.e., 120</w:t>
      </w:r>
      <w:r w:rsidR="00EF6796">
        <w:rPr>
          <w:lang w:eastAsia="zh-CN"/>
        </w:rPr>
        <w:t xml:space="preserve"> </w:t>
      </w:r>
      <w:r w:rsidRPr="00976961">
        <w:rPr>
          <w:lang w:eastAsia="zh-CN"/>
        </w:rPr>
        <w:t xml:space="preserve">Hz which </w:t>
      </w:r>
      <w:del w:id="245" w:author="CE" w:date="2023-10-12T18:45:00Z">
        <w:r w:rsidRPr="00976961" w:rsidDel="00890091">
          <w:rPr>
            <w:lang w:eastAsia="zh-CN"/>
          </w:rPr>
          <w:delText xml:space="preserve">resulting </w:delText>
        </w:r>
      </w:del>
      <w:ins w:id="246" w:author="CE" w:date="2023-10-12T18:45:00Z">
        <w:r w:rsidR="00890091" w:rsidRPr="00976961">
          <w:rPr>
            <w:lang w:eastAsia="zh-CN"/>
          </w:rPr>
          <w:t>result</w:t>
        </w:r>
        <w:r w:rsidR="00890091">
          <w:rPr>
            <w:lang w:eastAsia="zh-CN"/>
          </w:rPr>
          <w:t>s</w:t>
        </w:r>
        <w:r w:rsidR="00890091" w:rsidRPr="00976961">
          <w:rPr>
            <w:lang w:eastAsia="zh-CN"/>
          </w:rPr>
          <w:t xml:space="preserve"> </w:t>
        </w:r>
      </w:ins>
      <w:r w:rsidRPr="00976961">
        <w:rPr>
          <w:lang w:eastAsia="zh-CN"/>
        </w:rPr>
        <w:t xml:space="preserve">in 8.33 </w:t>
      </w:r>
      <w:proofErr w:type="spellStart"/>
      <w:r w:rsidRPr="00976961">
        <w:rPr>
          <w:lang w:eastAsia="zh-CN"/>
        </w:rPr>
        <w:t>ms</w:t>
      </w:r>
      <w:proofErr w:type="spellEnd"/>
      <w:del w:id="247" w:author="CE" w:date="2023-10-12T13:17:00Z">
        <w:r w:rsidRPr="00976961" w:rsidDel="009F3A89">
          <w:rPr>
            <w:lang w:eastAsia="zh-CN"/>
          </w:rPr>
          <w:delText xml:space="preserve">ec per </w:delText>
        </w:r>
      </w:del>
      <w:ins w:id="248" w:author="CE" w:date="2023-10-12T13:17:00Z">
        <w:r w:rsidR="009F3A89">
          <w:rPr>
            <w:lang w:eastAsia="zh-CN"/>
          </w:rPr>
          <w:t>/</w:t>
        </w:r>
      </w:ins>
      <w:r w:rsidRPr="00976961">
        <w:rPr>
          <w:lang w:eastAsia="zh-CN"/>
        </w:rPr>
        <w:t>frame, etc., in the future.</w:t>
      </w:r>
    </w:p>
    <w:p w14:paraId="6F3206A7" w14:textId="0385100F" w:rsidR="001B54AD" w:rsidRPr="00976961" w:rsidRDefault="001B54AD" w:rsidP="001B54AD">
      <w:pPr>
        <w:rPr>
          <w:lang w:eastAsia="zh-CN"/>
        </w:rPr>
      </w:pPr>
      <w:r w:rsidRPr="00976961">
        <w:rPr>
          <w:lang w:eastAsia="zh-CN"/>
        </w:rPr>
        <w:t>To accommodate end-end signal processing in a video frame, the signal processing delay plus transmission latency need</w:t>
      </w:r>
      <w:ins w:id="249" w:author="CE" w:date="2023-10-12T18:45:00Z">
        <w:r w:rsidR="00890091">
          <w:rPr>
            <w:lang w:eastAsia="zh-CN"/>
          </w:rPr>
          <w:t>s</w:t>
        </w:r>
      </w:ins>
      <w:r w:rsidRPr="00976961">
        <w:rPr>
          <w:lang w:eastAsia="zh-CN"/>
        </w:rPr>
        <w:t xml:space="preserve"> to be less than 16.7 </w:t>
      </w:r>
      <w:proofErr w:type="spellStart"/>
      <w:r w:rsidRPr="00976961">
        <w:rPr>
          <w:lang w:eastAsia="zh-CN"/>
        </w:rPr>
        <w:t>ms</w:t>
      </w:r>
      <w:del w:id="250" w:author="CE" w:date="2023-10-12T13:18:00Z">
        <w:r w:rsidRPr="00976961" w:rsidDel="009F3A89">
          <w:rPr>
            <w:lang w:eastAsia="zh-CN"/>
          </w:rPr>
          <w:delText>ec</w:delText>
        </w:r>
      </w:del>
      <w:r w:rsidRPr="00976961">
        <w:rPr>
          <w:lang w:eastAsia="zh-CN"/>
        </w:rPr>
        <w:t>.</w:t>
      </w:r>
      <w:proofErr w:type="spellEnd"/>
      <w:r w:rsidRPr="00976961">
        <w:rPr>
          <w:lang w:eastAsia="zh-CN"/>
        </w:rPr>
        <w:t xml:space="preserve"> For these applications, ideally, 10</w:t>
      </w:r>
      <w:ins w:id="251" w:author="CE" w:date="2023-10-12T13:18:00Z">
        <w:r w:rsidR="009F3A89">
          <w:rPr>
            <w:lang w:eastAsia="zh-CN"/>
          </w:rPr>
          <w:t xml:space="preserve"> </w:t>
        </w:r>
      </w:ins>
      <w:r w:rsidRPr="00976961">
        <w:rPr>
          <w:lang w:eastAsia="zh-CN"/>
        </w:rPr>
        <w:t>[</w:t>
      </w:r>
      <w:proofErr w:type="spellStart"/>
      <w:r w:rsidRPr="00976961">
        <w:rPr>
          <w:lang w:eastAsia="zh-CN"/>
        </w:rPr>
        <w:t>ms</w:t>
      </w:r>
      <w:proofErr w:type="spellEnd"/>
      <w:del w:id="252" w:author="CE" w:date="2023-10-12T13:18:00Z">
        <w:r w:rsidRPr="00976961" w:rsidDel="009F3A89">
          <w:rPr>
            <w:lang w:eastAsia="zh-CN"/>
          </w:rPr>
          <w:delText>ec</w:delText>
        </w:r>
      </w:del>
      <w:r w:rsidRPr="00976961">
        <w:rPr>
          <w:lang w:eastAsia="zh-CN"/>
        </w:rPr>
        <w:t>] one-way or roundtrip delay should be considered as a targeted specification for the radio link transmission, allowing 6.7</w:t>
      </w:r>
      <w:r w:rsidR="00EF6796">
        <w:rPr>
          <w:lang w:eastAsia="zh-CN"/>
        </w:rPr>
        <w:t xml:space="preserve"> </w:t>
      </w:r>
      <w:proofErr w:type="spellStart"/>
      <w:r w:rsidRPr="00976961">
        <w:rPr>
          <w:lang w:eastAsia="zh-CN"/>
        </w:rPr>
        <w:t>ms</w:t>
      </w:r>
      <w:proofErr w:type="spellEnd"/>
      <w:del w:id="253" w:author="CE" w:date="2023-10-12T13:18:00Z">
        <w:r w:rsidRPr="00976961" w:rsidDel="009F3A89">
          <w:rPr>
            <w:lang w:eastAsia="zh-CN"/>
          </w:rPr>
          <w:delText>ec</w:delText>
        </w:r>
      </w:del>
      <w:r w:rsidRPr="00976961">
        <w:rPr>
          <w:lang w:eastAsia="zh-CN"/>
        </w:rPr>
        <w:t xml:space="preserve"> for other signal processing including, but not limited to, video signal encoding (compression), in-device frame forwarding, video signal decoding (decompression), etc.</w:t>
      </w:r>
    </w:p>
    <w:p w14:paraId="6D361F97" w14:textId="0744C44C" w:rsidR="001B54AD" w:rsidRPr="00976961" w:rsidRDefault="001B54AD" w:rsidP="001B54AD">
      <w:pPr>
        <w:rPr>
          <w:lang w:eastAsia="zh-CN"/>
        </w:rPr>
      </w:pPr>
      <w:r w:rsidRPr="00976961">
        <w:rPr>
          <w:lang w:eastAsia="zh-CN"/>
        </w:rPr>
        <w:t>When the video frame rate of 120 Hz (8.33</w:t>
      </w:r>
      <w:r w:rsidR="00EF6796">
        <w:rPr>
          <w:lang w:eastAsia="zh-CN"/>
        </w:rPr>
        <w:t xml:space="preserve"> </w:t>
      </w:r>
      <w:proofErr w:type="spellStart"/>
      <w:r w:rsidRPr="00976961">
        <w:rPr>
          <w:lang w:eastAsia="zh-CN"/>
        </w:rPr>
        <w:t>ms</w:t>
      </w:r>
      <w:proofErr w:type="spellEnd"/>
      <w:ins w:id="254" w:author="CE" w:date="2023-10-12T13:18:00Z">
        <w:r w:rsidR="009F3A89">
          <w:rPr>
            <w:lang w:eastAsia="zh-CN"/>
          </w:rPr>
          <w:t>/</w:t>
        </w:r>
      </w:ins>
      <w:del w:id="255" w:author="CE" w:date="2023-10-12T13:18:00Z">
        <w:r w:rsidRPr="00976961" w:rsidDel="009F3A89">
          <w:rPr>
            <w:lang w:eastAsia="zh-CN"/>
          </w:rPr>
          <w:delText xml:space="preserve">ec per </w:delText>
        </w:r>
      </w:del>
      <w:r w:rsidRPr="00976961">
        <w:rPr>
          <w:lang w:eastAsia="zh-CN"/>
        </w:rPr>
        <w:t xml:space="preserve">frame) is used, ideally, </w:t>
      </w:r>
      <w:ins w:id="256" w:author="CE" w:date="2023-10-12T18:45:00Z">
        <w:r w:rsidR="00890091">
          <w:rPr>
            <w:lang w:eastAsia="zh-CN"/>
          </w:rPr>
          <w:t xml:space="preserve">a </w:t>
        </w:r>
      </w:ins>
      <w:r w:rsidRPr="00976961">
        <w:rPr>
          <w:lang w:eastAsia="zh-CN"/>
        </w:rPr>
        <w:t>3</w:t>
      </w:r>
      <w:ins w:id="257" w:author="CE" w:date="2023-10-12T18:17:00Z">
        <w:r w:rsidR="00080E00">
          <w:rPr>
            <w:lang w:eastAsia="zh-CN"/>
          </w:rPr>
          <w:t>-</w:t>
        </w:r>
      </w:ins>
      <w:del w:id="258" w:author="CE" w:date="2023-10-12T18:17:00Z">
        <w:r w:rsidRPr="00976961" w:rsidDel="00080E00">
          <w:rPr>
            <w:lang w:eastAsia="zh-CN"/>
          </w:rPr>
          <w:delText xml:space="preserve"> </w:delText>
        </w:r>
      </w:del>
      <w:r w:rsidRPr="00976961">
        <w:rPr>
          <w:lang w:eastAsia="zh-CN"/>
        </w:rPr>
        <w:t>ms</w:t>
      </w:r>
      <w:del w:id="259" w:author="CE" w:date="2023-10-12T13:18:00Z">
        <w:r w:rsidRPr="00976961" w:rsidDel="009F3A89">
          <w:rPr>
            <w:lang w:eastAsia="zh-CN"/>
          </w:rPr>
          <w:delText>ec</w:delText>
        </w:r>
      </w:del>
      <w:r w:rsidRPr="00976961">
        <w:rPr>
          <w:lang w:eastAsia="zh-CN"/>
        </w:rPr>
        <w:t xml:space="preserve"> delay should be considered as a target for the radio link transmission, allowing 5.33 </w:t>
      </w:r>
      <w:proofErr w:type="spellStart"/>
      <w:r w:rsidRPr="00976961">
        <w:rPr>
          <w:lang w:eastAsia="zh-CN"/>
        </w:rPr>
        <w:t>ms</w:t>
      </w:r>
      <w:proofErr w:type="spellEnd"/>
      <w:del w:id="260" w:author="CE" w:date="2023-10-12T13:18:00Z">
        <w:r w:rsidRPr="00976961" w:rsidDel="009F3A89">
          <w:rPr>
            <w:lang w:eastAsia="zh-CN"/>
          </w:rPr>
          <w:delText>ec</w:delText>
        </w:r>
      </w:del>
      <w:r w:rsidRPr="00976961">
        <w:rPr>
          <w:lang w:eastAsia="zh-CN"/>
        </w:rPr>
        <w:t xml:space="preserve"> for other signal processing. </w:t>
      </w:r>
    </w:p>
    <w:p w14:paraId="5066C57D" w14:textId="77777777" w:rsidR="001B54AD" w:rsidRPr="00976961" w:rsidRDefault="001B54AD" w:rsidP="001B54AD">
      <w:pPr>
        <w:rPr>
          <w:lang w:eastAsia="zh-CN"/>
        </w:rPr>
      </w:pPr>
    </w:p>
    <w:p w14:paraId="11B319F7" w14:textId="4B37DC07" w:rsidR="001B54AD" w:rsidRPr="00976961" w:rsidRDefault="001B54AD" w:rsidP="001B54AD">
      <w:pPr>
        <w:rPr>
          <w:lang w:eastAsia="zh-CN"/>
        </w:rPr>
      </w:pPr>
      <w:del w:id="261" w:author="CE" w:date="2023-10-12T13:19:00Z">
        <w:r w:rsidRPr="00976961" w:rsidDel="009F3A89">
          <w:rPr>
            <w:lang w:eastAsia="zh-CN"/>
          </w:rPr>
          <w:delText>The following f</w:delText>
        </w:r>
      </w:del>
      <w:ins w:id="262" w:author="CE" w:date="2023-10-12T13:19:00Z">
        <w:r w:rsidR="009F3A89">
          <w:rPr>
            <w:lang w:eastAsia="zh-CN"/>
          </w:rPr>
          <w:t>F</w:t>
        </w:r>
      </w:ins>
      <w:r w:rsidRPr="00976961">
        <w:rPr>
          <w:lang w:eastAsia="zh-CN"/>
        </w:rPr>
        <w:t>ig</w:t>
      </w:r>
      <w:del w:id="263" w:author="CE" w:date="2023-10-12T13:19:00Z">
        <w:r w:rsidRPr="00976961" w:rsidDel="009F3A89">
          <w:rPr>
            <w:lang w:eastAsia="zh-CN"/>
          </w:rPr>
          <w:delText>ure</w:delText>
        </w:r>
      </w:del>
      <w:ins w:id="264" w:author="CE" w:date="2023-10-12T13:19:00Z">
        <w:r w:rsidR="00080E00">
          <w:rPr>
            <w:lang w:eastAsia="zh-CN"/>
          </w:rPr>
          <w:t>ure</w:t>
        </w:r>
        <w:r w:rsidR="009F3A89">
          <w:rPr>
            <w:lang w:eastAsia="zh-CN"/>
          </w:rPr>
          <w:t xml:space="preserve"> 1</w:t>
        </w:r>
      </w:ins>
      <w:r w:rsidRPr="00976961">
        <w:rPr>
          <w:lang w:eastAsia="zh-CN"/>
        </w:rPr>
        <w:t xml:space="preserve"> </w:t>
      </w:r>
      <w:del w:id="265" w:author="CE" w:date="2023-10-12T13:19:00Z">
        <w:r w:rsidRPr="00976961" w:rsidDel="009F3A89">
          <w:rPr>
            <w:lang w:eastAsia="zh-CN"/>
          </w:rPr>
          <w:delText xml:space="preserve">depicts </w:delText>
        </w:r>
      </w:del>
      <w:ins w:id="266" w:author="CE" w:date="2023-10-12T13:19:00Z">
        <w:r w:rsidR="009F3A89">
          <w:rPr>
            <w:lang w:eastAsia="zh-CN"/>
          </w:rPr>
          <w:t>shows</w:t>
        </w:r>
        <w:r w:rsidR="009F3A89" w:rsidRPr="00976961">
          <w:rPr>
            <w:lang w:eastAsia="zh-CN"/>
          </w:rPr>
          <w:t xml:space="preserve"> </w:t>
        </w:r>
      </w:ins>
      <w:r w:rsidRPr="00976961">
        <w:rPr>
          <w:lang w:eastAsia="zh-CN"/>
        </w:rPr>
        <w:t xml:space="preserve">the difference between a video application </w:t>
      </w:r>
      <w:del w:id="267" w:author="CE" w:date="2023-10-12T18:45:00Z">
        <w:r w:rsidRPr="00976961" w:rsidDel="00890091">
          <w:rPr>
            <w:lang w:eastAsia="zh-CN"/>
          </w:rPr>
          <w:delText xml:space="preserve">which </w:delText>
        </w:r>
      </w:del>
      <w:ins w:id="268" w:author="CE" w:date="2023-10-12T18:45:00Z">
        <w:r w:rsidR="00890091">
          <w:rPr>
            <w:lang w:eastAsia="zh-CN"/>
          </w:rPr>
          <w:t>that</w:t>
        </w:r>
        <w:r w:rsidR="00890091" w:rsidRPr="00976961">
          <w:rPr>
            <w:lang w:eastAsia="zh-CN"/>
          </w:rPr>
          <w:t xml:space="preserve"> </w:t>
        </w:r>
      </w:ins>
      <w:r w:rsidRPr="00976961">
        <w:rPr>
          <w:lang w:eastAsia="zh-CN"/>
        </w:rPr>
        <w:t xml:space="preserve">does not require low latency capability and a video application </w:t>
      </w:r>
      <w:del w:id="269" w:author="CE" w:date="2023-10-12T18:46:00Z">
        <w:r w:rsidRPr="00976961" w:rsidDel="00890091">
          <w:rPr>
            <w:lang w:eastAsia="zh-CN"/>
          </w:rPr>
          <w:delText xml:space="preserve">which </w:delText>
        </w:r>
      </w:del>
      <w:ins w:id="270" w:author="CE" w:date="2023-10-12T18:46:00Z">
        <w:r w:rsidR="00890091">
          <w:rPr>
            <w:lang w:eastAsia="zh-CN"/>
          </w:rPr>
          <w:t>that</w:t>
        </w:r>
        <w:r w:rsidR="00890091" w:rsidRPr="00976961">
          <w:rPr>
            <w:lang w:eastAsia="zh-CN"/>
          </w:rPr>
          <w:t xml:space="preserve"> </w:t>
        </w:r>
      </w:ins>
      <w:r w:rsidRPr="00976961">
        <w:rPr>
          <w:lang w:eastAsia="zh-CN"/>
        </w:rPr>
        <w:t>requires low latency capability. In general, low latency requirements arise when there is a control loop in the system</w:t>
      </w:r>
      <w:ins w:id="271" w:author="CE" w:date="2023-10-12T13:19:00Z">
        <w:r w:rsidR="009F3A89">
          <w:rPr>
            <w:lang w:eastAsia="zh-CN"/>
          </w:rPr>
          <w:t xml:space="preserve"> [4]</w:t>
        </w:r>
      </w:ins>
      <w:r w:rsidRPr="00976961">
        <w:rPr>
          <w:lang w:eastAsia="zh-CN"/>
        </w:rPr>
        <w:t>.</w:t>
      </w:r>
      <w:del w:id="272" w:author="CE" w:date="2023-10-12T13:19:00Z">
        <w:r w:rsidR="00A77F23" w:rsidRPr="00976961" w:rsidDel="009F3A89">
          <w:rPr>
            <w:szCs w:val="24"/>
            <w:vertAlign w:val="superscript"/>
          </w:rPr>
          <w:delText xml:space="preserve"> [4]</w:delText>
        </w:r>
      </w:del>
      <w:r w:rsidR="003B3AC9">
        <w:rPr>
          <w:szCs w:val="24"/>
        </w:rPr>
        <w:t xml:space="preserve"> </w:t>
      </w:r>
    </w:p>
    <w:p w14:paraId="1EF7CC22" w14:textId="77777777" w:rsidR="001B54AD" w:rsidRPr="00976961" w:rsidRDefault="001B54AD" w:rsidP="001B54AD">
      <w:pPr>
        <w:rPr>
          <w:lang w:eastAsia="zh-CN"/>
        </w:rPr>
      </w:pPr>
    </w:p>
    <w:p w14:paraId="235EFF0F" w14:textId="34F598B0" w:rsidR="001B54AD" w:rsidRPr="00976961" w:rsidRDefault="00F023AF" w:rsidP="001B54AD">
      <w:pPr>
        <w:rPr>
          <w:lang w:eastAsia="zh-CN"/>
        </w:rPr>
      </w:pPr>
      <w:r w:rsidRPr="00E20CF8">
        <w:rPr>
          <w:noProof/>
          <w:lang w:val="en-IN" w:eastAsia="en-IN"/>
        </w:rPr>
        <w:drawing>
          <wp:inline distT="0" distB="0" distL="0" distR="0" wp14:anchorId="62FDDBA5" wp14:editId="5B9D19DA">
            <wp:extent cx="5020945" cy="1985645"/>
            <wp:effectExtent l="0" t="0" r="0" b="0"/>
            <wp:docPr id="1583" name="Picture 107374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0945" cy="1985645"/>
                    </a:xfrm>
                    <a:prstGeom prst="rect">
                      <a:avLst/>
                    </a:prstGeom>
                    <a:noFill/>
                    <a:ln>
                      <a:noFill/>
                    </a:ln>
                  </pic:spPr>
                </pic:pic>
              </a:graphicData>
            </a:graphic>
          </wp:inline>
        </w:drawing>
      </w:r>
    </w:p>
    <w:p w14:paraId="0E6B999A" w14:textId="23689516" w:rsidR="001B54AD" w:rsidRPr="00976961" w:rsidRDefault="009F3A89" w:rsidP="001B54AD">
      <w:pPr>
        <w:pStyle w:val="Caption"/>
        <w:rPr>
          <w:lang w:eastAsia="zh-CN"/>
        </w:rPr>
      </w:pPr>
      <w:bookmarkStart w:id="273" w:name="_Toc3311828"/>
      <w:r w:rsidRPr="00976961">
        <w:t xml:space="preserve">FIGURE </w:t>
      </w:r>
      <w:del w:id="274" w:author="CE" w:date="2023-10-12T13:19:00Z">
        <w:r w:rsidR="002459E1" w:rsidDel="009F3A89">
          <w:fldChar w:fldCharType="begin"/>
        </w:r>
        <w:r w:rsidR="002459E1" w:rsidDel="009F3A89">
          <w:delInstrText xml:space="preserve"> STYLEREF 1 \s </w:delInstrText>
        </w:r>
        <w:r w:rsidR="002459E1" w:rsidDel="009F3A89">
          <w:fldChar w:fldCharType="separate"/>
        </w:r>
        <w:r w:rsidR="007C613A" w:rsidDel="009F3A89">
          <w:rPr>
            <w:noProof/>
          </w:rPr>
          <w:delText>2</w:delText>
        </w:r>
        <w:r w:rsidR="002459E1" w:rsidDel="009F3A89">
          <w:rPr>
            <w:noProof/>
          </w:rPr>
          <w:fldChar w:fldCharType="end"/>
        </w:r>
        <w:r w:rsidR="001B54AD" w:rsidRPr="00976961" w:rsidDel="009F3A89">
          <w:noBreakHyphen/>
        </w:r>
      </w:del>
      <w:fldSimple w:instr=" SEQ Figure \* ARABIC \s 1 ">
        <w:r w:rsidR="007C613A">
          <w:rPr>
            <w:noProof/>
          </w:rPr>
          <w:t>1</w:t>
        </w:r>
      </w:fldSimple>
      <w:r w:rsidR="001B54AD" w:rsidRPr="00976961">
        <w:t xml:space="preserve"> Difference between buffered video and live video</w:t>
      </w:r>
      <w:bookmarkEnd w:id="273"/>
      <w:ins w:id="275" w:author="CE" w:date="2023-10-12T13:19:00Z">
        <w:r>
          <w:t>.</w:t>
        </w:r>
      </w:ins>
    </w:p>
    <w:p w14:paraId="50F0506F" w14:textId="77777777" w:rsidR="001B54AD" w:rsidRPr="00976961" w:rsidRDefault="001B54AD" w:rsidP="001B54AD">
      <w:pPr>
        <w:rPr>
          <w:lang w:eastAsia="zh-CN"/>
        </w:rPr>
      </w:pPr>
    </w:p>
    <w:p w14:paraId="2E4A819A" w14:textId="77777777" w:rsidR="001B54AD" w:rsidRPr="00976961" w:rsidRDefault="001B54AD" w:rsidP="001B54AD">
      <w:pPr>
        <w:rPr>
          <w:lang w:eastAsia="zh-CN"/>
        </w:rPr>
      </w:pPr>
    </w:p>
    <w:p w14:paraId="7B5AAB29" w14:textId="77777777" w:rsidR="001B54AD" w:rsidRPr="00976961" w:rsidRDefault="001B54AD" w:rsidP="001B54AD">
      <w:pPr>
        <w:rPr>
          <w:lang w:eastAsia="zh-CN"/>
        </w:rPr>
      </w:pPr>
    </w:p>
    <w:p w14:paraId="60654944" w14:textId="77777777" w:rsidR="001B54AD" w:rsidRPr="00976961" w:rsidRDefault="001B54AD" w:rsidP="001B54AD">
      <w:pPr>
        <w:rPr>
          <w:lang w:eastAsia="zh-CN"/>
        </w:rPr>
      </w:pPr>
    </w:p>
    <w:p w14:paraId="28B89BD5" w14:textId="77777777" w:rsidR="001B54AD" w:rsidRPr="00976961" w:rsidRDefault="001B54AD" w:rsidP="001B54AD">
      <w:pPr>
        <w:pStyle w:val="Heading2"/>
        <w:keepLines/>
        <w:numPr>
          <w:ilvl w:val="1"/>
          <w:numId w:val="0"/>
        </w:numPr>
        <w:spacing w:before="280" w:after="0"/>
        <w:ind w:left="576" w:hanging="576"/>
        <w:rPr>
          <w:b w:val="0"/>
          <w:bCs/>
          <w:lang w:eastAsia="zh-CN"/>
        </w:rPr>
      </w:pPr>
      <w:bookmarkStart w:id="276" w:name="_Toc3325519"/>
      <w:bookmarkStart w:id="277" w:name="_Toc527057909"/>
      <w:r w:rsidRPr="00976961">
        <w:rPr>
          <w:lang w:eastAsia="zh-CN"/>
        </w:rPr>
        <w:t>Drone Control</w:t>
      </w:r>
      <w:bookmarkEnd w:id="276"/>
    </w:p>
    <w:p w14:paraId="4D3F03F5" w14:textId="77777777" w:rsidR="001B54AD" w:rsidRPr="00976961" w:rsidRDefault="001B54AD" w:rsidP="001B54AD">
      <w:pPr>
        <w:rPr>
          <w:lang w:eastAsia="zh-CN"/>
        </w:rPr>
      </w:pPr>
    </w:p>
    <w:p w14:paraId="0587B615" w14:textId="5C394280" w:rsidR="001B54AD" w:rsidRPr="00976961" w:rsidRDefault="001B54AD" w:rsidP="001B54AD">
      <w:pPr>
        <w:ind w:left="420"/>
        <w:rPr>
          <w:rFonts w:eastAsia="MS Mincho"/>
          <w:lang w:eastAsia="ja-JP"/>
        </w:rPr>
      </w:pPr>
      <w:del w:id="278" w:author="CE" w:date="2023-10-12T18:46:00Z">
        <w:r w:rsidRPr="00976961" w:rsidDel="00890091">
          <w:rPr>
            <w:rFonts w:eastAsia="MS Mincho"/>
            <w:lang w:eastAsia="ja-JP"/>
          </w:rPr>
          <w:delText xml:space="preserve">Drone </w:delText>
        </w:r>
      </w:del>
      <w:ins w:id="279" w:author="CE" w:date="2023-10-12T18:46:00Z">
        <w:r w:rsidR="00890091">
          <w:rPr>
            <w:rFonts w:eastAsia="MS Mincho"/>
            <w:lang w:eastAsia="ja-JP"/>
          </w:rPr>
          <w:t>A d</w:t>
        </w:r>
        <w:r w:rsidR="00890091" w:rsidRPr="00976961">
          <w:rPr>
            <w:rFonts w:eastAsia="MS Mincho"/>
            <w:lang w:eastAsia="ja-JP"/>
          </w:rPr>
          <w:t xml:space="preserve">rone </w:t>
        </w:r>
      </w:ins>
      <w:r w:rsidRPr="00976961">
        <w:rPr>
          <w:rFonts w:eastAsia="MS Mincho"/>
          <w:lang w:eastAsia="ja-JP"/>
        </w:rPr>
        <w:t xml:space="preserve">is an aircraft without a human pilot aboard. Drones are rapidly popularized and utilized for a wide array of uses. </w:t>
      </w:r>
      <w:commentRangeStart w:id="280"/>
      <w:r w:rsidRPr="00976961">
        <w:rPr>
          <w:rFonts w:eastAsia="MS Mincho"/>
          <w:lang w:eastAsia="ja-JP"/>
        </w:rPr>
        <w:t xml:space="preserve">Gartner </w:t>
      </w:r>
      <w:commentRangeEnd w:id="280"/>
      <w:r w:rsidR="00080E00">
        <w:rPr>
          <w:rStyle w:val="CommentReference"/>
        </w:rPr>
        <w:commentReference w:id="280"/>
      </w:r>
      <w:r w:rsidRPr="00976961">
        <w:rPr>
          <w:rFonts w:eastAsia="MS Mincho"/>
          <w:lang w:eastAsia="ja-JP"/>
        </w:rPr>
        <w:t xml:space="preserve">mentions that worldwide production of drones neared 3 million units in 2017 [8]. Wi-Fi has an important role </w:t>
      </w:r>
      <w:del w:id="281" w:author="CE" w:date="2023-10-12T18:46:00Z">
        <w:r w:rsidRPr="00976961" w:rsidDel="00890091">
          <w:rPr>
            <w:rFonts w:eastAsia="MS Mincho"/>
            <w:lang w:eastAsia="ja-JP"/>
          </w:rPr>
          <w:delText>to control</w:delText>
        </w:r>
      </w:del>
      <w:ins w:id="282" w:author="CE" w:date="2023-10-12T18:46:00Z">
        <w:r w:rsidR="00890091">
          <w:rPr>
            <w:rFonts w:eastAsia="MS Mincho"/>
            <w:lang w:eastAsia="ja-JP"/>
          </w:rPr>
          <w:t>in controlling</w:t>
        </w:r>
      </w:ins>
      <w:r w:rsidRPr="00976961">
        <w:rPr>
          <w:rFonts w:eastAsia="MS Mincho"/>
          <w:lang w:eastAsia="ja-JP"/>
        </w:rPr>
        <w:t xml:space="preserve"> drones by providing </w:t>
      </w:r>
      <w:ins w:id="283" w:author="CE" w:date="2023-10-12T18:46:00Z">
        <w:r w:rsidR="00890091">
          <w:rPr>
            <w:rFonts w:eastAsia="MS Mincho"/>
            <w:lang w:eastAsia="ja-JP"/>
          </w:rPr>
          <w:t xml:space="preserve">the </w:t>
        </w:r>
      </w:ins>
      <w:r w:rsidRPr="00976961">
        <w:rPr>
          <w:rFonts w:eastAsia="MS Mincho"/>
          <w:lang w:eastAsia="ja-JP"/>
        </w:rPr>
        <w:t>following functions</w:t>
      </w:r>
      <w:ins w:id="284" w:author="CE" w:date="2023-10-12T13:19:00Z">
        <w:r w:rsidR="009F3A89">
          <w:rPr>
            <w:rFonts w:eastAsia="MS Mincho"/>
            <w:lang w:eastAsia="ja-JP"/>
          </w:rPr>
          <w:t>.</w:t>
        </w:r>
      </w:ins>
      <w:del w:id="285" w:author="CE" w:date="2023-10-12T13:19:00Z">
        <w:r w:rsidR="00EF6796" w:rsidDel="009F3A89">
          <w:rPr>
            <w:rFonts w:eastAsia="MS Mincho"/>
            <w:lang w:eastAsia="ja-JP"/>
          </w:rPr>
          <w:delText>:</w:delText>
        </w:r>
      </w:del>
    </w:p>
    <w:p w14:paraId="42610292" w14:textId="77777777" w:rsidR="001B54AD" w:rsidRPr="00976961" w:rsidRDefault="001B54AD" w:rsidP="001B54AD">
      <w:pPr>
        <w:rPr>
          <w:rFonts w:eastAsia="MS Mincho"/>
          <w:lang w:eastAsia="ja-JP"/>
        </w:rPr>
      </w:pPr>
    </w:p>
    <w:p w14:paraId="1EAC64B2" w14:textId="0C4424D0" w:rsidR="001B54AD" w:rsidRPr="00976961" w:rsidRDefault="001B54AD" w:rsidP="00EF6796">
      <w:pPr>
        <w:numPr>
          <w:ilvl w:val="0"/>
          <w:numId w:val="5"/>
        </w:numPr>
        <w:jc w:val="both"/>
        <w:rPr>
          <w:rFonts w:eastAsia="MS Mincho"/>
          <w:b/>
          <w:lang w:eastAsia="ja-JP"/>
        </w:rPr>
      </w:pPr>
      <w:r w:rsidRPr="00976961">
        <w:rPr>
          <w:rFonts w:eastAsia="MS Mincho"/>
          <w:b/>
          <w:lang w:eastAsia="ja-JP"/>
        </w:rPr>
        <w:t xml:space="preserve">Tele </w:t>
      </w:r>
      <w:ins w:id="286" w:author="CE" w:date="2023-10-12T13:19:00Z">
        <w:r w:rsidR="009F3A89">
          <w:rPr>
            <w:rFonts w:eastAsia="MS Mincho"/>
            <w:b/>
            <w:lang w:eastAsia="ja-JP"/>
          </w:rPr>
          <w:t>C</w:t>
        </w:r>
      </w:ins>
      <w:del w:id="287" w:author="CE" w:date="2023-10-12T13:19:00Z">
        <w:r w:rsidRPr="00976961" w:rsidDel="009F3A89">
          <w:rPr>
            <w:rFonts w:eastAsia="MS Mincho"/>
            <w:b/>
            <w:lang w:eastAsia="ja-JP"/>
          </w:rPr>
          <w:delText>c</w:delText>
        </w:r>
      </w:del>
      <w:r w:rsidRPr="00976961">
        <w:rPr>
          <w:rFonts w:eastAsia="MS Mincho"/>
          <w:b/>
          <w:lang w:eastAsia="ja-JP"/>
        </w:rPr>
        <w:t>ontrol</w:t>
      </w:r>
    </w:p>
    <w:p w14:paraId="569FC958" w14:textId="3EB9EFA2" w:rsidR="001B54AD" w:rsidRPr="00976961" w:rsidRDefault="001B54AD" w:rsidP="001B54AD">
      <w:pPr>
        <w:ind w:left="720"/>
        <w:rPr>
          <w:rFonts w:eastAsia="MS Mincho"/>
          <w:lang w:eastAsia="ja-JP"/>
        </w:rPr>
      </w:pPr>
      <w:r w:rsidRPr="00976961">
        <w:rPr>
          <w:rFonts w:eastAsia="MS Mincho"/>
          <w:lang w:eastAsia="ja-JP"/>
        </w:rPr>
        <w:t xml:space="preserve">Controlling motions and functions of the drone. A few </w:t>
      </w:r>
      <w:del w:id="288" w:author="CE" w:date="2023-10-12T13:20:00Z">
        <w:r w:rsidRPr="00976961" w:rsidDel="009F3A89">
          <w:rPr>
            <w:rFonts w:eastAsia="MS Mincho"/>
            <w:lang w:eastAsia="ja-JP"/>
          </w:rPr>
          <w:delText xml:space="preserve">Kbps </w:delText>
        </w:r>
      </w:del>
      <w:ins w:id="289" w:author="CE" w:date="2023-10-12T13:20:00Z">
        <w:r w:rsidR="009F3A89" w:rsidRPr="00976961">
          <w:rPr>
            <w:rFonts w:eastAsia="MS Mincho"/>
            <w:lang w:eastAsia="ja-JP"/>
          </w:rPr>
          <w:t>Kb</w:t>
        </w:r>
        <w:r w:rsidR="009F3A89">
          <w:rPr>
            <w:rFonts w:eastAsia="MS Mincho"/>
            <w:lang w:eastAsia="ja-JP"/>
          </w:rPr>
          <w:t>/</w:t>
        </w:r>
        <w:r w:rsidR="009F3A89" w:rsidRPr="00976961">
          <w:rPr>
            <w:rFonts w:eastAsia="MS Mincho"/>
            <w:lang w:eastAsia="ja-JP"/>
          </w:rPr>
          <w:t xml:space="preserve">s </w:t>
        </w:r>
      </w:ins>
      <w:r w:rsidRPr="00976961">
        <w:rPr>
          <w:rFonts w:eastAsia="MS Mincho"/>
          <w:lang w:eastAsia="ja-JP"/>
        </w:rPr>
        <w:t>of data rate is required.</w:t>
      </w:r>
    </w:p>
    <w:p w14:paraId="4AFC1627" w14:textId="77777777" w:rsidR="001B54AD" w:rsidRPr="00976961" w:rsidRDefault="001B54AD" w:rsidP="001B54AD">
      <w:pPr>
        <w:ind w:left="720"/>
        <w:rPr>
          <w:rFonts w:eastAsia="MS Mincho"/>
          <w:lang w:eastAsia="ja-JP"/>
        </w:rPr>
      </w:pPr>
    </w:p>
    <w:p w14:paraId="43EAA032" w14:textId="19801244" w:rsidR="001B54AD" w:rsidRPr="00976961" w:rsidRDefault="001B54AD" w:rsidP="00EF6796">
      <w:pPr>
        <w:numPr>
          <w:ilvl w:val="0"/>
          <w:numId w:val="5"/>
        </w:numPr>
        <w:jc w:val="both"/>
        <w:rPr>
          <w:rFonts w:eastAsia="MS Mincho"/>
          <w:b/>
          <w:lang w:eastAsia="ja-JP"/>
        </w:rPr>
      </w:pPr>
      <w:r w:rsidRPr="00976961">
        <w:rPr>
          <w:rFonts w:eastAsia="MS Mincho"/>
          <w:b/>
          <w:lang w:eastAsia="ja-JP"/>
        </w:rPr>
        <w:t xml:space="preserve">Data </w:t>
      </w:r>
      <w:ins w:id="290" w:author="CE" w:date="2023-10-12T13:20:00Z">
        <w:r w:rsidR="009F3A89">
          <w:rPr>
            <w:rFonts w:eastAsia="MS Mincho"/>
            <w:b/>
            <w:lang w:eastAsia="ja-JP"/>
          </w:rPr>
          <w:t>T</w:t>
        </w:r>
      </w:ins>
      <w:del w:id="291" w:author="CE" w:date="2023-10-12T13:20:00Z">
        <w:r w:rsidRPr="00976961" w:rsidDel="009F3A89">
          <w:rPr>
            <w:rFonts w:eastAsia="MS Mincho"/>
            <w:b/>
            <w:lang w:eastAsia="ja-JP"/>
          </w:rPr>
          <w:delText>t</w:delText>
        </w:r>
      </w:del>
      <w:r w:rsidRPr="00976961">
        <w:rPr>
          <w:rFonts w:eastAsia="MS Mincho"/>
          <w:b/>
          <w:lang w:eastAsia="ja-JP"/>
        </w:rPr>
        <w:t>rans</w:t>
      </w:r>
      <w:r w:rsidRPr="00976961">
        <w:rPr>
          <w:rFonts w:eastAsia="MS Mincho"/>
          <w:b/>
          <w:lang w:eastAsia="zh-CN"/>
        </w:rPr>
        <w:t>mission</w:t>
      </w:r>
    </w:p>
    <w:p w14:paraId="1B1089B0" w14:textId="351389F5" w:rsidR="001B54AD" w:rsidRPr="00976961" w:rsidRDefault="001B54AD" w:rsidP="001B54AD">
      <w:pPr>
        <w:ind w:left="720"/>
        <w:rPr>
          <w:rFonts w:eastAsia="MS Mincho"/>
          <w:lang w:eastAsia="ja-JP"/>
        </w:rPr>
      </w:pPr>
      <w:r w:rsidRPr="00976961">
        <w:rPr>
          <w:rFonts w:eastAsia="MS Mincho"/>
          <w:lang w:eastAsia="ja-JP"/>
        </w:rPr>
        <w:t xml:space="preserve">Monitoring information from sensors in a drone or information </w:t>
      </w:r>
      <w:del w:id="292" w:author="CE" w:date="2023-10-12T18:46:00Z">
        <w:r w:rsidRPr="00976961" w:rsidDel="00890091">
          <w:rPr>
            <w:rFonts w:eastAsia="MS Mincho"/>
            <w:lang w:eastAsia="ja-JP"/>
          </w:rPr>
          <w:delText xml:space="preserve">of </w:delText>
        </w:r>
      </w:del>
      <w:ins w:id="293" w:author="CE" w:date="2023-10-12T18:46:00Z">
        <w:r w:rsidR="00890091" w:rsidRPr="00976961">
          <w:rPr>
            <w:rFonts w:eastAsia="MS Mincho"/>
            <w:lang w:eastAsia="ja-JP"/>
          </w:rPr>
          <w:t>o</w:t>
        </w:r>
        <w:r w:rsidR="00890091">
          <w:rPr>
            <w:rFonts w:eastAsia="MS Mincho"/>
            <w:lang w:eastAsia="ja-JP"/>
          </w:rPr>
          <w:t>n</w:t>
        </w:r>
        <w:r w:rsidR="00890091" w:rsidRPr="00976961">
          <w:rPr>
            <w:rFonts w:eastAsia="MS Mincho"/>
            <w:lang w:eastAsia="ja-JP"/>
          </w:rPr>
          <w:t xml:space="preserve"> </w:t>
        </w:r>
      </w:ins>
      <w:r w:rsidRPr="00976961">
        <w:rPr>
          <w:rFonts w:eastAsia="MS Mincho"/>
          <w:lang w:eastAsia="ja-JP"/>
        </w:rPr>
        <w:t xml:space="preserve">the status of the drone itself. A few </w:t>
      </w:r>
      <w:del w:id="294" w:author="CE" w:date="2023-10-12T13:20:00Z">
        <w:r w:rsidRPr="00976961" w:rsidDel="009F3A89">
          <w:rPr>
            <w:rFonts w:eastAsia="MS Mincho"/>
            <w:lang w:eastAsia="ja-JP"/>
          </w:rPr>
          <w:delText>Kbps</w:delText>
        </w:r>
      </w:del>
      <w:ins w:id="295" w:author="CE" w:date="2023-10-12T13:20:00Z">
        <w:r w:rsidR="009F3A89" w:rsidRPr="00976961">
          <w:rPr>
            <w:rFonts w:eastAsia="MS Mincho"/>
            <w:lang w:eastAsia="ja-JP"/>
          </w:rPr>
          <w:t>Kb</w:t>
        </w:r>
        <w:r w:rsidR="009F3A89">
          <w:rPr>
            <w:rFonts w:eastAsia="MS Mincho"/>
            <w:lang w:eastAsia="ja-JP"/>
          </w:rPr>
          <w:t>/</w:t>
        </w:r>
        <w:r w:rsidR="009F3A89" w:rsidRPr="00976961">
          <w:rPr>
            <w:rFonts w:eastAsia="MS Mincho"/>
            <w:lang w:eastAsia="ja-JP"/>
          </w:rPr>
          <w:t>s</w:t>
        </w:r>
      </w:ins>
      <w:del w:id="296" w:author="CE" w:date="2023-10-12T13:20:00Z">
        <w:r w:rsidRPr="00976961" w:rsidDel="009F3A89">
          <w:rPr>
            <w:rFonts w:eastAsia="MS Mincho"/>
            <w:lang w:eastAsia="ja-JP"/>
          </w:rPr>
          <w:delText>~</w:delText>
        </w:r>
      </w:del>
      <w:ins w:id="297" w:author="CE" w:date="2023-10-12T13:20:00Z">
        <w:r w:rsidR="009F3A89">
          <w:rPr>
            <w:rFonts w:eastAsia="MS Mincho"/>
            <w:lang w:eastAsia="ja-JP"/>
          </w:rPr>
          <w:t>–</w:t>
        </w:r>
      </w:ins>
      <w:del w:id="298" w:author="CE" w:date="2023-10-12T13:20:00Z">
        <w:r w:rsidRPr="00976961" w:rsidDel="009F3A89">
          <w:rPr>
            <w:rFonts w:eastAsia="MS Mincho"/>
            <w:lang w:eastAsia="ja-JP"/>
          </w:rPr>
          <w:delText xml:space="preserve">Mbps </w:delText>
        </w:r>
      </w:del>
      <w:ins w:id="299" w:author="CE" w:date="2023-10-12T13:20:00Z">
        <w:r w:rsidR="009F3A89" w:rsidRPr="00976961">
          <w:rPr>
            <w:rFonts w:eastAsia="MS Mincho"/>
            <w:lang w:eastAsia="ja-JP"/>
          </w:rPr>
          <w:t>Mb</w:t>
        </w:r>
        <w:r w:rsidR="009F3A89">
          <w:rPr>
            <w:rFonts w:eastAsia="MS Mincho"/>
            <w:lang w:eastAsia="ja-JP"/>
          </w:rPr>
          <w:t>/</w:t>
        </w:r>
        <w:r w:rsidR="009F3A89" w:rsidRPr="00976961">
          <w:rPr>
            <w:rFonts w:eastAsia="MS Mincho"/>
            <w:lang w:eastAsia="ja-JP"/>
          </w:rPr>
          <w:t xml:space="preserve">s </w:t>
        </w:r>
      </w:ins>
      <w:r w:rsidRPr="00976961">
        <w:rPr>
          <w:rFonts w:eastAsia="MS Mincho"/>
          <w:lang w:eastAsia="ja-JP"/>
        </w:rPr>
        <w:t>of data rate is required.</w:t>
      </w:r>
    </w:p>
    <w:p w14:paraId="647EF183" w14:textId="77777777" w:rsidR="001B54AD" w:rsidRPr="00976961" w:rsidRDefault="001B54AD" w:rsidP="001B54AD">
      <w:pPr>
        <w:ind w:left="720"/>
        <w:rPr>
          <w:rFonts w:eastAsia="MS Mincho"/>
          <w:lang w:eastAsia="ja-JP"/>
        </w:rPr>
      </w:pPr>
    </w:p>
    <w:p w14:paraId="750420DA" w14:textId="3EB81EC8" w:rsidR="001B54AD" w:rsidRPr="00976961" w:rsidRDefault="001B54AD" w:rsidP="00EF6796">
      <w:pPr>
        <w:numPr>
          <w:ilvl w:val="0"/>
          <w:numId w:val="5"/>
        </w:numPr>
        <w:jc w:val="both"/>
        <w:rPr>
          <w:rFonts w:eastAsia="MS Mincho"/>
          <w:b/>
          <w:lang w:eastAsia="ja-JP"/>
        </w:rPr>
      </w:pPr>
      <w:r w:rsidRPr="00976961">
        <w:rPr>
          <w:rFonts w:eastAsia="MS Mincho"/>
          <w:b/>
          <w:lang w:eastAsia="ja-JP"/>
        </w:rPr>
        <w:t>Picture</w:t>
      </w:r>
      <w:del w:id="300" w:author="CE" w:date="2023-10-12T13:20:00Z">
        <w:r w:rsidRPr="00976961" w:rsidDel="009F3A89">
          <w:rPr>
            <w:rFonts w:eastAsia="MS Mincho"/>
            <w:b/>
            <w:lang w:eastAsia="ja-JP"/>
          </w:rPr>
          <w:delText xml:space="preserve"> </w:delText>
        </w:r>
      </w:del>
      <w:r w:rsidRPr="00976961">
        <w:rPr>
          <w:rFonts w:eastAsia="MS Mincho"/>
          <w:b/>
          <w:lang w:eastAsia="ja-JP"/>
        </w:rPr>
        <w:t>/</w:t>
      </w:r>
      <w:del w:id="301" w:author="CE" w:date="2023-10-12T13:20:00Z">
        <w:r w:rsidRPr="00976961" w:rsidDel="009F3A89">
          <w:rPr>
            <w:rFonts w:eastAsia="MS Mincho"/>
            <w:b/>
            <w:lang w:eastAsia="ja-JP"/>
          </w:rPr>
          <w:delText xml:space="preserve"> </w:delText>
        </w:r>
      </w:del>
      <w:ins w:id="302" w:author="CE" w:date="2023-10-12T13:20:00Z">
        <w:r w:rsidR="009F3A89">
          <w:rPr>
            <w:rFonts w:eastAsia="MS Mincho"/>
            <w:b/>
            <w:lang w:eastAsia="ja-JP"/>
          </w:rPr>
          <w:t>V</w:t>
        </w:r>
      </w:ins>
      <w:del w:id="303" w:author="CE" w:date="2023-10-12T13:20:00Z">
        <w:r w:rsidRPr="00976961" w:rsidDel="009F3A89">
          <w:rPr>
            <w:rFonts w:eastAsia="MS Mincho"/>
            <w:b/>
            <w:lang w:eastAsia="ja-JP"/>
          </w:rPr>
          <w:delText>v</w:delText>
        </w:r>
      </w:del>
      <w:r w:rsidRPr="00976961">
        <w:rPr>
          <w:rFonts w:eastAsia="MS Mincho"/>
          <w:b/>
          <w:lang w:eastAsia="ja-JP"/>
        </w:rPr>
        <w:t xml:space="preserve">ideo </w:t>
      </w:r>
      <w:ins w:id="304" w:author="CE" w:date="2023-10-12T13:20:00Z">
        <w:r w:rsidR="009F3A89">
          <w:rPr>
            <w:rFonts w:eastAsia="MS Mincho"/>
            <w:b/>
            <w:lang w:eastAsia="ja-JP"/>
          </w:rPr>
          <w:t>T</w:t>
        </w:r>
      </w:ins>
      <w:del w:id="305" w:author="CE" w:date="2023-10-12T13:20:00Z">
        <w:r w:rsidRPr="00976961" w:rsidDel="009F3A89">
          <w:rPr>
            <w:rFonts w:eastAsia="MS Mincho"/>
            <w:b/>
            <w:lang w:eastAsia="ja-JP"/>
          </w:rPr>
          <w:delText>t</w:delText>
        </w:r>
      </w:del>
      <w:r w:rsidRPr="00976961">
        <w:rPr>
          <w:rFonts w:eastAsia="MS Mincho"/>
          <w:b/>
          <w:lang w:eastAsia="ja-JP"/>
        </w:rPr>
        <w:t>ransfer</w:t>
      </w:r>
    </w:p>
    <w:p w14:paraId="3A6D4B79" w14:textId="6DED3B62" w:rsidR="001B54AD" w:rsidRPr="00976961" w:rsidRDefault="001B54AD" w:rsidP="001B54AD">
      <w:pPr>
        <w:ind w:left="720"/>
      </w:pPr>
      <w:r w:rsidRPr="00976961">
        <w:rPr>
          <w:rFonts w:eastAsia="MS Mincho"/>
          <w:lang w:eastAsia="ja-JP"/>
        </w:rPr>
        <w:t>Transferring recorded pictures or videos by the drone. More than tens of Mb</w:t>
      </w:r>
      <w:ins w:id="306" w:author="CE" w:date="2023-10-12T13:20:00Z">
        <w:r w:rsidR="009F3A89">
          <w:rPr>
            <w:rFonts w:eastAsia="MS Mincho"/>
            <w:lang w:eastAsia="ja-JP"/>
          </w:rPr>
          <w:t>/</w:t>
        </w:r>
      </w:ins>
      <w:del w:id="307" w:author="CE" w:date="2023-10-12T13:20:00Z">
        <w:r w:rsidRPr="00976961" w:rsidDel="009F3A89">
          <w:rPr>
            <w:rFonts w:eastAsia="MS Mincho"/>
            <w:lang w:eastAsia="ja-JP"/>
          </w:rPr>
          <w:delText>p</w:delText>
        </w:r>
      </w:del>
      <w:r w:rsidRPr="00976961">
        <w:rPr>
          <w:rFonts w:eastAsia="MS Mincho"/>
          <w:lang w:eastAsia="ja-JP"/>
        </w:rPr>
        <w:t>s of data rate is required</w:t>
      </w:r>
      <w:ins w:id="308" w:author="CE" w:date="2023-10-12T13:20:00Z">
        <w:r w:rsidR="009F3A89">
          <w:rPr>
            <w:rFonts w:eastAsia="MS Mincho"/>
            <w:lang w:eastAsia="ja-JP"/>
          </w:rPr>
          <w:t xml:space="preserve"> [4]</w:t>
        </w:r>
      </w:ins>
      <w:r w:rsidRPr="00976961">
        <w:rPr>
          <w:rFonts w:eastAsia="MS Mincho"/>
          <w:lang w:eastAsia="ja-JP"/>
        </w:rPr>
        <w:t>.</w:t>
      </w:r>
      <w:del w:id="309" w:author="CE" w:date="2023-10-12T13:20:00Z">
        <w:r w:rsidR="00A77F23" w:rsidRPr="00976961" w:rsidDel="009F3A89">
          <w:rPr>
            <w:szCs w:val="24"/>
            <w:vertAlign w:val="superscript"/>
          </w:rPr>
          <w:delText xml:space="preserve"> [4]</w:delText>
        </w:r>
      </w:del>
      <w:r w:rsidR="003B3AC9">
        <w:rPr>
          <w:szCs w:val="24"/>
        </w:rPr>
        <w:t xml:space="preserve"> </w:t>
      </w:r>
    </w:p>
    <w:p w14:paraId="6BB89190" w14:textId="77777777" w:rsidR="00963094" w:rsidRPr="00976961" w:rsidRDefault="00963094" w:rsidP="00963094"/>
    <w:p w14:paraId="43754FDA" w14:textId="22B51F20" w:rsidR="00963094" w:rsidRPr="00E20CF8" w:rsidRDefault="00963094" w:rsidP="00A04E84">
      <w:pPr>
        <w:pStyle w:val="Heading2"/>
        <w:keepLines/>
        <w:numPr>
          <w:ilvl w:val="1"/>
          <w:numId w:val="0"/>
        </w:numPr>
        <w:spacing w:before="280" w:after="0"/>
        <w:ind w:left="576" w:hanging="576"/>
        <w:rPr>
          <w:lang w:eastAsia="zh-CN"/>
        </w:rPr>
      </w:pPr>
      <w:r w:rsidRPr="00E20CF8">
        <w:rPr>
          <w:lang w:eastAsia="zh-CN"/>
        </w:rPr>
        <w:t>AR/VR</w:t>
      </w:r>
    </w:p>
    <w:p w14:paraId="1977D1FD" w14:textId="06A404E2" w:rsidR="00963094" w:rsidRPr="00976961" w:rsidRDefault="00963094" w:rsidP="00963094">
      <w:pPr>
        <w:ind w:left="720"/>
        <w:rPr>
          <w:szCs w:val="24"/>
          <w:vertAlign w:val="superscript"/>
        </w:rPr>
      </w:pPr>
      <w:r w:rsidRPr="00976961">
        <w:t>Use Cases: There are a number of AR/VR use cases that are expanded upon in</w:t>
      </w:r>
      <w:r w:rsidR="00A917CE">
        <w:t xml:space="preserve"> the 802.21 document</w:t>
      </w:r>
      <w:r w:rsidRPr="00976961">
        <w:t xml:space="preserve"> </w:t>
      </w:r>
      <w:r w:rsidR="00A917CE">
        <w:t>“</w:t>
      </w:r>
      <w:r w:rsidR="00A917CE" w:rsidRPr="00A917CE">
        <w:t>Network Enablers for seamless HMD based VR Content Service</w:t>
      </w:r>
      <w:r w:rsidR="00A917CE" w:rsidRPr="009F3A89">
        <w:t>”</w:t>
      </w:r>
      <w:r w:rsidR="00A917CE" w:rsidRPr="009F3A89">
        <w:rPr>
          <w:szCs w:val="24"/>
          <w:rPrChange w:id="310" w:author="CE" w:date="2023-10-12T13:21:00Z">
            <w:rPr>
              <w:szCs w:val="24"/>
              <w:vertAlign w:val="superscript"/>
            </w:rPr>
          </w:rPrChange>
        </w:rPr>
        <w:t xml:space="preserve"> [5]</w:t>
      </w:r>
      <w:r w:rsidRPr="009F3A89">
        <w:t>.</w:t>
      </w:r>
      <w:r w:rsidR="003B3AC9">
        <w:t xml:space="preserve"> </w:t>
      </w:r>
      <w:del w:id="311" w:author="CE" w:date="2023-10-12T17:21:00Z">
        <w:r w:rsidRPr="00976961" w:rsidDel="003B3AC9">
          <w:delText xml:space="preserve">We </w:delText>
        </w:r>
      </w:del>
      <w:ins w:id="312" w:author="CE" w:date="2023-10-12T17:21:00Z">
        <w:r w:rsidR="003B3AC9">
          <w:t>The authors</w:t>
        </w:r>
        <w:r w:rsidR="003B3AC9" w:rsidRPr="00976961">
          <w:t xml:space="preserve"> </w:t>
        </w:r>
      </w:ins>
      <w:r w:rsidRPr="00976961">
        <w:t>wo</w:t>
      </w:r>
      <w:ins w:id="313" w:author="CE" w:date="2023-10-12T13:21:00Z">
        <w:r w:rsidR="009F3A89">
          <w:t xml:space="preserve">uld </w:t>
        </w:r>
      </w:ins>
      <w:del w:id="314" w:author="CE" w:date="2023-10-12T13:21:00Z">
        <w:r w:rsidRPr="00976961" w:rsidDel="009F3A89">
          <w:delText xml:space="preserve">n’t </w:delText>
        </w:r>
      </w:del>
      <w:ins w:id="315" w:author="CE" w:date="2023-10-12T13:21:00Z">
        <w:r w:rsidR="009F3A89">
          <w:t>not</w:t>
        </w:r>
        <w:r w:rsidR="009F3A89" w:rsidRPr="00976961">
          <w:t xml:space="preserve"> </w:t>
        </w:r>
      </w:ins>
      <w:r w:rsidRPr="00976961">
        <w:t>replicate these here in this white</w:t>
      </w:r>
      <w:r w:rsidR="00EF6796">
        <w:t xml:space="preserve"> </w:t>
      </w:r>
      <w:r w:rsidRPr="00976961">
        <w:t xml:space="preserve">paper, but </w:t>
      </w:r>
      <w:del w:id="316" w:author="CE" w:date="2023-10-12T17:21:00Z">
        <w:r w:rsidRPr="00976961" w:rsidDel="003B3AC9">
          <w:delText xml:space="preserve">we </w:delText>
        </w:r>
      </w:del>
      <w:ins w:id="317" w:author="CE" w:date="2023-10-12T17:21:00Z">
        <w:r w:rsidR="003B3AC9">
          <w:t>they</w:t>
        </w:r>
        <w:r w:rsidR="003B3AC9" w:rsidRPr="00976961">
          <w:t xml:space="preserve"> </w:t>
        </w:r>
      </w:ins>
      <w:r w:rsidRPr="00976961">
        <w:t>can refer to the appropriate document found in the reference section.</w:t>
      </w:r>
      <w:r w:rsidR="00E025F2" w:rsidRPr="00976961">
        <w:t xml:space="preserve"> </w:t>
      </w:r>
    </w:p>
    <w:bookmarkEnd w:id="277"/>
    <w:p w14:paraId="4ACC8D34" w14:textId="77777777" w:rsidR="00820EFA" w:rsidRPr="00E20CF8" w:rsidRDefault="00820EFA" w:rsidP="00A04E84">
      <w:pPr>
        <w:pStyle w:val="Heading3"/>
        <w:ind w:left="425"/>
      </w:pPr>
      <w:r w:rsidRPr="00A04E84">
        <w:t>Network Requirements</w:t>
      </w:r>
    </w:p>
    <w:p w14:paraId="2451F329" w14:textId="254FA082" w:rsidR="00820EFA" w:rsidRPr="00976961" w:rsidRDefault="00820EFA" w:rsidP="00A04E84">
      <w:pPr>
        <w:ind w:left="850"/>
        <w:rPr>
          <w:szCs w:val="24"/>
        </w:rPr>
      </w:pPr>
      <w:r w:rsidRPr="00976961">
        <w:rPr>
          <w:szCs w:val="24"/>
        </w:rPr>
        <w:t xml:space="preserve">The network requirements for AR/VR can be summarized in </w:t>
      </w:r>
      <w:del w:id="318" w:author="CE" w:date="2023-10-12T13:21:00Z">
        <w:r w:rsidRPr="00976961" w:rsidDel="009F3A89">
          <w:rPr>
            <w:szCs w:val="24"/>
          </w:rPr>
          <w:delText>the t</w:delText>
        </w:r>
      </w:del>
      <w:ins w:id="319" w:author="CE" w:date="2023-10-12T13:21:00Z">
        <w:r w:rsidR="009F3A89">
          <w:rPr>
            <w:szCs w:val="24"/>
          </w:rPr>
          <w:t>T</w:t>
        </w:r>
      </w:ins>
      <w:r w:rsidRPr="00976961">
        <w:rPr>
          <w:szCs w:val="24"/>
        </w:rPr>
        <w:t xml:space="preserve">able </w:t>
      </w:r>
      <w:del w:id="320" w:author="CE" w:date="2023-10-12T13:21:00Z">
        <w:r w:rsidRPr="00976961" w:rsidDel="009F3A89">
          <w:rPr>
            <w:szCs w:val="24"/>
          </w:rPr>
          <w:delText>below</w:delText>
        </w:r>
      </w:del>
      <w:ins w:id="321" w:author="CE" w:date="2023-10-12T13:21:00Z">
        <w:r w:rsidR="009F3A89">
          <w:rPr>
            <w:szCs w:val="24"/>
          </w:rPr>
          <w:t>1</w:t>
        </w:r>
      </w:ins>
      <w:r w:rsidRPr="00976961">
        <w:rPr>
          <w:szCs w:val="24"/>
        </w:rPr>
        <w:t>.</w:t>
      </w:r>
      <w:r w:rsidR="003B3AC9">
        <w:rPr>
          <w:szCs w:val="24"/>
        </w:rPr>
        <w:t xml:space="preserve"> </w:t>
      </w:r>
      <w:r w:rsidRPr="00976961">
        <w:rPr>
          <w:szCs w:val="24"/>
        </w:rPr>
        <w:t>For more detail</w:t>
      </w:r>
      <w:ins w:id="322" w:author="CE" w:date="2023-10-12T18:46:00Z">
        <w:r w:rsidR="00890091">
          <w:rPr>
            <w:szCs w:val="24"/>
          </w:rPr>
          <w:t>,</w:t>
        </w:r>
      </w:ins>
      <w:r w:rsidRPr="00976961">
        <w:rPr>
          <w:szCs w:val="24"/>
        </w:rPr>
        <w:t xml:space="preserve"> the report on AR/VR Use Cases and Enablers can be found in </w:t>
      </w:r>
      <w:del w:id="323" w:author="CE" w:date="2023-10-12T13:21:00Z">
        <w:r w:rsidRPr="00976961" w:rsidDel="009F3A89">
          <w:rPr>
            <w:szCs w:val="24"/>
          </w:rPr>
          <w:delText>the reference section</w:delText>
        </w:r>
      </w:del>
      <w:ins w:id="324" w:author="CE" w:date="2023-10-12T13:21:00Z">
        <w:r w:rsidR="009F3A89">
          <w:rPr>
            <w:szCs w:val="24"/>
          </w:rPr>
          <w:t>[5]</w:t>
        </w:r>
      </w:ins>
      <w:r w:rsidRPr="00976961">
        <w:rPr>
          <w:szCs w:val="24"/>
        </w:rPr>
        <w:t>.</w:t>
      </w:r>
      <w:del w:id="325" w:author="CE" w:date="2023-10-12T13:21:00Z">
        <w:r w:rsidRPr="00976961" w:rsidDel="009F3A89">
          <w:rPr>
            <w:szCs w:val="24"/>
            <w:vertAlign w:val="superscript"/>
          </w:rPr>
          <w:delText xml:space="preserve"> [5]</w:delText>
        </w:r>
      </w:del>
      <w:r w:rsidR="003B3AC9">
        <w:rPr>
          <w:szCs w:val="24"/>
        </w:rPr>
        <w:t xml:space="preserve"> </w:t>
      </w:r>
    </w:p>
    <w:p w14:paraId="76EA3B9D" w14:textId="77777777" w:rsidR="00820EFA" w:rsidRPr="00976961" w:rsidRDefault="00820EFA" w:rsidP="00A04E84">
      <w:pPr>
        <w:ind w:left="850"/>
        <w:rPr>
          <w:szCs w:val="24"/>
        </w:rPr>
      </w:pPr>
    </w:p>
    <w:p w14:paraId="7BEF69F4" w14:textId="77777777" w:rsidR="00A43419" w:rsidRDefault="00820EFA" w:rsidP="007C613A">
      <w:pPr>
        <w:keepNext/>
        <w:ind w:left="425"/>
        <w:jc w:val="center"/>
      </w:pPr>
      <w:r w:rsidRPr="00E20CF8">
        <w:rPr>
          <w:noProof/>
          <w:szCs w:val="24"/>
          <w:lang w:val="en-IN" w:eastAsia="en-IN"/>
        </w:rPr>
        <w:drawing>
          <wp:inline distT="0" distB="0" distL="0" distR="0" wp14:anchorId="1C9AB843" wp14:editId="769B9BE2">
            <wp:extent cx="4542790" cy="4667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42790" cy="4667250"/>
                    </a:xfrm>
                    <a:prstGeom prst="rect">
                      <a:avLst/>
                    </a:prstGeom>
                    <a:noFill/>
                    <a:ln>
                      <a:noFill/>
                    </a:ln>
                  </pic:spPr>
                </pic:pic>
              </a:graphicData>
            </a:graphic>
          </wp:inline>
        </w:drawing>
      </w:r>
    </w:p>
    <w:p w14:paraId="12FE006E" w14:textId="6C440E49" w:rsidR="00820EFA" w:rsidRPr="00976961" w:rsidRDefault="00A43419" w:rsidP="007C613A">
      <w:pPr>
        <w:pStyle w:val="Caption"/>
        <w:jc w:val="center"/>
        <w:rPr>
          <w:szCs w:val="24"/>
        </w:rPr>
      </w:pPr>
      <w:r>
        <w:t xml:space="preserve">Table </w:t>
      </w:r>
      <w:del w:id="326" w:author="CE" w:date="2023-10-12T13:22:00Z">
        <w:r w:rsidR="002459E1" w:rsidDel="009F3A89">
          <w:fldChar w:fldCharType="begin"/>
        </w:r>
        <w:r w:rsidR="002459E1" w:rsidDel="009F3A89">
          <w:delInstrText xml:space="preserve"> STYLEREF 1 \s </w:delInstrText>
        </w:r>
        <w:r w:rsidR="002459E1" w:rsidDel="009F3A89">
          <w:fldChar w:fldCharType="separate"/>
        </w:r>
        <w:r w:rsidR="007C613A" w:rsidDel="009F3A89">
          <w:rPr>
            <w:noProof/>
          </w:rPr>
          <w:delText>2</w:delText>
        </w:r>
        <w:r w:rsidR="002459E1" w:rsidDel="009F3A89">
          <w:rPr>
            <w:noProof/>
          </w:rPr>
          <w:fldChar w:fldCharType="end"/>
        </w:r>
        <w:r w:rsidDel="009F3A89">
          <w:noBreakHyphen/>
        </w:r>
      </w:del>
      <w:fldSimple w:instr=" SEQ Table \* ARABIC \s 1 ">
        <w:r w:rsidR="007C613A">
          <w:rPr>
            <w:noProof/>
          </w:rPr>
          <w:t>1</w:t>
        </w:r>
      </w:fldSimple>
      <w:r>
        <w:rPr>
          <w:noProof/>
        </w:rPr>
        <w:t xml:space="preserve"> </w:t>
      </w:r>
      <w:del w:id="327" w:author="CE" w:date="2023-10-12T13:22:00Z">
        <w:r w:rsidDel="009F3A89">
          <w:rPr>
            <w:noProof/>
          </w:rPr>
          <w:delText>-</w:delText>
        </w:r>
      </w:del>
      <w:r>
        <w:rPr>
          <w:noProof/>
        </w:rPr>
        <w:t xml:space="preserve"> </w:t>
      </w:r>
      <w:r w:rsidRPr="00011DF0">
        <w:rPr>
          <w:noProof/>
        </w:rPr>
        <w:t xml:space="preserve">VR </w:t>
      </w:r>
      <w:ins w:id="328" w:author="CE" w:date="2023-10-12T13:22:00Z">
        <w:r w:rsidR="009F3A89">
          <w:rPr>
            <w:noProof/>
          </w:rPr>
          <w:t>r</w:t>
        </w:r>
      </w:ins>
      <w:del w:id="329" w:author="CE" w:date="2023-10-12T13:22:00Z">
        <w:r w:rsidRPr="00011DF0" w:rsidDel="009F3A89">
          <w:rPr>
            <w:noProof/>
          </w:rPr>
          <w:delText>R</w:delText>
        </w:r>
      </w:del>
      <w:r w:rsidRPr="00011DF0">
        <w:rPr>
          <w:noProof/>
        </w:rPr>
        <w:t>equirements</w:t>
      </w:r>
      <w:ins w:id="330" w:author="CE" w:date="2023-10-12T13:22:00Z">
        <w:r w:rsidR="009F3A89">
          <w:rPr>
            <w:noProof/>
          </w:rPr>
          <w:t>.</w:t>
        </w:r>
      </w:ins>
    </w:p>
    <w:p w14:paraId="35634252" w14:textId="77777777" w:rsidR="00820EFA" w:rsidRPr="00976961" w:rsidRDefault="00820EFA" w:rsidP="00820EFA"/>
    <w:p w14:paraId="3BF40CC5" w14:textId="77777777" w:rsidR="00820EFA" w:rsidRPr="00976961" w:rsidRDefault="00820EFA" w:rsidP="00820EFA"/>
    <w:p w14:paraId="24BBB338" w14:textId="3C54F94B" w:rsidR="003E5A75" w:rsidRPr="00976961" w:rsidRDefault="003E5A75" w:rsidP="004F4E70"/>
    <w:p w14:paraId="7F9A128C" w14:textId="77777777" w:rsidR="003F2706" w:rsidRPr="00976961" w:rsidRDefault="003F2706" w:rsidP="004F4E70"/>
    <w:p w14:paraId="4CB1293A" w14:textId="232F6688" w:rsidR="004F4E70" w:rsidRPr="00976961" w:rsidRDefault="00962D6D" w:rsidP="00962D6D">
      <w:pPr>
        <w:pStyle w:val="Heading1"/>
      </w:pPr>
      <w:r w:rsidRPr="00976961">
        <w:t xml:space="preserve">Performance </w:t>
      </w:r>
      <w:r w:rsidR="000A0D0E">
        <w:t>Metrics</w:t>
      </w:r>
      <w:r w:rsidR="000A0D0E" w:rsidRPr="00976961">
        <w:t xml:space="preserve"> </w:t>
      </w:r>
      <w:r w:rsidR="00AF546B" w:rsidRPr="00976961">
        <w:t>for</w:t>
      </w:r>
      <w:r w:rsidR="004F4E70" w:rsidRPr="00976961">
        <w:t xml:space="preserve"> Low Latency Communication</w:t>
      </w:r>
    </w:p>
    <w:p w14:paraId="3D0E18A1" w14:textId="39006631" w:rsidR="004F4E70" w:rsidRPr="00976961" w:rsidRDefault="00185A63" w:rsidP="004F4E70">
      <w:r w:rsidRPr="00976961">
        <w:t>D</w:t>
      </w:r>
      <w:r w:rsidR="00962D6D" w:rsidRPr="00976961">
        <w:t xml:space="preserve">erived from the discussion on applications in </w:t>
      </w:r>
      <w:r w:rsidR="00A74E29" w:rsidRPr="00976961">
        <w:t>Section 2</w:t>
      </w:r>
      <w:r w:rsidR="00962D6D" w:rsidRPr="00976961">
        <w:t xml:space="preserve"> </w:t>
      </w:r>
      <w:r w:rsidR="00DD4BFA" w:rsidRPr="00976961">
        <w:t>and also</w:t>
      </w:r>
      <w:r w:rsidR="00F55E04" w:rsidRPr="00976961">
        <w:t xml:space="preserve"> using other sources such as the ITU definition of URLLC, performance </w:t>
      </w:r>
      <w:r w:rsidR="000A0D0E">
        <w:t xml:space="preserve">metrics for </w:t>
      </w:r>
      <w:r w:rsidR="00F55E04" w:rsidRPr="00976961">
        <w:t xml:space="preserve">low latency communication </w:t>
      </w:r>
      <w:r w:rsidR="004B0760">
        <w:t>include</w:t>
      </w:r>
      <w:r w:rsidR="00EF6796">
        <w:t xml:space="preserve"> the following</w:t>
      </w:r>
      <w:ins w:id="331" w:author="CE" w:date="2023-10-12T13:22:00Z">
        <w:r w:rsidR="009F3A89">
          <w:t>.</w:t>
        </w:r>
      </w:ins>
      <w:del w:id="332" w:author="CE" w:date="2023-10-12T13:22:00Z">
        <w:r w:rsidR="00F55E04" w:rsidRPr="00976961" w:rsidDel="009F3A89">
          <w:delText>:</w:delText>
        </w:r>
      </w:del>
    </w:p>
    <w:p w14:paraId="3D9EE32F" w14:textId="635B14A3" w:rsidR="00F55E04" w:rsidRPr="00976961" w:rsidRDefault="00F55E04" w:rsidP="00EF6796">
      <w:pPr>
        <w:pStyle w:val="Bulletedlist"/>
      </w:pPr>
      <w:r w:rsidRPr="00976961">
        <w:t xml:space="preserve">End-to-end </w:t>
      </w:r>
      <w:r w:rsidR="00D049BE" w:rsidRPr="00976961">
        <w:t xml:space="preserve">data transfer </w:t>
      </w:r>
      <w:r w:rsidRPr="00976961">
        <w:t>latency</w:t>
      </w:r>
      <w:r w:rsidR="00FA11EE" w:rsidRPr="00976961">
        <w:t xml:space="preserve"> (</w:t>
      </w:r>
      <w:ins w:id="333" w:author="CE" w:date="2023-10-12T18:24:00Z">
        <w:r w:rsidR="00402A56">
          <w:t>e</w:t>
        </w:r>
      </w:ins>
      <w:del w:id="334" w:author="CE" w:date="2023-10-12T18:24:00Z">
        <w:r w:rsidR="00FA11EE" w:rsidRPr="00976961" w:rsidDel="00402A56">
          <w:delText>E</w:delText>
        </w:r>
      </w:del>
      <w:r w:rsidR="00FA11EE" w:rsidRPr="00976961">
        <w:t xml:space="preserve">dge to </w:t>
      </w:r>
      <w:ins w:id="335" w:author="CE" w:date="2023-10-12T18:24:00Z">
        <w:r w:rsidR="00402A56">
          <w:t>e</w:t>
        </w:r>
      </w:ins>
      <w:del w:id="336" w:author="CE" w:date="2023-10-12T18:24:00Z">
        <w:r w:rsidR="00FA11EE" w:rsidRPr="00976961" w:rsidDel="00402A56">
          <w:delText>E</w:delText>
        </w:r>
      </w:del>
      <w:r w:rsidR="00FA11EE" w:rsidRPr="00976961">
        <w:t>dge)</w:t>
      </w:r>
      <w:ins w:id="337" w:author="CE" w:date="2023-10-12T13:22:00Z">
        <w:r w:rsidR="009F3A89">
          <w:t>.</w:t>
        </w:r>
      </w:ins>
    </w:p>
    <w:p w14:paraId="37104D36" w14:textId="771D6920" w:rsidR="00D049BE" w:rsidRPr="00976961" w:rsidRDefault="00D049BE" w:rsidP="00EF6796">
      <w:pPr>
        <w:pStyle w:val="Bulletedlist"/>
      </w:pPr>
      <w:r w:rsidRPr="00976961">
        <w:t>Session establishment latency</w:t>
      </w:r>
      <w:ins w:id="338" w:author="CE" w:date="2023-10-12T13:22:00Z">
        <w:r w:rsidR="009F3A89">
          <w:t>.</w:t>
        </w:r>
      </w:ins>
    </w:p>
    <w:p w14:paraId="1B04EE50" w14:textId="12E2212A" w:rsidR="00F55E04" w:rsidRPr="00976961" w:rsidRDefault="002E7679" w:rsidP="00EF6796">
      <w:pPr>
        <w:pStyle w:val="Bulletedlist"/>
        <w:numPr>
          <w:ilvl w:val="0"/>
          <w:numId w:val="14"/>
        </w:numPr>
      </w:pPr>
      <w:r>
        <w:t>R</w:t>
      </w:r>
      <w:r w:rsidR="00F55E04" w:rsidRPr="00976961">
        <w:t xml:space="preserve">adio access latency (noting that in some </w:t>
      </w:r>
      <w:r>
        <w:t>technologies, a specialized process is required to access the channel</w:t>
      </w:r>
      <w:r w:rsidR="00F55E04" w:rsidRPr="00976961">
        <w:t>)</w:t>
      </w:r>
      <w:r w:rsidR="00FA11EE" w:rsidRPr="00976961">
        <w:t xml:space="preserve"> </w:t>
      </w:r>
      <w:del w:id="339" w:author="CE" w:date="2023-10-12T18:25:00Z">
        <w:r w:rsidDel="00402A56">
          <w:delText xml:space="preserve">This </w:delText>
        </w:r>
      </w:del>
      <w:r>
        <w:t xml:space="preserve">could affect </w:t>
      </w:r>
      <w:r w:rsidR="00FA11EE" w:rsidRPr="00976961">
        <w:t>use cases with edge intelligence where the device</w:t>
      </w:r>
      <w:del w:id="340" w:author="CE" w:date="2023-10-12T18:46:00Z">
        <w:r w:rsidR="00FA11EE" w:rsidRPr="00976961" w:rsidDel="00890091">
          <w:delText xml:space="preserve"> to </w:delText>
        </w:r>
      </w:del>
      <w:ins w:id="341" w:author="CE" w:date="2023-10-12T18:46:00Z">
        <w:r w:rsidR="00890091">
          <w:t>-to-</w:t>
        </w:r>
      </w:ins>
      <w:r w:rsidR="00FA11EE" w:rsidRPr="00976961">
        <w:t xml:space="preserve">edge computing service is the critical path. </w:t>
      </w:r>
    </w:p>
    <w:p w14:paraId="739E5A66" w14:textId="44E24DC3" w:rsidR="00F55E04" w:rsidRPr="00976961" w:rsidRDefault="002016BB" w:rsidP="00EF6796">
      <w:pPr>
        <w:pStyle w:val="Bulletedlist"/>
      </w:pPr>
      <w:r>
        <w:t>Availability</w:t>
      </w:r>
      <w:r w:rsidR="00F55E04" w:rsidRPr="00976961">
        <w:t>, noting that many applications also have this requirement</w:t>
      </w:r>
      <w:r w:rsidR="002E7679">
        <w:t>.</w:t>
      </w:r>
    </w:p>
    <w:p w14:paraId="11216B22" w14:textId="7B715D2D" w:rsidR="00F55E04" w:rsidRPr="00976961" w:rsidRDefault="00BB0533" w:rsidP="00EF6796">
      <w:pPr>
        <w:pStyle w:val="Bulletedlist"/>
      </w:pPr>
      <w:r>
        <w:t xml:space="preserve">Channel </w:t>
      </w:r>
      <w:r w:rsidR="00F55E04" w:rsidRPr="00976961">
        <w:t>capacity</w:t>
      </w:r>
      <w:r w:rsidR="00FA11EE" w:rsidRPr="00976961">
        <w:t xml:space="preserve"> (</w:t>
      </w:r>
      <w:r w:rsidR="00943170">
        <w:t xml:space="preserve">there are </w:t>
      </w:r>
      <w:r w:rsidR="00FA11EE" w:rsidRPr="00976961">
        <w:t xml:space="preserve">trade-offs between achieving low latency and </w:t>
      </w:r>
      <w:ins w:id="342" w:author="CE" w:date="2023-10-12T18:46:00Z">
        <w:r w:rsidR="00890091">
          <w:t xml:space="preserve">the </w:t>
        </w:r>
      </w:ins>
      <w:r w:rsidR="00FA11EE" w:rsidRPr="00976961">
        <w:t>most efficient use of bandwidth</w:t>
      </w:r>
      <w:r>
        <w:t>, which may be different than real-time throughput</w:t>
      </w:r>
      <w:r w:rsidR="00FA11EE" w:rsidRPr="00976961">
        <w:t>)</w:t>
      </w:r>
      <w:ins w:id="343" w:author="CE" w:date="2023-10-12T18:25:00Z">
        <w:r w:rsidR="00402A56">
          <w:t>.</w:t>
        </w:r>
      </w:ins>
    </w:p>
    <w:p w14:paraId="0F387F45" w14:textId="488B66B9" w:rsidR="00962D6D" w:rsidRPr="00976961" w:rsidRDefault="00F55E04" w:rsidP="00EF6796">
      <w:pPr>
        <w:pStyle w:val="Bulletedlist"/>
      </w:pPr>
      <w:r w:rsidRPr="00976961">
        <w:t>Synchroni</w:t>
      </w:r>
      <w:r w:rsidR="004F3AE6" w:rsidRPr="00976961">
        <w:t>z</w:t>
      </w:r>
      <w:r w:rsidRPr="00976961">
        <w:t>ation</w:t>
      </w:r>
      <w:r w:rsidR="004F3AE6" w:rsidRPr="00976961">
        <w:t xml:space="preserve"> among </w:t>
      </w:r>
      <w:r w:rsidR="00B001AF">
        <w:t xml:space="preserve">data </w:t>
      </w:r>
      <w:r w:rsidR="004F3AE6" w:rsidRPr="00976961">
        <w:t xml:space="preserve">flows (e.g., with audio/video for </w:t>
      </w:r>
      <w:proofErr w:type="spellStart"/>
      <w:r w:rsidR="004F3AE6" w:rsidRPr="00976961">
        <w:t>haptic+AV</w:t>
      </w:r>
      <w:proofErr w:type="spellEnd"/>
      <w:r w:rsidR="004F3AE6" w:rsidRPr="00976961">
        <w:t xml:space="preserve"> applications)</w:t>
      </w:r>
      <w:ins w:id="344" w:author="CE" w:date="2023-10-12T13:23:00Z">
        <w:r w:rsidR="009F3A89">
          <w:t>.</w:t>
        </w:r>
      </w:ins>
      <w:r w:rsidR="00ED59F9">
        <w:rPr>
          <w:rStyle w:val="FootnoteReference"/>
        </w:rPr>
        <w:footnoteReference w:id="2"/>
      </w:r>
    </w:p>
    <w:p w14:paraId="1B7CC0B9" w14:textId="5D4C412C" w:rsidR="0081144B" w:rsidRPr="00976961" w:rsidRDefault="002E7679" w:rsidP="00EF6796">
      <w:pPr>
        <w:pStyle w:val="Bulletedlist"/>
      </w:pPr>
      <w:r>
        <w:t>R</w:t>
      </w:r>
      <w:r w:rsidR="0081144B" w:rsidRPr="00976961">
        <w:t xml:space="preserve">etry </w:t>
      </w:r>
      <w:r>
        <w:t xml:space="preserve">and retransmission strategy for failed </w:t>
      </w:r>
      <w:r w:rsidR="0081144B" w:rsidRPr="00976961">
        <w:t>packets</w:t>
      </w:r>
      <w:r>
        <w:t>.</w:t>
      </w:r>
    </w:p>
    <w:p w14:paraId="00CA23BD" w14:textId="5E9F4D1A" w:rsidR="004F4E70" w:rsidRPr="00976961" w:rsidRDefault="004F4E70" w:rsidP="00F55E04">
      <w:pPr>
        <w:pStyle w:val="Heading1"/>
      </w:pPr>
      <w:r w:rsidRPr="00976961">
        <w:t>Key Technologies/Solutions Supporting Low Latency Communication</w:t>
      </w:r>
    </w:p>
    <w:p w14:paraId="46E84B63" w14:textId="6C896A05" w:rsidR="004F4E70" w:rsidRPr="00976961" w:rsidRDefault="00F55E04" w:rsidP="004F4E70">
      <w:r w:rsidRPr="00976961">
        <w:t>Summarizing those technologies that have to be considered</w:t>
      </w:r>
      <w:r w:rsidR="003E0D93" w:rsidRPr="00976961">
        <w:t xml:space="preserve">/utilized in order to achieve low latency, often in conjunction with high reliability. </w:t>
      </w:r>
      <w:r w:rsidR="007E7A3D" w:rsidRPr="00976961">
        <w:t>For example:</w:t>
      </w:r>
    </w:p>
    <w:p w14:paraId="28A9DF05" w14:textId="4DE92B1E" w:rsidR="003E0D93" w:rsidRPr="00976961" w:rsidRDefault="003E0D93" w:rsidP="00EF6796">
      <w:pPr>
        <w:pStyle w:val="Bulletedlist"/>
        <w:numPr>
          <w:ilvl w:val="0"/>
          <w:numId w:val="15"/>
        </w:numPr>
      </w:pPr>
      <w:r w:rsidRPr="00976961">
        <w:t xml:space="preserve">Changes to framing to </w:t>
      </w:r>
      <w:r w:rsidR="00EF6796">
        <w:t>reduce</w:t>
      </w:r>
      <w:r w:rsidRPr="00976961">
        <w:t xml:space="preserve"> wait time</w:t>
      </w:r>
      <w:r w:rsidR="00D96D9E" w:rsidRPr="00976961">
        <w:t xml:space="preserve"> to receive a frame</w:t>
      </w:r>
      <w:r w:rsidRPr="00976961">
        <w:t xml:space="preserve"> before processing </w:t>
      </w:r>
      <w:r w:rsidR="00D96D9E" w:rsidRPr="00976961">
        <w:t xml:space="preserve">the </w:t>
      </w:r>
      <w:r w:rsidRPr="00976961">
        <w:t>frame</w:t>
      </w:r>
      <w:ins w:id="357" w:author="CE" w:date="2023-10-12T13:23:00Z">
        <w:r w:rsidR="009F3A89">
          <w:t>.</w:t>
        </w:r>
      </w:ins>
    </w:p>
    <w:p w14:paraId="5F33704A" w14:textId="4C711B6B" w:rsidR="00B65287" w:rsidRPr="00976961" w:rsidRDefault="00B65287" w:rsidP="00EF6796">
      <w:pPr>
        <w:pStyle w:val="Bulletedlist"/>
      </w:pPr>
      <w:del w:id="358" w:author="CE" w:date="2023-10-12T18:46:00Z">
        <w:r w:rsidRPr="00976961" w:rsidDel="00890091">
          <w:delText xml:space="preserve">Rendering </w:delText>
        </w:r>
      </w:del>
      <w:ins w:id="359" w:author="CE" w:date="2023-10-12T18:46:00Z">
        <w:r w:rsidR="00890091">
          <w:t>The r</w:t>
        </w:r>
        <w:r w:rsidR="00890091" w:rsidRPr="00976961">
          <w:t xml:space="preserve">endering </w:t>
        </w:r>
      </w:ins>
      <w:r w:rsidRPr="00976961">
        <w:t xml:space="preserve">of video can be optimized based on the importance of the image, and whether the user’s eye is looking in that direction. This can allow lower latency overall. </w:t>
      </w:r>
    </w:p>
    <w:p w14:paraId="3F6DF466" w14:textId="069D8563" w:rsidR="003E45A9" w:rsidRPr="00976961" w:rsidRDefault="003E45A9" w:rsidP="00EF6796">
      <w:pPr>
        <w:pStyle w:val="Bulletedlist"/>
      </w:pPr>
      <w:r w:rsidRPr="00976961">
        <w:t>Video interpolation can potentially compensate for bandwidth limits that would otherwise limit frame rate.</w:t>
      </w:r>
    </w:p>
    <w:p w14:paraId="6412CD67" w14:textId="621D1EF8" w:rsidR="003E45A9" w:rsidRPr="00976961" w:rsidRDefault="003E45A9" w:rsidP="00EF6796">
      <w:pPr>
        <w:pStyle w:val="Bulletedlist"/>
      </w:pPr>
      <w:r w:rsidRPr="00976961">
        <w:t xml:space="preserve">Prioritization of data within an application can ensure that the most user-perceptible aspects are provided the lowest latency handling in the overall system. </w:t>
      </w:r>
    </w:p>
    <w:p w14:paraId="2B09E249" w14:textId="22676DF3" w:rsidR="003E0D93" w:rsidRPr="00976961" w:rsidRDefault="008A4A4A" w:rsidP="00EF6796">
      <w:pPr>
        <w:pStyle w:val="Bulletedlist"/>
      </w:pPr>
      <w:r>
        <w:t>O</w:t>
      </w:r>
      <w:r w:rsidR="003E0D93" w:rsidRPr="00976961">
        <w:t>ptimize communication path</w:t>
      </w:r>
      <w:r w:rsidR="004F3AE6" w:rsidRPr="00976961">
        <w:t xml:space="preserve"> </w:t>
      </w:r>
      <w:del w:id="360" w:author="CE" w:date="2023-10-12T18:46:00Z">
        <w:r w:rsidR="004F3AE6" w:rsidRPr="00976961" w:rsidDel="00890091">
          <w:delText xml:space="preserve">through </w:delText>
        </w:r>
      </w:del>
      <w:ins w:id="361" w:author="CE" w:date="2023-10-12T18:46:00Z">
        <w:r w:rsidR="00890091">
          <w:t>by</w:t>
        </w:r>
        <w:r w:rsidR="00890091" w:rsidRPr="00976961">
          <w:t xml:space="preserve"> </w:t>
        </w:r>
      </w:ins>
      <w:r w:rsidR="004F3AE6" w:rsidRPr="00976961">
        <w:t>invoking elements in software at better locations</w:t>
      </w:r>
      <w:r>
        <w:t>.</w:t>
      </w:r>
    </w:p>
    <w:p w14:paraId="59227747" w14:textId="1C5CA5E8" w:rsidR="003E0D93" w:rsidRPr="00976961" w:rsidRDefault="004F3AE6" w:rsidP="00EF6796">
      <w:pPr>
        <w:pStyle w:val="Bulletedlist"/>
      </w:pPr>
      <w:r w:rsidRPr="00976961">
        <w:t xml:space="preserve">Network sharing to optimize communication path; </w:t>
      </w:r>
      <w:r w:rsidR="0071353C">
        <w:t>e.g.</w:t>
      </w:r>
      <w:ins w:id="362" w:author="CE" w:date="2023-10-12T13:23:00Z">
        <w:r w:rsidR="009F3A89">
          <w:t>,</w:t>
        </w:r>
      </w:ins>
      <w:r w:rsidR="0071353C">
        <w:t xml:space="preserve"> </w:t>
      </w:r>
      <w:r w:rsidRPr="00976961">
        <w:t>neutral hosting.</w:t>
      </w:r>
    </w:p>
    <w:p w14:paraId="5193CD6B" w14:textId="1F439C45" w:rsidR="003E0D93" w:rsidRPr="00976961" w:rsidRDefault="004F3AE6" w:rsidP="00EF6796">
      <w:pPr>
        <w:pStyle w:val="Bulletedlist"/>
      </w:pPr>
      <w:proofErr w:type="spellStart"/>
      <w:r w:rsidRPr="00976961">
        <w:t>Multi</w:t>
      </w:r>
      <w:del w:id="363" w:author="CE" w:date="2023-10-12T13:23:00Z">
        <w:r w:rsidRPr="00976961" w:rsidDel="009F3A89">
          <w:delText>-</w:delText>
        </w:r>
      </w:del>
      <w:r w:rsidRPr="00976961">
        <w:t>connectivity</w:t>
      </w:r>
      <w:proofErr w:type="spellEnd"/>
      <w:r w:rsidRPr="00976961">
        <w:t xml:space="preserve"> as a means to </w:t>
      </w:r>
      <w:r w:rsidR="00AF546B" w:rsidRPr="00976961">
        <w:t>achieve</w:t>
      </w:r>
      <w:r w:rsidRPr="00976961">
        <w:t xml:space="preserve"> reliability</w:t>
      </w:r>
      <w:r w:rsidR="00AF546B" w:rsidRPr="00976961">
        <w:t xml:space="preserve"> while reducing latency</w:t>
      </w:r>
      <w:r w:rsidRPr="00976961">
        <w:t xml:space="preserve">—noting that many low latency applications also require a vast </w:t>
      </w:r>
      <w:r w:rsidRPr="00976961">
        <w:rPr>
          <w:i/>
        </w:rPr>
        <w:t>increase</w:t>
      </w:r>
      <w:r w:rsidRPr="00976961">
        <w:t xml:space="preserve"> in reliability compared with what is currently achieved (at least wirelessly)</w:t>
      </w:r>
      <w:ins w:id="364" w:author="CE" w:date="2023-10-12T13:23:00Z">
        <w:r w:rsidR="009F3A89">
          <w:t>.</w:t>
        </w:r>
      </w:ins>
    </w:p>
    <w:p w14:paraId="28AC19FF" w14:textId="5BAD8EE6" w:rsidR="004F3AE6" w:rsidRPr="00976961" w:rsidRDefault="004F3AE6" w:rsidP="00EF6796">
      <w:pPr>
        <w:pStyle w:val="Bulletedlist"/>
      </w:pPr>
      <w:r w:rsidRPr="00976961">
        <w:t xml:space="preserve">New coding approaches to achieve </w:t>
      </w:r>
      <w:r w:rsidR="0071353C">
        <w:t xml:space="preserve">bounded </w:t>
      </w:r>
      <w:r w:rsidRPr="00976961">
        <w:t>latency and high reliability</w:t>
      </w:r>
      <w:ins w:id="365" w:author="CE" w:date="2023-10-12T13:23:00Z">
        <w:r w:rsidR="009F3A89">
          <w:t>.</w:t>
        </w:r>
      </w:ins>
    </w:p>
    <w:p w14:paraId="1C7743AA" w14:textId="149BC230" w:rsidR="00007D69" w:rsidRPr="00976961" w:rsidRDefault="00007D69" w:rsidP="00EF6796">
      <w:pPr>
        <w:pStyle w:val="Bulletedlist"/>
      </w:pPr>
      <w:r w:rsidRPr="00976961">
        <w:t>Using adaptive links, multi</w:t>
      </w:r>
      <w:r w:rsidR="0071353C">
        <w:t>ple</w:t>
      </w:r>
      <w:r w:rsidRPr="00976961">
        <w:t xml:space="preserve"> path</w:t>
      </w:r>
      <w:r w:rsidR="0071353C">
        <w:t>s</w:t>
      </w:r>
      <w:r w:rsidRPr="00976961">
        <w:t>, and multi</w:t>
      </w:r>
      <w:del w:id="366" w:author="CE" w:date="2023-10-12T13:23:00Z">
        <w:r w:rsidRPr="00976961" w:rsidDel="009F3A89">
          <w:delText>-</w:delText>
        </w:r>
      </w:del>
      <w:r w:rsidRPr="00976961">
        <w:t xml:space="preserve">band links. </w:t>
      </w:r>
    </w:p>
    <w:p w14:paraId="5A38C642" w14:textId="0D3215D0" w:rsidR="004F4E70" w:rsidRPr="00976961" w:rsidRDefault="004F4E70" w:rsidP="004F3AE6">
      <w:pPr>
        <w:pStyle w:val="Heading1"/>
      </w:pPr>
      <w:r w:rsidRPr="00976961">
        <w:t>IEEE 802 Standards Supporting Low Latency Communications</w:t>
      </w:r>
    </w:p>
    <w:p w14:paraId="06F13AB8" w14:textId="1A23958F" w:rsidR="004F3AE6" w:rsidRPr="00976961" w:rsidRDefault="00976961" w:rsidP="004F4E70">
      <w:r>
        <w:t xml:space="preserve">The following </w:t>
      </w:r>
      <w:r w:rsidR="004F3AE6" w:rsidRPr="00976961">
        <w:t>IEEE 802 standards</w:t>
      </w:r>
      <w:r>
        <w:t xml:space="preserve"> and </w:t>
      </w:r>
      <w:r w:rsidR="005E1F4F" w:rsidRPr="00976961">
        <w:t>amendments</w:t>
      </w:r>
      <w:r w:rsidR="004F3AE6" w:rsidRPr="00976961">
        <w:t xml:space="preserve"> can assist</w:t>
      </w:r>
      <w:r w:rsidR="007E60C0" w:rsidRPr="00976961">
        <w:t xml:space="preserve"> or realize</w:t>
      </w:r>
      <w:r w:rsidR="004F3AE6" w:rsidRPr="00976961">
        <w:t xml:space="preserve"> in </w:t>
      </w:r>
      <w:r>
        <w:t xml:space="preserve">achieving </w:t>
      </w:r>
      <w:r w:rsidR="004F3AE6" w:rsidRPr="00976961">
        <w:t xml:space="preserve">low latency (some </w:t>
      </w:r>
      <w:r w:rsidR="005E1F4F" w:rsidRPr="00976961">
        <w:t>in tandem with</w:t>
      </w:r>
      <w:r w:rsidR="004F3AE6" w:rsidRPr="00976961">
        <w:t xml:space="preserve"> high reliability) communication</w:t>
      </w:r>
      <w:r>
        <w:t>.</w:t>
      </w:r>
      <w:r w:rsidRPr="00976961">
        <w:t xml:space="preserve"> </w:t>
      </w:r>
    </w:p>
    <w:p w14:paraId="6D3B3A3B" w14:textId="6B9D8475" w:rsidR="00717E1D" w:rsidRDefault="008D6F19">
      <w:pPr>
        <w:ind w:left="360"/>
      </w:pPr>
      <w:r>
        <w:t xml:space="preserve">IEEE </w:t>
      </w:r>
      <w:r w:rsidR="00FA11EE" w:rsidRPr="00976961">
        <w:t xml:space="preserve">802.1 </w:t>
      </w:r>
      <w:hyperlink r:id="rId19" w:history="1">
        <w:r w:rsidR="00FA11EE" w:rsidRPr="00717E1D">
          <w:rPr>
            <w:rStyle w:val="Hyperlink"/>
          </w:rPr>
          <w:t xml:space="preserve">TSN </w:t>
        </w:r>
        <w:r w:rsidR="00717E1D" w:rsidRPr="00717E1D">
          <w:rPr>
            <w:rStyle w:val="Hyperlink"/>
          </w:rPr>
          <w:t>Family of Standards</w:t>
        </w:r>
      </w:hyperlink>
      <w:ins w:id="367" w:author="CE" w:date="2023-10-12T18:27:00Z">
        <w:r w:rsidR="00402A56">
          <w:rPr>
            <w:rStyle w:val="Hyperlink"/>
          </w:rPr>
          <w:t>.</w:t>
        </w:r>
      </w:ins>
    </w:p>
    <w:p w14:paraId="38181819" w14:textId="7FE2275D" w:rsidR="00717E1D" w:rsidRDefault="003B3AC9" w:rsidP="00717E1D">
      <w:pPr>
        <w:ind w:left="720"/>
      </w:pPr>
      <w:r>
        <w:t xml:space="preserve"> </w:t>
      </w:r>
      <w:r w:rsidR="00717E1D">
        <w:t xml:space="preserve">IEEE </w:t>
      </w:r>
      <w:proofErr w:type="spellStart"/>
      <w:r w:rsidR="00717E1D">
        <w:t>Std</w:t>
      </w:r>
      <w:proofErr w:type="spellEnd"/>
      <w:r w:rsidR="00717E1D">
        <w:t xml:space="preserve"> 802.1Q-</w:t>
      </w:r>
      <w:r w:rsidR="00075101">
        <w:t>2022</w:t>
      </w:r>
      <w:r w:rsidR="00717E1D">
        <w:t>: Bridges and Bridged Networks</w:t>
      </w:r>
      <w:ins w:id="368" w:author="CE" w:date="2023-10-12T18:27:00Z">
        <w:r w:rsidR="00402A56">
          <w:t>.</w:t>
        </w:r>
      </w:ins>
    </w:p>
    <w:p w14:paraId="22FA2474" w14:textId="3B8C036F" w:rsidR="00717E1D" w:rsidRDefault="003B3AC9" w:rsidP="00717E1D">
      <w:pPr>
        <w:ind w:left="720"/>
      </w:pPr>
      <w:r>
        <w:t xml:space="preserve"> </w:t>
      </w:r>
      <w:r w:rsidR="00717E1D">
        <w:t xml:space="preserve">IEEE </w:t>
      </w:r>
      <w:proofErr w:type="spellStart"/>
      <w:r w:rsidR="00717E1D">
        <w:t>Std</w:t>
      </w:r>
      <w:proofErr w:type="spellEnd"/>
      <w:r w:rsidR="00717E1D">
        <w:t xml:space="preserve"> 802.1AS-2020: Timing and Synchronization for Time-Sensitive Applications</w:t>
      </w:r>
      <w:ins w:id="369" w:author="CE" w:date="2023-10-12T18:27:00Z">
        <w:r w:rsidR="00402A56">
          <w:t>.</w:t>
        </w:r>
      </w:ins>
    </w:p>
    <w:p w14:paraId="7155306F" w14:textId="2639783D" w:rsidR="00717E1D" w:rsidRDefault="003B3AC9" w:rsidP="00717E1D">
      <w:pPr>
        <w:ind w:left="720"/>
      </w:pPr>
      <w:r>
        <w:t xml:space="preserve"> </w:t>
      </w:r>
      <w:r w:rsidR="00717E1D">
        <w:t xml:space="preserve">IEEE </w:t>
      </w:r>
      <w:proofErr w:type="spellStart"/>
      <w:r w:rsidR="00717E1D">
        <w:t>Std</w:t>
      </w:r>
      <w:proofErr w:type="spellEnd"/>
      <w:r w:rsidR="00717E1D">
        <w:t xml:space="preserve"> 802.1AX-2020: Link Aggregation</w:t>
      </w:r>
      <w:ins w:id="370" w:author="CE" w:date="2023-10-12T18:27:00Z">
        <w:r w:rsidR="00402A56">
          <w:t>.</w:t>
        </w:r>
      </w:ins>
    </w:p>
    <w:p w14:paraId="6C2FF84D" w14:textId="2AE81A37" w:rsidR="00717E1D" w:rsidRDefault="003B3AC9" w:rsidP="00717E1D">
      <w:pPr>
        <w:ind w:left="720"/>
      </w:pPr>
      <w:r>
        <w:t xml:space="preserve"> </w:t>
      </w:r>
      <w:r w:rsidR="00717E1D">
        <w:t xml:space="preserve">IEEE </w:t>
      </w:r>
      <w:proofErr w:type="spellStart"/>
      <w:r w:rsidR="00717E1D">
        <w:t>Std</w:t>
      </w:r>
      <w:proofErr w:type="spellEnd"/>
      <w:r w:rsidR="00717E1D">
        <w:t xml:space="preserve"> 802.1BA-</w:t>
      </w:r>
      <w:r w:rsidR="0021348C">
        <w:t>2021</w:t>
      </w:r>
      <w:r w:rsidR="00717E1D">
        <w:t>: Audio Video Bridging (AVB) Systems</w:t>
      </w:r>
      <w:ins w:id="371" w:author="CE" w:date="2023-10-12T18:27:00Z">
        <w:r w:rsidR="00402A56">
          <w:t>.</w:t>
        </w:r>
      </w:ins>
    </w:p>
    <w:p w14:paraId="0755840F" w14:textId="7E35B3BF" w:rsidR="00717E1D" w:rsidRDefault="003B3AC9" w:rsidP="00717E1D">
      <w:pPr>
        <w:ind w:left="720"/>
      </w:pPr>
      <w:bookmarkStart w:id="372" w:name="_Hlk145510790"/>
      <w:r>
        <w:t xml:space="preserve"> </w:t>
      </w:r>
      <w:r w:rsidR="00717E1D">
        <w:t xml:space="preserve">IEEE </w:t>
      </w:r>
      <w:proofErr w:type="spellStart"/>
      <w:r w:rsidR="00717E1D">
        <w:t>Std</w:t>
      </w:r>
      <w:proofErr w:type="spellEnd"/>
      <w:r w:rsidR="00717E1D">
        <w:t xml:space="preserve"> 802.1CB-2017: Frame Replication and Elimination for Reliability</w:t>
      </w:r>
      <w:ins w:id="373" w:author="CE" w:date="2023-10-12T18:27:00Z">
        <w:r w:rsidR="00402A56">
          <w:t>.</w:t>
        </w:r>
      </w:ins>
    </w:p>
    <w:bookmarkEnd w:id="372"/>
    <w:p w14:paraId="76B7DE15" w14:textId="57434754" w:rsidR="00717E1D" w:rsidRDefault="003B3AC9" w:rsidP="00717E1D">
      <w:pPr>
        <w:ind w:left="720"/>
      </w:pPr>
      <w:r>
        <w:t xml:space="preserve"> </w:t>
      </w:r>
      <w:r w:rsidR="00717E1D">
        <w:t xml:space="preserve">IEEE </w:t>
      </w:r>
      <w:proofErr w:type="spellStart"/>
      <w:r w:rsidR="00717E1D">
        <w:t>Std</w:t>
      </w:r>
      <w:proofErr w:type="spellEnd"/>
      <w:r w:rsidR="00717E1D">
        <w:t xml:space="preserve"> 802.1CM-2018: Time-Sensitive Networking for </w:t>
      </w:r>
      <w:proofErr w:type="spellStart"/>
      <w:r w:rsidR="00717E1D">
        <w:t>Fronthaul</w:t>
      </w:r>
      <w:proofErr w:type="spellEnd"/>
      <w:ins w:id="374" w:author="CE" w:date="2023-10-12T18:27:00Z">
        <w:r w:rsidR="00402A56">
          <w:t>.</w:t>
        </w:r>
      </w:ins>
    </w:p>
    <w:p w14:paraId="4057EE4E" w14:textId="21685A4D" w:rsidR="00717E1D" w:rsidRDefault="003B3AC9" w:rsidP="00717E1D">
      <w:pPr>
        <w:ind w:left="720"/>
      </w:pPr>
      <w:r>
        <w:t xml:space="preserve"> </w:t>
      </w:r>
      <w:r w:rsidR="00717E1D">
        <w:t xml:space="preserve">IEEE </w:t>
      </w:r>
      <w:proofErr w:type="spellStart"/>
      <w:r w:rsidR="00717E1D">
        <w:t>Std</w:t>
      </w:r>
      <w:proofErr w:type="spellEnd"/>
      <w:r w:rsidR="00717E1D">
        <w:t xml:space="preserve"> 802.1CS-2020: Link-local Registration Protocol (approved draft standard)</w:t>
      </w:r>
      <w:ins w:id="375" w:author="CE" w:date="2023-10-12T18:27:00Z">
        <w:r w:rsidR="00402A56">
          <w:t>.</w:t>
        </w:r>
      </w:ins>
    </w:p>
    <w:p w14:paraId="45050FBA" w14:textId="10D9C42F" w:rsidR="009B1855" w:rsidRDefault="003B3AC9" w:rsidP="009B1855">
      <w:pPr>
        <w:ind w:left="720"/>
      </w:pPr>
      <w:r>
        <w:t xml:space="preserve"> </w:t>
      </w:r>
      <w:r w:rsidR="009B1855">
        <w:t xml:space="preserve">IEEE </w:t>
      </w:r>
      <w:proofErr w:type="spellStart"/>
      <w:r w:rsidR="009B1855">
        <w:t>Std</w:t>
      </w:r>
      <w:proofErr w:type="spellEnd"/>
      <w:r w:rsidR="009B1855">
        <w:t xml:space="preserve"> 802.1CBcv-2021: </w:t>
      </w:r>
      <w:r w:rsidR="009B1855" w:rsidRPr="009B1855">
        <w:t>Amendment 1: Information Model, YANG Data Model, and Management Information Base Module</w:t>
      </w:r>
      <w:ins w:id="376" w:author="CE" w:date="2023-10-12T18:27:00Z">
        <w:r w:rsidR="00402A56">
          <w:t>.</w:t>
        </w:r>
      </w:ins>
    </w:p>
    <w:p w14:paraId="3A7F9054" w14:textId="7C22AE3C" w:rsidR="009B1855" w:rsidRDefault="003B3AC9" w:rsidP="009B1855">
      <w:pPr>
        <w:ind w:left="720"/>
      </w:pPr>
      <w:r>
        <w:t xml:space="preserve"> </w:t>
      </w:r>
      <w:r w:rsidR="009B1855">
        <w:t xml:space="preserve">IEEE </w:t>
      </w:r>
      <w:proofErr w:type="spellStart"/>
      <w:r w:rsidR="009B1855">
        <w:t>Std</w:t>
      </w:r>
      <w:proofErr w:type="spellEnd"/>
      <w:r w:rsidR="009B1855">
        <w:t xml:space="preserve"> 802.1CBdb-2021: </w:t>
      </w:r>
      <w:r w:rsidR="009B1855" w:rsidRPr="009B1855">
        <w:t>Amendment 2: Extended Stream Identification Functions</w:t>
      </w:r>
      <w:ins w:id="377" w:author="CE" w:date="2023-10-12T18:27:00Z">
        <w:r w:rsidR="00402A56">
          <w:t>.</w:t>
        </w:r>
      </w:ins>
    </w:p>
    <w:p w14:paraId="7FB494AA" w14:textId="691406DB" w:rsidR="00FA11EE" w:rsidRPr="00976961" w:rsidRDefault="00FA11EE" w:rsidP="00A04E84">
      <w:pPr>
        <w:ind w:left="720"/>
      </w:pPr>
      <w:r w:rsidRPr="00976961">
        <w:t xml:space="preserve"> </w:t>
      </w:r>
    </w:p>
    <w:p w14:paraId="42C4B025" w14:textId="2C857AD4" w:rsidR="00485406" w:rsidRPr="00976961" w:rsidRDefault="00485406" w:rsidP="00A04E84">
      <w:pPr>
        <w:ind w:left="360"/>
      </w:pPr>
      <w:r w:rsidRPr="00976961">
        <w:t>Interspersing Express Traffic</w:t>
      </w:r>
      <w:r>
        <w:t xml:space="preserve"> (</w:t>
      </w:r>
      <w:r w:rsidRPr="00485406">
        <w:t xml:space="preserve">according to IEEE </w:t>
      </w:r>
      <w:proofErr w:type="spellStart"/>
      <w:r w:rsidRPr="00485406">
        <w:t>Std</w:t>
      </w:r>
      <w:proofErr w:type="spellEnd"/>
      <w:r w:rsidRPr="00485406">
        <w:t xml:space="preserve"> 802.3-2022, Clause 99</w:t>
      </w:r>
      <w:r>
        <w:t xml:space="preserve">) provides a fundamental latency reduction capability by allowing a large frame to be suspended, transmit a small </w:t>
      </w:r>
      <w:del w:id="378" w:author="CE" w:date="2023-10-12T18:46:00Z">
        <w:r w:rsidDel="00890091">
          <w:delText xml:space="preserve">latency </w:delText>
        </w:r>
      </w:del>
      <w:ins w:id="379" w:author="CE" w:date="2023-10-12T18:46:00Z">
        <w:r w:rsidR="00890091">
          <w:t>latency-</w:t>
        </w:r>
      </w:ins>
      <w:r>
        <w:t xml:space="preserve">sensitive frame, </w:t>
      </w:r>
      <w:ins w:id="380" w:author="CE" w:date="2023-10-12T18:46:00Z">
        <w:r w:rsidR="00890091">
          <w:t xml:space="preserve">and </w:t>
        </w:r>
      </w:ins>
      <w:r>
        <w:t xml:space="preserve">then resume the suspended frame. </w:t>
      </w:r>
    </w:p>
    <w:p w14:paraId="638485B5" w14:textId="77777777" w:rsidR="009C6EFC" w:rsidRPr="00976961" w:rsidRDefault="009C6EFC" w:rsidP="001842F3"/>
    <w:p w14:paraId="0EC3CD8D" w14:textId="12EE924A" w:rsidR="009C6EFC" w:rsidRDefault="00485406">
      <w:pPr>
        <w:ind w:left="360"/>
      </w:pPr>
      <w:r>
        <w:t xml:space="preserve">IEEE </w:t>
      </w:r>
      <w:proofErr w:type="spellStart"/>
      <w:r w:rsidR="00EF6796">
        <w:t>Std</w:t>
      </w:r>
      <w:proofErr w:type="spellEnd"/>
      <w:r w:rsidR="00EF6796">
        <w:t xml:space="preserve"> </w:t>
      </w:r>
      <w:r>
        <w:t xml:space="preserve">802.11-2020 includes </w:t>
      </w:r>
      <w:r w:rsidR="009C6EFC" w:rsidRPr="00976961">
        <w:t>Fast Initial Link Setup</w:t>
      </w:r>
      <w:r>
        <w:t xml:space="preserve"> (FILS)</w:t>
      </w:r>
      <w:del w:id="381" w:author="CE" w:date="2023-10-12T18:27:00Z">
        <w:r w:rsidR="009C6EFC" w:rsidRPr="00976961" w:rsidDel="00402A56">
          <w:delText>,</w:delText>
        </w:r>
      </w:del>
      <w:r w:rsidR="009C6EFC" w:rsidRPr="00976961">
        <w:t xml:space="preserve"> </w:t>
      </w:r>
      <w:r>
        <w:t xml:space="preserve">and </w:t>
      </w:r>
      <w:r w:rsidR="009C6EFC" w:rsidRPr="00976961">
        <w:t>Fast Handover</w:t>
      </w:r>
      <w:r>
        <w:t>.</w:t>
      </w:r>
    </w:p>
    <w:p w14:paraId="1BB5B29B" w14:textId="3882F0D0" w:rsidR="00015A13" w:rsidRDefault="00015A13">
      <w:pPr>
        <w:ind w:left="360"/>
      </w:pPr>
    </w:p>
    <w:p w14:paraId="125D38BD" w14:textId="3615A4A9" w:rsidR="00015A13" w:rsidRPr="00976961" w:rsidRDefault="00015A13" w:rsidP="00A04E84">
      <w:pPr>
        <w:ind w:left="360"/>
      </w:pPr>
      <w:r w:rsidRPr="00976961">
        <w:rPr>
          <w:szCs w:val="24"/>
        </w:rPr>
        <w:t xml:space="preserve">IEEE </w:t>
      </w:r>
      <w:proofErr w:type="spellStart"/>
      <w:r w:rsidR="00EF6796">
        <w:rPr>
          <w:szCs w:val="24"/>
        </w:rPr>
        <w:t>Std</w:t>
      </w:r>
      <w:proofErr w:type="spellEnd"/>
      <w:r w:rsidR="00EF6796">
        <w:rPr>
          <w:szCs w:val="24"/>
        </w:rPr>
        <w:t xml:space="preserve"> </w:t>
      </w:r>
      <w:r w:rsidRPr="00976961">
        <w:rPr>
          <w:szCs w:val="24"/>
        </w:rPr>
        <w:t>802.11ax</w:t>
      </w:r>
      <w:r>
        <w:rPr>
          <w:szCs w:val="24"/>
        </w:rPr>
        <w:t>-2021</w:t>
      </w:r>
      <w:r w:rsidR="00EF6796">
        <w:rPr>
          <w:szCs w:val="24"/>
        </w:rPr>
        <w:t>,</w:t>
      </w:r>
      <w:r w:rsidRPr="00976961">
        <w:rPr>
          <w:szCs w:val="24"/>
        </w:rPr>
        <w:t xml:space="preserve"> </w:t>
      </w:r>
      <w:r w:rsidRPr="00015A13">
        <w:rPr>
          <w:szCs w:val="24"/>
        </w:rPr>
        <w:t>Enhancements for High Efficiency WLAN</w:t>
      </w:r>
      <w:ins w:id="382" w:author="CE" w:date="2023-10-12T13:25:00Z">
        <w:r w:rsidR="009F3A89">
          <w:rPr>
            <w:szCs w:val="24"/>
          </w:rPr>
          <w:t>.</w:t>
        </w:r>
      </w:ins>
    </w:p>
    <w:p w14:paraId="32AE9379" w14:textId="0306D8D8" w:rsidR="00015A13" w:rsidRPr="00976961" w:rsidRDefault="00015A13" w:rsidP="00015A13">
      <w:pPr>
        <w:ind w:left="1560"/>
        <w:rPr>
          <w:szCs w:val="24"/>
        </w:rPr>
      </w:pPr>
      <w:r>
        <w:rPr>
          <w:szCs w:val="24"/>
        </w:rPr>
        <w:t>The</w:t>
      </w:r>
      <w:r w:rsidR="00EF6796">
        <w:rPr>
          <w:szCs w:val="24"/>
        </w:rPr>
        <w:t xml:space="preserve"> amendment, </w:t>
      </w:r>
      <w:r>
        <w:rPr>
          <w:szCs w:val="24"/>
        </w:rPr>
        <w:t>IEEE</w:t>
      </w:r>
      <w:r w:rsidR="00EF6796">
        <w:rPr>
          <w:szCs w:val="24"/>
        </w:rPr>
        <w:t xml:space="preserve"> </w:t>
      </w:r>
      <w:proofErr w:type="spellStart"/>
      <w:r w:rsidR="00EF6796">
        <w:rPr>
          <w:szCs w:val="24"/>
        </w:rPr>
        <w:t>Std</w:t>
      </w:r>
      <w:proofErr w:type="spellEnd"/>
      <w:r>
        <w:rPr>
          <w:szCs w:val="24"/>
        </w:rPr>
        <w:t xml:space="preserve"> 802.11ax</w:t>
      </w:r>
      <w:r w:rsidR="00EF6796">
        <w:rPr>
          <w:szCs w:val="24"/>
        </w:rPr>
        <w:t xml:space="preserve">, </w:t>
      </w:r>
      <w:r>
        <w:rPr>
          <w:szCs w:val="24"/>
        </w:rPr>
        <w:t xml:space="preserve">was approved </w:t>
      </w:r>
      <w:ins w:id="383" w:author="CE" w:date="2023-10-12T18:47:00Z">
        <w:r w:rsidR="00890091">
          <w:rPr>
            <w:szCs w:val="24"/>
          </w:rPr>
          <w:t xml:space="preserve">on </w:t>
        </w:r>
      </w:ins>
      <w:r w:rsidR="00717E1D">
        <w:rPr>
          <w:szCs w:val="24"/>
        </w:rPr>
        <w:t xml:space="preserve">February 21, 2021. The amendment </w:t>
      </w:r>
      <w:r w:rsidR="001842F3">
        <w:rPr>
          <w:szCs w:val="24"/>
        </w:rPr>
        <w:t xml:space="preserve">improves the </w:t>
      </w:r>
      <w:r w:rsidRPr="00976961">
        <w:rPr>
          <w:szCs w:val="24"/>
        </w:rPr>
        <w:t xml:space="preserve">performance </w:t>
      </w:r>
      <w:r w:rsidR="001842F3">
        <w:rPr>
          <w:szCs w:val="24"/>
        </w:rPr>
        <w:t xml:space="preserve">of </w:t>
      </w:r>
      <w:r w:rsidRPr="00976961">
        <w:rPr>
          <w:szCs w:val="24"/>
        </w:rPr>
        <w:t>Wi-Fi</w:t>
      </w:r>
      <w:r w:rsidR="00717E1D">
        <w:rPr>
          <w:szCs w:val="24"/>
        </w:rPr>
        <w:t xml:space="preserve"> </w:t>
      </w:r>
      <w:r w:rsidR="001842F3">
        <w:rPr>
          <w:szCs w:val="24"/>
        </w:rPr>
        <w:t xml:space="preserve">networks </w:t>
      </w:r>
      <w:r w:rsidR="00717E1D">
        <w:rPr>
          <w:szCs w:val="24"/>
        </w:rPr>
        <w:t>in</w:t>
      </w:r>
      <w:r w:rsidRPr="00976961">
        <w:rPr>
          <w:szCs w:val="24"/>
        </w:rPr>
        <w:t xml:space="preserve"> dense area</w:t>
      </w:r>
      <w:r w:rsidR="00717E1D">
        <w:rPr>
          <w:szCs w:val="24"/>
        </w:rPr>
        <w:t>s</w:t>
      </w:r>
      <w:r w:rsidRPr="00976961">
        <w:rPr>
          <w:szCs w:val="24"/>
        </w:rPr>
        <w:t xml:space="preserve">. </w:t>
      </w:r>
    </w:p>
    <w:p w14:paraId="6E5C69C3" w14:textId="33C8CFE6" w:rsidR="00015A13" w:rsidRPr="00976961" w:rsidRDefault="00015A13" w:rsidP="00015A13">
      <w:pPr>
        <w:ind w:left="1560"/>
        <w:rPr>
          <w:szCs w:val="24"/>
        </w:rPr>
      </w:pPr>
      <w:r w:rsidRPr="00976961">
        <w:rPr>
          <w:szCs w:val="24"/>
        </w:rPr>
        <w:t xml:space="preserve">IEEE </w:t>
      </w:r>
      <w:proofErr w:type="spellStart"/>
      <w:r w:rsidR="00EF6796">
        <w:rPr>
          <w:szCs w:val="24"/>
        </w:rPr>
        <w:t>Std</w:t>
      </w:r>
      <w:proofErr w:type="spellEnd"/>
      <w:r w:rsidR="00EF6796">
        <w:rPr>
          <w:szCs w:val="24"/>
        </w:rPr>
        <w:t xml:space="preserve"> </w:t>
      </w:r>
      <w:r w:rsidRPr="00976961">
        <w:rPr>
          <w:szCs w:val="24"/>
        </w:rPr>
        <w:t>802.11ax</w:t>
      </w:r>
      <w:r w:rsidR="00717E1D">
        <w:rPr>
          <w:szCs w:val="24"/>
        </w:rPr>
        <w:t xml:space="preserve"> </w:t>
      </w:r>
      <w:r w:rsidRPr="00976961">
        <w:rPr>
          <w:szCs w:val="24"/>
        </w:rPr>
        <w:t>is designed to operate in 2.4 GHz</w:t>
      </w:r>
      <w:r w:rsidR="00717E1D">
        <w:rPr>
          <w:szCs w:val="24"/>
        </w:rPr>
        <w:t xml:space="preserve">, </w:t>
      </w:r>
      <w:r w:rsidRPr="00976961">
        <w:rPr>
          <w:szCs w:val="24"/>
        </w:rPr>
        <w:t>5</w:t>
      </w:r>
      <w:r w:rsidR="00717E1D">
        <w:rPr>
          <w:szCs w:val="24"/>
        </w:rPr>
        <w:t xml:space="preserve"> </w:t>
      </w:r>
      <w:r w:rsidRPr="00976961">
        <w:rPr>
          <w:szCs w:val="24"/>
        </w:rPr>
        <w:t>GHz</w:t>
      </w:r>
      <w:r w:rsidR="00717E1D">
        <w:rPr>
          <w:szCs w:val="24"/>
        </w:rPr>
        <w:t>, and the newly opened 6</w:t>
      </w:r>
      <w:ins w:id="384" w:author="CE" w:date="2023-10-12T18:27:00Z">
        <w:r w:rsidR="00402A56">
          <w:rPr>
            <w:szCs w:val="24"/>
          </w:rPr>
          <w:t>-</w:t>
        </w:r>
      </w:ins>
      <w:del w:id="385" w:author="CE" w:date="2023-10-12T18:27:00Z">
        <w:r w:rsidR="00717E1D" w:rsidDel="00402A56">
          <w:rPr>
            <w:szCs w:val="24"/>
          </w:rPr>
          <w:delText xml:space="preserve"> </w:delText>
        </w:r>
      </w:del>
      <w:r w:rsidR="00717E1D">
        <w:rPr>
          <w:szCs w:val="24"/>
        </w:rPr>
        <w:t>GHz bands</w:t>
      </w:r>
      <w:r w:rsidRPr="00976961">
        <w:rPr>
          <w:szCs w:val="24"/>
        </w:rPr>
        <w:t xml:space="preserve">. Through increased link efficiency in </w:t>
      </w:r>
      <w:ins w:id="386" w:author="CE" w:date="2023-10-12T18:47:00Z">
        <w:r w:rsidR="00890091">
          <w:rPr>
            <w:szCs w:val="24"/>
          </w:rPr>
          <w:t xml:space="preserve">the </w:t>
        </w:r>
      </w:ins>
      <w:r w:rsidRPr="00976961">
        <w:rPr>
          <w:szCs w:val="24"/>
        </w:rPr>
        <w:t>frequency domain, time domain, and modulation scheme</w:t>
      </w:r>
      <w:r w:rsidR="001842F3">
        <w:rPr>
          <w:szCs w:val="24"/>
        </w:rPr>
        <w:t>s</w:t>
      </w:r>
      <w:r w:rsidRPr="00976961">
        <w:rPr>
          <w:szCs w:val="24"/>
        </w:rPr>
        <w:t xml:space="preserve">, </w:t>
      </w:r>
      <w:r w:rsidR="00D67C4A">
        <w:rPr>
          <w:szCs w:val="24"/>
        </w:rPr>
        <w:t>IEEE</w:t>
      </w:r>
      <w:r w:rsidRPr="00976961">
        <w:rPr>
          <w:szCs w:val="24"/>
        </w:rPr>
        <w:t xml:space="preserve"> 802.11ax can achieve as high as 12.01 </w:t>
      </w:r>
      <w:del w:id="387" w:author="CE" w:date="2023-10-12T13:24:00Z">
        <w:r w:rsidRPr="00976961" w:rsidDel="009F3A89">
          <w:rPr>
            <w:szCs w:val="24"/>
          </w:rPr>
          <w:delText xml:space="preserve">Gbps </w:delText>
        </w:r>
      </w:del>
      <w:ins w:id="388" w:author="CE" w:date="2023-10-12T13:24:00Z">
        <w:r w:rsidR="009F3A89" w:rsidRPr="00976961">
          <w:rPr>
            <w:szCs w:val="24"/>
          </w:rPr>
          <w:t>Gb</w:t>
        </w:r>
        <w:r w:rsidR="009F3A89">
          <w:rPr>
            <w:szCs w:val="24"/>
          </w:rPr>
          <w:t>/</w:t>
        </w:r>
        <w:r w:rsidR="009F3A89" w:rsidRPr="00976961">
          <w:rPr>
            <w:szCs w:val="24"/>
          </w:rPr>
          <w:t xml:space="preserve">s </w:t>
        </w:r>
      </w:ins>
      <w:r w:rsidR="00717E1D">
        <w:rPr>
          <w:szCs w:val="24"/>
        </w:rPr>
        <w:t xml:space="preserve">under </w:t>
      </w:r>
      <w:r w:rsidRPr="00976961">
        <w:rPr>
          <w:szCs w:val="24"/>
        </w:rPr>
        <w:t>ideal condition</w:t>
      </w:r>
      <w:r w:rsidR="00717E1D">
        <w:rPr>
          <w:szCs w:val="24"/>
        </w:rPr>
        <w:t>s</w:t>
      </w:r>
      <w:r w:rsidRPr="00976961" w:rsidDel="00C22E88">
        <w:rPr>
          <w:szCs w:val="24"/>
        </w:rPr>
        <w:t xml:space="preserve"> </w:t>
      </w:r>
      <w:r w:rsidRPr="00976961">
        <w:rPr>
          <w:szCs w:val="24"/>
        </w:rPr>
        <w:t>[6].</w:t>
      </w:r>
    </w:p>
    <w:p w14:paraId="274D86B6" w14:textId="31D5E1F8" w:rsidR="00717E1D" w:rsidRDefault="00717E1D" w:rsidP="00015A13">
      <w:pPr>
        <w:ind w:left="1560"/>
        <w:rPr>
          <w:szCs w:val="24"/>
        </w:rPr>
      </w:pPr>
      <w:r>
        <w:rPr>
          <w:szCs w:val="24"/>
        </w:rPr>
        <w:t xml:space="preserve">Latency is reduced through the use of OFDMA for uplink and downlink, with the associated scheduling by the AP. The use of </w:t>
      </w:r>
      <w:del w:id="389" w:author="CE" w:date="2023-10-12T13:26:00Z">
        <w:r w:rsidRPr="00717E1D" w:rsidDel="00082C82">
          <w:rPr>
            <w:szCs w:val="24"/>
          </w:rPr>
          <w:delText>Multi-User Multi-Input/Multi-Output (</w:delText>
        </w:r>
      </w:del>
      <w:r w:rsidRPr="00717E1D">
        <w:rPr>
          <w:szCs w:val="24"/>
        </w:rPr>
        <w:t>MU-MIMO</w:t>
      </w:r>
      <w:del w:id="390" w:author="CE" w:date="2023-10-12T13:26:00Z">
        <w:r w:rsidRPr="00717E1D" w:rsidDel="00082C82">
          <w:rPr>
            <w:szCs w:val="24"/>
          </w:rPr>
          <w:delText>)</w:delText>
        </w:r>
      </w:del>
      <w:r>
        <w:rPr>
          <w:szCs w:val="24"/>
        </w:rPr>
        <w:t xml:space="preserve"> is extended to the uplink, and the use of </w:t>
      </w:r>
      <w:r w:rsidRPr="00717E1D">
        <w:rPr>
          <w:szCs w:val="24"/>
        </w:rPr>
        <w:t>1024 quadrature amplitude modulation (1024-QAM)</w:t>
      </w:r>
      <w:r>
        <w:rPr>
          <w:szCs w:val="24"/>
        </w:rPr>
        <w:t xml:space="preserve"> is enabled to carry more </w:t>
      </w:r>
      <w:r w:rsidR="001842F3">
        <w:rPr>
          <w:szCs w:val="24"/>
        </w:rPr>
        <w:t>bits</w:t>
      </w:r>
      <w:r w:rsidR="000128DD">
        <w:rPr>
          <w:szCs w:val="24"/>
        </w:rPr>
        <w:t xml:space="preserve"> </w:t>
      </w:r>
      <w:r>
        <w:rPr>
          <w:szCs w:val="24"/>
        </w:rPr>
        <w:t>per symbol.</w:t>
      </w:r>
    </w:p>
    <w:p w14:paraId="41D7CB94" w14:textId="15591102" w:rsidR="00761E01" w:rsidRPr="00485406" w:rsidRDefault="00485406" w:rsidP="00EF6796">
      <w:pPr>
        <w:ind w:left="360"/>
        <w:rPr>
          <w:szCs w:val="24"/>
        </w:rPr>
      </w:pPr>
      <w:r>
        <w:rPr>
          <w:szCs w:val="24"/>
        </w:rPr>
        <w:t xml:space="preserve">IEEE </w:t>
      </w:r>
      <w:proofErr w:type="spellStart"/>
      <w:r w:rsidR="00EF6796">
        <w:rPr>
          <w:szCs w:val="24"/>
        </w:rPr>
        <w:t>Std</w:t>
      </w:r>
      <w:proofErr w:type="spellEnd"/>
      <w:r w:rsidR="00EF6796">
        <w:rPr>
          <w:szCs w:val="24"/>
        </w:rPr>
        <w:t xml:space="preserve"> </w:t>
      </w:r>
      <w:r w:rsidR="001842F3" w:rsidRPr="00485406">
        <w:rPr>
          <w:szCs w:val="24"/>
        </w:rPr>
        <w:t xml:space="preserve">802.11ad and </w:t>
      </w:r>
      <w:r w:rsidR="00EF6796">
        <w:rPr>
          <w:szCs w:val="24"/>
        </w:rPr>
        <w:t xml:space="preserve">IEEE </w:t>
      </w:r>
      <w:proofErr w:type="spellStart"/>
      <w:r w:rsidR="00EF6796">
        <w:rPr>
          <w:szCs w:val="24"/>
        </w:rPr>
        <w:t>Std</w:t>
      </w:r>
      <w:proofErr w:type="spellEnd"/>
      <w:r w:rsidR="00EF6796">
        <w:rPr>
          <w:szCs w:val="24"/>
        </w:rPr>
        <w:t xml:space="preserve"> </w:t>
      </w:r>
      <w:r w:rsidR="00761E01" w:rsidRPr="00485406">
        <w:rPr>
          <w:szCs w:val="24"/>
        </w:rPr>
        <w:t>802.11ay</w:t>
      </w:r>
      <w:r w:rsidR="001842F3" w:rsidRPr="00485406">
        <w:rPr>
          <w:szCs w:val="24"/>
        </w:rPr>
        <w:t xml:space="preserve"> (60 GHz)</w:t>
      </w:r>
      <w:ins w:id="391" w:author="CE" w:date="2023-10-12T13:25:00Z">
        <w:r w:rsidR="009F3A89">
          <w:rPr>
            <w:szCs w:val="24"/>
          </w:rPr>
          <w:t>.</w:t>
        </w:r>
      </w:ins>
    </w:p>
    <w:p w14:paraId="0EA9B394" w14:textId="2A338822" w:rsidR="00761E01" w:rsidRPr="00976961" w:rsidRDefault="00EF6796" w:rsidP="00761E01">
      <w:pPr>
        <w:ind w:left="1560"/>
        <w:rPr>
          <w:szCs w:val="24"/>
        </w:rPr>
      </w:pPr>
      <w:r>
        <w:rPr>
          <w:szCs w:val="24"/>
        </w:rPr>
        <w:t xml:space="preserve">IEEE </w:t>
      </w:r>
      <w:proofErr w:type="spellStart"/>
      <w:r>
        <w:rPr>
          <w:szCs w:val="24"/>
        </w:rPr>
        <w:t>Std</w:t>
      </w:r>
      <w:proofErr w:type="spellEnd"/>
      <w:r>
        <w:rPr>
          <w:szCs w:val="24"/>
        </w:rPr>
        <w:t xml:space="preserve"> </w:t>
      </w:r>
      <w:r w:rsidR="001842F3" w:rsidRPr="001842F3">
        <w:rPr>
          <w:szCs w:val="24"/>
        </w:rPr>
        <w:t xml:space="preserve">802.11ad </w:t>
      </w:r>
      <w:r w:rsidR="001842F3">
        <w:rPr>
          <w:szCs w:val="24"/>
        </w:rPr>
        <w:t xml:space="preserve">was the first </w:t>
      </w:r>
      <w:r w:rsidR="001842F3" w:rsidRPr="001842F3">
        <w:rPr>
          <w:szCs w:val="24"/>
        </w:rPr>
        <w:t>60</w:t>
      </w:r>
      <w:ins w:id="392" w:author="CE" w:date="2023-10-12T18:28:00Z">
        <w:r w:rsidR="00402A56">
          <w:rPr>
            <w:szCs w:val="24"/>
          </w:rPr>
          <w:t>-</w:t>
        </w:r>
      </w:ins>
      <w:del w:id="393" w:author="CE" w:date="2023-10-12T18:28:00Z">
        <w:r w:rsidR="001842F3" w:rsidRPr="001842F3" w:rsidDel="00402A56">
          <w:rPr>
            <w:szCs w:val="24"/>
          </w:rPr>
          <w:delText xml:space="preserve"> </w:delText>
        </w:r>
      </w:del>
      <w:r w:rsidR="001842F3" w:rsidRPr="001842F3">
        <w:rPr>
          <w:szCs w:val="24"/>
        </w:rPr>
        <w:t>GHz</w:t>
      </w:r>
      <w:r w:rsidR="001842F3">
        <w:rPr>
          <w:szCs w:val="24"/>
        </w:rPr>
        <w:t xml:space="preserve"> standard, and</w:t>
      </w:r>
      <w:r w:rsidR="001842F3" w:rsidRPr="001842F3">
        <w:rPr>
          <w:szCs w:val="24"/>
        </w:rPr>
        <w:t xml:space="preserve"> </w:t>
      </w:r>
      <w:r w:rsidR="001842F3">
        <w:rPr>
          <w:szCs w:val="24"/>
        </w:rPr>
        <w:t xml:space="preserve">it </w:t>
      </w:r>
      <w:r w:rsidR="001842F3" w:rsidRPr="001842F3">
        <w:rPr>
          <w:szCs w:val="24"/>
        </w:rPr>
        <w:t>define</w:t>
      </w:r>
      <w:r w:rsidR="001842F3">
        <w:rPr>
          <w:szCs w:val="24"/>
        </w:rPr>
        <w:t>d</w:t>
      </w:r>
      <w:r w:rsidR="001842F3" w:rsidRPr="001842F3">
        <w:rPr>
          <w:szCs w:val="24"/>
        </w:rPr>
        <w:t xml:space="preserve"> a scheduled MAC layer</w:t>
      </w:r>
      <w:r w:rsidR="001842F3">
        <w:rPr>
          <w:szCs w:val="24"/>
        </w:rPr>
        <w:t>. The follow-on</w:t>
      </w:r>
      <w:r w:rsidR="001842F3" w:rsidRPr="00976961">
        <w:rPr>
          <w:szCs w:val="24"/>
        </w:rPr>
        <w:t xml:space="preserve"> </w:t>
      </w:r>
      <w:r w:rsidR="00761E01" w:rsidRPr="00976961">
        <w:rPr>
          <w:szCs w:val="24"/>
        </w:rPr>
        <w:t xml:space="preserve">IEEE </w:t>
      </w:r>
      <w:proofErr w:type="spellStart"/>
      <w:r>
        <w:rPr>
          <w:szCs w:val="24"/>
        </w:rPr>
        <w:t>Std</w:t>
      </w:r>
      <w:proofErr w:type="spellEnd"/>
      <w:r>
        <w:rPr>
          <w:szCs w:val="24"/>
        </w:rPr>
        <w:t xml:space="preserve"> </w:t>
      </w:r>
      <w:r w:rsidR="00761E01" w:rsidRPr="00976961">
        <w:rPr>
          <w:szCs w:val="24"/>
        </w:rPr>
        <w:t xml:space="preserve">802.11ay </w:t>
      </w:r>
      <w:r w:rsidR="001842F3">
        <w:rPr>
          <w:szCs w:val="24"/>
        </w:rPr>
        <w:t xml:space="preserve">was approved in 2021 and </w:t>
      </w:r>
      <w:r w:rsidR="00761E01" w:rsidRPr="00976961">
        <w:rPr>
          <w:szCs w:val="24"/>
        </w:rPr>
        <w:t>achieve</w:t>
      </w:r>
      <w:r w:rsidR="001842F3">
        <w:rPr>
          <w:szCs w:val="24"/>
        </w:rPr>
        <w:t>s</w:t>
      </w:r>
      <w:r w:rsidR="00761E01" w:rsidRPr="00976961">
        <w:rPr>
          <w:szCs w:val="24"/>
        </w:rPr>
        <w:t xml:space="preserve"> a maximum throughput of at least 20 </w:t>
      </w:r>
      <w:del w:id="394" w:author="CE" w:date="2023-10-12T13:25:00Z">
        <w:r w:rsidR="00761E01" w:rsidRPr="00976961" w:rsidDel="009F3A89">
          <w:rPr>
            <w:szCs w:val="24"/>
          </w:rPr>
          <w:delText xml:space="preserve">Gbps </w:delText>
        </w:r>
      </w:del>
      <w:ins w:id="395" w:author="CE" w:date="2023-10-12T13:25:00Z">
        <w:r w:rsidR="009F3A89" w:rsidRPr="00976961">
          <w:rPr>
            <w:szCs w:val="24"/>
          </w:rPr>
          <w:t>Gb</w:t>
        </w:r>
        <w:r w:rsidR="009F3A89">
          <w:rPr>
            <w:szCs w:val="24"/>
          </w:rPr>
          <w:t>/</w:t>
        </w:r>
        <w:r w:rsidR="009F3A89" w:rsidRPr="00976961">
          <w:rPr>
            <w:szCs w:val="24"/>
          </w:rPr>
          <w:t xml:space="preserve">s </w:t>
        </w:r>
      </w:ins>
      <w:r w:rsidR="00761E01" w:rsidRPr="00976961">
        <w:rPr>
          <w:szCs w:val="24"/>
        </w:rPr>
        <w:t>using the unlicensed mm-Wave (60 GHz) band</w:t>
      </w:r>
      <w:del w:id="396" w:author="CE" w:date="2023-10-12T18:47:00Z">
        <w:r w:rsidR="00761E01" w:rsidRPr="00976961" w:rsidDel="00890091">
          <w:rPr>
            <w:szCs w:val="24"/>
          </w:rPr>
          <w:delText>,</w:delText>
        </w:r>
      </w:del>
      <w:r w:rsidR="00761E01" w:rsidRPr="00976961">
        <w:rPr>
          <w:szCs w:val="24"/>
        </w:rPr>
        <w:t xml:space="preserve"> while maintaining or improving the power efficiency per STA. </w:t>
      </w:r>
    </w:p>
    <w:p w14:paraId="7B89DB57" w14:textId="625EBDED" w:rsidR="00761E01" w:rsidRPr="00976961" w:rsidRDefault="00761E01" w:rsidP="001842F3">
      <w:pPr>
        <w:ind w:left="1560"/>
        <w:rPr>
          <w:szCs w:val="24"/>
        </w:rPr>
      </w:pPr>
      <w:r w:rsidRPr="00976961">
        <w:rPr>
          <w:szCs w:val="24"/>
        </w:rPr>
        <w:t xml:space="preserve">IEEE </w:t>
      </w:r>
      <w:proofErr w:type="spellStart"/>
      <w:r w:rsidR="00EF6796">
        <w:rPr>
          <w:szCs w:val="24"/>
        </w:rPr>
        <w:t>Std</w:t>
      </w:r>
      <w:proofErr w:type="spellEnd"/>
      <w:r w:rsidR="00EF6796">
        <w:rPr>
          <w:szCs w:val="24"/>
        </w:rPr>
        <w:t xml:space="preserve"> </w:t>
      </w:r>
      <w:r w:rsidRPr="00976961">
        <w:rPr>
          <w:szCs w:val="24"/>
        </w:rPr>
        <w:t xml:space="preserve">802.11ay can provide a high throughput utilizing various </w:t>
      </w:r>
      <w:r w:rsidR="00485406">
        <w:rPr>
          <w:szCs w:val="24"/>
        </w:rPr>
        <w:t>methods</w:t>
      </w:r>
      <w:r w:rsidRPr="00976961">
        <w:rPr>
          <w:szCs w:val="24"/>
        </w:rPr>
        <w:t>, such as channel bonding/aggregation, MIMO</w:t>
      </w:r>
      <w:del w:id="397" w:author="CE" w:date="2023-10-12T13:28:00Z">
        <w:r w:rsidRPr="00976961" w:rsidDel="00082C82">
          <w:rPr>
            <w:szCs w:val="24"/>
          </w:rPr>
          <w:delText xml:space="preserve"> (multiple-input and multiple output)</w:delText>
        </w:r>
      </w:del>
      <w:r w:rsidRPr="00976961">
        <w:rPr>
          <w:szCs w:val="24"/>
        </w:rPr>
        <w:t>, and multiple channel access</w:t>
      </w:r>
      <w:del w:id="398" w:author="CE" w:date="2023-10-12T13:29:00Z">
        <w:r w:rsidRPr="00976961" w:rsidDel="00082C82">
          <w:rPr>
            <w:szCs w:val="24"/>
          </w:rPr>
          <w:delText>.</w:delText>
        </w:r>
      </w:del>
      <w:r w:rsidRPr="00976961">
        <w:rPr>
          <w:szCs w:val="24"/>
        </w:rPr>
        <w:t xml:space="preserve"> [6].</w:t>
      </w:r>
    </w:p>
    <w:p w14:paraId="409D3268" w14:textId="68280106" w:rsidR="00761E01" w:rsidRPr="00A04E84" w:rsidRDefault="00EF6796" w:rsidP="00EF6796">
      <w:pPr>
        <w:ind w:left="360"/>
        <w:rPr>
          <w:szCs w:val="24"/>
        </w:rPr>
      </w:pPr>
      <w:r>
        <w:rPr>
          <w:szCs w:val="24"/>
        </w:rPr>
        <w:t xml:space="preserve">IEEE </w:t>
      </w:r>
      <w:r w:rsidR="00485406">
        <w:rPr>
          <w:szCs w:val="24"/>
        </w:rPr>
        <w:t>P</w:t>
      </w:r>
      <w:r w:rsidR="00761E01" w:rsidRPr="00A04E84">
        <w:rPr>
          <w:szCs w:val="24"/>
        </w:rPr>
        <w:t>802.11be</w:t>
      </w:r>
      <w:r>
        <w:rPr>
          <w:szCs w:val="24"/>
        </w:rPr>
        <w:t>,</w:t>
      </w:r>
      <w:r w:rsidR="00761E01" w:rsidRPr="00A04E84">
        <w:rPr>
          <w:szCs w:val="24"/>
        </w:rPr>
        <w:t xml:space="preserve"> </w:t>
      </w:r>
      <w:r w:rsidR="00761E01">
        <w:rPr>
          <w:szCs w:val="24"/>
        </w:rPr>
        <w:t>Extremely High Throughput</w:t>
      </w:r>
      <w:ins w:id="399" w:author="CE" w:date="2023-10-12T13:35:00Z">
        <w:r w:rsidR="005E7E42">
          <w:rPr>
            <w:szCs w:val="24"/>
          </w:rPr>
          <w:t>.</w:t>
        </w:r>
      </w:ins>
      <w:r w:rsidR="00761E01">
        <w:rPr>
          <w:szCs w:val="24"/>
        </w:rPr>
        <w:t xml:space="preserve"> </w:t>
      </w:r>
    </w:p>
    <w:p w14:paraId="69A38803" w14:textId="0EE5209D" w:rsidR="00761E01" w:rsidRPr="000128DD" w:rsidRDefault="00CE7924" w:rsidP="000128DD">
      <w:pPr>
        <w:ind w:left="1560"/>
        <w:rPr>
          <w:szCs w:val="24"/>
        </w:rPr>
      </w:pPr>
      <w:r w:rsidRPr="00CE7924">
        <w:rPr>
          <w:szCs w:val="24"/>
        </w:rPr>
        <w:t xml:space="preserve">IEEE </w:t>
      </w:r>
      <w:r w:rsidR="00EF6796">
        <w:rPr>
          <w:szCs w:val="24"/>
        </w:rPr>
        <w:t xml:space="preserve">P </w:t>
      </w:r>
      <w:r w:rsidRPr="00CE7924">
        <w:rPr>
          <w:szCs w:val="24"/>
        </w:rPr>
        <w:t xml:space="preserve">802.11be </w:t>
      </w:r>
      <w:r w:rsidR="000128DD">
        <w:rPr>
          <w:szCs w:val="24"/>
        </w:rPr>
        <w:t xml:space="preserve">is primarily focused on </w:t>
      </w:r>
      <w:r w:rsidRPr="00CE7924">
        <w:rPr>
          <w:szCs w:val="24"/>
        </w:rPr>
        <w:t>increase</w:t>
      </w:r>
      <w:r w:rsidR="000128DD">
        <w:rPr>
          <w:szCs w:val="24"/>
        </w:rPr>
        <w:t>d</w:t>
      </w:r>
      <w:r w:rsidRPr="00CE7924">
        <w:rPr>
          <w:szCs w:val="24"/>
        </w:rPr>
        <w:t xml:space="preserve"> data rates, but some of the </w:t>
      </w:r>
      <w:r w:rsidR="00D67C4A">
        <w:rPr>
          <w:szCs w:val="24"/>
        </w:rPr>
        <w:t>enhancements</w:t>
      </w:r>
      <w:r w:rsidRPr="00CE7924">
        <w:rPr>
          <w:szCs w:val="24"/>
        </w:rPr>
        <w:t xml:space="preserve"> also improve latency. </w:t>
      </w:r>
      <w:del w:id="400" w:author="CE" w:date="2023-10-12T13:32:00Z">
        <w:r w:rsidRPr="00CE7924" w:rsidDel="008A1A1F">
          <w:rPr>
            <w:szCs w:val="24"/>
          </w:rPr>
          <w:delText>Multi</w:delText>
        </w:r>
      </w:del>
      <w:del w:id="401" w:author="CE" w:date="2023-10-12T13:31:00Z">
        <w:r w:rsidRPr="00CE7924" w:rsidDel="008A1A1F">
          <w:rPr>
            <w:szCs w:val="24"/>
          </w:rPr>
          <w:delText>-L</w:delText>
        </w:r>
      </w:del>
      <w:del w:id="402" w:author="CE" w:date="2023-10-12T13:32:00Z">
        <w:r w:rsidRPr="00CE7924" w:rsidDel="008A1A1F">
          <w:rPr>
            <w:szCs w:val="24"/>
          </w:rPr>
          <w:delText xml:space="preserve">ink </w:delText>
        </w:r>
      </w:del>
      <w:del w:id="403" w:author="CE" w:date="2023-10-12T13:31:00Z">
        <w:r w:rsidRPr="00CE7924" w:rsidDel="008A1A1F">
          <w:rPr>
            <w:szCs w:val="24"/>
          </w:rPr>
          <w:delText>O</w:delText>
        </w:r>
      </w:del>
      <w:del w:id="404" w:author="CE" w:date="2023-10-12T13:32:00Z">
        <w:r w:rsidRPr="00CE7924" w:rsidDel="008A1A1F">
          <w:rPr>
            <w:szCs w:val="24"/>
          </w:rPr>
          <w:delText>peration (</w:delText>
        </w:r>
      </w:del>
      <w:r w:rsidRPr="00CE7924">
        <w:rPr>
          <w:szCs w:val="24"/>
        </w:rPr>
        <w:t>MLO</w:t>
      </w:r>
      <w:del w:id="405" w:author="CE" w:date="2023-10-12T13:32:00Z">
        <w:r w:rsidRPr="00CE7924" w:rsidDel="008A1A1F">
          <w:rPr>
            <w:szCs w:val="24"/>
          </w:rPr>
          <w:delText>)</w:delText>
        </w:r>
      </w:del>
      <w:r w:rsidRPr="00CE7924">
        <w:rPr>
          <w:szCs w:val="24"/>
        </w:rPr>
        <w:t xml:space="preserve"> allows STAs to operate on multiple channels with a single logical connection. MLO can support a single-radio or </w:t>
      </w:r>
      <w:proofErr w:type="spellStart"/>
      <w:r w:rsidRPr="00CE7924">
        <w:rPr>
          <w:szCs w:val="24"/>
        </w:rPr>
        <w:t>multi</w:t>
      </w:r>
      <w:del w:id="406" w:author="CE" w:date="2023-10-12T13:32:00Z">
        <w:r w:rsidRPr="00CE7924" w:rsidDel="008A1A1F">
          <w:rPr>
            <w:szCs w:val="24"/>
          </w:rPr>
          <w:delText>-</w:delText>
        </w:r>
      </w:del>
      <w:r w:rsidRPr="00CE7924">
        <w:rPr>
          <w:szCs w:val="24"/>
        </w:rPr>
        <w:t>radio</w:t>
      </w:r>
      <w:proofErr w:type="spellEnd"/>
      <w:r w:rsidRPr="00CE7924">
        <w:rPr>
          <w:szCs w:val="24"/>
        </w:rPr>
        <w:t xml:space="preserve"> </w:t>
      </w:r>
      <w:r w:rsidR="000128DD" w:rsidRPr="00CE7924">
        <w:rPr>
          <w:szCs w:val="24"/>
        </w:rPr>
        <w:t>implementation</w:t>
      </w:r>
      <w:r w:rsidR="000128DD">
        <w:rPr>
          <w:szCs w:val="24"/>
        </w:rPr>
        <w:t xml:space="preserve"> and can reduce latency by transmitting on the first available channel</w:t>
      </w:r>
      <w:r w:rsidRPr="00CE7924">
        <w:rPr>
          <w:szCs w:val="24"/>
        </w:rPr>
        <w:t xml:space="preserve">. </w:t>
      </w:r>
      <w:r w:rsidR="000128DD">
        <w:rPr>
          <w:szCs w:val="24"/>
        </w:rPr>
        <w:t xml:space="preserve">The introduction of </w:t>
      </w:r>
      <w:del w:id="407" w:author="CE" w:date="2023-10-12T13:34:00Z">
        <w:r w:rsidR="000128DD" w:rsidRPr="000128DD" w:rsidDel="005E7E42">
          <w:rPr>
            <w:szCs w:val="24"/>
          </w:rPr>
          <w:delText>Restricted Target Wake Time (</w:delText>
        </w:r>
      </w:del>
      <w:r w:rsidR="000128DD" w:rsidRPr="000128DD">
        <w:rPr>
          <w:szCs w:val="24"/>
        </w:rPr>
        <w:t>R-TWT</w:t>
      </w:r>
      <w:del w:id="408" w:author="CE" w:date="2023-10-12T13:34:00Z">
        <w:r w:rsidR="000128DD" w:rsidRPr="000128DD" w:rsidDel="005E7E42">
          <w:rPr>
            <w:szCs w:val="24"/>
          </w:rPr>
          <w:delText>)</w:delText>
        </w:r>
      </w:del>
      <w:r w:rsidR="000128DD">
        <w:rPr>
          <w:szCs w:val="24"/>
        </w:rPr>
        <w:t xml:space="preserve"> also improves latency by requiring other STA’s transmissions to end before the start of the </w:t>
      </w:r>
      <w:r w:rsidR="00D67C4A">
        <w:rPr>
          <w:szCs w:val="24"/>
        </w:rPr>
        <w:t xml:space="preserve">TWT </w:t>
      </w:r>
      <w:ins w:id="409" w:author="CE" w:date="2023-10-12T13:34:00Z">
        <w:r w:rsidR="005E7E42">
          <w:rPr>
            <w:szCs w:val="24"/>
          </w:rPr>
          <w:t>s</w:t>
        </w:r>
      </w:ins>
      <w:del w:id="410" w:author="CE" w:date="2023-10-12T13:34:00Z">
        <w:r w:rsidR="000128DD" w:rsidDel="005E7E42">
          <w:rPr>
            <w:szCs w:val="24"/>
          </w:rPr>
          <w:delText>S</w:delText>
        </w:r>
      </w:del>
      <w:r w:rsidR="000128DD">
        <w:rPr>
          <w:szCs w:val="24"/>
        </w:rPr>
        <w:t xml:space="preserve">ervice </w:t>
      </w:r>
      <w:ins w:id="411" w:author="CE" w:date="2023-10-12T13:34:00Z">
        <w:r w:rsidR="005E7E42">
          <w:rPr>
            <w:szCs w:val="24"/>
          </w:rPr>
          <w:t>p</w:t>
        </w:r>
      </w:ins>
      <w:del w:id="412" w:author="CE" w:date="2023-10-12T13:34:00Z">
        <w:r w:rsidR="000128DD" w:rsidDel="005E7E42">
          <w:rPr>
            <w:szCs w:val="24"/>
          </w:rPr>
          <w:delText>P</w:delText>
        </w:r>
      </w:del>
      <w:r w:rsidR="000128DD">
        <w:rPr>
          <w:szCs w:val="24"/>
        </w:rPr>
        <w:t xml:space="preserve">eriod advertised by the AP. </w:t>
      </w:r>
    </w:p>
    <w:p w14:paraId="41A5B8D3" w14:textId="7CBB23FE" w:rsidR="00761E01" w:rsidRPr="00A04E84" w:rsidRDefault="00485406" w:rsidP="00EF6796">
      <w:pPr>
        <w:ind w:left="360"/>
        <w:rPr>
          <w:szCs w:val="24"/>
        </w:rPr>
      </w:pPr>
      <w:r>
        <w:rPr>
          <w:szCs w:val="24"/>
        </w:rPr>
        <w:t xml:space="preserve">IEEE </w:t>
      </w:r>
      <w:proofErr w:type="spellStart"/>
      <w:r>
        <w:rPr>
          <w:szCs w:val="24"/>
        </w:rPr>
        <w:t>Std</w:t>
      </w:r>
      <w:proofErr w:type="spellEnd"/>
      <w:r>
        <w:rPr>
          <w:szCs w:val="24"/>
        </w:rPr>
        <w:t xml:space="preserve"> </w:t>
      </w:r>
      <w:r w:rsidR="00761E01" w:rsidRPr="00A04E84">
        <w:rPr>
          <w:szCs w:val="24"/>
        </w:rPr>
        <w:t>802.11bd</w:t>
      </w:r>
      <w:r>
        <w:rPr>
          <w:szCs w:val="24"/>
        </w:rPr>
        <w:t>-2022</w:t>
      </w:r>
      <w:r w:rsidR="00EF6796">
        <w:rPr>
          <w:szCs w:val="24"/>
        </w:rPr>
        <w:t>,</w:t>
      </w:r>
      <w:r w:rsidR="00761E01" w:rsidRPr="00A04E84">
        <w:rPr>
          <w:szCs w:val="24"/>
        </w:rPr>
        <w:t xml:space="preserve"> </w:t>
      </w:r>
      <w:r>
        <w:rPr>
          <w:szCs w:val="24"/>
        </w:rPr>
        <w:t xml:space="preserve">Enhancements for Next Generation </w:t>
      </w:r>
      <w:r w:rsidR="00761E01" w:rsidRPr="00A04E84">
        <w:rPr>
          <w:szCs w:val="24"/>
        </w:rPr>
        <w:t>V2X</w:t>
      </w:r>
      <w:ins w:id="413" w:author="CE" w:date="2023-10-12T13:35:00Z">
        <w:r w:rsidR="005E7E42">
          <w:rPr>
            <w:szCs w:val="24"/>
          </w:rPr>
          <w:t>.</w:t>
        </w:r>
      </w:ins>
    </w:p>
    <w:p w14:paraId="0DB05969" w14:textId="2251AAF8" w:rsidR="00761E01" w:rsidRPr="00A04E84" w:rsidRDefault="00761E01" w:rsidP="000128DD">
      <w:pPr>
        <w:ind w:left="1560"/>
        <w:rPr>
          <w:szCs w:val="24"/>
        </w:rPr>
      </w:pPr>
      <w:r w:rsidRPr="00A04E84">
        <w:rPr>
          <w:szCs w:val="24"/>
        </w:rPr>
        <w:t>Low latency is a requirement for V2V use cases</w:t>
      </w:r>
      <w:r w:rsidR="000128DD">
        <w:rPr>
          <w:szCs w:val="24"/>
        </w:rPr>
        <w:t xml:space="preserve">. IEEE </w:t>
      </w:r>
      <w:proofErr w:type="spellStart"/>
      <w:r w:rsidR="00EF6796">
        <w:rPr>
          <w:szCs w:val="24"/>
        </w:rPr>
        <w:t>Std</w:t>
      </w:r>
      <w:proofErr w:type="spellEnd"/>
      <w:r w:rsidR="00EF6796">
        <w:rPr>
          <w:szCs w:val="24"/>
        </w:rPr>
        <w:t xml:space="preserve"> </w:t>
      </w:r>
      <w:r w:rsidR="000128DD">
        <w:rPr>
          <w:szCs w:val="24"/>
        </w:rPr>
        <w:t>802.11bd improves on 802.11</w:t>
      </w:r>
      <w:r w:rsidR="00D67C4A">
        <w:rPr>
          <w:szCs w:val="24"/>
        </w:rPr>
        <w:t xml:space="preserve">p by increasing throughput and implementing PHY adaptations to better support </w:t>
      </w:r>
      <w:del w:id="414" w:author="CE" w:date="2023-10-12T18:47:00Z">
        <w:r w:rsidR="00D67C4A" w:rsidDel="00890091">
          <w:rPr>
            <w:szCs w:val="24"/>
          </w:rPr>
          <w:delText xml:space="preserve">high </w:delText>
        </w:r>
      </w:del>
      <w:ins w:id="415" w:author="CE" w:date="2023-10-12T18:47:00Z">
        <w:r w:rsidR="00890091">
          <w:rPr>
            <w:szCs w:val="24"/>
          </w:rPr>
          <w:t>high-</w:t>
        </w:r>
      </w:ins>
      <w:r w:rsidR="00D67C4A">
        <w:rPr>
          <w:szCs w:val="24"/>
        </w:rPr>
        <w:t>speed movement (</w:t>
      </w:r>
      <w:proofErr w:type="spellStart"/>
      <w:r w:rsidR="00D67C4A">
        <w:rPr>
          <w:szCs w:val="24"/>
        </w:rPr>
        <w:t>doppler</w:t>
      </w:r>
      <w:proofErr w:type="spellEnd"/>
      <w:r w:rsidR="00D67C4A">
        <w:rPr>
          <w:szCs w:val="24"/>
        </w:rPr>
        <w:t xml:space="preserve"> and rapidly changing channel conditions). Latency reduction is primarily achieved by the higher rate</w:t>
      </w:r>
      <w:del w:id="416" w:author="CE" w:date="2023-10-12T18:47:00Z">
        <w:r w:rsidR="00D67C4A" w:rsidDel="00890091">
          <w:rPr>
            <w:szCs w:val="24"/>
          </w:rPr>
          <w:delText>,</w:delText>
        </w:r>
      </w:del>
      <w:r w:rsidR="00D67C4A">
        <w:rPr>
          <w:szCs w:val="24"/>
        </w:rPr>
        <w:t xml:space="preserve"> and lower packet loss (and thus retries) from the PHY improvements. </w:t>
      </w:r>
    </w:p>
    <w:p w14:paraId="3584E7CF" w14:textId="77777777" w:rsidR="00A917CE" w:rsidRPr="00976961" w:rsidRDefault="00A917CE" w:rsidP="00A917CE">
      <w:pPr>
        <w:ind w:left="360"/>
      </w:pPr>
    </w:p>
    <w:p w14:paraId="46BDCB3D" w14:textId="6FC29F96" w:rsidR="00A917CE" w:rsidRPr="00976961" w:rsidRDefault="00485406" w:rsidP="00A917CE">
      <w:pPr>
        <w:ind w:left="360"/>
      </w:pPr>
      <w:r>
        <w:t xml:space="preserve">IEEE </w:t>
      </w:r>
      <w:proofErr w:type="spellStart"/>
      <w:r>
        <w:t>Std</w:t>
      </w:r>
      <w:proofErr w:type="spellEnd"/>
      <w:r>
        <w:t xml:space="preserve"> </w:t>
      </w:r>
      <w:r w:rsidR="00A917CE" w:rsidRPr="00976961">
        <w:t>802.15.3</w:t>
      </w:r>
      <w:r>
        <w:t>-2016</w:t>
      </w:r>
      <w:r w:rsidR="00A917CE" w:rsidRPr="00976961">
        <w:t xml:space="preserve"> support</w:t>
      </w:r>
      <w:r w:rsidR="00A917CE">
        <w:t>s</w:t>
      </w:r>
      <w:r w:rsidR="00A917CE" w:rsidRPr="00976961">
        <w:t xml:space="preserve"> low latency, isochronous streaming</w:t>
      </w:r>
      <w:ins w:id="417" w:author="CE" w:date="2023-10-12T13:35:00Z">
        <w:r w:rsidR="007B79A8">
          <w:t>,</w:t>
        </w:r>
      </w:ins>
      <w:r>
        <w:t xml:space="preserve"> and</w:t>
      </w:r>
      <w:r w:rsidRPr="00976961">
        <w:t xml:space="preserve"> </w:t>
      </w:r>
      <w:r>
        <w:t>t</w:t>
      </w:r>
      <w:r w:rsidRPr="00976961">
        <w:t>wo</w:t>
      </w:r>
      <w:r w:rsidR="00A917CE">
        <w:t>-</w:t>
      </w:r>
      <w:r w:rsidR="00A917CE" w:rsidRPr="00976961">
        <w:t>way streaming.</w:t>
      </w:r>
      <w:r w:rsidR="003B3AC9">
        <w:t xml:space="preserve"> </w:t>
      </w:r>
      <w:r w:rsidR="00EF6796">
        <w:t xml:space="preserve">IEEE </w:t>
      </w:r>
      <w:proofErr w:type="spellStart"/>
      <w:r w:rsidR="00EF6796">
        <w:t>Std</w:t>
      </w:r>
      <w:proofErr w:type="spellEnd"/>
      <w:r w:rsidR="00EF6796">
        <w:t xml:space="preserve"> </w:t>
      </w:r>
      <w:r w:rsidR="00A917CE" w:rsidRPr="00976961">
        <w:t xml:space="preserve">802.15.3 specifies fast link setup and teardown. </w:t>
      </w:r>
      <w:r>
        <w:t xml:space="preserve">Amendments have added </w:t>
      </w:r>
      <w:r w:rsidR="00A917CE">
        <w:t xml:space="preserve">THz </w:t>
      </w:r>
      <w:r>
        <w:t>support and higher rates.</w:t>
      </w:r>
    </w:p>
    <w:p w14:paraId="4530AF20" w14:textId="65494779" w:rsidR="009C6EFC" w:rsidRPr="00976961" w:rsidRDefault="000304F0" w:rsidP="00A04E84">
      <w:pPr>
        <w:ind w:left="360"/>
      </w:pPr>
      <w:r>
        <w:t xml:space="preserve">IEEE </w:t>
      </w:r>
      <w:proofErr w:type="spellStart"/>
      <w:r>
        <w:t>Std</w:t>
      </w:r>
      <w:proofErr w:type="spellEnd"/>
      <w:r>
        <w:t xml:space="preserve"> </w:t>
      </w:r>
      <w:r w:rsidR="009C6EFC" w:rsidRPr="00976961">
        <w:t>802.15.4</w:t>
      </w:r>
      <w:r>
        <w:t>-2020</w:t>
      </w:r>
      <w:r w:rsidR="009C6EFC" w:rsidRPr="00976961">
        <w:t xml:space="preserve"> </w:t>
      </w:r>
      <w:r>
        <w:t xml:space="preserve">has features for predictable latency such as </w:t>
      </w:r>
      <w:r w:rsidR="009C6EFC" w:rsidRPr="00976961">
        <w:t>TSCH</w:t>
      </w:r>
      <w:r>
        <w:t>, which</w:t>
      </w:r>
      <w:r w:rsidR="009C6EFC" w:rsidRPr="00976961">
        <w:t xml:space="preserve"> </w:t>
      </w:r>
      <w:r w:rsidR="00AB76C7">
        <w:t xml:space="preserve">provides </w:t>
      </w:r>
      <w:r w:rsidR="009C6EFC" w:rsidRPr="00976961">
        <w:t xml:space="preserve">more predictable, but not extremely low latency </w:t>
      </w:r>
      <w:r>
        <w:t xml:space="preserve">in the </w:t>
      </w:r>
      <w:r w:rsidR="009C6EFC" w:rsidRPr="00976961">
        <w:t xml:space="preserve">100 </w:t>
      </w:r>
      <w:proofErr w:type="spellStart"/>
      <w:r w:rsidR="00D36B82">
        <w:t>ms</w:t>
      </w:r>
      <w:proofErr w:type="spellEnd"/>
      <w:r w:rsidR="009C6EFC" w:rsidRPr="00976961">
        <w:t xml:space="preserve"> range</w:t>
      </w:r>
      <w:r>
        <w:t xml:space="preserve"> (depending on the PHY</w:t>
      </w:r>
      <w:r w:rsidR="009C6EFC" w:rsidRPr="00976961">
        <w:t>)</w:t>
      </w:r>
      <w:r>
        <w:t xml:space="preserve">. </w:t>
      </w:r>
    </w:p>
    <w:p w14:paraId="10C88FFD" w14:textId="4958FE6E" w:rsidR="009C6EFC" w:rsidRPr="00976961" w:rsidRDefault="000304F0" w:rsidP="00A04E84">
      <w:pPr>
        <w:ind w:left="360"/>
      </w:pPr>
      <w:r>
        <w:rPr>
          <w:rFonts w:eastAsia="MS Mincho"/>
          <w:lang w:eastAsia="ja-JP"/>
        </w:rPr>
        <w:t xml:space="preserve">IEEE </w:t>
      </w:r>
      <w:proofErr w:type="spellStart"/>
      <w:r>
        <w:rPr>
          <w:rFonts w:eastAsia="MS Mincho"/>
          <w:lang w:eastAsia="ja-JP"/>
        </w:rPr>
        <w:t>Std</w:t>
      </w:r>
      <w:proofErr w:type="spellEnd"/>
      <w:r>
        <w:rPr>
          <w:rFonts w:eastAsia="MS Mincho"/>
          <w:lang w:eastAsia="ja-JP"/>
        </w:rPr>
        <w:t xml:space="preserve"> </w:t>
      </w:r>
      <w:r w:rsidR="00820EFA" w:rsidRPr="00976961">
        <w:rPr>
          <w:rFonts w:eastAsia="MS Mincho"/>
          <w:lang w:eastAsia="ja-JP"/>
        </w:rPr>
        <w:t>802.15.4z</w:t>
      </w:r>
      <w:r>
        <w:rPr>
          <w:rFonts w:eastAsia="MS Mincho"/>
          <w:lang w:eastAsia="ja-JP"/>
        </w:rPr>
        <w:t>-2020</w:t>
      </w:r>
      <w:r w:rsidR="00820EFA" w:rsidRPr="00976961">
        <w:rPr>
          <w:rFonts w:eastAsia="MS Mincho"/>
          <w:lang w:eastAsia="ja-JP"/>
        </w:rPr>
        <w:t xml:space="preserve"> UWB and </w:t>
      </w:r>
      <w:r>
        <w:rPr>
          <w:rFonts w:eastAsia="MS Mincho"/>
          <w:lang w:eastAsia="ja-JP"/>
        </w:rPr>
        <w:t>P</w:t>
      </w:r>
      <w:r w:rsidR="00761E01">
        <w:rPr>
          <w:rFonts w:eastAsia="MS Mincho"/>
          <w:lang w:eastAsia="ja-JP"/>
        </w:rPr>
        <w:t>802.15.4ab</w:t>
      </w:r>
      <w:r w:rsidR="00820EFA" w:rsidRPr="00976961">
        <w:rPr>
          <w:rFonts w:eastAsia="MS Mincho"/>
          <w:lang w:eastAsia="ja-JP"/>
        </w:rPr>
        <w:t xml:space="preserve"> for AR/VR </w:t>
      </w:r>
      <w:r>
        <w:rPr>
          <w:rFonts w:eastAsia="MS Mincho"/>
          <w:lang w:eastAsia="ja-JP"/>
        </w:rPr>
        <w:t xml:space="preserve">and other applications </w:t>
      </w:r>
      <w:r w:rsidR="00820EFA" w:rsidRPr="00976961">
        <w:rPr>
          <w:rFonts w:eastAsia="MS Mincho"/>
          <w:lang w:eastAsia="ja-JP"/>
        </w:rPr>
        <w:t xml:space="preserve">to provide </w:t>
      </w:r>
      <w:r>
        <w:rPr>
          <w:rFonts w:eastAsia="MS Mincho"/>
          <w:lang w:eastAsia="ja-JP"/>
        </w:rPr>
        <w:t>real</w:t>
      </w:r>
      <w:ins w:id="418" w:author="CE" w:date="2023-10-12T13:36:00Z">
        <w:r w:rsidR="002046D7">
          <w:rPr>
            <w:rFonts w:eastAsia="MS Mincho"/>
            <w:lang w:eastAsia="ja-JP"/>
          </w:rPr>
          <w:t>-</w:t>
        </w:r>
      </w:ins>
      <w:del w:id="419" w:author="CE" w:date="2023-10-12T13:36:00Z">
        <w:r w:rsidDel="002046D7">
          <w:rPr>
            <w:rFonts w:eastAsia="MS Mincho"/>
            <w:lang w:eastAsia="ja-JP"/>
          </w:rPr>
          <w:delText xml:space="preserve"> </w:delText>
        </w:r>
      </w:del>
      <w:r>
        <w:rPr>
          <w:rFonts w:eastAsia="MS Mincho"/>
          <w:lang w:eastAsia="ja-JP"/>
        </w:rPr>
        <w:t xml:space="preserve">time </w:t>
      </w:r>
      <w:r w:rsidR="00820EFA" w:rsidRPr="00976961">
        <w:rPr>
          <w:rFonts w:eastAsia="MS Mincho"/>
          <w:lang w:eastAsia="ja-JP"/>
        </w:rPr>
        <w:t>positioning</w:t>
      </w:r>
      <w:r w:rsidR="00761E01">
        <w:rPr>
          <w:rFonts w:eastAsia="MS Mincho"/>
          <w:lang w:eastAsia="ja-JP"/>
        </w:rPr>
        <w:t xml:space="preserve"> and low latency audio</w:t>
      </w:r>
      <w:r>
        <w:rPr>
          <w:rFonts w:eastAsia="MS Mincho"/>
          <w:lang w:eastAsia="ja-JP"/>
        </w:rPr>
        <w:t xml:space="preserve"> with channel access of 1</w:t>
      </w:r>
      <w:del w:id="420" w:author="CE" w:date="2023-10-12T13:36:00Z">
        <w:r w:rsidDel="007B79A8">
          <w:rPr>
            <w:rFonts w:eastAsia="MS Mincho"/>
            <w:lang w:eastAsia="ja-JP"/>
          </w:rPr>
          <w:delText>-</w:delText>
        </w:r>
      </w:del>
      <w:ins w:id="421" w:author="CE" w:date="2023-10-12T13:36:00Z">
        <w:r w:rsidR="007B79A8">
          <w:rPr>
            <w:rFonts w:eastAsia="MS Mincho"/>
            <w:lang w:eastAsia="ja-JP"/>
          </w:rPr>
          <w:t>–</w:t>
        </w:r>
      </w:ins>
      <w:r>
        <w:rPr>
          <w:rFonts w:eastAsia="MS Mincho"/>
          <w:lang w:eastAsia="ja-JP"/>
        </w:rPr>
        <w:t xml:space="preserve">2 </w:t>
      </w:r>
      <w:proofErr w:type="spellStart"/>
      <w:r>
        <w:rPr>
          <w:rFonts w:eastAsia="MS Mincho"/>
          <w:lang w:eastAsia="ja-JP"/>
        </w:rPr>
        <w:t>ms</w:t>
      </w:r>
      <w:r w:rsidR="00820EFA" w:rsidRPr="00976961">
        <w:rPr>
          <w:rFonts w:eastAsia="MS Mincho"/>
          <w:lang w:eastAsia="ja-JP"/>
        </w:rPr>
        <w:t>.</w:t>
      </w:r>
      <w:proofErr w:type="spellEnd"/>
      <w:r w:rsidR="003B3AC9">
        <w:rPr>
          <w:rFonts w:eastAsia="MS Mincho"/>
          <w:lang w:eastAsia="ja-JP"/>
        </w:rPr>
        <w:t xml:space="preserve"> </w:t>
      </w:r>
    </w:p>
    <w:p w14:paraId="6647F7E1" w14:textId="77777777" w:rsidR="00820EFA" w:rsidRPr="00976961" w:rsidRDefault="00820EFA" w:rsidP="00A04E84">
      <w:pPr>
        <w:ind w:left="360"/>
      </w:pPr>
    </w:p>
    <w:p w14:paraId="72E8B454" w14:textId="74DF4B70" w:rsidR="009C6EFC" w:rsidRPr="00976961" w:rsidRDefault="00662BE7" w:rsidP="00A04E84">
      <w:pPr>
        <w:ind w:left="360"/>
      </w:pPr>
      <w:r>
        <w:t xml:space="preserve">IEEE </w:t>
      </w:r>
      <w:proofErr w:type="spellStart"/>
      <w:r>
        <w:t>Std</w:t>
      </w:r>
      <w:proofErr w:type="spellEnd"/>
      <w:r>
        <w:t xml:space="preserve"> </w:t>
      </w:r>
      <w:r w:rsidR="009C6EFC" w:rsidRPr="00976961">
        <w:t>802.16</w:t>
      </w:r>
      <w:r>
        <w:t>-2017</w:t>
      </w:r>
      <w:r w:rsidR="009C6EFC" w:rsidRPr="00976961">
        <w:t xml:space="preserve"> and </w:t>
      </w:r>
      <w:r>
        <w:t xml:space="preserve">IEEE </w:t>
      </w:r>
      <w:proofErr w:type="spellStart"/>
      <w:r>
        <w:t>Std</w:t>
      </w:r>
      <w:proofErr w:type="spellEnd"/>
      <w:r>
        <w:t xml:space="preserve"> </w:t>
      </w:r>
      <w:r w:rsidR="009C6EFC" w:rsidRPr="00976961">
        <w:t>802.22</w:t>
      </w:r>
      <w:r>
        <w:t>-2019</w:t>
      </w:r>
      <w:r w:rsidR="009C6EFC" w:rsidRPr="00976961">
        <w:t xml:space="preserve"> provide scheduled MAC with predictable latency </w:t>
      </w:r>
      <w:r w:rsidR="009C6EFC" w:rsidRPr="00081706">
        <w:t>(10s</w:t>
      </w:r>
      <w:r w:rsidR="009C6EFC" w:rsidRPr="00976961">
        <w:t xml:space="preserve"> of </w:t>
      </w:r>
      <w:proofErr w:type="spellStart"/>
      <w:r w:rsidR="00D36B82">
        <w:t>ms</w:t>
      </w:r>
      <w:proofErr w:type="spellEnd"/>
      <w:r w:rsidR="009C6EFC" w:rsidRPr="00976961">
        <w:t>)</w:t>
      </w:r>
      <w:ins w:id="422" w:author="CE" w:date="2023-10-12T13:36:00Z">
        <w:r w:rsidR="002046D7">
          <w:t>.</w:t>
        </w:r>
      </w:ins>
      <w:r w:rsidR="00C0470A">
        <w:t xml:space="preserve"> Operation in </w:t>
      </w:r>
      <w:ins w:id="423" w:author="CE" w:date="2023-10-12T18:47:00Z">
        <w:r w:rsidR="00890091">
          <w:t xml:space="preserve">the </w:t>
        </w:r>
      </w:ins>
      <w:r w:rsidR="00C0470A">
        <w:t>licensed spectrum provides more predictable packet deliver</w:t>
      </w:r>
      <w:ins w:id="424" w:author="CE" w:date="2023-10-12T18:47:00Z">
        <w:r w:rsidR="00890091">
          <w:t>y</w:t>
        </w:r>
      </w:ins>
      <w:r w:rsidR="00C0470A">
        <w:t xml:space="preserve"> and thus latency, compared to unlicensed, due to the lower potential for interference. </w:t>
      </w:r>
    </w:p>
    <w:p w14:paraId="5163B2AD" w14:textId="78CA6D3D" w:rsidR="009C6EFC" w:rsidRPr="00976961" w:rsidRDefault="009C6EFC" w:rsidP="00A20D50"/>
    <w:p w14:paraId="1C8790DE" w14:textId="77777777" w:rsidR="00CB1D36" w:rsidRPr="00976961" w:rsidRDefault="00CB1D36" w:rsidP="00A20D50">
      <w:pPr>
        <w:ind w:left="360"/>
      </w:pPr>
    </w:p>
    <w:p w14:paraId="7D16E9CD" w14:textId="6F6667E7" w:rsidR="004F4E70" w:rsidRPr="00976961" w:rsidRDefault="004F4E70" w:rsidP="005E1F4F">
      <w:pPr>
        <w:pStyle w:val="Heading1"/>
      </w:pPr>
      <w:r w:rsidRPr="00976961">
        <w:t>Adaptions and Recommendations for IEEE 802 Standards to Enhance Low Latency Communications Support</w:t>
      </w:r>
    </w:p>
    <w:p w14:paraId="79A34BC8" w14:textId="3F5CCB45" w:rsidR="00CB1D36" w:rsidRPr="00976961" w:rsidRDefault="00AB76C7" w:rsidP="004F4E70">
      <w:r>
        <w:t>T</w:t>
      </w:r>
      <w:r w:rsidR="00CB1D36" w:rsidRPr="00976961">
        <w:t xml:space="preserve">he </w:t>
      </w:r>
      <w:r w:rsidR="00EF6796">
        <w:t xml:space="preserve">IEEE </w:t>
      </w:r>
      <w:r w:rsidR="00CB1D36" w:rsidRPr="00976961">
        <w:t xml:space="preserve">802.1 TSN TG </w:t>
      </w:r>
      <w:r>
        <w:t xml:space="preserve">will </w:t>
      </w:r>
      <w:r w:rsidR="00CB1D36" w:rsidRPr="00976961">
        <w:t xml:space="preserve">continue to provide the overall framework and architecture for low latency across multiple standards. </w:t>
      </w:r>
    </w:p>
    <w:p w14:paraId="2C237BDE" w14:textId="60C762B7" w:rsidR="007E7A3D" w:rsidRPr="00976961" w:rsidRDefault="007E7A3D" w:rsidP="007E7A3D">
      <w:pPr>
        <w:rPr>
          <w:lang w:eastAsia="zh-CN"/>
        </w:rPr>
      </w:pPr>
      <w:r w:rsidRPr="00976961">
        <w:rPr>
          <w:lang w:eastAsia="zh-CN"/>
        </w:rPr>
        <w:t xml:space="preserve">The RTA TIG </w:t>
      </w:r>
      <w:r w:rsidR="00AB76C7">
        <w:rPr>
          <w:lang w:eastAsia="zh-CN"/>
        </w:rPr>
        <w:t xml:space="preserve">in </w:t>
      </w:r>
      <w:r w:rsidR="00EF6796">
        <w:rPr>
          <w:lang w:eastAsia="zh-CN"/>
        </w:rPr>
        <w:t xml:space="preserve">IEEE </w:t>
      </w:r>
      <w:r w:rsidR="00AB76C7">
        <w:rPr>
          <w:lang w:eastAsia="zh-CN"/>
        </w:rPr>
        <w:t xml:space="preserve">802.11 </w:t>
      </w:r>
      <w:r w:rsidRPr="00976961">
        <w:rPr>
          <w:lang w:eastAsia="zh-CN"/>
        </w:rPr>
        <w:t xml:space="preserve">discussed multiple real-time applications in several domains (gaming, industrial automation, drone control, etc.) and their requirements are summarized in </w:t>
      </w:r>
      <w:r w:rsidRPr="00A04E84">
        <w:rPr>
          <w:lang w:eastAsia="zh-CN"/>
        </w:rPr>
        <w:fldChar w:fldCharType="begin"/>
      </w:r>
      <w:r w:rsidRPr="00976961">
        <w:rPr>
          <w:lang w:eastAsia="zh-CN"/>
        </w:rPr>
        <w:instrText xml:space="preserve"> REF _Ref532893657 \h </w:instrText>
      </w:r>
      <w:r w:rsidRPr="00A04E84">
        <w:rPr>
          <w:lang w:eastAsia="zh-CN"/>
        </w:rPr>
      </w:r>
      <w:r w:rsidRPr="00A04E84">
        <w:rPr>
          <w:lang w:eastAsia="zh-CN"/>
        </w:rPr>
        <w:fldChar w:fldCharType="separate"/>
      </w:r>
      <w:r w:rsidR="007C613A" w:rsidRPr="00976961">
        <w:t xml:space="preserve">Table </w:t>
      </w:r>
      <w:del w:id="425" w:author="CE" w:date="2023-10-12T13:37:00Z">
        <w:r w:rsidR="007C613A" w:rsidDel="002046D7">
          <w:rPr>
            <w:noProof/>
          </w:rPr>
          <w:delText>6</w:delText>
        </w:r>
        <w:r w:rsidR="007C613A" w:rsidDel="002046D7">
          <w:noBreakHyphen/>
        </w:r>
        <w:r w:rsidR="007C613A" w:rsidDel="002046D7">
          <w:rPr>
            <w:noProof/>
          </w:rPr>
          <w:delText>1</w:delText>
        </w:r>
      </w:del>
      <w:ins w:id="426" w:author="CE" w:date="2023-10-12T13:37:00Z">
        <w:r w:rsidR="002046D7">
          <w:rPr>
            <w:noProof/>
          </w:rPr>
          <w:t>2</w:t>
        </w:r>
      </w:ins>
      <w:r w:rsidRPr="00A04E84">
        <w:rPr>
          <w:lang w:eastAsia="zh-CN"/>
        </w:rPr>
        <w:fldChar w:fldCharType="end"/>
      </w:r>
      <w:r w:rsidRPr="00976961">
        <w:rPr>
          <w:lang w:eastAsia="zh-CN"/>
        </w:rPr>
        <w:t xml:space="preserve">. Real-time applications have been evolving, </w:t>
      </w:r>
      <w:ins w:id="427" w:author="CE" w:date="2023-10-12T18:47:00Z">
        <w:r w:rsidR="00890091">
          <w:rPr>
            <w:lang w:eastAsia="zh-CN"/>
          </w:rPr>
          <w:t xml:space="preserve">and </w:t>
        </w:r>
      </w:ins>
      <w:r w:rsidRPr="00976961">
        <w:rPr>
          <w:lang w:eastAsia="zh-CN"/>
        </w:rPr>
        <w:t>so do their communication requirements. While voice and video accounted for most of the real-time traffic in the past, new</w:t>
      </w:r>
      <w:ins w:id="428" w:author="CE" w:date="2023-10-12T13:37:00Z">
        <w:r w:rsidR="002046D7">
          <w:rPr>
            <w:lang w:eastAsia="zh-CN"/>
          </w:rPr>
          <w:t>,</w:t>
        </w:r>
      </w:ins>
      <w:r w:rsidRPr="00976961">
        <w:rPr>
          <w:lang w:eastAsia="zh-CN"/>
        </w:rPr>
        <w:t xml:space="preserve"> and emerging applications such as real-time gaming, AR/VR, robotics</w:t>
      </w:r>
      <w:ins w:id="429" w:author="CE" w:date="2023-10-12T13:37:00Z">
        <w:r w:rsidR="002046D7">
          <w:rPr>
            <w:lang w:eastAsia="zh-CN"/>
          </w:rPr>
          <w:t>,</w:t>
        </w:r>
      </w:ins>
      <w:r w:rsidRPr="00976961">
        <w:rPr>
          <w:lang w:eastAsia="zh-CN"/>
        </w:rPr>
        <w:t xml:space="preserve"> and industrial automation are expected to become more prevalent in the future. Some of these applications also impose new worst-case latency and reliability requirements for Wi-Fi systems. Therefore, one of the recommendations of the RTA TIG to the </w:t>
      </w:r>
      <w:r w:rsidR="00EF6796">
        <w:rPr>
          <w:lang w:eastAsia="zh-CN"/>
        </w:rPr>
        <w:t xml:space="preserve">IEEE </w:t>
      </w:r>
      <w:r w:rsidRPr="00976961">
        <w:rPr>
          <w:lang w:eastAsia="zh-CN"/>
        </w:rPr>
        <w:t xml:space="preserve">802.11 working group is to consider a broader range of real-time application requirements as summarized in Table </w:t>
      </w:r>
      <w:del w:id="430" w:author="CE" w:date="2023-10-12T13:37:00Z">
        <w:r w:rsidRPr="00976961" w:rsidDel="002046D7">
          <w:rPr>
            <w:lang w:eastAsia="zh-CN"/>
          </w:rPr>
          <w:delText>6.</w:delText>
        </w:r>
      </w:del>
      <w:ins w:id="431" w:author="CE" w:date="2023-10-12T14:20:00Z">
        <w:r w:rsidR="00041382">
          <w:rPr>
            <w:lang w:eastAsia="zh-CN"/>
          </w:rPr>
          <w:t>2</w:t>
        </w:r>
      </w:ins>
      <w:del w:id="432" w:author="CE" w:date="2023-10-12T14:20:00Z">
        <w:r w:rsidRPr="00976961" w:rsidDel="00041382">
          <w:rPr>
            <w:lang w:eastAsia="zh-CN"/>
          </w:rPr>
          <w:delText>1</w:delText>
        </w:r>
      </w:del>
      <w:ins w:id="433" w:author="CE" w:date="2023-10-12T13:38:00Z">
        <w:r w:rsidR="002046D7">
          <w:rPr>
            <w:lang w:eastAsia="zh-CN"/>
          </w:rPr>
          <w:t xml:space="preserve"> [4]</w:t>
        </w:r>
      </w:ins>
      <w:r w:rsidRPr="00976961">
        <w:rPr>
          <w:lang w:eastAsia="zh-CN"/>
        </w:rPr>
        <w:t>.</w:t>
      </w:r>
      <w:del w:id="434" w:author="CE" w:date="2023-10-12T13:38:00Z">
        <w:r w:rsidR="00C3202E" w:rsidRPr="00976961" w:rsidDel="002046D7">
          <w:rPr>
            <w:szCs w:val="24"/>
            <w:vertAlign w:val="superscript"/>
          </w:rPr>
          <w:delText xml:space="preserve"> [4]</w:delText>
        </w:r>
      </w:del>
      <w:r w:rsidR="003B3AC9">
        <w:rPr>
          <w:szCs w:val="24"/>
        </w:rPr>
        <w:t xml:space="preserve"> </w:t>
      </w:r>
    </w:p>
    <w:p w14:paraId="6853B61C" w14:textId="77777777" w:rsidR="007E7A3D" w:rsidRPr="00976961" w:rsidRDefault="007E7A3D" w:rsidP="007E7A3D">
      <w:pPr>
        <w:rPr>
          <w:lang w:eastAsia="zh-CN"/>
        </w:rPr>
      </w:pPr>
    </w:p>
    <w:p w14:paraId="6E7E2E6E" w14:textId="77777777" w:rsidR="007E7A3D" w:rsidRPr="00976961" w:rsidRDefault="007E7A3D" w:rsidP="007E7A3D">
      <w:pPr>
        <w:rPr>
          <w:lang w:eastAsia="zh-CN"/>
        </w:rPr>
      </w:pPr>
    </w:p>
    <w:tbl>
      <w:tblPr>
        <w:tblW w:w="8047" w:type="dxa"/>
        <w:tblLayout w:type="fixed"/>
        <w:tblCellMar>
          <w:left w:w="0" w:type="dxa"/>
          <w:right w:w="0" w:type="dxa"/>
        </w:tblCellMar>
        <w:tblLook w:val="0420" w:firstRow="1" w:lastRow="0" w:firstColumn="0" w:lastColumn="0" w:noHBand="0" w:noVBand="1"/>
      </w:tblPr>
      <w:tblGrid>
        <w:gridCol w:w="1430"/>
        <w:gridCol w:w="1530"/>
        <w:gridCol w:w="1257"/>
        <w:gridCol w:w="1189"/>
        <w:gridCol w:w="1424"/>
        <w:gridCol w:w="1217"/>
      </w:tblGrid>
      <w:tr w:rsidR="007E7A3D" w:rsidRPr="00976961" w14:paraId="71648163" w14:textId="77777777" w:rsidTr="007C613A">
        <w:trPr>
          <w:trHeight w:val="461"/>
        </w:trPr>
        <w:tc>
          <w:tcPr>
            <w:tcW w:w="2960" w:type="dxa"/>
            <w:gridSpan w:val="2"/>
            <w:tcBorders>
              <w:top w:val="single" w:sz="8" w:space="0" w:color="FFFFFF"/>
              <w:left w:val="single" w:sz="8" w:space="0" w:color="FFFFFF"/>
              <w:bottom w:val="single" w:sz="24" w:space="0" w:color="FFFFFF"/>
              <w:right w:val="single" w:sz="8" w:space="0" w:color="FFFFFF"/>
            </w:tcBorders>
            <w:shd w:val="clear" w:color="auto" w:fill="9CC2E5"/>
            <w:tcMar>
              <w:top w:w="72" w:type="dxa"/>
              <w:left w:w="144" w:type="dxa"/>
              <w:bottom w:w="72" w:type="dxa"/>
              <w:right w:w="144" w:type="dxa"/>
            </w:tcMar>
            <w:hideMark/>
          </w:tcPr>
          <w:p w14:paraId="79C81F21" w14:textId="6AF01D1E" w:rsidR="007E7A3D" w:rsidRPr="00976961" w:rsidRDefault="007E7A3D" w:rsidP="00714786">
            <w:pPr>
              <w:keepNext/>
              <w:rPr>
                <w:lang w:eastAsia="zh-CN"/>
              </w:rPr>
            </w:pPr>
            <w:r w:rsidRPr="00976961">
              <w:rPr>
                <w:b/>
                <w:bCs/>
                <w:lang w:eastAsia="zh-CN"/>
              </w:rPr>
              <w:t xml:space="preserve">Use </w:t>
            </w:r>
            <w:ins w:id="435" w:author="CE" w:date="2023-10-12T13:38:00Z">
              <w:r w:rsidR="002046D7">
                <w:rPr>
                  <w:b/>
                  <w:bCs/>
                  <w:lang w:eastAsia="zh-CN"/>
                </w:rPr>
                <w:t>C</w:t>
              </w:r>
            </w:ins>
            <w:del w:id="436" w:author="CE" w:date="2023-10-12T13:38:00Z">
              <w:r w:rsidRPr="00976961" w:rsidDel="002046D7">
                <w:rPr>
                  <w:b/>
                  <w:bCs/>
                  <w:lang w:eastAsia="zh-CN"/>
                </w:rPr>
                <w:delText>c</w:delText>
              </w:r>
            </w:del>
            <w:r w:rsidRPr="00976961">
              <w:rPr>
                <w:b/>
                <w:bCs/>
                <w:lang w:eastAsia="zh-CN"/>
              </w:rPr>
              <w:t>ases</w:t>
            </w:r>
          </w:p>
        </w:tc>
        <w:tc>
          <w:tcPr>
            <w:tcW w:w="1257" w:type="dxa"/>
            <w:tcBorders>
              <w:top w:val="single" w:sz="8" w:space="0" w:color="FFFFFF"/>
              <w:left w:val="single" w:sz="8" w:space="0" w:color="FFFFFF"/>
              <w:bottom w:val="single" w:sz="24" w:space="0" w:color="FFFFFF"/>
              <w:right w:val="single" w:sz="8" w:space="0" w:color="FFFFFF"/>
            </w:tcBorders>
            <w:shd w:val="clear" w:color="auto" w:fill="9CC2E5"/>
            <w:tcMar>
              <w:top w:w="72" w:type="dxa"/>
              <w:left w:w="144" w:type="dxa"/>
              <w:bottom w:w="72" w:type="dxa"/>
              <w:right w:w="144" w:type="dxa"/>
            </w:tcMar>
            <w:hideMark/>
          </w:tcPr>
          <w:p w14:paraId="0D5F27DB" w14:textId="474B5F4E" w:rsidR="007E7A3D" w:rsidRPr="00976961" w:rsidRDefault="007E7A3D" w:rsidP="00714786">
            <w:pPr>
              <w:keepNext/>
              <w:rPr>
                <w:lang w:eastAsia="zh-CN"/>
              </w:rPr>
            </w:pPr>
            <w:r w:rsidRPr="00976961">
              <w:rPr>
                <w:b/>
                <w:bCs/>
                <w:lang w:eastAsia="zh-CN"/>
              </w:rPr>
              <w:t xml:space="preserve">Intra BSS </w:t>
            </w:r>
            <w:ins w:id="437" w:author="CE" w:date="2023-10-12T13:38:00Z">
              <w:r w:rsidR="002046D7">
                <w:rPr>
                  <w:b/>
                  <w:bCs/>
                  <w:lang w:eastAsia="zh-CN"/>
                </w:rPr>
                <w:t>L</w:t>
              </w:r>
            </w:ins>
            <w:del w:id="438" w:author="CE" w:date="2023-10-12T13:38:00Z">
              <w:r w:rsidRPr="00976961" w:rsidDel="002046D7">
                <w:rPr>
                  <w:b/>
                  <w:bCs/>
                  <w:lang w:eastAsia="zh-CN"/>
                </w:rPr>
                <w:delText>l</w:delText>
              </w:r>
            </w:del>
            <w:r w:rsidRPr="00976961">
              <w:rPr>
                <w:b/>
                <w:bCs/>
                <w:lang w:eastAsia="zh-CN"/>
              </w:rPr>
              <w:t>atency/</w:t>
            </w:r>
            <w:proofErr w:type="spellStart"/>
            <w:r w:rsidRPr="00976961">
              <w:rPr>
                <w:b/>
                <w:bCs/>
                <w:lang w:eastAsia="zh-CN"/>
              </w:rPr>
              <w:t>ms</w:t>
            </w:r>
            <w:proofErr w:type="spellEnd"/>
          </w:p>
        </w:tc>
        <w:tc>
          <w:tcPr>
            <w:tcW w:w="1189" w:type="dxa"/>
            <w:tcBorders>
              <w:top w:val="single" w:sz="8" w:space="0" w:color="FFFFFF"/>
              <w:left w:val="single" w:sz="8" w:space="0" w:color="FFFFFF"/>
              <w:bottom w:val="single" w:sz="24" w:space="0" w:color="FFFFFF"/>
              <w:right w:val="single" w:sz="8" w:space="0" w:color="FFFFFF"/>
            </w:tcBorders>
            <w:shd w:val="clear" w:color="auto" w:fill="9CC2E5"/>
            <w:tcMar>
              <w:top w:w="72" w:type="dxa"/>
              <w:left w:w="144" w:type="dxa"/>
              <w:bottom w:w="72" w:type="dxa"/>
              <w:right w:w="144" w:type="dxa"/>
            </w:tcMar>
            <w:hideMark/>
          </w:tcPr>
          <w:p w14:paraId="1688C192" w14:textId="3EC48DF3" w:rsidR="007E7A3D" w:rsidRPr="00976961" w:rsidRDefault="007E7A3D" w:rsidP="00714786">
            <w:pPr>
              <w:keepNext/>
              <w:rPr>
                <w:lang w:eastAsia="zh-CN"/>
              </w:rPr>
            </w:pPr>
            <w:r w:rsidRPr="00976961">
              <w:rPr>
                <w:b/>
                <w:bCs/>
                <w:lang w:eastAsia="zh-CN"/>
              </w:rPr>
              <w:t xml:space="preserve">Jitter </w:t>
            </w:r>
            <w:ins w:id="439" w:author="CE" w:date="2023-10-12T13:38:00Z">
              <w:r w:rsidR="002046D7">
                <w:rPr>
                  <w:b/>
                  <w:bCs/>
                  <w:lang w:eastAsia="zh-CN"/>
                </w:rPr>
                <w:t>V</w:t>
              </w:r>
            </w:ins>
            <w:del w:id="440" w:author="CE" w:date="2023-10-12T13:38:00Z">
              <w:r w:rsidRPr="00976961" w:rsidDel="002046D7">
                <w:rPr>
                  <w:b/>
                  <w:bCs/>
                  <w:lang w:eastAsia="zh-CN"/>
                </w:rPr>
                <w:delText>v</w:delText>
              </w:r>
            </w:del>
            <w:r w:rsidRPr="00976961">
              <w:rPr>
                <w:b/>
                <w:bCs/>
                <w:lang w:eastAsia="zh-CN"/>
              </w:rPr>
              <w:t>ariance/</w:t>
            </w:r>
            <w:proofErr w:type="spellStart"/>
            <w:r w:rsidRPr="00976961">
              <w:rPr>
                <w:b/>
                <w:bCs/>
                <w:lang w:eastAsia="zh-CN"/>
              </w:rPr>
              <w:t>ms</w:t>
            </w:r>
            <w:proofErr w:type="spellEnd"/>
            <w:r w:rsidRPr="00976961">
              <w:rPr>
                <w:b/>
                <w:bCs/>
                <w:lang w:eastAsia="zh-CN"/>
              </w:rPr>
              <w:br/>
              <w:t>[4]</w:t>
            </w:r>
          </w:p>
        </w:tc>
        <w:tc>
          <w:tcPr>
            <w:tcW w:w="1424" w:type="dxa"/>
            <w:tcBorders>
              <w:top w:val="single" w:sz="8" w:space="0" w:color="FFFFFF"/>
              <w:left w:val="single" w:sz="8" w:space="0" w:color="FFFFFF"/>
              <w:bottom w:val="single" w:sz="24" w:space="0" w:color="FFFFFF"/>
              <w:right w:val="single" w:sz="8" w:space="0" w:color="FFFFFF"/>
            </w:tcBorders>
            <w:shd w:val="clear" w:color="auto" w:fill="9CC2E5"/>
            <w:tcMar>
              <w:top w:w="72" w:type="dxa"/>
              <w:left w:w="144" w:type="dxa"/>
              <w:bottom w:w="72" w:type="dxa"/>
              <w:right w:w="144" w:type="dxa"/>
            </w:tcMar>
            <w:hideMark/>
          </w:tcPr>
          <w:p w14:paraId="1776BCAF" w14:textId="25299124" w:rsidR="007E7A3D" w:rsidRPr="00976961" w:rsidRDefault="007E7A3D" w:rsidP="00714786">
            <w:pPr>
              <w:keepNext/>
              <w:rPr>
                <w:lang w:eastAsia="zh-CN"/>
              </w:rPr>
            </w:pPr>
            <w:r w:rsidRPr="00976961">
              <w:rPr>
                <w:b/>
                <w:bCs/>
                <w:lang w:eastAsia="zh-CN"/>
              </w:rPr>
              <w:t xml:space="preserve">Packet </w:t>
            </w:r>
            <w:ins w:id="441" w:author="CE" w:date="2023-10-12T13:38:00Z">
              <w:r w:rsidR="002046D7">
                <w:rPr>
                  <w:b/>
                  <w:bCs/>
                  <w:lang w:eastAsia="zh-CN"/>
                </w:rPr>
                <w:t>L</w:t>
              </w:r>
            </w:ins>
            <w:del w:id="442" w:author="CE" w:date="2023-10-12T13:38:00Z">
              <w:r w:rsidRPr="00976961" w:rsidDel="002046D7">
                <w:rPr>
                  <w:b/>
                  <w:bCs/>
                  <w:lang w:eastAsia="zh-CN"/>
                </w:rPr>
                <w:delText>l</w:delText>
              </w:r>
            </w:del>
            <w:r w:rsidRPr="00976961">
              <w:rPr>
                <w:b/>
                <w:bCs/>
                <w:lang w:eastAsia="zh-CN"/>
              </w:rPr>
              <w:t>oss</w:t>
            </w:r>
          </w:p>
        </w:tc>
        <w:tc>
          <w:tcPr>
            <w:tcW w:w="1217" w:type="dxa"/>
            <w:tcBorders>
              <w:top w:val="single" w:sz="8" w:space="0" w:color="FFFFFF"/>
              <w:left w:val="single" w:sz="8" w:space="0" w:color="FFFFFF"/>
              <w:bottom w:val="single" w:sz="24" w:space="0" w:color="FFFFFF"/>
              <w:right w:val="single" w:sz="8" w:space="0" w:color="FFFFFF"/>
            </w:tcBorders>
            <w:shd w:val="clear" w:color="auto" w:fill="9CC2E5"/>
            <w:tcMar>
              <w:top w:w="72" w:type="dxa"/>
              <w:left w:w="144" w:type="dxa"/>
              <w:bottom w:w="72" w:type="dxa"/>
              <w:right w:w="144" w:type="dxa"/>
            </w:tcMar>
            <w:hideMark/>
          </w:tcPr>
          <w:p w14:paraId="4131335B" w14:textId="47E7EAE0" w:rsidR="007E7A3D" w:rsidRPr="00976961" w:rsidRDefault="007E7A3D" w:rsidP="00714786">
            <w:pPr>
              <w:keepNext/>
              <w:rPr>
                <w:b/>
                <w:bCs/>
                <w:lang w:eastAsia="zh-CN"/>
              </w:rPr>
            </w:pPr>
            <w:r w:rsidRPr="00976961">
              <w:rPr>
                <w:b/>
                <w:bCs/>
                <w:lang w:eastAsia="zh-CN"/>
              </w:rPr>
              <w:t xml:space="preserve">Data </w:t>
            </w:r>
            <w:del w:id="443" w:author="CE" w:date="2023-10-12T13:38:00Z">
              <w:r w:rsidRPr="00976961" w:rsidDel="002046D7">
                <w:rPr>
                  <w:b/>
                  <w:bCs/>
                  <w:lang w:eastAsia="zh-CN"/>
                </w:rPr>
                <w:delText>r</w:delText>
              </w:r>
            </w:del>
            <w:ins w:id="444" w:author="CE" w:date="2023-10-12T13:38:00Z">
              <w:r w:rsidR="002046D7">
                <w:rPr>
                  <w:b/>
                  <w:bCs/>
                  <w:lang w:eastAsia="zh-CN"/>
                </w:rPr>
                <w:t>R</w:t>
              </w:r>
            </w:ins>
            <w:r w:rsidRPr="00976961">
              <w:rPr>
                <w:b/>
                <w:bCs/>
                <w:lang w:eastAsia="zh-CN"/>
              </w:rPr>
              <w:t>ate/</w:t>
            </w:r>
          </w:p>
          <w:p w14:paraId="178C033A" w14:textId="7D8BC128" w:rsidR="007E7A3D" w:rsidRPr="00976961" w:rsidRDefault="007E7A3D" w:rsidP="002046D7">
            <w:pPr>
              <w:keepNext/>
              <w:rPr>
                <w:lang w:eastAsia="zh-CN"/>
              </w:rPr>
            </w:pPr>
            <w:del w:id="445" w:author="CE" w:date="2023-10-12T13:38:00Z">
              <w:r w:rsidRPr="00976961" w:rsidDel="002046D7">
                <w:rPr>
                  <w:b/>
                  <w:bCs/>
                  <w:lang w:eastAsia="zh-CN"/>
                </w:rPr>
                <w:delText>Mbps</w:delText>
              </w:r>
            </w:del>
            <w:ins w:id="446" w:author="CE" w:date="2023-10-12T13:38:00Z">
              <w:r w:rsidR="002046D7" w:rsidRPr="00976961">
                <w:rPr>
                  <w:b/>
                  <w:bCs/>
                  <w:lang w:eastAsia="zh-CN"/>
                </w:rPr>
                <w:t>Mb</w:t>
              </w:r>
              <w:r w:rsidR="002046D7">
                <w:rPr>
                  <w:b/>
                  <w:bCs/>
                  <w:lang w:eastAsia="zh-CN"/>
                </w:rPr>
                <w:t>/</w:t>
              </w:r>
              <w:r w:rsidR="002046D7" w:rsidRPr="00976961">
                <w:rPr>
                  <w:b/>
                  <w:bCs/>
                  <w:lang w:eastAsia="zh-CN"/>
                </w:rPr>
                <w:t>s</w:t>
              </w:r>
            </w:ins>
          </w:p>
        </w:tc>
      </w:tr>
      <w:tr w:rsidR="007E7A3D" w:rsidRPr="00976961" w14:paraId="231644EA" w14:textId="77777777" w:rsidTr="007C613A">
        <w:trPr>
          <w:trHeight w:val="267"/>
        </w:trPr>
        <w:tc>
          <w:tcPr>
            <w:tcW w:w="2960" w:type="dxa"/>
            <w:gridSpan w:val="2"/>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37C4B172" w14:textId="0420B9F6" w:rsidR="007E7A3D" w:rsidRPr="00976961" w:rsidRDefault="007E7A3D" w:rsidP="00714786">
            <w:pPr>
              <w:keepNext/>
              <w:rPr>
                <w:lang w:eastAsia="zh-CN"/>
              </w:rPr>
            </w:pPr>
            <w:r w:rsidRPr="00976961">
              <w:rPr>
                <w:lang w:eastAsia="zh-CN"/>
              </w:rPr>
              <w:t>Real-time gaming [</w:t>
            </w:r>
            <w:r w:rsidR="00A91966" w:rsidRPr="00976961">
              <w:rPr>
                <w:lang w:eastAsia="zh-CN"/>
              </w:rPr>
              <w:t>4</w:t>
            </w:r>
            <w:r w:rsidRPr="00976961">
              <w:rPr>
                <w:lang w:eastAsia="zh-CN"/>
              </w:rPr>
              <w:t>]</w:t>
            </w:r>
          </w:p>
        </w:tc>
        <w:tc>
          <w:tcPr>
            <w:tcW w:w="125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0FD82D45" w14:textId="17022CEF" w:rsidR="007E7A3D" w:rsidRPr="00976961" w:rsidRDefault="007E7A3D" w:rsidP="002046D7">
            <w:pPr>
              <w:keepNext/>
              <w:rPr>
                <w:lang w:eastAsia="zh-CN"/>
              </w:rPr>
            </w:pPr>
            <w:r w:rsidRPr="00976961">
              <w:rPr>
                <w:lang w:eastAsia="zh-CN"/>
              </w:rPr>
              <w:t>&lt;</w:t>
            </w:r>
            <w:del w:id="447" w:author="CE" w:date="2023-10-12T13:39:00Z">
              <w:r w:rsidRPr="00976961" w:rsidDel="002046D7">
                <w:rPr>
                  <w:lang w:eastAsia="zh-CN"/>
                </w:rPr>
                <w:delText xml:space="preserve"> </w:delText>
              </w:r>
            </w:del>
            <w:r w:rsidRPr="00976961">
              <w:rPr>
                <w:lang w:eastAsia="zh-CN"/>
              </w:rPr>
              <w:t>5</w:t>
            </w:r>
          </w:p>
        </w:tc>
        <w:tc>
          <w:tcPr>
            <w:tcW w:w="1189"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734D7526" w14:textId="42CDD75F" w:rsidR="007E7A3D" w:rsidRPr="00976961" w:rsidRDefault="007E7A3D" w:rsidP="002046D7">
            <w:pPr>
              <w:keepNext/>
              <w:rPr>
                <w:lang w:eastAsia="zh-CN"/>
              </w:rPr>
            </w:pPr>
            <w:r w:rsidRPr="00976961">
              <w:rPr>
                <w:lang w:eastAsia="zh-CN"/>
              </w:rPr>
              <w:t>&lt;</w:t>
            </w:r>
            <w:del w:id="448" w:author="CE" w:date="2023-10-12T13:39:00Z">
              <w:r w:rsidRPr="00976961" w:rsidDel="002046D7">
                <w:rPr>
                  <w:lang w:eastAsia="zh-CN"/>
                </w:rPr>
                <w:delText xml:space="preserve"> </w:delText>
              </w:r>
            </w:del>
            <w:r w:rsidRPr="00976961">
              <w:rPr>
                <w:lang w:eastAsia="zh-CN"/>
              </w:rPr>
              <w:t>2</w:t>
            </w:r>
          </w:p>
        </w:tc>
        <w:tc>
          <w:tcPr>
            <w:tcW w:w="1424"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7D941EC6" w14:textId="14CA63C3" w:rsidR="007E7A3D" w:rsidRPr="00976961" w:rsidRDefault="007E7A3D" w:rsidP="002046D7">
            <w:pPr>
              <w:keepNext/>
              <w:rPr>
                <w:lang w:eastAsia="zh-CN"/>
              </w:rPr>
            </w:pPr>
            <w:r w:rsidRPr="00976961">
              <w:rPr>
                <w:lang w:eastAsia="zh-CN"/>
              </w:rPr>
              <w:t>&lt;</w:t>
            </w:r>
            <w:del w:id="449" w:author="CE" w:date="2023-10-12T13:39:00Z">
              <w:r w:rsidRPr="00976961" w:rsidDel="002046D7">
                <w:rPr>
                  <w:lang w:eastAsia="zh-CN"/>
                </w:rPr>
                <w:delText xml:space="preserve"> </w:delText>
              </w:r>
            </w:del>
            <w:r w:rsidRPr="00976961">
              <w:rPr>
                <w:lang w:eastAsia="zh-CN"/>
              </w:rPr>
              <w:t>0.1</w:t>
            </w:r>
            <w:del w:id="450" w:author="CE" w:date="2023-10-12T13:39:00Z">
              <w:r w:rsidRPr="00976961" w:rsidDel="002046D7">
                <w:rPr>
                  <w:lang w:eastAsia="zh-CN"/>
                </w:rPr>
                <w:delText xml:space="preserve"> </w:delText>
              </w:r>
            </w:del>
            <w:r w:rsidRPr="00976961">
              <w:rPr>
                <w:lang w:eastAsia="zh-CN"/>
              </w:rPr>
              <w:t>%</w:t>
            </w:r>
          </w:p>
        </w:tc>
        <w:tc>
          <w:tcPr>
            <w:tcW w:w="121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366D8864" w14:textId="23B6E106" w:rsidR="007E7A3D" w:rsidRPr="00976961" w:rsidRDefault="007E7A3D" w:rsidP="002046D7">
            <w:pPr>
              <w:keepNext/>
              <w:rPr>
                <w:lang w:eastAsia="zh-CN"/>
              </w:rPr>
            </w:pPr>
            <w:r w:rsidRPr="00976961">
              <w:rPr>
                <w:lang w:eastAsia="zh-CN"/>
              </w:rPr>
              <w:t>&lt;</w:t>
            </w:r>
            <w:del w:id="451" w:author="CE" w:date="2023-10-12T13:39:00Z">
              <w:r w:rsidRPr="00976961" w:rsidDel="002046D7">
                <w:rPr>
                  <w:lang w:eastAsia="zh-CN"/>
                </w:rPr>
                <w:delText xml:space="preserve"> </w:delText>
              </w:r>
            </w:del>
            <w:r w:rsidRPr="00976961">
              <w:rPr>
                <w:lang w:eastAsia="zh-CN"/>
              </w:rPr>
              <w:t>1</w:t>
            </w:r>
          </w:p>
        </w:tc>
      </w:tr>
      <w:tr w:rsidR="007E7A3D" w:rsidRPr="00976961" w14:paraId="73F55702" w14:textId="77777777" w:rsidTr="007C613A">
        <w:trPr>
          <w:trHeight w:val="267"/>
        </w:trPr>
        <w:tc>
          <w:tcPr>
            <w:tcW w:w="2960" w:type="dxa"/>
            <w:gridSpan w:val="2"/>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285E7DA8" w14:textId="768AB402" w:rsidR="007E7A3D" w:rsidRPr="00976961" w:rsidRDefault="007E7A3D" w:rsidP="00714786">
            <w:pPr>
              <w:keepNext/>
              <w:rPr>
                <w:lang w:eastAsia="zh-CN"/>
              </w:rPr>
            </w:pPr>
            <w:r w:rsidRPr="00976961">
              <w:rPr>
                <w:lang w:eastAsia="zh-CN"/>
              </w:rPr>
              <w:t>Cloud gaming [</w:t>
            </w:r>
            <w:r w:rsidR="00A91966" w:rsidRPr="00976961">
              <w:rPr>
                <w:lang w:eastAsia="zh-CN"/>
              </w:rPr>
              <w:t>4</w:t>
            </w:r>
            <w:r w:rsidRPr="00976961">
              <w:rPr>
                <w:lang w:eastAsia="zh-CN"/>
              </w:rPr>
              <w:t>]</w:t>
            </w:r>
          </w:p>
        </w:tc>
        <w:tc>
          <w:tcPr>
            <w:tcW w:w="125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4C0755CB" w14:textId="36A858EA" w:rsidR="007E7A3D" w:rsidRPr="00976961" w:rsidRDefault="007E7A3D" w:rsidP="002046D7">
            <w:pPr>
              <w:keepNext/>
              <w:rPr>
                <w:lang w:eastAsia="zh-CN"/>
              </w:rPr>
            </w:pPr>
            <w:r w:rsidRPr="00976961">
              <w:rPr>
                <w:lang w:eastAsia="zh-CN"/>
              </w:rPr>
              <w:t>&lt;</w:t>
            </w:r>
            <w:del w:id="452" w:author="CE" w:date="2023-10-12T13:39:00Z">
              <w:r w:rsidRPr="00976961" w:rsidDel="002046D7">
                <w:rPr>
                  <w:lang w:eastAsia="zh-CN"/>
                </w:rPr>
                <w:delText xml:space="preserve"> </w:delText>
              </w:r>
            </w:del>
            <w:r w:rsidRPr="00976961">
              <w:rPr>
                <w:lang w:eastAsia="zh-CN"/>
              </w:rPr>
              <w:t xml:space="preserve">10 </w:t>
            </w:r>
          </w:p>
        </w:tc>
        <w:tc>
          <w:tcPr>
            <w:tcW w:w="1189"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50733CB0" w14:textId="16EFFD7E" w:rsidR="007E7A3D" w:rsidRPr="00976961" w:rsidRDefault="007E7A3D" w:rsidP="002046D7">
            <w:pPr>
              <w:keepNext/>
              <w:rPr>
                <w:lang w:eastAsia="zh-CN"/>
              </w:rPr>
            </w:pPr>
            <w:r w:rsidRPr="00976961">
              <w:rPr>
                <w:lang w:eastAsia="zh-CN"/>
              </w:rPr>
              <w:t>&lt;</w:t>
            </w:r>
            <w:del w:id="453" w:author="CE" w:date="2023-10-12T13:39:00Z">
              <w:r w:rsidRPr="00976961" w:rsidDel="002046D7">
                <w:rPr>
                  <w:lang w:eastAsia="zh-CN"/>
                </w:rPr>
                <w:delText xml:space="preserve"> </w:delText>
              </w:r>
            </w:del>
            <w:r w:rsidRPr="00976961">
              <w:rPr>
                <w:lang w:eastAsia="zh-CN"/>
              </w:rPr>
              <w:t>2</w:t>
            </w:r>
          </w:p>
        </w:tc>
        <w:tc>
          <w:tcPr>
            <w:tcW w:w="1424"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6FEC1403" w14:textId="77777777" w:rsidR="007E7A3D" w:rsidRPr="00976961" w:rsidRDefault="007E7A3D" w:rsidP="00714786">
            <w:pPr>
              <w:keepNext/>
              <w:rPr>
                <w:lang w:eastAsia="zh-CN"/>
              </w:rPr>
            </w:pPr>
            <w:r w:rsidRPr="00976961">
              <w:rPr>
                <w:lang w:eastAsia="zh-CN"/>
              </w:rPr>
              <w:t>Near-lossless</w:t>
            </w:r>
          </w:p>
        </w:tc>
        <w:tc>
          <w:tcPr>
            <w:tcW w:w="121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hideMark/>
          </w:tcPr>
          <w:p w14:paraId="4EC89C64" w14:textId="1A704B5D" w:rsidR="007E7A3D" w:rsidRPr="00976961" w:rsidRDefault="007E7A3D" w:rsidP="00714786">
            <w:pPr>
              <w:keepNext/>
              <w:rPr>
                <w:lang w:eastAsia="zh-CN"/>
              </w:rPr>
            </w:pPr>
            <w:r w:rsidRPr="00976961">
              <w:rPr>
                <w:lang w:eastAsia="zh-CN"/>
              </w:rPr>
              <w:t>&lt;</w:t>
            </w:r>
            <w:del w:id="454" w:author="CE" w:date="2023-10-12T13:39:00Z">
              <w:r w:rsidRPr="00976961" w:rsidDel="002046D7">
                <w:rPr>
                  <w:lang w:eastAsia="zh-CN"/>
                </w:rPr>
                <w:delText xml:space="preserve"> </w:delText>
              </w:r>
            </w:del>
            <w:r w:rsidRPr="00976961">
              <w:rPr>
                <w:lang w:eastAsia="zh-CN"/>
              </w:rPr>
              <w:t>0.1 (Reverse link)</w:t>
            </w:r>
          </w:p>
          <w:p w14:paraId="0124985A" w14:textId="1D10649D" w:rsidR="007E7A3D" w:rsidRPr="00976961" w:rsidRDefault="007E7A3D" w:rsidP="002046D7">
            <w:pPr>
              <w:keepNext/>
              <w:rPr>
                <w:lang w:eastAsia="zh-CN"/>
              </w:rPr>
            </w:pPr>
            <w:r w:rsidRPr="00976961">
              <w:rPr>
                <w:lang w:eastAsia="zh-CN"/>
              </w:rPr>
              <w:t>&gt;</w:t>
            </w:r>
            <w:del w:id="455" w:author="CE" w:date="2023-10-12T13:39:00Z">
              <w:r w:rsidRPr="00976961" w:rsidDel="002046D7">
                <w:rPr>
                  <w:lang w:eastAsia="zh-CN"/>
                </w:rPr>
                <w:delText xml:space="preserve"> </w:delText>
              </w:r>
            </w:del>
            <w:r w:rsidRPr="00976961">
              <w:rPr>
                <w:lang w:eastAsia="zh-CN"/>
              </w:rPr>
              <w:t>5</w:t>
            </w:r>
            <w:ins w:id="456" w:author="CE" w:date="2023-10-12T13:38:00Z">
              <w:r w:rsidR="002046D7">
                <w:rPr>
                  <w:lang w:eastAsia="zh-CN"/>
                </w:rPr>
                <w:t xml:space="preserve"> </w:t>
              </w:r>
            </w:ins>
            <w:r w:rsidRPr="00976961">
              <w:rPr>
                <w:lang w:eastAsia="zh-CN"/>
              </w:rPr>
              <w:t>Mb</w:t>
            </w:r>
            <w:ins w:id="457" w:author="CE" w:date="2023-10-12T13:38:00Z">
              <w:r w:rsidR="002046D7">
                <w:rPr>
                  <w:lang w:eastAsia="zh-CN"/>
                </w:rPr>
                <w:t>/</w:t>
              </w:r>
            </w:ins>
            <w:del w:id="458" w:author="CE" w:date="2023-10-12T13:38:00Z">
              <w:r w:rsidRPr="00976961" w:rsidDel="002046D7">
                <w:rPr>
                  <w:lang w:eastAsia="zh-CN"/>
                </w:rPr>
                <w:delText>p</w:delText>
              </w:r>
            </w:del>
            <w:r w:rsidRPr="00976961">
              <w:rPr>
                <w:lang w:eastAsia="zh-CN"/>
              </w:rPr>
              <w:t>s (Forward link)</w:t>
            </w:r>
          </w:p>
        </w:tc>
      </w:tr>
      <w:tr w:rsidR="007E7A3D" w:rsidRPr="00976961" w14:paraId="58A94B25" w14:textId="77777777" w:rsidTr="007C613A">
        <w:trPr>
          <w:trHeight w:val="267"/>
        </w:trPr>
        <w:tc>
          <w:tcPr>
            <w:tcW w:w="2960" w:type="dxa"/>
            <w:gridSpan w:val="2"/>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2617EF46" w14:textId="42289FEC" w:rsidR="007E7A3D" w:rsidRPr="00976961" w:rsidRDefault="007E7A3D" w:rsidP="00714786">
            <w:pPr>
              <w:keepNext/>
              <w:rPr>
                <w:lang w:eastAsia="zh-CN"/>
              </w:rPr>
            </w:pPr>
            <w:r w:rsidRPr="00976961">
              <w:rPr>
                <w:lang w:eastAsia="zh-CN"/>
              </w:rPr>
              <w:t>Real-time video [</w:t>
            </w:r>
            <w:r w:rsidR="00A91966" w:rsidRPr="00976961">
              <w:rPr>
                <w:lang w:eastAsia="zh-CN"/>
              </w:rPr>
              <w:t>4</w:t>
            </w:r>
            <w:r w:rsidRPr="00976961">
              <w:rPr>
                <w:lang w:eastAsia="zh-CN"/>
              </w:rPr>
              <w:t>]</w:t>
            </w:r>
          </w:p>
        </w:tc>
        <w:tc>
          <w:tcPr>
            <w:tcW w:w="125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7F432612" w14:textId="76D28E7E" w:rsidR="007E7A3D" w:rsidRPr="00976961" w:rsidRDefault="007E7A3D" w:rsidP="002046D7">
            <w:pPr>
              <w:keepNext/>
              <w:rPr>
                <w:lang w:eastAsia="zh-CN"/>
              </w:rPr>
            </w:pPr>
            <w:r w:rsidRPr="00976961">
              <w:rPr>
                <w:lang w:eastAsia="zh-CN"/>
              </w:rPr>
              <w:t>&lt;</w:t>
            </w:r>
            <w:del w:id="459" w:author="CE" w:date="2023-10-12T13:39:00Z">
              <w:r w:rsidRPr="00976961" w:rsidDel="002046D7">
                <w:rPr>
                  <w:lang w:eastAsia="zh-CN"/>
                </w:rPr>
                <w:delText xml:space="preserve"> </w:delText>
              </w:r>
            </w:del>
            <w:r w:rsidRPr="00976961">
              <w:rPr>
                <w:lang w:eastAsia="zh-CN"/>
              </w:rPr>
              <w:t>3</w:t>
            </w:r>
            <w:del w:id="460" w:author="CE" w:date="2023-10-12T13:38:00Z">
              <w:r w:rsidRPr="00976961" w:rsidDel="002046D7">
                <w:rPr>
                  <w:lang w:eastAsia="zh-CN"/>
                </w:rPr>
                <w:delText xml:space="preserve"> ~ </w:delText>
              </w:r>
            </w:del>
            <w:ins w:id="461" w:author="CE" w:date="2023-10-12T13:38:00Z">
              <w:r w:rsidR="002046D7">
                <w:rPr>
                  <w:lang w:eastAsia="zh-CN"/>
                </w:rPr>
                <w:t>–</w:t>
              </w:r>
            </w:ins>
            <w:r w:rsidRPr="00976961">
              <w:rPr>
                <w:lang w:eastAsia="zh-CN"/>
              </w:rPr>
              <w:t>10</w:t>
            </w:r>
          </w:p>
        </w:tc>
        <w:tc>
          <w:tcPr>
            <w:tcW w:w="1189"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4E1871FB" w14:textId="44C87E23" w:rsidR="007E7A3D" w:rsidRPr="00976961" w:rsidRDefault="007E7A3D" w:rsidP="002046D7">
            <w:pPr>
              <w:keepNext/>
              <w:rPr>
                <w:lang w:eastAsia="zh-CN"/>
              </w:rPr>
            </w:pPr>
            <w:r w:rsidRPr="00976961">
              <w:rPr>
                <w:lang w:eastAsia="zh-CN"/>
              </w:rPr>
              <w:t>&lt;</w:t>
            </w:r>
            <w:del w:id="462" w:author="CE" w:date="2023-10-12T13:39:00Z">
              <w:r w:rsidRPr="00976961" w:rsidDel="002046D7">
                <w:rPr>
                  <w:lang w:eastAsia="zh-CN"/>
                </w:rPr>
                <w:delText xml:space="preserve"> </w:delText>
              </w:r>
            </w:del>
            <w:r w:rsidRPr="00976961">
              <w:rPr>
                <w:lang w:eastAsia="zh-CN"/>
              </w:rPr>
              <w:t>1</w:t>
            </w:r>
            <w:del w:id="463" w:author="CE" w:date="2023-10-12T13:39:00Z">
              <w:r w:rsidRPr="00976961" w:rsidDel="002046D7">
                <w:rPr>
                  <w:lang w:eastAsia="zh-CN"/>
                </w:rPr>
                <w:delText xml:space="preserve">~ </w:delText>
              </w:r>
            </w:del>
            <w:ins w:id="464" w:author="CE" w:date="2023-10-12T13:39:00Z">
              <w:r w:rsidR="002046D7">
                <w:rPr>
                  <w:lang w:eastAsia="zh-CN"/>
                </w:rPr>
                <w:t>–</w:t>
              </w:r>
            </w:ins>
            <w:r w:rsidRPr="00976961">
              <w:rPr>
                <w:lang w:eastAsia="zh-CN"/>
              </w:rPr>
              <w:t>2.5</w:t>
            </w:r>
          </w:p>
        </w:tc>
        <w:tc>
          <w:tcPr>
            <w:tcW w:w="1424"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1AD98453" w14:textId="77777777" w:rsidR="007E7A3D" w:rsidRPr="00976961" w:rsidRDefault="007E7A3D" w:rsidP="00714786">
            <w:pPr>
              <w:keepNext/>
              <w:rPr>
                <w:lang w:eastAsia="zh-CN"/>
              </w:rPr>
            </w:pPr>
            <w:r w:rsidRPr="00976961">
              <w:rPr>
                <w:lang w:eastAsia="zh-CN"/>
              </w:rPr>
              <w:t>Near-lossless</w:t>
            </w:r>
          </w:p>
        </w:tc>
        <w:tc>
          <w:tcPr>
            <w:tcW w:w="1217" w:type="dxa"/>
            <w:tcBorders>
              <w:top w:val="single" w:sz="24"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25B62B56" w14:textId="6F68EF84" w:rsidR="007E7A3D" w:rsidRPr="00976961" w:rsidRDefault="007E7A3D" w:rsidP="00714786">
            <w:pPr>
              <w:keepNext/>
              <w:rPr>
                <w:lang w:eastAsia="zh-CN"/>
              </w:rPr>
            </w:pPr>
            <w:r w:rsidRPr="00976961">
              <w:rPr>
                <w:lang w:eastAsia="zh-CN"/>
              </w:rPr>
              <w:t>100</w:t>
            </w:r>
            <w:ins w:id="465" w:author="CE" w:date="2023-10-12T13:40:00Z">
              <w:r w:rsidR="002046D7">
                <w:rPr>
                  <w:lang w:eastAsia="zh-CN"/>
                </w:rPr>
                <w:t>–</w:t>
              </w:r>
            </w:ins>
            <w:del w:id="466" w:author="CE" w:date="2023-10-12T13:40:00Z">
              <w:r w:rsidRPr="00976961" w:rsidDel="002046D7">
                <w:rPr>
                  <w:lang w:eastAsia="zh-CN"/>
                </w:rPr>
                <w:delText xml:space="preserve"> ~</w:delText>
              </w:r>
            </w:del>
            <w:del w:id="467" w:author="CE" w:date="2023-10-12T13:39:00Z">
              <w:r w:rsidRPr="00976961" w:rsidDel="002046D7">
                <w:rPr>
                  <w:lang w:eastAsia="zh-CN"/>
                </w:rPr>
                <w:delText xml:space="preserve"> </w:delText>
              </w:r>
            </w:del>
            <w:r w:rsidRPr="00976961">
              <w:rPr>
                <w:lang w:eastAsia="zh-CN"/>
              </w:rPr>
              <w:t>28,000</w:t>
            </w:r>
          </w:p>
        </w:tc>
      </w:tr>
      <w:tr w:rsidR="007E7A3D" w:rsidRPr="00976961" w14:paraId="6AEFCA3A" w14:textId="77777777" w:rsidTr="007C613A">
        <w:trPr>
          <w:trHeight w:val="417"/>
        </w:trPr>
        <w:tc>
          <w:tcPr>
            <w:tcW w:w="1430" w:type="dxa"/>
            <w:vMerge w:val="restart"/>
            <w:tcBorders>
              <w:top w:val="single" w:sz="8" w:space="0" w:color="FFFFFF"/>
              <w:left w:val="single" w:sz="8" w:space="0" w:color="FFFFFF"/>
              <w:right w:val="single" w:sz="8" w:space="0" w:color="FFFFFF"/>
            </w:tcBorders>
            <w:shd w:val="clear" w:color="auto" w:fill="E8E8F6"/>
            <w:tcMar>
              <w:top w:w="72" w:type="dxa"/>
              <w:left w:w="144" w:type="dxa"/>
              <w:bottom w:w="72" w:type="dxa"/>
              <w:right w:w="144" w:type="dxa"/>
            </w:tcMar>
            <w:hideMark/>
          </w:tcPr>
          <w:p w14:paraId="3E4ADF13" w14:textId="4AA27BDD" w:rsidR="007E7A3D" w:rsidRPr="00976961" w:rsidRDefault="007E7A3D" w:rsidP="00714786">
            <w:pPr>
              <w:keepNext/>
              <w:rPr>
                <w:lang w:eastAsia="zh-CN"/>
              </w:rPr>
            </w:pPr>
            <w:r w:rsidRPr="00976961">
              <w:rPr>
                <w:lang w:eastAsia="zh-CN"/>
              </w:rPr>
              <w:t>Robotics and</w:t>
            </w:r>
            <w:r w:rsidR="005835F8">
              <w:rPr>
                <w:lang w:eastAsia="zh-CN"/>
              </w:rPr>
              <w:br/>
            </w:r>
            <w:r w:rsidRPr="00976961">
              <w:rPr>
                <w:lang w:eastAsia="zh-CN"/>
              </w:rPr>
              <w:t>industrial automation [</w:t>
            </w:r>
            <w:r w:rsidR="00FA6654">
              <w:rPr>
                <w:lang w:eastAsia="zh-CN"/>
              </w:rPr>
              <w:t>2</w:t>
            </w:r>
            <w:r w:rsidRPr="00976961">
              <w:rPr>
                <w:lang w:eastAsia="zh-CN"/>
              </w:rPr>
              <w:t>]</w:t>
            </w:r>
            <w:r w:rsidRPr="00976961">
              <w:rPr>
                <w:rStyle w:val="FootnoteReference"/>
                <w:lang w:eastAsia="zh-CN"/>
              </w:rPr>
              <w:footnoteReference w:id="3"/>
            </w:r>
          </w:p>
        </w:tc>
        <w:tc>
          <w:tcPr>
            <w:tcW w:w="1530"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hideMark/>
          </w:tcPr>
          <w:p w14:paraId="595CA242" w14:textId="77777777" w:rsidR="007E7A3D" w:rsidRPr="00976961" w:rsidRDefault="007E7A3D" w:rsidP="00714786">
            <w:pPr>
              <w:keepNext/>
              <w:rPr>
                <w:lang w:eastAsia="zh-CN"/>
              </w:rPr>
            </w:pPr>
            <w:r w:rsidRPr="00976961">
              <w:rPr>
                <w:lang w:eastAsia="zh-CN"/>
              </w:rPr>
              <w:t>Equipment control</w:t>
            </w:r>
          </w:p>
        </w:tc>
        <w:tc>
          <w:tcPr>
            <w:tcW w:w="125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hideMark/>
          </w:tcPr>
          <w:p w14:paraId="51C9AD52" w14:textId="43ED6824" w:rsidR="007E7A3D" w:rsidRPr="00976961" w:rsidRDefault="007E7A3D" w:rsidP="002046D7">
            <w:pPr>
              <w:keepNext/>
              <w:rPr>
                <w:lang w:eastAsia="zh-CN"/>
              </w:rPr>
            </w:pPr>
            <w:r w:rsidRPr="00976961">
              <w:rPr>
                <w:lang w:eastAsia="zh-CN"/>
              </w:rPr>
              <w:t>&lt;</w:t>
            </w:r>
            <w:del w:id="469" w:author="CE" w:date="2023-10-12T13:40:00Z">
              <w:r w:rsidRPr="00976961" w:rsidDel="002046D7">
                <w:rPr>
                  <w:lang w:eastAsia="zh-CN"/>
                </w:rPr>
                <w:delText xml:space="preserve"> </w:delText>
              </w:r>
            </w:del>
            <w:r w:rsidRPr="00976961">
              <w:rPr>
                <w:lang w:eastAsia="zh-CN"/>
              </w:rPr>
              <w:t>1</w:t>
            </w:r>
            <w:del w:id="470" w:author="CE" w:date="2023-10-12T13:40:00Z">
              <w:r w:rsidRPr="00976961" w:rsidDel="002046D7">
                <w:rPr>
                  <w:lang w:eastAsia="zh-CN"/>
                </w:rPr>
                <w:delText xml:space="preserve"> ~ </w:delText>
              </w:r>
            </w:del>
            <w:ins w:id="471" w:author="CE" w:date="2023-10-12T13:40:00Z">
              <w:r w:rsidR="002046D7">
                <w:rPr>
                  <w:lang w:eastAsia="zh-CN"/>
                </w:rPr>
                <w:t>–</w:t>
              </w:r>
            </w:ins>
            <w:r w:rsidRPr="00976961">
              <w:rPr>
                <w:lang w:eastAsia="zh-CN"/>
              </w:rPr>
              <w:t xml:space="preserve">10 </w:t>
            </w:r>
          </w:p>
        </w:tc>
        <w:tc>
          <w:tcPr>
            <w:tcW w:w="1189"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hideMark/>
          </w:tcPr>
          <w:p w14:paraId="410AF97B" w14:textId="5BF646E0" w:rsidR="007E7A3D" w:rsidRPr="00976961" w:rsidRDefault="007E7A3D" w:rsidP="002046D7">
            <w:pPr>
              <w:keepNext/>
              <w:rPr>
                <w:lang w:eastAsia="zh-CN"/>
              </w:rPr>
            </w:pPr>
            <w:r w:rsidRPr="00976961">
              <w:rPr>
                <w:lang w:eastAsia="zh-CN"/>
              </w:rPr>
              <w:t>&lt;</w:t>
            </w:r>
            <w:del w:id="472" w:author="CE" w:date="2023-10-12T13:40:00Z">
              <w:r w:rsidRPr="00976961" w:rsidDel="002046D7">
                <w:rPr>
                  <w:lang w:eastAsia="zh-CN"/>
                </w:rPr>
                <w:delText xml:space="preserve"> </w:delText>
              </w:r>
            </w:del>
            <w:r w:rsidRPr="00976961">
              <w:rPr>
                <w:lang w:eastAsia="zh-CN"/>
              </w:rPr>
              <w:t>0.2</w:t>
            </w:r>
            <w:del w:id="473" w:author="CE" w:date="2023-10-12T13:40:00Z">
              <w:r w:rsidRPr="00976961" w:rsidDel="002046D7">
                <w:rPr>
                  <w:lang w:eastAsia="zh-CN"/>
                </w:rPr>
                <w:delText>~</w:delText>
              </w:r>
            </w:del>
            <w:ins w:id="474" w:author="CE" w:date="2023-10-12T13:40:00Z">
              <w:r w:rsidR="002046D7">
                <w:rPr>
                  <w:lang w:eastAsia="zh-CN"/>
                </w:rPr>
                <w:t>–</w:t>
              </w:r>
            </w:ins>
            <w:r w:rsidRPr="00976961">
              <w:rPr>
                <w:lang w:eastAsia="zh-CN"/>
              </w:rPr>
              <w:t xml:space="preserve">2 </w:t>
            </w:r>
          </w:p>
        </w:tc>
        <w:tc>
          <w:tcPr>
            <w:tcW w:w="1424"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hideMark/>
          </w:tcPr>
          <w:p w14:paraId="5D11C397" w14:textId="77777777" w:rsidR="007E7A3D" w:rsidRPr="00976961" w:rsidRDefault="007E7A3D" w:rsidP="00714786">
            <w:pPr>
              <w:keepNext/>
              <w:rPr>
                <w:lang w:eastAsia="zh-CN"/>
              </w:rPr>
            </w:pPr>
            <w:r w:rsidRPr="00976961">
              <w:rPr>
                <w:lang w:eastAsia="zh-CN"/>
              </w:rPr>
              <w:t>Near-lossless</w:t>
            </w:r>
          </w:p>
        </w:tc>
        <w:tc>
          <w:tcPr>
            <w:tcW w:w="121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hideMark/>
          </w:tcPr>
          <w:p w14:paraId="0D8964E1" w14:textId="0700869E" w:rsidR="007E7A3D" w:rsidRPr="00976961" w:rsidRDefault="007E7A3D" w:rsidP="002046D7">
            <w:pPr>
              <w:keepNext/>
              <w:rPr>
                <w:lang w:eastAsia="zh-CN"/>
              </w:rPr>
            </w:pPr>
            <w:r w:rsidRPr="00976961">
              <w:rPr>
                <w:lang w:eastAsia="zh-CN"/>
              </w:rPr>
              <w:t>&lt;</w:t>
            </w:r>
            <w:del w:id="475" w:author="CE" w:date="2023-10-12T13:40:00Z">
              <w:r w:rsidRPr="00976961" w:rsidDel="002046D7">
                <w:rPr>
                  <w:lang w:eastAsia="zh-CN"/>
                </w:rPr>
                <w:delText xml:space="preserve"> </w:delText>
              </w:r>
            </w:del>
            <w:r w:rsidRPr="00976961">
              <w:rPr>
                <w:lang w:eastAsia="zh-CN"/>
              </w:rPr>
              <w:t xml:space="preserve">1 </w:t>
            </w:r>
          </w:p>
        </w:tc>
      </w:tr>
      <w:tr w:rsidR="007E7A3D" w:rsidRPr="00976961" w14:paraId="68836498" w14:textId="77777777" w:rsidTr="007C613A">
        <w:trPr>
          <w:trHeight w:val="417"/>
        </w:trPr>
        <w:tc>
          <w:tcPr>
            <w:tcW w:w="1430" w:type="dxa"/>
            <w:vMerge/>
            <w:tcBorders>
              <w:left w:val="single" w:sz="8" w:space="0" w:color="FFFFFF"/>
              <w:right w:val="single" w:sz="8" w:space="0" w:color="FFFFFF"/>
            </w:tcBorders>
            <w:vAlign w:val="center"/>
            <w:hideMark/>
          </w:tcPr>
          <w:p w14:paraId="0C2DFFA5" w14:textId="77777777" w:rsidR="007E7A3D" w:rsidRPr="00976961" w:rsidRDefault="007E7A3D" w:rsidP="00714786">
            <w:pPr>
              <w:keepNext/>
              <w:rPr>
                <w:lang w:eastAsia="zh-CN"/>
              </w:rPr>
            </w:pPr>
          </w:p>
        </w:tc>
        <w:tc>
          <w:tcPr>
            <w:tcW w:w="1530"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5BB5180F" w14:textId="77777777" w:rsidR="007E7A3D" w:rsidRPr="00976961" w:rsidRDefault="007E7A3D" w:rsidP="00714786">
            <w:pPr>
              <w:keepNext/>
              <w:rPr>
                <w:lang w:eastAsia="zh-CN"/>
              </w:rPr>
            </w:pPr>
            <w:r w:rsidRPr="00976961">
              <w:rPr>
                <w:lang w:eastAsia="zh-CN"/>
              </w:rPr>
              <w:t>Human safety</w:t>
            </w:r>
          </w:p>
        </w:tc>
        <w:tc>
          <w:tcPr>
            <w:tcW w:w="125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4D68DD5A" w14:textId="30391EAA" w:rsidR="007E7A3D" w:rsidRPr="00976961" w:rsidRDefault="007E7A3D" w:rsidP="002046D7">
            <w:pPr>
              <w:keepNext/>
              <w:rPr>
                <w:lang w:eastAsia="zh-CN"/>
              </w:rPr>
            </w:pPr>
            <w:r w:rsidRPr="00976961">
              <w:rPr>
                <w:lang w:eastAsia="zh-CN"/>
              </w:rPr>
              <w:t>&lt;</w:t>
            </w:r>
            <w:del w:id="476" w:author="CE" w:date="2023-10-12T13:40:00Z">
              <w:r w:rsidRPr="00976961" w:rsidDel="002046D7">
                <w:rPr>
                  <w:lang w:eastAsia="zh-CN"/>
                </w:rPr>
                <w:delText xml:space="preserve"> </w:delText>
              </w:r>
            </w:del>
            <w:r w:rsidRPr="00976961">
              <w:rPr>
                <w:lang w:eastAsia="zh-CN"/>
              </w:rPr>
              <w:t>1</w:t>
            </w:r>
            <w:del w:id="477" w:author="CE" w:date="2023-10-12T13:40:00Z">
              <w:r w:rsidRPr="00976961" w:rsidDel="002046D7">
                <w:rPr>
                  <w:lang w:eastAsia="zh-CN"/>
                </w:rPr>
                <w:delText xml:space="preserve">~ </w:delText>
              </w:r>
            </w:del>
            <w:ins w:id="478" w:author="CE" w:date="2023-10-12T13:40:00Z">
              <w:r w:rsidR="002046D7">
                <w:rPr>
                  <w:lang w:eastAsia="zh-CN"/>
                </w:rPr>
                <w:t>–</w:t>
              </w:r>
            </w:ins>
            <w:r w:rsidRPr="00976961">
              <w:rPr>
                <w:lang w:eastAsia="zh-CN"/>
              </w:rPr>
              <w:t>10</w:t>
            </w:r>
          </w:p>
        </w:tc>
        <w:tc>
          <w:tcPr>
            <w:tcW w:w="1189"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4B00A0BC" w14:textId="34B01B79" w:rsidR="007E7A3D" w:rsidRPr="00976961" w:rsidRDefault="007E7A3D" w:rsidP="002046D7">
            <w:pPr>
              <w:keepNext/>
              <w:rPr>
                <w:lang w:eastAsia="zh-CN"/>
              </w:rPr>
            </w:pPr>
            <w:r w:rsidRPr="00976961">
              <w:rPr>
                <w:lang w:eastAsia="zh-CN"/>
              </w:rPr>
              <w:t>&lt;</w:t>
            </w:r>
            <w:del w:id="479" w:author="CE" w:date="2023-10-12T13:40:00Z">
              <w:r w:rsidRPr="00976961" w:rsidDel="002046D7">
                <w:rPr>
                  <w:lang w:eastAsia="zh-CN"/>
                </w:rPr>
                <w:delText xml:space="preserve"> </w:delText>
              </w:r>
            </w:del>
            <w:r w:rsidRPr="00976961">
              <w:rPr>
                <w:lang w:eastAsia="zh-CN"/>
              </w:rPr>
              <w:t>0.2</w:t>
            </w:r>
            <w:del w:id="480" w:author="CE" w:date="2023-10-12T13:40:00Z">
              <w:r w:rsidRPr="00976961" w:rsidDel="002046D7">
                <w:rPr>
                  <w:lang w:eastAsia="zh-CN"/>
                </w:rPr>
                <w:delText xml:space="preserve"> ~ </w:delText>
              </w:r>
            </w:del>
            <w:ins w:id="481" w:author="CE" w:date="2023-10-12T13:40:00Z">
              <w:r w:rsidR="002046D7">
                <w:rPr>
                  <w:lang w:eastAsia="zh-CN"/>
                </w:rPr>
                <w:t>–</w:t>
              </w:r>
            </w:ins>
            <w:r w:rsidRPr="00976961">
              <w:rPr>
                <w:lang w:eastAsia="zh-CN"/>
              </w:rPr>
              <w:t xml:space="preserve">2 </w:t>
            </w:r>
          </w:p>
        </w:tc>
        <w:tc>
          <w:tcPr>
            <w:tcW w:w="1424"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72231A5F" w14:textId="77777777" w:rsidR="007E7A3D" w:rsidRPr="00976961" w:rsidRDefault="007E7A3D" w:rsidP="00714786">
            <w:pPr>
              <w:keepNext/>
              <w:rPr>
                <w:lang w:eastAsia="zh-CN"/>
              </w:rPr>
            </w:pPr>
            <w:r w:rsidRPr="00976961">
              <w:rPr>
                <w:lang w:eastAsia="zh-CN"/>
              </w:rPr>
              <w:t>Near-lossless</w:t>
            </w:r>
          </w:p>
        </w:tc>
        <w:tc>
          <w:tcPr>
            <w:tcW w:w="121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47B792B1" w14:textId="62A40A70" w:rsidR="007E7A3D" w:rsidRPr="00976961" w:rsidRDefault="007E7A3D" w:rsidP="002046D7">
            <w:pPr>
              <w:keepNext/>
              <w:rPr>
                <w:lang w:eastAsia="zh-CN"/>
              </w:rPr>
            </w:pPr>
            <w:r w:rsidRPr="00976961">
              <w:rPr>
                <w:lang w:eastAsia="zh-CN"/>
              </w:rPr>
              <w:t>&lt;</w:t>
            </w:r>
            <w:del w:id="482" w:author="CE" w:date="2023-10-12T13:40:00Z">
              <w:r w:rsidRPr="00976961" w:rsidDel="002046D7">
                <w:rPr>
                  <w:lang w:eastAsia="zh-CN"/>
                </w:rPr>
                <w:delText xml:space="preserve"> </w:delText>
              </w:r>
            </w:del>
            <w:r w:rsidRPr="00976961">
              <w:rPr>
                <w:lang w:eastAsia="zh-CN"/>
              </w:rPr>
              <w:t xml:space="preserve">1 </w:t>
            </w:r>
          </w:p>
        </w:tc>
      </w:tr>
      <w:tr w:rsidR="007E7A3D" w:rsidRPr="00976961" w14:paraId="2489A288" w14:textId="77777777" w:rsidTr="007C613A">
        <w:trPr>
          <w:trHeight w:val="417"/>
        </w:trPr>
        <w:tc>
          <w:tcPr>
            <w:tcW w:w="1430" w:type="dxa"/>
            <w:vMerge/>
            <w:tcBorders>
              <w:left w:val="single" w:sz="8" w:space="0" w:color="FFFFFF"/>
              <w:right w:val="single" w:sz="8" w:space="0" w:color="FFFFFF"/>
            </w:tcBorders>
            <w:vAlign w:val="center"/>
            <w:hideMark/>
          </w:tcPr>
          <w:p w14:paraId="13B70253" w14:textId="77777777" w:rsidR="007E7A3D" w:rsidRPr="00976961" w:rsidRDefault="007E7A3D" w:rsidP="00714786">
            <w:pPr>
              <w:keepNext/>
              <w:rPr>
                <w:lang w:eastAsia="zh-CN"/>
              </w:rPr>
            </w:pPr>
          </w:p>
        </w:tc>
        <w:tc>
          <w:tcPr>
            <w:tcW w:w="1530" w:type="dxa"/>
            <w:tcBorders>
              <w:top w:val="single" w:sz="8"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6EE0DB3A" w14:textId="77777777" w:rsidR="007E7A3D" w:rsidRPr="00976961" w:rsidRDefault="007E7A3D" w:rsidP="00714786">
            <w:pPr>
              <w:keepNext/>
              <w:rPr>
                <w:lang w:eastAsia="zh-CN"/>
              </w:rPr>
            </w:pPr>
            <w:r w:rsidRPr="00976961">
              <w:rPr>
                <w:lang w:eastAsia="zh-CN"/>
              </w:rPr>
              <w:t>Haptic technology</w:t>
            </w:r>
          </w:p>
        </w:tc>
        <w:tc>
          <w:tcPr>
            <w:tcW w:w="1257" w:type="dxa"/>
            <w:tcBorders>
              <w:top w:val="single" w:sz="8"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43473F4C" w14:textId="19DACF02" w:rsidR="007E7A3D" w:rsidRPr="00976961" w:rsidRDefault="007E7A3D" w:rsidP="002046D7">
            <w:pPr>
              <w:keepNext/>
              <w:rPr>
                <w:lang w:eastAsia="zh-CN"/>
              </w:rPr>
            </w:pPr>
            <w:r w:rsidRPr="00976961">
              <w:rPr>
                <w:lang w:eastAsia="zh-CN"/>
              </w:rPr>
              <w:t>&lt;1</w:t>
            </w:r>
            <w:del w:id="483" w:author="CE" w:date="2023-10-12T13:40:00Z">
              <w:r w:rsidRPr="00976961" w:rsidDel="002046D7">
                <w:rPr>
                  <w:lang w:eastAsia="zh-CN"/>
                </w:rPr>
                <w:delText>~</w:delText>
              </w:r>
            </w:del>
            <w:ins w:id="484" w:author="CE" w:date="2023-10-12T13:40:00Z">
              <w:r w:rsidR="002046D7">
                <w:rPr>
                  <w:lang w:eastAsia="zh-CN"/>
                </w:rPr>
                <w:t>–</w:t>
              </w:r>
            </w:ins>
            <w:r w:rsidRPr="00976961">
              <w:rPr>
                <w:lang w:eastAsia="zh-CN"/>
              </w:rPr>
              <w:t>5</w:t>
            </w:r>
          </w:p>
        </w:tc>
        <w:tc>
          <w:tcPr>
            <w:tcW w:w="1189" w:type="dxa"/>
            <w:tcBorders>
              <w:top w:val="single" w:sz="8"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1F5430EF" w14:textId="44452C58" w:rsidR="007E7A3D" w:rsidRPr="00976961" w:rsidRDefault="007E7A3D" w:rsidP="002046D7">
            <w:pPr>
              <w:keepNext/>
              <w:rPr>
                <w:lang w:eastAsia="zh-CN"/>
              </w:rPr>
            </w:pPr>
            <w:r w:rsidRPr="00976961">
              <w:rPr>
                <w:lang w:eastAsia="zh-CN"/>
              </w:rPr>
              <w:t>&lt;0.2</w:t>
            </w:r>
            <w:del w:id="485" w:author="CE" w:date="2023-10-12T13:40:00Z">
              <w:r w:rsidRPr="00976961" w:rsidDel="002046D7">
                <w:rPr>
                  <w:lang w:eastAsia="zh-CN"/>
                </w:rPr>
                <w:delText>~</w:delText>
              </w:r>
            </w:del>
            <w:ins w:id="486" w:author="CE" w:date="2023-10-12T13:40:00Z">
              <w:r w:rsidR="002046D7">
                <w:rPr>
                  <w:lang w:eastAsia="zh-CN"/>
                </w:rPr>
                <w:t>–</w:t>
              </w:r>
            </w:ins>
            <w:r w:rsidRPr="00976961">
              <w:rPr>
                <w:lang w:eastAsia="zh-CN"/>
              </w:rPr>
              <w:t>2</w:t>
            </w:r>
          </w:p>
        </w:tc>
        <w:tc>
          <w:tcPr>
            <w:tcW w:w="1424" w:type="dxa"/>
            <w:tcBorders>
              <w:top w:val="single" w:sz="8"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7BE610FF" w14:textId="77777777" w:rsidR="007E7A3D" w:rsidRPr="00976961" w:rsidRDefault="007E7A3D" w:rsidP="00714786">
            <w:pPr>
              <w:keepNext/>
              <w:rPr>
                <w:lang w:eastAsia="zh-CN"/>
              </w:rPr>
            </w:pPr>
            <w:r w:rsidRPr="00976961">
              <w:rPr>
                <w:lang w:eastAsia="zh-CN"/>
              </w:rPr>
              <w:t>Lossless</w:t>
            </w:r>
          </w:p>
        </w:tc>
        <w:tc>
          <w:tcPr>
            <w:tcW w:w="1217" w:type="dxa"/>
            <w:tcBorders>
              <w:top w:val="single" w:sz="8" w:space="0" w:color="FFFFFF"/>
              <w:left w:val="single" w:sz="8" w:space="0" w:color="FFFFFF"/>
              <w:bottom w:val="single" w:sz="8" w:space="0" w:color="FFFFFF"/>
              <w:right w:val="single" w:sz="8" w:space="0" w:color="FFFFFF"/>
            </w:tcBorders>
            <w:shd w:val="clear" w:color="auto" w:fill="D9E2F3"/>
            <w:tcMar>
              <w:top w:w="72" w:type="dxa"/>
              <w:left w:w="144" w:type="dxa"/>
              <w:bottom w:w="72" w:type="dxa"/>
              <w:right w:w="144" w:type="dxa"/>
            </w:tcMar>
          </w:tcPr>
          <w:p w14:paraId="4426EE1D" w14:textId="77777777" w:rsidR="007E7A3D" w:rsidRPr="00976961" w:rsidRDefault="007E7A3D" w:rsidP="00714786">
            <w:pPr>
              <w:keepNext/>
              <w:rPr>
                <w:lang w:eastAsia="zh-CN"/>
              </w:rPr>
            </w:pPr>
            <w:r w:rsidRPr="00976961">
              <w:rPr>
                <w:lang w:eastAsia="zh-CN"/>
              </w:rPr>
              <w:t>&lt;1</w:t>
            </w:r>
          </w:p>
        </w:tc>
      </w:tr>
      <w:tr w:rsidR="007E7A3D" w:rsidRPr="00976961" w14:paraId="4BC0A491" w14:textId="77777777" w:rsidTr="007C613A">
        <w:trPr>
          <w:trHeight w:val="267"/>
        </w:trPr>
        <w:tc>
          <w:tcPr>
            <w:tcW w:w="1430" w:type="dxa"/>
            <w:vMerge/>
            <w:tcBorders>
              <w:left w:val="single" w:sz="8" w:space="0" w:color="FFFFFF"/>
              <w:right w:val="single" w:sz="8" w:space="0" w:color="FFFFFF"/>
            </w:tcBorders>
            <w:vAlign w:val="center"/>
            <w:hideMark/>
          </w:tcPr>
          <w:p w14:paraId="4F2D06A2" w14:textId="77777777" w:rsidR="007E7A3D" w:rsidRPr="00976961" w:rsidRDefault="007E7A3D" w:rsidP="00714786">
            <w:pPr>
              <w:keepNext/>
              <w:rPr>
                <w:lang w:eastAsia="zh-CN"/>
              </w:rPr>
            </w:pPr>
          </w:p>
        </w:tc>
        <w:tc>
          <w:tcPr>
            <w:tcW w:w="1530"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0D645CC8" w14:textId="77777777" w:rsidR="007E7A3D" w:rsidRPr="00976961" w:rsidRDefault="007E7A3D" w:rsidP="00714786">
            <w:pPr>
              <w:keepNext/>
              <w:rPr>
                <w:lang w:eastAsia="zh-CN"/>
              </w:rPr>
            </w:pPr>
            <w:r w:rsidRPr="00976961">
              <w:rPr>
                <w:lang w:eastAsia="zh-CN"/>
              </w:rPr>
              <w:t>Drone control</w:t>
            </w:r>
          </w:p>
        </w:tc>
        <w:tc>
          <w:tcPr>
            <w:tcW w:w="125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5E4815A8" w14:textId="77777777" w:rsidR="007E7A3D" w:rsidRPr="00976961" w:rsidRDefault="007E7A3D" w:rsidP="00714786">
            <w:pPr>
              <w:keepNext/>
              <w:rPr>
                <w:lang w:eastAsia="zh-CN"/>
              </w:rPr>
            </w:pPr>
            <w:r w:rsidRPr="00976961">
              <w:rPr>
                <w:lang w:eastAsia="zh-CN"/>
              </w:rPr>
              <w:t>&lt;100</w:t>
            </w:r>
          </w:p>
        </w:tc>
        <w:tc>
          <w:tcPr>
            <w:tcW w:w="1189"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0E73C64B" w14:textId="77777777" w:rsidR="007E7A3D" w:rsidRPr="00976961" w:rsidRDefault="007E7A3D" w:rsidP="00714786">
            <w:pPr>
              <w:keepNext/>
              <w:rPr>
                <w:lang w:eastAsia="zh-CN"/>
              </w:rPr>
            </w:pPr>
            <w:r w:rsidRPr="00976961">
              <w:rPr>
                <w:lang w:eastAsia="zh-CN"/>
              </w:rPr>
              <w:t>&lt;10</w:t>
            </w:r>
          </w:p>
        </w:tc>
        <w:tc>
          <w:tcPr>
            <w:tcW w:w="1424"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0A8AF32E" w14:textId="77777777" w:rsidR="007E7A3D" w:rsidRPr="00976961" w:rsidRDefault="007E7A3D" w:rsidP="00714786">
            <w:pPr>
              <w:keepNext/>
              <w:rPr>
                <w:lang w:eastAsia="zh-CN"/>
              </w:rPr>
            </w:pPr>
            <w:r w:rsidRPr="00976961">
              <w:rPr>
                <w:lang w:eastAsia="zh-CN"/>
              </w:rPr>
              <w:t>Lossless</w:t>
            </w:r>
          </w:p>
        </w:tc>
        <w:tc>
          <w:tcPr>
            <w:tcW w:w="1217" w:type="dxa"/>
            <w:tcBorders>
              <w:top w:val="single" w:sz="8" w:space="0" w:color="FFFFFF"/>
              <w:left w:val="single" w:sz="8" w:space="0" w:color="FFFFFF"/>
              <w:bottom w:val="single" w:sz="8" w:space="0" w:color="FFFFFF"/>
              <w:right w:val="single" w:sz="8" w:space="0" w:color="FFFFFF"/>
            </w:tcBorders>
            <w:shd w:val="clear" w:color="auto" w:fill="E8E8F6"/>
            <w:tcMar>
              <w:top w:w="72" w:type="dxa"/>
              <w:left w:w="144" w:type="dxa"/>
              <w:bottom w:w="72" w:type="dxa"/>
              <w:right w:w="144" w:type="dxa"/>
            </w:tcMar>
          </w:tcPr>
          <w:p w14:paraId="0F9FED94" w14:textId="77777777" w:rsidR="007E7A3D" w:rsidRPr="00976961" w:rsidRDefault="007E7A3D" w:rsidP="00714786">
            <w:pPr>
              <w:keepNext/>
              <w:rPr>
                <w:lang w:eastAsia="zh-CN"/>
              </w:rPr>
            </w:pPr>
            <w:r w:rsidRPr="00976961">
              <w:rPr>
                <w:lang w:eastAsia="zh-CN"/>
              </w:rPr>
              <w:t>&lt;1</w:t>
            </w:r>
          </w:p>
          <w:p w14:paraId="0569ED48" w14:textId="77777777" w:rsidR="007E7A3D" w:rsidRPr="00976961" w:rsidRDefault="007E7A3D" w:rsidP="00714786">
            <w:pPr>
              <w:keepNext/>
              <w:rPr>
                <w:lang w:eastAsia="zh-CN"/>
              </w:rPr>
            </w:pPr>
            <w:r w:rsidRPr="00976961">
              <w:rPr>
                <w:lang w:eastAsia="zh-CN"/>
              </w:rPr>
              <w:t>&gt;100 with video</w:t>
            </w:r>
          </w:p>
        </w:tc>
      </w:tr>
    </w:tbl>
    <w:p w14:paraId="38763E78" w14:textId="7805FCAF" w:rsidR="007E7A3D" w:rsidRPr="00976961" w:rsidRDefault="007E7A3D" w:rsidP="007E7A3D">
      <w:pPr>
        <w:pStyle w:val="Caption"/>
      </w:pPr>
      <w:bookmarkStart w:id="487" w:name="_Ref532893657"/>
      <w:bookmarkStart w:id="488" w:name="_Toc3325546"/>
      <w:r w:rsidRPr="00976961">
        <w:t xml:space="preserve">Table </w:t>
      </w:r>
      <w:del w:id="489" w:author="CE" w:date="2023-10-12T13:37:00Z">
        <w:r w:rsidR="002459E1" w:rsidDel="002046D7">
          <w:fldChar w:fldCharType="begin"/>
        </w:r>
        <w:r w:rsidR="002459E1" w:rsidDel="002046D7">
          <w:delInstrText xml:space="preserve"> STYLEREF 1 \s </w:delInstrText>
        </w:r>
        <w:r w:rsidR="002459E1" w:rsidDel="002046D7">
          <w:fldChar w:fldCharType="separate"/>
        </w:r>
        <w:r w:rsidR="007C613A" w:rsidDel="002046D7">
          <w:rPr>
            <w:noProof/>
          </w:rPr>
          <w:delText>6</w:delText>
        </w:r>
        <w:r w:rsidR="002459E1" w:rsidDel="002046D7">
          <w:rPr>
            <w:noProof/>
          </w:rPr>
          <w:fldChar w:fldCharType="end"/>
        </w:r>
        <w:r w:rsidR="00A43419" w:rsidDel="002046D7">
          <w:noBreakHyphen/>
        </w:r>
        <w:r w:rsidR="002459E1" w:rsidDel="002046D7">
          <w:fldChar w:fldCharType="begin"/>
        </w:r>
        <w:r w:rsidR="002459E1" w:rsidDel="002046D7">
          <w:delInstrText xml:space="preserve"> SEQ Table \* ARABIC \s 1 </w:delInstrText>
        </w:r>
        <w:r w:rsidR="002459E1" w:rsidDel="002046D7">
          <w:fldChar w:fldCharType="separate"/>
        </w:r>
        <w:r w:rsidR="007C613A" w:rsidDel="002046D7">
          <w:rPr>
            <w:noProof/>
          </w:rPr>
          <w:delText>1</w:delText>
        </w:r>
        <w:r w:rsidR="002459E1" w:rsidDel="002046D7">
          <w:rPr>
            <w:noProof/>
          </w:rPr>
          <w:fldChar w:fldCharType="end"/>
        </w:r>
      </w:del>
      <w:bookmarkEnd w:id="487"/>
      <w:ins w:id="490" w:author="CE" w:date="2023-10-12T13:37:00Z">
        <w:r w:rsidR="002046D7">
          <w:t>2</w:t>
        </w:r>
      </w:ins>
      <w:r w:rsidR="003B3AC9">
        <w:t xml:space="preserve"> </w:t>
      </w:r>
      <w:r w:rsidRPr="00A04E84">
        <w:t>Requirements metrics of RTA use cases</w:t>
      </w:r>
      <w:bookmarkEnd w:id="488"/>
      <w:ins w:id="491" w:author="CE" w:date="2023-10-12T13:37:00Z">
        <w:r w:rsidR="002046D7">
          <w:t>.</w:t>
        </w:r>
      </w:ins>
    </w:p>
    <w:p w14:paraId="2113ADEF" w14:textId="0B43F1DE" w:rsidR="007E7A3D" w:rsidRPr="00976961" w:rsidRDefault="007E7A3D" w:rsidP="007E7A3D">
      <w:pPr>
        <w:pStyle w:val="Heading2"/>
        <w:rPr>
          <w:lang w:eastAsia="zh-CN"/>
        </w:rPr>
      </w:pPr>
      <w:bookmarkStart w:id="492" w:name="_Toc3325534"/>
      <w:r w:rsidRPr="00976961">
        <w:rPr>
          <w:lang w:eastAsia="zh-CN"/>
        </w:rPr>
        <w:t xml:space="preserve">New </w:t>
      </w:r>
      <w:ins w:id="493" w:author="CE" w:date="2023-10-12T13:41:00Z">
        <w:r w:rsidR="002046D7">
          <w:rPr>
            <w:lang w:eastAsia="zh-CN"/>
          </w:rPr>
          <w:t>C</w:t>
        </w:r>
      </w:ins>
      <w:del w:id="494" w:author="CE" w:date="2023-10-12T13:41:00Z">
        <w:r w:rsidRPr="00976961" w:rsidDel="002046D7">
          <w:rPr>
            <w:lang w:eastAsia="zh-CN"/>
          </w:rPr>
          <w:delText>c</w:delText>
        </w:r>
      </w:del>
      <w:r w:rsidRPr="00976961">
        <w:rPr>
          <w:lang w:eastAsia="zh-CN"/>
        </w:rPr>
        <w:t xml:space="preserve">apabilities to </w:t>
      </w:r>
      <w:ins w:id="495" w:author="CE" w:date="2023-10-12T13:41:00Z">
        <w:r w:rsidR="002046D7">
          <w:rPr>
            <w:lang w:eastAsia="zh-CN"/>
          </w:rPr>
          <w:t>S</w:t>
        </w:r>
      </w:ins>
      <w:del w:id="496" w:author="CE" w:date="2023-10-12T13:41:00Z">
        <w:r w:rsidRPr="00976961" w:rsidDel="002046D7">
          <w:rPr>
            <w:lang w:eastAsia="zh-CN"/>
          </w:rPr>
          <w:delText>s</w:delText>
        </w:r>
      </w:del>
      <w:r w:rsidRPr="00976961">
        <w:rPr>
          <w:lang w:eastAsia="zh-CN"/>
        </w:rPr>
        <w:t xml:space="preserve">upport </w:t>
      </w:r>
      <w:ins w:id="497" w:author="CE" w:date="2023-10-12T13:41:00Z">
        <w:r w:rsidR="002046D7">
          <w:rPr>
            <w:lang w:eastAsia="zh-CN"/>
          </w:rPr>
          <w:t>R</w:t>
        </w:r>
      </w:ins>
      <w:del w:id="498" w:author="CE" w:date="2023-10-12T13:41:00Z">
        <w:r w:rsidRPr="00976961" w:rsidDel="002046D7">
          <w:rPr>
            <w:lang w:eastAsia="zh-CN"/>
          </w:rPr>
          <w:delText>r</w:delText>
        </w:r>
      </w:del>
      <w:r w:rsidRPr="00976961">
        <w:rPr>
          <w:lang w:eastAsia="zh-CN"/>
        </w:rPr>
        <w:t>eal</w:t>
      </w:r>
      <w:ins w:id="499" w:author="CE" w:date="2023-10-12T13:41:00Z">
        <w:r w:rsidR="002046D7">
          <w:rPr>
            <w:lang w:eastAsia="zh-CN"/>
          </w:rPr>
          <w:t>-</w:t>
        </w:r>
      </w:ins>
      <w:del w:id="500" w:author="CE" w:date="2023-10-12T13:41:00Z">
        <w:r w:rsidRPr="00976961" w:rsidDel="002046D7">
          <w:rPr>
            <w:lang w:eastAsia="zh-CN"/>
          </w:rPr>
          <w:delText xml:space="preserve"> </w:delText>
        </w:r>
      </w:del>
      <w:ins w:id="501" w:author="CE" w:date="2023-10-12T13:41:00Z">
        <w:r w:rsidR="002046D7">
          <w:rPr>
            <w:lang w:eastAsia="zh-CN"/>
          </w:rPr>
          <w:t>T</w:t>
        </w:r>
      </w:ins>
      <w:del w:id="502" w:author="CE" w:date="2023-10-12T13:41:00Z">
        <w:r w:rsidRPr="00976961" w:rsidDel="002046D7">
          <w:rPr>
            <w:lang w:eastAsia="zh-CN"/>
          </w:rPr>
          <w:delText>t</w:delText>
        </w:r>
      </w:del>
      <w:r w:rsidRPr="00976961">
        <w:rPr>
          <w:lang w:eastAsia="zh-CN"/>
        </w:rPr>
        <w:t xml:space="preserve">ime </w:t>
      </w:r>
      <w:ins w:id="503" w:author="CE" w:date="2023-10-12T13:41:00Z">
        <w:r w:rsidR="002046D7">
          <w:rPr>
            <w:lang w:eastAsia="zh-CN"/>
          </w:rPr>
          <w:t>A</w:t>
        </w:r>
      </w:ins>
      <w:del w:id="504" w:author="CE" w:date="2023-10-12T13:41:00Z">
        <w:r w:rsidRPr="00976961" w:rsidDel="002046D7">
          <w:rPr>
            <w:lang w:eastAsia="zh-CN"/>
          </w:rPr>
          <w:delText>a</w:delText>
        </w:r>
      </w:del>
      <w:r w:rsidRPr="00976961">
        <w:rPr>
          <w:lang w:eastAsia="zh-CN"/>
        </w:rPr>
        <w:t>pplications</w:t>
      </w:r>
      <w:bookmarkEnd w:id="492"/>
    </w:p>
    <w:p w14:paraId="0B045C08" w14:textId="77777777" w:rsidR="007E7A3D" w:rsidRPr="00976961" w:rsidRDefault="007E7A3D" w:rsidP="007E7A3D">
      <w:pPr>
        <w:rPr>
          <w:lang w:eastAsia="zh-CN"/>
        </w:rPr>
      </w:pPr>
    </w:p>
    <w:p w14:paraId="414B46D8" w14:textId="626BE808" w:rsidR="007E7A3D" w:rsidRPr="00976961" w:rsidRDefault="007E7A3D" w:rsidP="007E7A3D">
      <w:r w:rsidRPr="00976961">
        <w:t xml:space="preserve">Potential enhancements and new capabilities to address </w:t>
      </w:r>
      <w:ins w:id="505" w:author="CE" w:date="2023-10-12T18:48:00Z">
        <w:r w:rsidR="00890091">
          <w:t xml:space="preserve">the </w:t>
        </w:r>
      </w:ins>
      <w:r w:rsidRPr="00976961">
        <w:t>requirements of emerging real-time applications can be grouped in</w:t>
      </w:r>
      <w:ins w:id="506" w:author="CE" w:date="2023-10-12T18:48:00Z">
        <w:r w:rsidR="00890091">
          <w:t>to</w:t>
        </w:r>
      </w:ins>
      <w:r w:rsidRPr="00976961">
        <w:t xml:space="preserve"> the following categories</w:t>
      </w:r>
      <w:ins w:id="507" w:author="CE" w:date="2023-10-12T13:41:00Z">
        <w:r w:rsidR="002046D7">
          <w:t>.</w:t>
        </w:r>
      </w:ins>
      <w:del w:id="508" w:author="CE" w:date="2023-10-12T13:41:00Z">
        <w:r w:rsidRPr="00976961" w:rsidDel="002046D7">
          <w:delText>:</w:delText>
        </w:r>
      </w:del>
    </w:p>
    <w:p w14:paraId="7FE99F30" w14:textId="77777777" w:rsidR="007E7A3D" w:rsidRPr="00976961" w:rsidRDefault="007E7A3D" w:rsidP="007E7A3D">
      <w:pPr>
        <w:rPr>
          <w:lang w:eastAsia="zh-CN"/>
        </w:rPr>
      </w:pPr>
    </w:p>
    <w:p w14:paraId="408CE2A8" w14:textId="7971DDA5" w:rsidR="007E7A3D" w:rsidRPr="00976961" w:rsidRDefault="007E7A3D" w:rsidP="007E7A3D">
      <w:r w:rsidRPr="00976961">
        <w:rPr>
          <w:b/>
        </w:rPr>
        <w:t>Extensions of TSN capabilities to 802.11</w:t>
      </w:r>
      <w:r w:rsidRPr="00402A56">
        <w:rPr>
          <w:b/>
          <w:rPrChange w:id="509" w:author="CE" w:date="2023-10-12T18:30:00Z">
            <w:rPr/>
          </w:rPrChange>
        </w:rPr>
        <w:t>:</w:t>
      </w:r>
      <w:r w:rsidRPr="00976961">
        <w:t xml:space="preserve"> As described earlier, 802.1 TSN standards are addressing real-time applications over Ethernet and extensions of TSN over 802.11 can help better support such applications over wireless medium. TSN features have already been enabled in 802.11, including traffic/stream identification, time synchronization, and integration with Ethernet bridging. </w:t>
      </w:r>
      <w:del w:id="510" w:author="CE" w:date="2023-10-12T18:48:00Z">
        <w:r w:rsidRPr="00976961" w:rsidDel="00890091">
          <w:delText xml:space="preserve">But </w:delText>
        </w:r>
      </w:del>
      <w:ins w:id="511" w:author="CE" w:date="2023-10-12T18:48:00Z">
        <w:r w:rsidR="00890091">
          <w:t>However,</w:t>
        </w:r>
        <w:r w:rsidR="00890091" w:rsidRPr="00976961">
          <w:t xml:space="preserve"> </w:t>
        </w:r>
      </w:ins>
      <w:r w:rsidRPr="00976961">
        <w:t>new extensions are required to address the worst-case latency problems in current Wi-Fi deployments. Time-</w:t>
      </w:r>
      <w:ins w:id="512" w:author="CE" w:date="2023-10-12T13:42:00Z">
        <w:r w:rsidR="002046D7">
          <w:t>a</w:t>
        </w:r>
      </w:ins>
      <w:del w:id="513" w:author="CE" w:date="2023-10-12T13:42:00Z">
        <w:r w:rsidRPr="00976961" w:rsidDel="002046D7">
          <w:delText>A</w:delText>
        </w:r>
      </w:del>
      <w:r w:rsidRPr="00976961">
        <w:t xml:space="preserve">ware shaping and redundancy through dual links (FRE capability) are examples discussed in this report, which exist in Ethernet TSN, but need support from 802.11 in other to be adapted to wireless medium as discussed in [7]. Other TSN features may also be considered, such as alignment with the TSN management model defined by the 802.1Qcc standard. </w:t>
      </w:r>
    </w:p>
    <w:p w14:paraId="6D794FC0" w14:textId="6ACD0CD1" w:rsidR="007E7A3D" w:rsidRPr="00976961" w:rsidRDefault="007E7A3D" w:rsidP="007E7A3D">
      <w:pPr>
        <w:rPr>
          <w:lang w:eastAsia="zh-CN"/>
        </w:rPr>
      </w:pPr>
      <w:r w:rsidRPr="00976961">
        <w:rPr>
          <w:lang w:eastAsia="zh-CN"/>
        </w:rPr>
        <w:t xml:space="preserve">Multiband operation simultaneously: Due to the </w:t>
      </w:r>
      <w:del w:id="514" w:author="CE" w:date="2023-10-12T18:48:00Z">
        <w:r w:rsidRPr="00976961" w:rsidDel="00890091">
          <w:rPr>
            <w:lang w:eastAsia="zh-CN"/>
          </w:rPr>
          <w:delText xml:space="preserve">diversity </w:delText>
        </w:r>
      </w:del>
      <w:ins w:id="515" w:author="CE" w:date="2023-10-12T18:48:00Z">
        <w:r w:rsidR="00890091" w:rsidRPr="00976961">
          <w:rPr>
            <w:lang w:eastAsia="zh-CN"/>
          </w:rPr>
          <w:t>divers</w:t>
        </w:r>
        <w:r w:rsidR="00890091">
          <w:rPr>
            <w:lang w:eastAsia="zh-CN"/>
          </w:rPr>
          <w:t>e</w:t>
        </w:r>
        <w:r w:rsidR="00890091" w:rsidRPr="00976961">
          <w:rPr>
            <w:lang w:eastAsia="zh-CN"/>
          </w:rPr>
          <w:t xml:space="preserve"> </w:t>
        </w:r>
      </w:ins>
      <w:r w:rsidRPr="00976961">
        <w:rPr>
          <w:lang w:eastAsia="zh-CN"/>
        </w:rPr>
        <w:t>demands for Wi-Fi networks, dual-band even tri-band AP and STA products have been brought up to market and more features are expected, since nowadays one end user tend</w:t>
      </w:r>
      <w:ins w:id="516" w:author="CE" w:date="2023-10-12T18:48:00Z">
        <w:r w:rsidR="00890091">
          <w:rPr>
            <w:lang w:eastAsia="zh-CN"/>
          </w:rPr>
          <w:t>s</w:t>
        </w:r>
      </w:ins>
      <w:r w:rsidRPr="00976961">
        <w:rPr>
          <w:lang w:eastAsia="zh-CN"/>
        </w:rPr>
        <w:t xml:space="preserve"> to utilize multiple media thus multiple traffic streams. So, requests for high concurrency, reducing </w:t>
      </w:r>
      <w:ins w:id="517" w:author="CE" w:date="2023-10-12T18:48:00Z">
        <w:r w:rsidR="00890091">
          <w:rPr>
            <w:lang w:eastAsia="zh-CN"/>
          </w:rPr>
          <w:t xml:space="preserve">the </w:t>
        </w:r>
      </w:ins>
      <w:r w:rsidRPr="00976961">
        <w:rPr>
          <w:lang w:eastAsia="zh-CN"/>
        </w:rPr>
        <w:t>impact of interference</w:t>
      </w:r>
      <w:ins w:id="518" w:author="CE" w:date="2023-10-12T18:48:00Z">
        <w:r w:rsidR="00890091">
          <w:rPr>
            <w:lang w:eastAsia="zh-CN"/>
          </w:rPr>
          <w:t>,</w:t>
        </w:r>
      </w:ins>
      <w:r w:rsidRPr="00976961">
        <w:rPr>
          <w:lang w:eastAsia="zh-CN"/>
        </w:rPr>
        <w:t xml:space="preserve"> and traffic differentiation are becoming universal demands. </w:t>
      </w:r>
      <w:r w:rsidR="00AB76C7">
        <w:rPr>
          <w:lang w:eastAsia="zh-CN"/>
        </w:rPr>
        <w:t>Multiband operation is defined in 802.11be.</w:t>
      </w:r>
    </w:p>
    <w:p w14:paraId="61F55C2E" w14:textId="23F93526" w:rsidR="007E7A3D" w:rsidRPr="00976961" w:rsidRDefault="007E7A3D" w:rsidP="007E7A3D">
      <w:pPr>
        <w:rPr>
          <w:lang w:eastAsia="zh-CN"/>
        </w:rPr>
      </w:pPr>
      <w:r w:rsidRPr="00976961">
        <w:rPr>
          <w:lang w:eastAsia="zh-CN"/>
        </w:rPr>
        <w:t xml:space="preserve">Multiband operations simultaneously can benefit not only real-time applications but also those applications </w:t>
      </w:r>
      <w:ins w:id="519" w:author="CE" w:date="2023-10-12T18:48:00Z">
        <w:r w:rsidR="00890091">
          <w:rPr>
            <w:lang w:eastAsia="zh-CN"/>
          </w:rPr>
          <w:t xml:space="preserve">that </w:t>
        </w:r>
      </w:ins>
      <w:r w:rsidRPr="00976961">
        <w:rPr>
          <w:lang w:eastAsia="zh-CN"/>
        </w:rPr>
        <w:t>request high throughput and traffic separation</w:t>
      </w:r>
      <w:ins w:id="520" w:author="CE" w:date="2023-10-12T13:42:00Z">
        <w:r w:rsidR="002046D7">
          <w:rPr>
            <w:lang w:eastAsia="zh-CN"/>
          </w:rPr>
          <w:t xml:space="preserve"> [4]</w:t>
        </w:r>
      </w:ins>
      <w:r w:rsidRPr="00976961">
        <w:rPr>
          <w:lang w:eastAsia="zh-CN"/>
        </w:rPr>
        <w:t>.</w:t>
      </w:r>
      <w:del w:id="521" w:author="CE" w:date="2023-10-12T13:42:00Z">
        <w:r w:rsidR="00C3202E" w:rsidRPr="00976961" w:rsidDel="002046D7">
          <w:rPr>
            <w:szCs w:val="24"/>
            <w:vertAlign w:val="superscript"/>
          </w:rPr>
          <w:delText xml:space="preserve"> [4]</w:delText>
        </w:r>
      </w:del>
      <w:r w:rsidR="003B3AC9">
        <w:rPr>
          <w:szCs w:val="24"/>
        </w:rPr>
        <w:t xml:space="preserve"> </w:t>
      </w:r>
    </w:p>
    <w:p w14:paraId="1CDE2C0D" w14:textId="77777777" w:rsidR="007E7A3D" w:rsidRPr="00976961" w:rsidRDefault="007E7A3D" w:rsidP="007E7A3D">
      <w:pPr>
        <w:rPr>
          <w:lang w:eastAsia="zh-CN"/>
        </w:rPr>
      </w:pPr>
    </w:p>
    <w:p w14:paraId="124CB250" w14:textId="58F8CF62" w:rsidR="007E7A3D" w:rsidRPr="00976961" w:rsidRDefault="007E7A3D" w:rsidP="007E7A3D">
      <w:r w:rsidRPr="00976961">
        <w:rPr>
          <w:b/>
        </w:rPr>
        <w:t xml:space="preserve">New MAC/PHY </w:t>
      </w:r>
      <w:ins w:id="522" w:author="CE" w:date="2023-10-12T13:42:00Z">
        <w:r w:rsidR="002046D7">
          <w:rPr>
            <w:b/>
          </w:rPr>
          <w:t>C</w:t>
        </w:r>
      </w:ins>
      <w:del w:id="523" w:author="CE" w:date="2023-10-12T13:42:00Z">
        <w:r w:rsidRPr="00976961" w:rsidDel="002046D7">
          <w:rPr>
            <w:b/>
          </w:rPr>
          <w:delText>c</w:delText>
        </w:r>
      </w:del>
      <w:r w:rsidRPr="00976961">
        <w:rPr>
          <w:b/>
        </w:rPr>
        <w:t xml:space="preserve">apabilities </w:t>
      </w:r>
      <w:ins w:id="524" w:author="CE" w:date="2023-10-12T13:42:00Z">
        <w:r w:rsidR="002046D7">
          <w:rPr>
            <w:b/>
          </w:rPr>
          <w:t>T</w:t>
        </w:r>
      </w:ins>
      <w:del w:id="525" w:author="CE" w:date="2023-10-12T13:42:00Z">
        <w:r w:rsidRPr="00976961" w:rsidDel="002046D7">
          <w:rPr>
            <w:b/>
          </w:rPr>
          <w:delText>t</w:delText>
        </w:r>
      </w:del>
      <w:r w:rsidRPr="00976961">
        <w:rPr>
          <w:b/>
        </w:rPr>
        <w:t xml:space="preserve">hat </w:t>
      </w:r>
      <w:ins w:id="526" w:author="CE" w:date="2023-10-12T13:42:00Z">
        <w:r w:rsidR="002046D7">
          <w:rPr>
            <w:b/>
          </w:rPr>
          <w:t>R</w:t>
        </w:r>
      </w:ins>
      <w:del w:id="527" w:author="CE" w:date="2023-10-12T13:42:00Z">
        <w:r w:rsidRPr="00976961" w:rsidDel="002046D7">
          <w:rPr>
            <w:b/>
          </w:rPr>
          <w:delText>r</w:delText>
        </w:r>
      </w:del>
      <w:r w:rsidRPr="00976961">
        <w:rPr>
          <w:b/>
        </w:rPr>
        <w:t xml:space="preserve">educe </w:t>
      </w:r>
      <w:ins w:id="528" w:author="CE" w:date="2023-10-12T13:42:00Z">
        <w:r w:rsidR="002046D7">
          <w:rPr>
            <w:b/>
          </w:rPr>
          <w:t>L</w:t>
        </w:r>
      </w:ins>
      <w:del w:id="529" w:author="CE" w:date="2023-10-12T13:42:00Z">
        <w:r w:rsidRPr="00976961" w:rsidDel="002046D7">
          <w:rPr>
            <w:b/>
          </w:rPr>
          <w:delText>l</w:delText>
        </w:r>
      </w:del>
      <w:r w:rsidRPr="00976961">
        <w:rPr>
          <w:b/>
        </w:rPr>
        <w:t xml:space="preserve">atency and </w:t>
      </w:r>
      <w:ins w:id="530" w:author="CE" w:date="2023-10-12T13:42:00Z">
        <w:r w:rsidR="002046D7">
          <w:rPr>
            <w:b/>
          </w:rPr>
          <w:t>I</w:t>
        </w:r>
      </w:ins>
      <w:del w:id="531" w:author="CE" w:date="2023-10-12T13:42:00Z">
        <w:r w:rsidRPr="00976961" w:rsidDel="002046D7">
          <w:rPr>
            <w:b/>
          </w:rPr>
          <w:delText>i</w:delText>
        </w:r>
      </w:del>
      <w:r w:rsidRPr="00976961">
        <w:rPr>
          <w:b/>
        </w:rPr>
        <w:t xml:space="preserve">mprove </w:t>
      </w:r>
      <w:ins w:id="532" w:author="CE" w:date="2023-10-12T13:42:00Z">
        <w:r w:rsidR="002046D7">
          <w:rPr>
            <w:b/>
          </w:rPr>
          <w:t>R</w:t>
        </w:r>
      </w:ins>
      <w:del w:id="533" w:author="CE" w:date="2023-10-12T13:42:00Z">
        <w:r w:rsidRPr="00976961" w:rsidDel="002046D7">
          <w:rPr>
            <w:b/>
          </w:rPr>
          <w:delText>r</w:delText>
        </w:r>
      </w:del>
      <w:r w:rsidRPr="00976961">
        <w:rPr>
          <w:b/>
        </w:rPr>
        <w:t>eliability</w:t>
      </w:r>
      <w:r w:rsidRPr="00976961">
        <w:t xml:space="preserve">: There is also </w:t>
      </w:r>
      <w:ins w:id="534" w:author="CE" w:date="2023-10-12T18:48:00Z">
        <w:r w:rsidR="00890091">
          <w:t xml:space="preserve">a </w:t>
        </w:r>
      </w:ins>
      <w:r w:rsidRPr="00976961">
        <w:t>need for improvements in the 802.11 MAC and PHY layers to enable more predictable latency, which is a fundamental requirement for most real-time application</w:t>
      </w:r>
      <w:ins w:id="535" w:author="CE" w:date="2023-10-12T18:49:00Z">
        <w:r w:rsidR="00890091">
          <w:t>s</w:t>
        </w:r>
      </w:ins>
      <w:r w:rsidRPr="00976961">
        <w:t>, as discussed previously in the report. It should be noted that for many real-time applications, predic</w:t>
      </w:r>
      <w:ins w:id="536" w:author="CE" w:date="2023-10-12T18:49:00Z">
        <w:r w:rsidR="00890091">
          <w:t>t</w:t>
        </w:r>
      </w:ins>
      <w:r w:rsidRPr="00976961">
        <w:t>able worst</w:t>
      </w:r>
      <w:ins w:id="537" w:author="CE" w:date="2023-10-12T14:52:00Z">
        <w:r w:rsidR="000D0F74">
          <w:t>-</w:t>
        </w:r>
      </w:ins>
      <w:del w:id="538" w:author="CE" w:date="2023-10-12T14:22:00Z">
        <w:r w:rsidRPr="00976961" w:rsidDel="00041382">
          <w:delText xml:space="preserve"> </w:delText>
        </w:r>
      </w:del>
      <w:r w:rsidRPr="00976961">
        <w:t xml:space="preserve">cast latency does not necessarily mean extremely low latency, but the ability to provide more predictable performance is the main requirement. However, in some use cases, the </w:t>
      </w:r>
      <w:r w:rsidR="00976961" w:rsidRPr="00976961">
        <w:t>worst-case</w:t>
      </w:r>
      <w:r w:rsidRPr="00976961">
        <w:t xml:space="preserve"> latency requirement may also need to be low. Another related are</w:t>
      </w:r>
      <w:ins w:id="539" w:author="CE" w:date="2023-10-12T18:49:00Z">
        <w:r w:rsidR="00890091">
          <w:t>a</w:t>
        </w:r>
      </w:ins>
      <w:r w:rsidRPr="00976961">
        <w:t xml:space="preserve"> for </w:t>
      </w:r>
      <w:del w:id="540" w:author="CE" w:date="2023-10-12T18:49:00Z">
        <w:r w:rsidRPr="00976961" w:rsidDel="00890091">
          <w:delText xml:space="preserve">improved </w:delText>
        </w:r>
      </w:del>
      <w:ins w:id="541" w:author="CE" w:date="2023-10-12T18:49:00Z">
        <w:r w:rsidR="00890091" w:rsidRPr="00976961">
          <w:t>improve</w:t>
        </w:r>
        <w:r w:rsidR="00890091">
          <w:t>ment</w:t>
        </w:r>
        <w:r w:rsidR="00890091" w:rsidRPr="00976961">
          <w:t xml:space="preserve"> </w:t>
        </w:r>
      </w:ins>
      <w:r w:rsidRPr="00976961">
        <w:t xml:space="preserve">identified is reliability. Enabling features that can be used to improve </w:t>
      </w:r>
      <w:ins w:id="542" w:author="CE" w:date="2023-10-12T18:49:00Z">
        <w:r w:rsidR="00890091">
          <w:t xml:space="preserve">the </w:t>
        </w:r>
      </w:ins>
      <w:r w:rsidRPr="00976961">
        <w:t xml:space="preserve">overall reliability of 802.11 links are also needed to support emerging real-time applications. Although </w:t>
      </w:r>
      <w:ins w:id="543" w:author="CE" w:date="2023-10-12T18:49:00Z">
        <w:r w:rsidR="00890091">
          <w:t xml:space="preserve">the </w:t>
        </w:r>
      </w:ins>
      <w:r w:rsidRPr="00976961">
        <w:t xml:space="preserve">operation is unlicensed spectrum makes it difficult to provide hard performance guarantees, many Wi-Fi deployments can be managed. Therefore, it is important to </w:t>
      </w:r>
      <w:del w:id="544" w:author="CE" w:date="2023-10-12T18:49:00Z">
        <w:r w:rsidRPr="00976961" w:rsidDel="00890091">
          <w:delText xml:space="preserve">enable </w:delText>
        </w:r>
      </w:del>
      <w:ins w:id="545" w:author="CE" w:date="2023-10-12T18:49:00Z">
        <w:r w:rsidR="00890091" w:rsidRPr="00976961">
          <w:t>enabl</w:t>
        </w:r>
        <w:r w:rsidR="00890091">
          <w:t>ing</w:t>
        </w:r>
        <w:r w:rsidR="00890091" w:rsidRPr="00976961">
          <w:t xml:space="preserve"> </w:t>
        </w:r>
      </w:ins>
      <w:r w:rsidRPr="00976961">
        <w:t>capabilities that can be leveraged in managed environments to provide more predictable performance.</w:t>
      </w:r>
    </w:p>
    <w:p w14:paraId="23615465" w14:textId="5A6D2A34" w:rsidR="007E7A3D" w:rsidRDefault="007E7A3D" w:rsidP="007E7A3D">
      <w:r w:rsidRPr="00976961">
        <w:t>Potential areas for further enhancements include</w:t>
      </w:r>
      <w:del w:id="546" w:author="CE" w:date="2023-10-12T18:49:00Z">
        <w:r w:rsidRPr="00976961" w:rsidDel="00890091">
          <w:delText>:</w:delText>
        </w:r>
      </w:del>
      <w:r w:rsidRPr="00976961">
        <w:t xml:space="preserve"> reduced PHY overhead, predictable and efficient medium access, better support for time-sensitive small packet transmissions, </w:t>
      </w:r>
      <w:del w:id="547" w:author="CE" w:date="2023-10-12T18:49:00Z">
        <w:r w:rsidRPr="00976961" w:rsidDel="00890091">
          <w:delText xml:space="preserve">improving </w:delText>
        </w:r>
      </w:del>
      <w:ins w:id="548" w:author="CE" w:date="2023-10-12T18:49:00Z">
        <w:r w:rsidR="00890091" w:rsidRPr="00976961">
          <w:t>improv</w:t>
        </w:r>
        <w:r w:rsidR="00890091">
          <w:t>ed</w:t>
        </w:r>
        <w:r w:rsidR="00890091" w:rsidRPr="00976961">
          <w:t xml:space="preserve"> </w:t>
        </w:r>
      </w:ins>
      <w:r w:rsidRPr="00976961">
        <w:t xml:space="preserve">management and time-sensitive data coexistence, coordination between APs, </w:t>
      </w:r>
      <w:ins w:id="549" w:author="CE" w:date="2023-10-12T18:49:00Z">
        <w:r w:rsidR="00890091">
          <w:t xml:space="preserve">a </w:t>
        </w:r>
      </w:ins>
      <w:r w:rsidRPr="00976961">
        <w:t xml:space="preserve">more flexible OFDMA resource allocation scheme, </w:t>
      </w:r>
      <w:ins w:id="550" w:author="CE" w:date="2023-10-12T13:43:00Z">
        <w:r w:rsidR="00B72793">
          <w:t>and so on [4]</w:t>
        </w:r>
      </w:ins>
      <w:del w:id="551" w:author="CE" w:date="2023-10-12T13:43:00Z">
        <w:r w:rsidRPr="00976961" w:rsidDel="00B72793">
          <w:delText>etc</w:delText>
        </w:r>
      </w:del>
      <w:r w:rsidRPr="00976961">
        <w:t>.</w:t>
      </w:r>
      <w:del w:id="552" w:author="CE" w:date="2023-10-12T13:43:00Z">
        <w:r w:rsidR="00111C1A" w:rsidRPr="00976961" w:rsidDel="00B72793">
          <w:rPr>
            <w:szCs w:val="24"/>
            <w:vertAlign w:val="superscript"/>
          </w:rPr>
          <w:delText xml:space="preserve"> [4]</w:delText>
        </w:r>
      </w:del>
      <w:r w:rsidR="003B3AC9">
        <w:rPr>
          <w:szCs w:val="24"/>
        </w:rPr>
        <w:t xml:space="preserve"> </w:t>
      </w:r>
    </w:p>
    <w:p w14:paraId="430B1C84" w14:textId="04F7AB65" w:rsidR="00AB76C7" w:rsidRPr="00976961" w:rsidRDefault="00AB76C7" w:rsidP="007E7A3D">
      <w:r>
        <w:t xml:space="preserve">These enhancements will be considered in the 802.11 </w:t>
      </w:r>
      <w:del w:id="553" w:author="CE" w:date="2023-10-12T13:43:00Z">
        <w:r w:rsidDel="00B72793">
          <w:delText>Ultra High Reliability (</w:delText>
        </w:r>
      </w:del>
      <w:r>
        <w:t>UHR</w:t>
      </w:r>
      <w:del w:id="554" w:author="CE" w:date="2023-10-12T13:43:00Z">
        <w:r w:rsidDel="00B72793">
          <w:delText>)</w:delText>
        </w:r>
      </w:del>
      <w:r>
        <w:t xml:space="preserve"> </w:t>
      </w:r>
      <w:proofErr w:type="spellStart"/>
      <w:r w:rsidR="003E6AC8">
        <w:t>TG</w:t>
      </w:r>
      <w:r>
        <w:t>bn</w:t>
      </w:r>
      <w:proofErr w:type="spellEnd"/>
      <w:r>
        <w:t xml:space="preserve"> Task Group. </w:t>
      </w:r>
    </w:p>
    <w:p w14:paraId="2F6E0E33" w14:textId="77777777" w:rsidR="007E7A3D" w:rsidRPr="00976961" w:rsidRDefault="007E7A3D" w:rsidP="004F4E70"/>
    <w:p w14:paraId="3553FB12" w14:textId="71D3B6F4" w:rsidR="005E1F4F" w:rsidRPr="00976961" w:rsidRDefault="005E1F4F" w:rsidP="004F4E70"/>
    <w:p w14:paraId="621EB18A" w14:textId="780C0736" w:rsidR="005E1F4F" w:rsidRDefault="00EF7A2A" w:rsidP="00B6708E">
      <w:pPr>
        <w:pStyle w:val="Heading1"/>
      </w:pPr>
      <w:r w:rsidRPr="00976961">
        <w:t>Conclusion</w:t>
      </w:r>
    </w:p>
    <w:p w14:paraId="007DA346" w14:textId="501749AB" w:rsidR="00C0470A" w:rsidRDefault="00C0470A" w:rsidP="00C0470A"/>
    <w:p w14:paraId="28720BB3" w14:textId="580ABD51" w:rsidR="00C0470A" w:rsidRDefault="00C0470A" w:rsidP="00C0470A">
      <w:r>
        <w:t xml:space="preserve">IEEE 802 standards </w:t>
      </w:r>
      <w:r w:rsidR="00EF6796">
        <w:t>address</w:t>
      </w:r>
      <w:r>
        <w:t xml:space="preserve"> low latency requirements on a number of fronts</w:t>
      </w:r>
      <w:r w:rsidR="00C853B3">
        <w:t>.</w:t>
      </w:r>
    </w:p>
    <w:p w14:paraId="4BA02495" w14:textId="20F4EB03" w:rsidR="00C853B3" w:rsidRDefault="00C853B3" w:rsidP="00C0470A">
      <w:r>
        <w:t>Many vertical applications require low latency, both in absolute time, as well as predictability and bounded deliver</w:t>
      </w:r>
      <w:r w:rsidR="0081590F">
        <w:t>y</w:t>
      </w:r>
      <w:r>
        <w:t xml:space="preserve"> time. </w:t>
      </w:r>
    </w:p>
    <w:p w14:paraId="56D8E8A6" w14:textId="3775CFE0" w:rsidR="00C853B3" w:rsidRDefault="00C853B3" w:rsidP="00C0470A">
      <w:r>
        <w:t xml:space="preserve">Wired and wireless media are inherently different. The dedicated nature of the wired medium allows for better control of latency. </w:t>
      </w:r>
    </w:p>
    <w:p w14:paraId="3DB48F61" w14:textId="6EA4564B" w:rsidR="00C853B3" w:rsidRDefault="00C853B3" w:rsidP="00C0470A">
      <w:r>
        <w:t xml:space="preserve">The wireless standards operating in </w:t>
      </w:r>
      <w:ins w:id="555" w:author="CE" w:date="2023-10-12T18:49:00Z">
        <w:r w:rsidR="00890091">
          <w:t xml:space="preserve">the </w:t>
        </w:r>
      </w:ins>
      <w:r>
        <w:t>unlicensed spectrum have progressed significantly from their early versions in terms of minimizing and managing latency.</w:t>
      </w:r>
      <w:r w:rsidR="003B3AC9">
        <w:t xml:space="preserve"> </w:t>
      </w:r>
      <w:r>
        <w:t xml:space="preserve">Progress continues in this area. </w:t>
      </w:r>
    </w:p>
    <w:p w14:paraId="3B363FB8" w14:textId="64186A5C" w:rsidR="00120918" w:rsidRDefault="00120918" w:rsidP="00C0470A">
      <w:r>
        <w:t>Wireless standards are optimized for specific use case</w:t>
      </w:r>
      <w:ins w:id="556" w:author="CE" w:date="2023-10-12T18:49:00Z">
        <w:r w:rsidR="00890091">
          <w:t>s</w:t>
        </w:r>
      </w:ins>
      <w:r>
        <w:t xml:space="preserve"> and applications. Most of the IEEE 802 wireless standards are trying to reduce latency. To a more limited extent, they are adopting aspects of IEEE 802.1 TSN to further improve latency predictability. The </w:t>
      </w:r>
      <w:del w:id="557" w:author="CE" w:date="2023-10-12T18:50:00Z">
        <w:r w:rsidDel="00890091">
          <w:delText xml:space="preserve">predominate </w:delText>
        </w:r>
      </w:del>
      <w:ins w:id="558" w:author="CE" w:date="2023-10-12T18:50:00Z">
        <w:r w:rsidR="00890091">
          <w:t xml:space="preserve">predominant </w:t>
        </w:r>
      </w:ins>
      <w:r>
        <w:t xml:space="preserve">use of unlicensed spectrum by IEEE 802 </w:t>
      </w:r>
      <w:r w:rsidR="0012657F">
        <w:t xml:space="preserve">wireless </w:t>
      </w:r>
      <w:r>
        <w:t xml:space="preserve">standards adds to the challenge of delivering predictable, low latency services. </w:t>
      </w:r>
    </w:p>
    <w:p w14:paraId="02934F84" w14:textId="0C1AB820" w:rsidR="00AB2CA8" w:rsidRDefault="00AB2CA8" w:rsidP="00C0470A">
      <w:r>
        <w:t xml:space="preserve">The different </w:t>
      </w:r>
      <w:r w:rsidR="00035192">
        <w:t xml:space="preserve">IEEE 802 </w:t>
      </w:r>
      <w:r>
        <w:t xml:space="preserve">wireless standards address this challenge in different ways: </w:t>
      </w:r>
      <w:r w:rsidRPr="00AB2CA8">
        <w:t>predictive channel access</w:t>
      </w:r>
      <w:r>
        <w:t xml:space="preserve">, </w:t>
      </w:r>
      <w:r w:rsidRPr="00AB2CA8">
        <w:t xml:space="preserve">multiple spatial streams, </w:t>
      </w:r>
      <w:r w:rsidR="00035192">
        <w:t>coordinated multi</w:t>
      </w:r>
      <w:del w:id="559" w:author="CE" w:date="2023-10-12T13:44:00Z">
        <w:r w:rsidR="00035192" w:rsidDel="00B72793">
          <w:delText xml:space="preserve"> </w:delText>
        </w:r>
      </w:del>
      <w:r w:rsidR="00035192">
        <w:t>point transmission</w:t>
      </w:r>
      <w:r w:rsidRPr="00AB2CA8">
        <w:t xml:space="preserve">, </w:t>
      </w:r>
      <w:r w:rsidR="00035192">
        <w:t xml:space="preserve">and other new innovations continue to be discussed. Low latency represents a rich area for new innovations and technical approaches. </w:t>
      </w:r>
    </w:p>
    <w:p w14:paraId="349F4C9B" w14:textId="77777777" w:rsidR="00C853B3" w:rsidRPr="00C0470A" w:rsidRDefault="00C853B3" w:rsidP="0081590F"/>
    <w:p w14:paraId="0B3B9231" w14:textId="2E6AC8D3" w:rsidR="00AF0588" w:rsidRPr="00976961" w:rsidRDefault="00EF6796" w:rsidP="00AF0588">
      <w:pPr>
        <w:pStyle w:val="Heading1"/>
        <w:numPr>
          <w:ilvl w:val="0"/>
          <w:numId w:val="0"/>
        </w:numPr>
        <w:ind w:left="360" w:hanging="360"/>
      </w:pPr>
      <w:r>
        <w:t>Appendix A</w:t>
      </w:r>
      <w:r>
        <w:br/>
      </w:r>
      <w:r w:rsidR="00AF0588">
        <w:t>Glossary</w:t>
      </w:r>
    </w:p>
    <w:p w14:paraId="50B31D6B" w14:textId="15BCE3E8" w:rsidR="00AF0588" w:rsidRPr="007F150D" w:rsidRDefault="00AF0588" w:rsidP="00AF0588">
      <w:pPr>
        <w:spacing w:after="0"/>
        <w:rPr>
          <w:u w:val="single"/>
        </w:rPr>
      </w:pPr>
      <w:r w:rsidRPr="007F150D">
        <w:rPr>
          <w:u w:val="single"/>
        </w:rPr>
        <w:t xml:space="preserve">Standards Organizations Referenced in </w:t>
      </w:r>
      <w:ins w:id="560" w:author="CE" w:date="2023-10-12T18:31:00Z">
        <w:r w:rsidR="00402A56">
          <w:rPr>
            <w:u w:val="single"/>
          </w:rPr>
          <w:t>T</w:t>
        </w:r>
      </w:ins>
      <w:del w:id="561" w:author="CE" w:date="2023-10-12T18:31:00Z">
        <w:r w:rsidRPr="007F150D" w:rsidDel="00402A56">
          <w:rPr>
            <w:u w:val="single"/>
          </w:rPr>
          <w:delText>t</w:delText>
        </w:r>
      </w:del>
      <w:r w:rsidRPr="007F150D">
        <w:rPr>
          <w:u w:val="single"/>
        </w:rPr>
        <w:t>his Document:</w:t>
      </w:r>
    </w:p>
    <w:p w14:paraId="027C772E" w14:textId="32D90AC8" w:rsidR="00AF0588" w:rsidRPr="007F150D" w:rsidRDefault="00AF0588" w:rsidP="00EF6796">
      <w:pPr>
        <w:pStyle w:val="ListParagraph"/>
        <w:numPr>
          <w:ilvl w:val="0"/>
          <w:numId w:val="13"/>
        </w:numPr>
        <w:spacing w:after="0"/>
        <w:jc w:val="left"/>
        <w:rPr>
          <w:rFonts w:ascii="Times New Roman" w:hAnsi="Times New Roman"/>
        </w:rPr>
      </w:pPr>
      <w:r w:rsidRPr="007F150D">
        <w:rPr>
          <w:rFonts w:ascii="Times New Roman" w:hAnsi="Times New Roman"/>
        </w:rPr>
        <w:t>IEEE</w:t>
      </w:r>
      <w:r>
        <w:rPr>
          <w:rFonts w:ascii="Times New Roman" w:hAnsi="Times New Roman"/>
        </w:rPr>
        <w:tab/>
      </w:r>
      <w:r>
        <w:rPr>
          <w:rFonts w:ascii="Times New Roman" w:hAnsi="Times New Roman"/>
        </w:rPr>
        <w:tab/>
      </w:r>
      <w:r w:rsidRPr="007F150D">
        <w:rPr>
          <w:rFonts w:ascii="Times New Roman" w:hAnsi="Times New Roman"/>
        </w:rPr>
        <w:t>Institute of Electrical and Electronic Engineers</w:t>
      </w:r>
      <w:ins w:id="562" w:author="CE" w:date="2023-10-12T18:32:00Z">
        <w:r w:rsidR="00402A56">
          <w:rPr>
            <w:rFonts w:ascii="Times New Roman" w:hAnsi="Times New Roman"/>
          </w:rPr>
          <w:t>.</w:t>
        </w:r>
      </w:ins>
    </w:p>
    <w:p w14:paraId="7BF4C300" w14:textId="0A687423" w:rsidR="00AF0588" w:rsidRPr="007F150D" w:rsidRDefault="00AF0588" w:rsidP="00EF6796">
      <w:pPr>
        <w:pStyle w:val="ListParagraph"/>
        <w:numPr>
          <w:ilvl w:val="0"/>
          <w:numId w:val="13"/>
        </w:numPr>
        <w:spacing w:after="0"/>
        <w:jc w:val="left"/>
        <w:rPr>
          <w:rFonts w:ascii="Times New Roman" w:hAnsi="Times New Roman"/>
        </w:rPr>
      </w:pPr>
      <w:r w:rsidRPr="007F150D">
        <w:rPr>
          <w:rFonts w:ascii="Times New Roman" w:hAnsi="Times New Roman"/>
        </w:rPr>
        <w:t>3GPP</w:t>
      </w:r>
      <w:r w:rsidRPr="007F150D">
        <w:rPr>
          <w:rFonts w:ascii="Times New Roman" w:hAnsi="Times New Roman"/>
        </w:rPr>
        <w:tab/>
      </w:r>
      <w:r>
        <w:rPr>
          <w:rFonts w:ascii="Times New Roman" w:hAnsi="Times New Roman"/>
        </w:rPr>
        <w:tab/>
      </w:r>
      <w:r w:rsidRPr="007F150D">
        <w:rPr>
          <w:rFonts w:ascii="Times New Roman" w:hAnsi="Times New Roman"/>
        </w:rPr>
        <w:t>3</w:t>
      </w:r>
      <w:r w:rsidRPr="001A4D5A">
        <w:rPr>
          <w:rFonts w:ascii="Times New Roman" w:hAnsi="Times New Roman"/>
          <w:rPrChange w:id="563" w:author="CE" w:date="2023-10-12T12:52:00Z">
            <w:rPr>
              <w:rFonts w:ascii="Times New Roman" w:eastAsia="Times New Roman" w:hAnsi="Times New Roman"/>
              <w:sz w:val="24"/>
              <w:szCs w:val="20"/>
              <w:vertAlign w:val="superscript"/>
              <w:lang w:val="en-US"/>
            </w:rPr>
          </w:rPrChange>
        </w:rPr>
        <w:t>rd</w:t>
      </w:r>
      <w:r w:rsidRPr="007F150D">
        <w:rPr>
          <w:rFonts w:ascii="Times New Roman" w:hAnsi="Times New Roman"/>
        </w:rPr>
        <w:t xml:space="preserve"> Generation Partnership Project (Mobile Telecommunications)</w:t>
      </w:r>
      <w:ins w:id="564" w:author="CE" w:date="2023-10-12T18:32:00Z">
        <w:r w:rsidR="00402A56">
          <w:rPr>
            <w:rFonts w:ascii="Times New Roman" w:hAnsi="Times New Roman"/>
          </w:rPr>
          <w:t>.</w:t>
        </w:r>
      </w:ins>
    </w:p>
    <w:p w14:paraId="77E9C60B" w14:textId="405C562E" w:rsidR="00AF0588" w:rsidRDefault="00AF0588" w:rsidP="00EF6796">
      <w:pPr>
        <w:pStyle w:val="ListParagraph"/>
        <w:numPr>
          <w:ilvl w:val="0"/>
          <w:numId w:val="13"/>
        </w:numPr>
        <w:spacing w:after="0"/>
        <w:jc w:val="left"/>
        <w:rPr>
          <w:rFonts w:ascii="Times New Roman" w:hAnsi="Times New Roman"/>
        </w:rPr>
      </w:pPr>
      <w:r w:rsidRPr="007F150D">
        <w:rPr>
          <w:rFonts w:ascii="Times New Roman" w:hAnsi="Times New Roman"/>
        </w:rPr>
        <w:t>IETF</w:t>
      </w:r>
      <w:r w:rsidRPr="007F150D">
        <w:rPr>
          <w:rFonts w:ascii="Times New Roman" w:hAnsi="Times New Roman"/>
        </w:rPr>
        <w:tab/>
      </w:r>
      <w:r>
        <w:rPr>
          <w:rFonts w:ascii="Times New Roman" w:hAnsi="Times New Roman"/>
        </w:rPr>
        <w:tab/>
      </w:r>
      <w:r w:rsidRPr="007F150D">
        <w:rPr>
          <w:rFonts w:ascii="Times New Roman" w:hAnsi="Times New Roman"/>
        </w:rPr>
        <w:t>Internet Engineering Task Force (Internet Protocol Suite)</w:t>
      </w:r>
      <w:ins w:id="565" w:author="CE" w:date="2023-10-12T18:32:00Z">
        <w:r w:rsidR="00402A56">
          <w:rPr>
            <w:rFonts w:ascii="Times New Roman" w:hAnsi="Times New Roman"/>
          </w:rPr>
          <w:t>.</w:t>
        </w:r>
      </w:ins>
    </w:p>
    <w:p w14:paraId="5E5F8C41" w14:textId="61136C6D" w:rsidR="00AF0588" w:rsidRDefault="00AF0588" w:rsidP="00EF6796">
      <w:pPr>
        <w:pStyle w:val="ListParagraph"/>
        <w:numPr>
          <w:ilvl w:val="0"/>
          <w:numId w:val="13"/>
        </w:numPr>
        <w:spacing w:after="0"/>
        <w:jc w:val="left"/>
        <w:rPr>
          <w:rFonts w:ascii="Times New Roman" w:hAnsi="Times New Roman"/>
        </w:rPr>
      </w:pPr>
      <w:r>
        <w:rPr>
          <w:rFonts w:ascii="Times New Roman" w:hAnsi="Times New Roman"/>
        </w:rPr>
        <w:t>IEC</w:t>
      </w:r>
      <w:r>
        <w:rPr>
          <w:rFonts w:ascii="Times New Roman" w:hAnsi="Times New Roman"/>
        </w:rPr>
        <w:tab/>
      </w:r>
      <w:r>
        <w:rPr>
          <w:rFonts w:ascii="Times New Roman" w:hAnsi="Times New Roman"/>
        </w:rPr>
        <w:tab/>
        <w:t xml:space="preserve">International </w:t>
      </w:r>
      <w:proofErr w:type="spellStart"/>
      <w:r>
        <w:rPr>
          <w:rFonts w:ascii="Times New Roman" w:hAnsi="Times New Roman"/>
        </w:rPr>
        <w:t>Electrotechnical</w:t>
      </w:r>
      <w:proofErr w:type="spellEnd"/>
      <w:r>
        <w:rPr>
          <w:rFonts w:ascii="Times New Roman" w:hAnsi="Times New Roman"/>
        </w:rPr>
        <w:t xml:space="preserve"> Commission</w:t>
      </w:r>
      <w:ins w:id="566" w:author="CE" w:date="2023-10-12T18:32:00Z">
        <w:r w:rsidR="00402A56">
          <w:rPr>
            <w:rFonts w:ascii="Times New Roman" w:hAnsi="Times New Roman"/>
          </w:rPr>
          <w:t>.</w:t>
        </w:r>
      </w:ins>
    </w:p>
    <w:p w14:paraId="129487FC" w14:textId="6F1F7249" w:rsidR="00AF0588" w:rsidRPr="007F150D" w:rsidRDefault="00AF0588" w:rsidP="00EF6796">
      <w:pPr>
        <w:pStyle w:val="ListParagraph"/>
        <w:numPr>
          <w:ilvl w:val="0"/>
          <w:numId w:val="13"/>
        </w:numPr>
        <w:spacing w:after="0"/>
        <w:jc w:val="left"/>
        <w:rPr>
          <w:rFonts w:ascii="Times New Roman" w:hAnsi="Times New Roman"/>
        </w:rPr>
      </w:pPr>
      <w:r>
        <w:rPr>
          <w:rFonts w:ascii="Times New Roman" w:hAnsi="Times New Roman"/>
        </w:rPr>
        <w:t>ITU</w:t>
      </w:r>
      <w:r>
        <w:rPr>
          <w:rFonts w:ascii="Times New Roman" w:hAnsi="Times New Roman"/>
        </w:rPr>
        <w:tab/>
      </w:r>
      <w:r>
        <w:rPr>
          <w:rFonts w:ascii="Times New Roman" w:hAnsi="Times New Roman"/>
        </w:rPr>
        <w:tab/>
        <w:t>International Telecommunications Union</w:t>
      </w:r>
      <w:ins w:id="567" w:author="CE" w:date="2023-10-12T18:32:00Z">
        <w:r w:rsidR="00402A56">
          <w:rPr>
            <w:rFonts w:ascii="Times New Roman" w:hAnsi="Times New Roman"/>
          </w:rPr>
          <w:t>.</w:t>
        </w:r>
      </w:ins>
    </w:p>
    <w:p w14:paraId="67319760" w14:textId="77777777" w:rsidR="00AF0588" w:rsidRDefault="00AF0588" w:rsidP="00AF0588">
      <w:pPr>
        <w:spacing w:after="0"/>
      </w:pPr>
    </w:p>
    <w:p w14:paraId="74892CFE" w14:textId="77777777" w:rsidR="00AF0588" w:rsidRPr="009A795A" w:rsidRDefault="00AF0588" w:rsidP="00AF0588">
      <w:pPr>
        <w:spacing w:after="0"/>
        <w:rPr>
          <w:u w:val="single"/>
        </w:rPr>
      </w:pPr>
      <w:r w:rsidRPr="009A795A">
        <w:rPr>
          <w:u w:val="single"/>
        </w:rPr>
        <w:t>Acronyms:</w:t>
      </w:r>
    </w:p>
    <w:p w14:paraId="4D8FF46C" w14:textId="0B425B7A" w:rsidR="00AF0588" w:rsidRDefault="00AF0588" w:rsidP="00EF6796">
      <w:pPr>
        <w:pStyle w:val="ListParagraph"/>
        <w:numPr>
          <w:ilvl w:val="0"/>
          <w:numId w:val="8"/>
        </w:numPr>
        <w:spacing w:after="0"/>
        <w:jc w:val="left"/>
        <w:rPr>
          <w:rFonts w:ascii="Times New Roman" w:hAnsi="Times New Roman"/>
        </w:rPr>
      </w:pPr>
      <w:r>
        <w:rPr>
          <w:rFonts w:ascii="Times New Roman" w:hAnsi="Times New Roman"/>
        </w:rPr>
        <w:t>AGV</w:t>
      </w:r>
      <w:r>
        <w:rPr>
          <w:rFonts w:ascii="Times New Roman" w:hAnsi="Times New Roman"/>
        </w:rPr>
        <w:tab/>
      </w:r>
      <w:r>
        <w:rPr>
          <w:rFonts w:ascii="Times New Roman" w:hAnsi="Times New Roman"/>
        </w:rPr>
        <w:tab/>
        <w:t xml:space="preserve">Automated </w:t>
      </w:r>
      <w:ins w:id="568" w:author="CE" w:date="2023-10-12T18:31:00Z">
        <w:r w:rsidR="00402A56">
          <w:rPr>
            <w:rFonts w:ascii="Times New Roman" w:hAnsi="Times New Roman"/>
          </w:rPr>
          <w:t>g</w:t>
        </w:r>
      </w:ins>
      <w:del w:id="569" w:author="CE" w:date="2023-10-12T18:31:00Z">
        <w:r w:rsidDel="00402A56">
          <w:rPr>
            <w:rFonts w:ascii="Times New Roman" w:hAnsi="Times New Roman"/>
          </w:rPr>
          <w:delText>G</w:delText>
        </w:r>
      </w:del>
      <w:r>
        <w:rPr>
          <w:rFonts w:ascii="Times New Roman" w:hAnsi="Times New Roman"/>
        </w:rPr>
        <w:t xml:space="preserve">uided </w:t>
      </w:r>
      <w:ins w:id="570" w:author="CE" w:date="2023-10-12T18:31:00Z">
        <w:r w:rsidR="00402A56">
          <w:rPr>
            <w:rFonts w:ascii="Times New Roman" w:hAnsi="Times New Roman"/>
          </w:rPr>
          <w:t>v</w:t>
        </w:r>
      </w:ins>
      <w:del w:id="571" w:author="CE" w:date="2023-10-12T18:31:00Z">
        <w:r w:rsidDel="00402A56">
          <w:rPr>
            <w:rFonts w:ascii="Times New Roman" w:hAnsi="Times New Roman"/>
          </w:rPr>
          <w:delText>V</w:delText>
        </w:r>
      </w:del>
      <w:r>
        <w:rPr>
          <w:rFonts w:ascii="Times New Roman" w:hAnsi="Times New Roman"/>
        </w:rPr>
        <w:t>ehicles</w:t>
      </w:r>
      <w:ins w:id="572" w:author="CE" w:date="2023-10-12T18:33:00Z">
        <w:r w:rsidR="00402A56">
          <w:rPr>
            <w:rFonts w:ascii="Times New Roman" w:hAnsi="Times New Roman"/>
          </w:rPr>
          <w:t>.</w:t>
        </w:r>
      </w:ins>
    </w:p>
    <w:p w14:paraId="26A0BFA8" w14:textId="424D5BB0" w:rsidR="00AF0588" w:rsidRDefault="00AF0588" w:rsidP="00EF6796">
      <w:pPr>
        <w:pStyle w:val="ListParagraph"/>
        <w:numPr>
          <w:ilvl w:val="0"/>
          <w:numId w:val="8"/>
        </w:numPr>
        <w:spacing w:after="0"/>
        <w:jc w:val="left"/>
        <w:rPr>
          <w:rFonts w:ascii="Times New Roman" w:hAnsi="Times New Roman"/>
        </w:rPr>
      </w:pPr>
      <w:r>
        <w:rPr>
          <w:rFonts w:ascii="Times New Roman" w:hAnsi="Times New Roman"/>
        </w:rPr>
        <w:t>AP</w:t>
      </w:r>
      <w:r>
        <w:rPr>
          <w:rFonts w:ascii="Times New Roman" w:hAnsi="Times New Roman"/>
        </w:rPr>
        <w:tab/>
      </w:r>
      <w:r>
        <w:rPr>
          <w:rFonts w:ascii="Times New Roman" w:hAnsi="Times New Roman"/>
        </w:rPr>
        <w:tab/>
        <w:t xml:space="preserve">Access </w:t>
      </w:r>
      <w:ins w:id="573" w:author="CE" w:date="2023-10-12T18:31:00Z">
        <w:r w:rsidR="00402A56">
          <w:rPr>
            <w:rFonts w:ascii="Times New Roman" w:hAnsi="Times New Roman"/>
          </w:rPr>
          <w:t>p</w:t>
        </w:r>
      </w:ins>
      <w:del w:id="574" w:author="CE" w:date="2023-10-12T18:31:00Z">
        <w:r w:rsidDel="00402A56">
          <w:rPr>
            <w:rFonts w:ascii="Times New Roman" w:hAnsi="Times New Roman"/>
          </w:rPr>
          <w:delText>P</w:delText>
        </w:r>
      </w:del>
      <w:r>
        <w:rPr>
          <w:rFonts w:ascii="Times New Roman" w:hAnsi="Times New Roman"/>
        </w:rPr>
        <w:t>oint</w:t>
      </w:r>
      <w:ins w:id="575" w:author="CE" w:date="2023-10-12T18:33:00Z">
        <w:r w:rsidR="00402A56">
          <w:rPr>
            <w:rFonts w:ascii="Times New Roman" w:hAnsi="Times New Roman"/>
          </w:rPr>
          <w:t>.</w:t>
        </w:r>
      </w:ins>
    </w:p>
    <w:p w14:paraId="7FE5637F" w14:textId="2B095B75" w:rsidR="00AF0588" w:rsidRPr="009A795A" w:rsidRDefault="00AF0588" w:rsidP="00EF6796">
      <w:pPr>
        <w:pStyle w:val="ListParagraph"/>
        <w:numPr>
          <w:ilvl w:val="0"/>
          <w:numId w:val="8"/>
        </w:numPr>
        <w:spacing w:after="0"/>
        <w:jc w:val="left"/>
        <w:rPr>
          <w:rFonts w:ascii="Times New Roman" w:hAnsi="Times New Roman"/>
        </w:rPr>
      </w:pPr>
      <w:r w:rsidRPr="009A795A">
        <w:rPr>
          <w:rFonts w:ascii="Times New Roman" w:hAnsi="Times New Roman"/>
        </w:rPr>
        <w:t>AR/VR</w:t>
      </w:r>
      <w:r w:rsidRPr="009A795A">
        <w:rPr>
          <w:rFonts w:ascii="Times New Roman" w:hAnsi="Times New Roman"/>
        </w:rPr>
        <w:tab/>
      </w:r>
      <w:r w:rsidRPr="009A795A">
        <w:rPr>
          <w:rFonts w:ascii="Times New Roman" w:hAnsi="Times New Roman"/>
        </w:rPr>
        <w:tab/>
        <w:t xml:space="preserve">Augmented </w:t>
      </w:r>
      <w:ins w:id="576" w:author="CE" w:date="2023-10-12T18:31:00Z">
        <w:r w:rsidR="00402A56">
          <w:rPr>
            <w:rFonts w:ascii="Times New Roman" w:hAnsi="Times New Roman"/>
          </w:rPr>
          <w:t>r</w:t>
        </w:r>
      </w:ins>
      <w:del w:id="577" w:author="CE" w:date="2023-10-12T18:31:00Z">
        <w:r w:rsidRPr="009A795A" w:rsidDel="00402A56">
          <w:rPr>
            <w:rFonts w:ascii="Times New Roman" w:hAnsi="Times New Roman"/>
          </w:rPr>
          <w:delText>R</w:delText>
        </w:r>
      </w:del>
      <w:r w:rsidRPr="009A795A">
        <w:rPr>
          <w:rFonts w:ascii="Times New Roman" w:hAnsi="Times New Roman"/>
        </w:rPr>
        <w:t>eality</w:t>
      </w:r>
      <w:del w:id="578" w:author="CE" w:date="2023-10-12T18:32:00Z">
        <w:r w:rsidRPr="009A795A" w:rsidDel="00402A56">
          <w:rPr>
            <w:rFonts w:ascii="Times New Roman" w:hAnsi="Times New Roman"/>
          </w:rPr>
          <w:delText xml:space="preserve"> </w:delText>
        </w:r>
      </w:del>
      <w:r w:rsidRPr="009A795A">
        <w:rPr>
          <w:rFonts w:ascii="Times New Roman" w:hAnsi="Times New Roman"/>
        </w:rPr>
        <w:t>/</w:t>
      </w:r>
      <w:del w:id="579" w:author="CE" w:date="2023-10-12T18:32:00Z">
        <w:r w:rsidRPr="009A795A" w:rsidDel="00402A56">
          <w:rPr>
            <w:rFonts w:ascii="Times New Roman" w:hAnsi="Times New Roman"/>
          </w:rPr>
          <w:delText xml:space="preserve"> </w:delText>
        </w:r>
      </w:del>
      <w:ins w:id="580" w:author="CE" w:date="2023-10-12T18:32:00Z">
        <w:r w:rsidR="00402A56">
          <w:rPr>
            <w:rFonts w:ascii="Times New Roman" w:hAnsi="Times New Roman"/>
          </w:rPr>
          <w:t>v</w:t>
        </w:r>
      </w:ins>
      <w:del w:id="581" w:author="CE" w:date="2023-10-12T18:32:00Z">
        <w:r w:rsidRPr="009A795A" w:rsidDel="00402A56">
          <w:rPr>
            <w:rFonts w:ascii="Times New Roman" w:hAnsi="Times New Roman"/>
          </w:rPr>
          <w:delText>V</w:delText>
        </w:r>
      </w:del>
      <w:r w:rsidRPr="009A795A">
        <w:rPr>
          <w:rFonts w:ascii="Times New Roman" w:hAnsi="Times New Roman"/>
        </w:rPr>
        <w:t xml:space="preserve">irtual </w:t>
      </w:r>
      <w:ins w:id="582" w:author="CE" w:date="2023-10-12T18:32:00Z">
        <w:r w:rsidR="00402A56">
          <w:rPr>
            <w:rFonts w:ascii="Times New Roman" w:hAnsi="Times New Roman"/>
          </w:rPr>
          <w:t>r</w:t>
        </w:r>
      </w:ins>
      <w:del w:id="583" w:author="CE" w:date="2023-10-12T18:32:00Z">
        <w:r w:rsidRPr="009A795A" w:rsidDel="00402A56">
          <w:rPr>
            <w:rFonts w:ascii="Times New Roman" w:hAnsi="Times New Roman"/>
          </w:rPr>
          <w:delText>R</w:delText>
        </w:r>
      </w:del>
      <w:r w:rsidRPr="009A795A">
        <w:rPr>
          <w:rFonts w:ascii="Times New Roman" w:hAnsi="Times New Roman"/>
        </w:rPr>
        <w:t>eality</w:t>
      </w:r>
      <w:ins w:id="584" w:author="CE" w:date="2023-10-12T18:33:00Z">
        <w:r w:rsidR="00402A56">
          <w:rPr>
            <w:rFonts w:ascii="Times New Roman" w:hAnsi="Times New Roman"/>
          </w:rPr>
          <w:t>.</w:t>
        </w:r>
      </w:ins>
    </w:p>
    <w:p w14:paraId="1E270CAE" w14:textId="20DEF3E5" w:rsidR="00AF0588" w:rsidRPr="007F150D" w:rsidRDefault="00AF0588" w:rsidP="00EF6796">
      <w:pPr>
        <w:pStyle w:val="ListParagraph"/>
        <w:numPr>
          <w:ilvl w:val="0"/>
          <w:numId w:val="8"/>
        </w:numPr>
        <w:spacing w:after="0"/>
        <w:jc w:val="left"/>
        <w:rPr>
          <w:rFonts w:ascii="Times New Roman" w:hAnsi="Times New Roman"/>
        </w:rPr>
      </w:pPr>
      <w:r w:rsidRPr="007F150D">
        <w:rPr>
          <w:rFonts w:ascii="Times New Roman" w:hAnsi="Times New Roman"/>
        </w:rPr>
        <w:t>DER</w:t>
      </w:r>
      <w:r w:rsidRPr="007F150D">
        <w:rPr>
          <w:rFonts w:ascii="Times New Roman" w:hAnsi="Times New Roman"/>
        </w:rPr>
        <w:tab/>
      </w:r>
      <w:r w:rsidRPr="007F150D">
        <w:rPr>
          <w:rFonts w:ascii="Times New Roman" w:hAnsi="Times New Roman"/>
        </w:rPr>
        <w:tab/>
        <w:t xml:space="preserve">Distributed </w:t>
      </w:r>
      <w:ins w:id="585" w:author="CE" w:date="2023-10-12T18:32:00Z">
        <w:r w:rsidR="00402A56">
          <w:rPr>
            <w:rFonts w:ascii="Times New Roman" w:hAnsi="Times New Roman"/>
          </w:rPr>
          <w:t>e</w:t>
        </w:r>
      </w:ins>
      <w:del w:id="586" w:author="CE" w:date="2023-10-12T18:32:00Z">
        <w:r w:rsidRPr="007F150D" w:rsidDel="00402A56">
          <w:rPr>
            <w:rFonts w:ascii="Times New Roman" w:hAnsi="Times New Roman"/>
          </w:rPr>
          <w:delText>E</w:delText>
        </w:r>
      </w:del>
      <w:r w:rsidRPr="007F150D">
        <w:rPr>
          <w:rFonts w:ascii="Times New Roman" w:hAnsi="Times New Roman"/>
        </w:rPr>
        <w:t xml:space="preserve">nergy </w:t>
      </w:r>
      <w:ins w:id="587" w:author="CE" w:date="2023-10-12T18:32:00Z">
        <w:r w:rsidR="00402A56">
          <w:rPr>
            <w:rFonts w:ascii="Times New Roman" w:hAnsi="Times New Roman"/>
          </w:rPr>
          <w:t>r</w:t>
        </w:r>
      </w:ins>
      <w:del w:id="588" w:author="CE" w:date="2023-10-12T18:32:00Z">
        <w:r w:rsidRPr="007F150D" w:rsidDel="00402A56">
          <w:rPr>
            <w:rFonts w:ascii="Times New Roman" w:hAnsi="Times New Roman"/>
          </w:rPr>
          <w:delText>R</w:delText>
        </w:r>
      </w:del>
      <w:r w:rsidRPr="007F150D">
        <w:rPr>
          <w:rFonts w:ascii="Times New Roman" w:hAnsi="Times New Roman"/>
        </w:rPr>
        <w:t>esources</w:t>
      </w:r>
      <w:ins w:id="589" w:author="CE" w:date="2023-10-12T18:33:00Z">
        <w:r w:rsidR="00402A56">
          <w:rPr>
            <w:rFonts w:ascii="Times New Roman" w:hAnsi="Times New Roman"/>
          </w:rPr>
          <w:t>.</w:t>
        </w:r>
      </w:ins>
    </w:p>
    <w:p w14:paraId="5B1E2755" w14:textId="53D4D081" w:rsidR="00AF0588" w:rsidRDefault="00AF0588" w:rsidP="00EF6796">
      <w:pPr>
        <w:pStyle w:val="ListParagraph"/>
        <w:numPr>
          <w:ilvl w:val="0"/>
          <w:numId w:val="8"/>
        </w:numPr>
        <w:spacing w:after="0"/>
        <w:jc w:val="left"/>
        <w:rPr>
          <w:rFonts w:ascii="Times New Roman" w:hAnsi="Times New Roman"/>
        </w:rPr>
      </w:pPr>
      <w:r w:rsidRPr="007F150D">
        <w:rPr>
          <w:rFonts w:ascii="Times New Roman" w:hAnsi="Times New Roman"/>
        </w:rPr>
        <w:t>DTT</w:t>
      </w:r>
      <w:r w:rsidRPr="007F150D">
        <w:rPr>
          <w:rFonts w:ascii="Times New Roman" w:hAnsi="Times New Roman"/>
        </w:rPr>
        <w:tab/>
      </w:r>
      <w:r w:rsidRPr="007F150D">
        <w:rPr>
          <w:rFonts w:ascii="Times New Roman" w:hAnsi="Times New Roman"/>
        </w:rPr>
        <w:tab/>
        <w:t xml:space="preserve">Direct </w:t>
      </w:r>
      <w:ins w:id="590" w:author="CE" w:date="2023-10-12T18:32:00Z">
        <w:r w:rsidR="00402A56">
          <w:rPr>
            <w:rFonts w:ascii="Times New Roman" w:hAnsi="Times New Roman"/>
          </w:rPr>
          <w:t>t</w:t>
        </w:r>
      </w:ins>
      <w:del w:id="591" w:author="CE" w:date="2023-10-12T18:32:00Z">
        <w:r w:rsidRPr="007F150D" w:rsidDel="00402A56">
          <w:rPr>
            <w:rFonts w:ascii="Times New Roman" w:hAnsi="Times New Roman"/>
          </w:rPr>
          <w:delText>T</w:delText>
        </w:r>
      </w:del>
      <w:r w:rsidRPr="007F150D">
        <w:rPr>
          <w:rFonts w:ascii="Times New Roman" w:hAnsi="Times New Roman"/>
        </w:rPr>
        <w:t xml:space="preserve">ransfer </w:t>
      </w:r>
      <w:ins w:id="592" w:author="CE" w:date="2023-10-12T18:32:00Z">
        <w:r w:rsidR="00402A56">
          <w:rPr>
            <w:rFonts w:ascii="Times New Roman" w:hAnsi="Times New Roman"/>
          </w:rPr>
          <w:t>t</w:t>
        </w:r>
      </w:ins>
      <w:del w:id="593" w:author="CE" w:date="2023-10-12T18:32:00Z">
        <w:r w:rsidRPr="007F150D" w:rsidDel="00402A56">
          <w:rPr>
            <w:rFonts w:ascii="Times New Roman" w:hAnsi="Times New Roman"/>
          </w:rPr>
          <w:delText>T</w:delText>
        </w:r>
      </w:del>
      <w:r w:rsidRPr="007F150D">
        <w:rPr>
          <w:rFonts w:ascii="Times New Roman" w:hAnsi="Times New Roman"/>
        </w:rPr>
        <w:t>rip</w:t>
      </w:r>
      <w:ins w:id="594" w:author="CE" w:date="2023-10-12T18:33:00Z">
        <w:r w:rsidR="00402A56">
          <w:rPr>
            <w:rFonts w:ascii="Times New Roman" w:hAnsi="Times New Roman"/>
          </w:rPr>
          <w:t>.</w:t>
        </w:r>
      </w:ins>
    </w:p>
    <w:p w14:paraId="2ED7C398" w14:textId="70CA6095" w:rsidR="00AF0588" w:rsidRDefault="00AF0588" w:rsidP="00EF6796">
      <w:pPr>
        <w:pStyle w:val="ListParagraph"/>
        <w:numPr>
          <w:ilvl w:val="0"/>
          <w:numId w:val="8"/>
        </w:numPr>
        <w:spacing w:after="0"/>
        <w:jc w:val="left"/>
        <w:rPr>
          <w:rFonts w:ascii="Times New Roman" w:hAnsi="Times New Roman"/>
        </w:rPr>
      </w:pPr>
      <w:r>
        <w:rPr>
          <w:rFonts w:ascii="Times New Roman" w:hAnsi="Times New Roman"/>
        </w:rPr>
        <w:t>FPS</w:t>
      </w:r>
      <w:r>
        <w:rPr>
          <w:rFonts w:ascii="Times New Roman" w:hAnsi="Times New Roman"/>
        </w:rPr>
        <w:tab/>
      </w:r>
      <w:r>
        <w:rPr>
          <w:rFonts w:ascii="Times New Roman" w:hAnsi="Times New Roman"/>
        </w:rPr>
        <w:tab/>
        <w:t xml:space="preserve">First </w:t>
      </w:r>
      <w:ins w:id="595" w:author="CE" w:date="2023-10-12T18:32:00Z">
        <w:r w:rsidR="00402A56">
          <w:rPr>
            <w:rFonts w:ascii="Times New Roman" w:hAnsi="Times New Roman"/>
          </w:rPr>
          <w:t>p</w:t>
        </w:r>
      </w:ins>
      <w:del w:id="596" w:author="CE" w:date="2023-10-12T18:32:00Z">
        <w:r w:rsidDel="00402A56">
          <w:rPr>
            <w:rFonts w:ascii="Times New Roman" w:hAnsi="Times New Roman"/>
          </w:rPr>
          <w:delText>P</w:delText>
        </w:r>
      </w:del>
      <w:r>
        <w:rPr>
          <w:rFonts w:ascii="Times New Roman" w:hAnsi="Times New Roman"/>
        </w:rPr>
        <w:t xml:space="preserve">erson </w:t>
      </w:r>
      <w:ins w:id="597" w:author="CE" w:date="2023-10-12T18:32:00Z">
        <w:r w:rsidR="00402A56">
          <w:rPr>
            <w:rFonts w:ascii="Times New Roman" w:hAnsi="Times New Roman"/>
          </w:rPr>
          <w:t>s</w:t>
        </w:r>
      </w:ins>
      <w:del w:id="598" w:author="CE" w:date="2023-10-12T18:32:00Z">
        <w:r w:rsidDel="00402A56">
          <w:rPr>
            <w:rFonts w:ascii="Times New Roman" w:hAnsi="Times New Roman"/>
          </w:rPr>
          <w:delText>S</w:delText>
        </w:r>
      </w:del>
      <w:r>
        <w:rPr>
          <w:rFonts w:ascii="Times New Roman" w:hAnsi="Times New Roman"/>
        </w:rPr>
        <w:t>hooter</w:t>
      </w:r>
      <w:ins w:id="599" w:author="CE" w:date="2023-10-12T18:33:00Z">
        <w:r w:rsidR="00402A56">
          <w:rPr>
            <w:rFonts w:ascii="Times New Roman" w:hAnsi="Times New Roman"/>
          </w:rPr>
          <w:t>.</w:t>
        </w:r>
      </w:ins>
    </w:p>
    <w:p w14:paraId="26775E49" w14:textId="1C223FD9" w:rsidR="00AF0588" w:rsidRPr="007F150D" w:rsidRDefault="00AF0588" w:rsidP="00EF6796">
      <w:pPr>
        <w:pStyle w:val="ListParagraph"/>
        <w:numPr>
          <w:ilvl w:val="0"/>
          <w:numId w:val="8"/>
        </w:numPr>
        <w:spacing w:after="0"/>
        <w:jc w:val="left"/>
        <w:rPr>
          <w:rFonts w:ascii="Times New Roman" w:hAnsi="Times New Roman"/>
        </w:rPr>
      </w:pPr>
      <w:r>
        <w:rPr>
          <w:rFonts w:ascii="Times New Roman" w:hAnsi="Times New Roman"/>
        </w:rPr>
        <w:t>HMI</w:t>
      </w:r>
      <w:r>
        <w:rPr>
          <w:rFonts w:ascii="Times New Roman" w:hAnsi="Times New Roman"/>
        </w:rPr>
        <w:tab/>
      </w:r>
      <w:r>
        <w:rPr>
          <w:rFonts w:ascii="Times New Roman" w:hAnsi="Times New Roman"/>
        </w:rPr>
        <w:tab/>
        <w:t>Human</w:t>
      </w:r>
      <w:del w:id="600" w:author="CE" w:date="2023-10-12T13:45:00Z">
        <w:r w:rsidDel="00B72793">
          <w:rPr>
            <w:rFonts w:ascii="Times New Roman" w:hAnsi="Times New Roman"/>
          </w:rPr>
          <w:delText>-</w:delText>
        </w:r>
      </w:del>
      <w:ins w:id="601" w:author="CE" w:date="2023-10-12T13:45:00Z">
        <w:r w:rsidR="00B72793">
          <w:rPr>
            <w:rFonts w:ascii="Times New Roman" w:hAnsi="Times New Roman"/>
          </w:rPr>
          <w:t>–</w:t>
        </w:r>
      </w:ins>
      <w:r>
        <w:rPr>
          <w:rFonts w:ascii="Times New Roman" w:hAnsi="Times New Roman"/>
        </w:rPr>
        <w:t>machine</w:t>
      </w:r>
      <w:del w:id="602" w:author="CE" w:date="2023-10-12T13:45:00Z">
        <w:r w:rsidDel="00B72793">
          <w:rPr>
            <w:rFonts w:ascii="Times New Roman" w:hAnsi="Times New Roman"/>
          </w:rPr>
          <w:delText>-</w:delText>
        </w:r>
      </w:del>
      <w:ins w:id="603" w:author="CE" w:date="2023-10-12T13:45:00Z">
        <w:r w:rsidR="00B72793">
          <w:rPr>
            <w:rFonts w:ascii="Times New Roman" w:hAnsi="Times New Roman"/>
          </w:rPr>
          <w:t xml:space="preserve"> </w:t>
        </w:r>
      </w:ins>
      <w:r>
        <w:rPr>
          <w:rFonts w:ascii="Times New Roman" w:hAnsi="Times New Roman"/>
        </w:rPr>
        <w:t>interface</w:t>
      </w:r>
      <w:ins w:id="604" w:author="CE" w:date="2023-10-12T18:33:00Z">
        <w:r w:rsidR="00402A56">
          <w:rPr>
            <w:rFonts w:ascii="Times New Roman" w:hAnsi="Times New Roman"/>
          </w:rPr>
          <w:t>.</w:t>
        </w:r>
      </w:ins>
    </w:p>
    <w:p w14:paraId="4C68D59C" w14:textId="42615300" w:rsidR="00AF0588" w:rsidRDefault="00AF0588" w:rsidP="00EF6796">
      <w:pPr>
        <w:pStyle w:val="ListParagraph"/>
        <w:numPr>
          <w:ilvl w:val="0"/>
          <w:numId w:val="10"/>
        </w:numPr>
        <w:spacing w:after="0"/>
        <w:jc w:val="left"/>
        <w:rPr>
          <w:rFonts w:ascii="Times New Roman" w:hAnsi="Times New Roman"/>
        </w:rPr>
      </w:pPr>
      <w:r w:rsidRPr="007F150D">
        <w:rPr>
          <w:rFonts w:ascii="Times New Roman" w:hAnsi="Times New Roman"/>
        </w:rPr>
        <w:t>IIOT</w:t>
      </w:r>
      <w:r w:rsidRPr="007F150D">
        <w:rPr>
          <w:rFonts w:ascii="Times New Roman" w:hAnsi="Times New Roman"/>
        </w:rPr>
        <w:tab/>
      </w:r>
      <w:r w:rsidRPr="007F150D">
        <w:rPr>
          <w:rFonts w:ascii="Times New Roman" w:hAnsi="Times New Roman"/>
        </w:rPr>
        <w:tab/>
        <w:t>Industrial Internet of Things</w:t>
      </w:r>
      <w:ins w:id="605" w:author="CE" w:date="2023-10-12T18:33:00Z">
        <w:r w:rsidR="00402A56">
          <w:rPr>
            <w:rFonts w:ascii="Times New Roman" w:hAnsi="Times New Roman"/>
          </w:rPr>
          <w:t>.</w:t>
        </w:r>
      </w:ins>
    </w:p>
    <w:p w14:paraId="6CD79943" w14:textId="6657A8A1" w:rsidR="00AF0588" w:rsidRPr="007F150D" w:rsidRDefault="00AF0588" w:rsidP="00EF6796">
      <w:pPr>
        <w:pStyle w:val="ListParagraph"/>
        <w:numPr>
          <w:ilvl w:val="0"/>
          <w:numId w:val="10"/>
        </w:numPr>
        <w:spacing w:after="0"/>
        <w:jc w:val="left"/>
        <w:rPr>
          <w:rFonts w:ascii="Times New Roman" w:hAnsi="Times New Roman"/>
        </w:rPr>
      </w:pPr>
      <w:proofErr w:type="spellStart"/>
      <w:r>
        <w:rPr>
          <w:rFonts w:ascii="Times New Roman" w:hAnsi="Times New Roman"/>
        </w:rPr>
        <w:t>IoT</w:t>
      </w:r>
      <w:proofErr w:type="spellEnd"/>
      <w:r>
        <w:rPr>
          <w:rFonts w:ascii="Times New Roman" w:hAnsi="Times New Roman"/>
        </w:rPr>
        <w:tab/>
      </w:r>
      <w:r>
        <w:rPr>
          <w:rFonts w:ascii="Times New Roman" w:hAnsi="Times New Roman"/>
        </w:rPr>
        <w:tab/>
        <w:t>Internet of Things</w:t>
      </w:r>
      <w:ins w:id="606" w:author="CE" w:date="2023-10-12T18:33:00Z">
        <w:r w:rsidR="00402A56">
          <w:rPr>
            <w:rFonts w:ascii="Times New Roman" w:hAnsi="Times New Roman"/>
          </w:rPr>
          <w:t>.</w:t>
        </w:r>
      </w:ins>
    </w:p>
    <w:p w14:paraId="261F8625" w14:textId="290179C1" w:rsidR="00AF0588" w:rsidRPr="009A795A" w:rsidRDefault="00AF0588" w:rsidP="00EF6796">
      <w:pPr>
        <w:pStyle w:val="ListParagraph"/>
        <w:numPr>
          <w:ilvl w:val="0"/>
          <w:numId w:val="9"/>
        </w:numPr>
        <w:spacing w:after="0"/>
        <w:jc w:val="left"/>
        <w:rPr>
          <w:rFonts w:ascii="Times New Roman" w:hAnsi="Times New Roman"/>
        </w:rPr>
      </w:pPr>
      <w:r w:rsidRPr="009A795A">
        <w:rPr>
          <w:rFonts w:ascii="Times New Roman" w:hAnsi="Times New Roman"/>
        </w:rPr>
        <w:t>MAC</w:t>
      </w:r>
      <w:r w:rsidRPr="009A795A">
        <w:rPr>
          <w:rFonts w:ascii="Times New Roman" w:hAnsi="Times New Roman"/>
        </w:rPr>
        <w:tab/>
      </w:r>
      <w:r w:rsidRPr="009A795A">
        <w:rPr>
          <w:rFonts w:ascii="Times New Roman" w:hAnsi="Times New Roman"/>
        </w:rPr>
        <w:tab/>
        <w:t xml:space="preserve">Medium </w:t>
      </w:r>
      <w:ins w:id="607" w:author="CE" w:date="2023-10-12T18:32:00Z">
        <w:r w:rsidR="00402A56">
          <w:rPr>
            <w:rFonts w:ascii="Times New Roman" w:hAnsi="Times New Roman"/>
          </w:rPr>
          <w:t>a</w:t>
        </w:r>
      </w:ins>
      <w:del w:id="608" w:author="CE" w:date="2023-10-12T18:32:00Z">
        <w:r w:rsidRPr="009A795A" w:rsidDel="00402A56">
          <w:rPr>
            <w:rFonts w:ascii="Times New Roman" w:hAnsi="Times New Roman"/>
          </w:rPr>
          <w:delText>A</w:delText>
        </w:r>
      </w:del>
      <w:r w:rsidRPr="009A795A">
        <w:rPr>
          <w:rFonts w:ascii="Times New Roman" w:hAnsi="Times New Roman"/>
        </w:rPr>
        <w:t xml:space="preserve">ccess </w:t>
      </w:r>
      <w:ins w:id="609" w:author="CE" w:date="2023-10-12T18:32:00Z">
        <w:r w:rsidR="00402A56">
          <w:rPr>
            <w:rFonts w:ascii="Times New Roman" w:hAnsi="Times New Roman"/>
          </w:rPr>
          <w:t>c</w:t>
        </w:r>
      </w:ins>
      <w:del w:id="610" w:author="CE" w:date="2023-10-12T18:32:00Z">
        <w:r w:rsidRPr="009A795A" w:rsidDel="00402A56">
          <w:rPr>
            <w:rFonts w:ascii="Times New Roman" w:hAnsi="Times New Roman"/>
          </w:rPr>
          <w:delText>C</w:delText>
        </w:r>
      </w:del>
      <w:r w:rsidRPr="009A795A">
        <w:rPr>
          <w:rFonts w:ascii="Times New Roman" w:hAnsi="Times New Roman"/>
        </w:rPr>
        <w:t>ontrol</w:t>
      </w:r>
      <w:ins w:id="611" w:author="CE" w:date="2023-10-12T18:33:00Z">
        <w:r w:rsidR="00402A56">
          <w:rPr>
            <w:rFonts w:ascii="Times New Roman" w:hAnsi="Times New Roman"/>
          </w:rPr>
          <w:t>.</w:t>
        </w:r>
      </w:ins>
    </w:p>
    <w:p w14:paraId="2269F503" w14:textId="00431C2E" w:rsidR="00AF0588" w:rsidRDefault="00AF0588" w:rsidP="00EF6796">
      <w:pPr>
        <w:pStyle w:val="ListParagraph"/>
        <w:numPr>
          <w:ilvl w:val="0"/>
          <w:numId w:val="9"/>
        </w:numPr>
        <w:spacing w:after="0"/>
        <w:jc w:val="left"/>
        <w:rPr>
          <w:rFonts w:ascii="Times New Roman" w:hAnsi="Times New Roman"/>
        </w:rPr>
      </w:pPr>
      <w:r w:rsidRPr="007F150D">
        <w:rPr>
          <w:rFonts w:ascii="Times New Roman" w:hAnsi="Times New Roman"/>
        </w:rPr>
        <w:t>MEC</w:t>
      </w:r>
      <w:r w:rsidRPr="007F150D">
        <w:rPr>
          <w:rFonts w:ascii="Times New Roman" w:hAnsi="Times New Roman"/>
        </w:rPr>
        <w:tab/>
      </w:r>
      <w:r w:rsidRPr="007F150D">
        <w:rPr>
          <w:rFonts w:ascii="Times New Roman" w:hAnsi="Times New Roman"/>
        </w:rPr>
        <w:tab/>
      </w:r>
      <w:proofErr w:type="spellStart"/>
      <w:r w:rsidRPr="007F150D">
        <w:rPr>
          <w:rFonts w:ascii="Times New Roman" w:hAnsi="Times New Roman"/>
        </w:rPr>
        <w:t>Multi</w:t>
      </w:r>
      <w:del w:id="612" w:author="CE" w:date="2023-10-12T14:15:00Z">
        <w:r w:rsidRPr="007F150D" w:rsidDel="00041382">
          <w:rPr>
            <w:rFonts w:ascii="Times New Roman" w:hAnsi="Times New Roman"/>
          </w:rPr>
          <w:delText>-</w:delText>
        </w:r>
      </w:del>
      <w:r w:rsidRPr="007F150D">
        <w:rPr>
          <w:rFonts w:ascii="Times New Roman" w:hAnsi="Times New Roman"/>
        </w:rPr>
        <w:t>access</w:t>
      </w:r>
      <w:proofErr w:type="spellEnd"/>
      <w:r w:rsidRPr="007F150D">
        <w:rPr>
          <w:rFonts w:ascii="Times New Roman" w:hAnsi="Times New Roman"/>
        </w:rPr>
        <w:t xml:space="preserve"> </w:t>
      </w:r>
      <w:ins w:id="613" w:author="CE" w:date="2023-10-12T18:32:00Z">
        <w:r w:rsidR="00402A56">
          <w:rPr>
            <w:rFonts w:ascii="Times New Roman" w:hAnsi="Times New Roman"/>
          </w:rPr>
          <w:t>e</w:t>
        </w:r>
      </w:ins>
      <w:del w:id="614" w:author="CE" w:date="2023-10-12T18:32:00Z">
        <w:r w:rsidRPr="007F150D" w:rsidDel="00402A56">
          <w:rPr>
            <w:rFonts w:ascii="Times New Roman" w:hAnsi="Times New Roman"/>
          </w:rPr>
          <w:delText>E</w:delText>
        </w:r>
      </w:del>
      <w:r w:rsidRPr="007F150D">
        <w:rPr>
          <w:rFonts w:ascii="Times New Roman" w:hAnsi="Times New Roman"/>
        </w:rPr>
        <w:t xml:space="preserve">dge </w:t>
      </w:r>
      <w:ins w:id="615" w:author="CE" w:date="2023-10-12T18:32:00Z">
        <w:r w:rsidR="00402A56">
          <w:rPr>
            <w:rFonts w:ascii="Times New Roman" w:hAnsi="Times New Roman"/>
          </w:rPr>
          <w:t>c</w:t>
        </w:r>
      </w:ins>
      <w:del w:id="616" w:author="CE" w:date="2023-10-12T18:32:00Z">
        <w:r w:rsidRPr="007F150D" w:rsidDel="00402A56">
          <w:rPr>
            <w:rFonts w:ascii="Times New Roman" w:hAnsi="Times New Roman"/>
          </w:rPr>
          <w:delText>C</w:delText>
        </w:r>
      </w:del>
      <w:r w:rsidRPr="007F150D">
        <w:rPr>
          <w:rFonts w:ascii="Times New Roman" w:hAnsi="Times New Roman"/>
        </w:rPr>
        <w:t>omputing</w:t>
      </w:r>
      <w:ins w:id="617" w:author="CE" w:date="2023-10-12T18:33:00Z">
        <w:r w:rsidR="00402A56">
          <w:rPr>
            <w:rFonts w:ascii="Times New Roman" w:hAnsi="Times New Roman"/>
          </w:rPr>
          <w:t>.</w:t>
        </w:r>
      </w:ins>
    </w:p>
    <w:p w14:paraId="0D6F65A3" w14:textId="3EA74D8F" w:rsidR="00082C82" w:rsidRDefault="00082C82" w:rsidP="00082C82">
      <w:pPr>
        <w:pStyle w:val="ListParagraph"/>
        <w:numPr>
          <w:ilvl w:val="0"/>
          <w:numId w:val="9"/>
        </w:numPr>
        <w:spacing w:after="0"/>
        <w:jc w:val="left"/>
        <w:rPr>
          <w:ins w:id="618" w:author="CE" w:date="2023-10-12T13:28:00Z"/>
          <w:rFonts w:ascii="Times New Roman" w:hAnsi="Times New Roman"/>
        </w:rPr>
      </w:pPr>
      <w:ins w:id="619" w:author="CE" w:date="2023-10-12T13:28:00Z">
        <w:r w:rsidRPr="00976961">
          <w:rPr>
            <w:szCs w:val="24"/>
          </w:rPr>
          <w:t>MIMO</w:t>
        </w:r>
        <w:r>
          <w:rPr>
            <w:szCs w:val="24"/>
          </w:rPr>
          <w:tab/>
        </w:r>
        <w:r>
          <w:rPr>
            <w:szCs w:val="24"/>
          </w:rPr>
          <w:tab/>
          <w:t>M</w:t>
        </w:r>
        <w:r w:rsidR="00402A56">
          <w:rPr>
            <w:szCs w:val="24"/>
          </w:rPr>
          <w:t>ultiple-input and multiple</w:t>
        </w:r>
      </w:ins>
      <w:ins w:id="620" w:author="CE" w:date="2023-10-12T18:32:00Z">
        <w:r w:rsidR="00402A56">
          <w:rPr>
            <w:szCs w:val="24"/>
          </w:rPr>
          <w:t>-</w:t>
        </w:r>
      </w:ins>
      <w:ins w:id="621" w:author="CE" w:date="2023-10-12T13:28:00Z">
        <w:r w:rsidRPr="00976961">
          <w:rPr>
            <w:szCs w:val="24"/>
          </w:rPr>
          <w:t>output</w:t>
        </w:r>
      </w:ins>
      <w:ins w:id="622" w:author="CE" w:date="2023-10-12T18:33:00Z">
        <w:r w:rsidR="00402A56">
          <w:rPr>
            <w:szCs w:val="24"/>
          </w:rPr>
          <w:t>.</w:t>
        </w:r>
      </w:ins>
    </w:p>
    <w:p w14:paraId="29659737" w14:textId="1251C449" w:rsidR="008A1A1F" w:rsidRDefault="008A1A1F" w:rsidP="008A1A1F">
      <w:pPr>
        <w:pStyle w:val="ListParagraph"/>
        <w:numPr>
          <w:ilvl w:val="0"/>
          <w:numId w:val="9"/>
        </w:numPr>
        <w:spacing w:after="0"/>
        <w:jc w:val="left"/>
        <w:rPr>
          <w:ins w:id="623" w:author="CE" w:date="2023-10-12T13:32:00Z"/>
          <w:rFonts w:ascii="Times New Roman" w:hAnsi="Times New Roman"/>
        </w:rPr>
      </w:pPr>
      <w:ins w:id="624" w:author="CE" w:date="2023-10-12T13:32:00Z">
        <w:r>
          <w:rPr>
            <w:szCs w:val="24"/>
          </w:rPr>
          <w:t>MLO</w:t>
        </w:r>
        <w:r>
          <w:rPr>
            <w:szCs w:val="24"/>
          </w:rPr>
          <w:tab/>
        </w:r>
        <w:r>
          <w:rPr>
            <w:szCs w:val="24"/>
          </w:rPr>
          <w:tab/>
        </w:r>
        <w:r w:rsidRPr="00CE7924">
          <w:rPr>
            <w:szCs w:val="24"/>
          </w:rPr>
          <w:t>Multi</w:t>
        </w:r>
        <w:r>
          <w:rPr>
            <w:szCs w:val="24"/>
          </w:rPr>
          <w:t>l</w:t>
        </w:r>
        <w:r w:rsidRPr="00CE7924">
          <w:rPr>
            <w:szCs w:val="24"/>
          </w:rPr>
          <w:t xml:space="preserve">ink </w:t>
        </w:r>
        <w:r>
          <w:rPr>
            <w:szCs w:val="24"/>
          </w:rPr>
          <w:t>operation</w:t>
        </w:r>
      </w:ins>
      <w:ins w:id="625" w:author="CE" w:date="2023-10-12T18:33:00Z">
        <w:r w:rsidR="00402A56">
          <w:rPr>
            <w:szCs w:val="24"/>
          </w:rPr>
          <w:t>.</w:t>
        </w:r>
      </w:ins>
    </w:p>
    <w:p w14:paraId="55E93713" w14:textId="61FB9D38" w:rsidR="00AF0588" w:rsidRPr="007F150D" w:rsidRDefault="00AF0588" w:rsidP="00EF6796">
      <w:pPr>
        <w:pStyle w:val="ListParagraph"/>
        <w:numPr>
          <w:ilvl w:val="0"/>
          <w:numId w:val="9"/>
        </w:numPr>
        <w:spacing w:after="0"/>
        <w:jc w:val="left"/>
        <w:rPr>
          <w:rFonts w:ascii="Times New Roman" w:hAnsi="Times New Roman"/>
        </w:rPr>
      </w:pPr>
      <w:r>
        <w:rPr>
          <w:rFonts w:ascii="Times New Roman" w:hAnsi="Times New Roman"/>
        </w:rPr>
        <w:t>MU-MIMO</w:t>
      </w:r>
      <w:r>
        <w:rPr>
          <w:rFonts w:ascii="Times New Roman" w:hAnsi="Times New Roman"/>
        </w:rPr>
        <w:tab/>
        <w:t>Multi</w:t>
      </w:r>
      <w:del w:id="626" w:author="CE" w:date="2023-10-12T18:33:00Z">
        <w:r w:rsidDel="00402A56">
          <w:rPr>
            <w:rFonts w:ascii="Times New Roman" w:hAnsi="Times New Roman"/>
          </w:rPr>
          <w:delText>-</w:delText>
        </w:r>
      </w:del>
      <w:r>
        <w:rPr>
          <w:rFonts w:ascii="Times New Roman" w:hAnsi="Times New Roman"/>
        </w:rPr>
        <w:t xml:space="preserve">user </w:t>
      </w:r>
      <w:ins w:id="627" w:author="CE" w:date="2023-10-12T18:33:00Z">
        <w:r w:rsidR="00402A56">
          <w:rPr>
            <w:rFonts w:ascii="Times New Roman" w:hAnsi="Times New Roman"/>
          </w:rPr>
          <w:t>m</w:t>
        </w:r>
      </w:ins>
      <w:del w:id="628" w:author="CE" w:date="2023-10-12T18:33:00Z">
        <w:r w:rsidDel="00402A56">
          <w:rPr>
            <w:rFonts w:ascii="Times New Roman" w:hAnsi="Times New Roman"/>
          </w:rPr>
          <w:delText>M</w:delText>
        </w:r>
      </w:del>
      <w:r>
        <w:rPr>
          <w:rFonts w:ascii="Times New Roman" w:hAnsi="Times New Roman"/>
        </w:rPr>
        <w:t>ulti-</w:t>
      </w:r>
      <w:ins w:id="629" w:author="CE" w:date="2023-10-12T18:33:00Z">
        <w:r w:rsidR="00402A56">
          <w:rPr>
            <w:rFonts w:ascii="Times New Roman" w:hAnsi="Times New Roman"/>
          </w:rPr>
          <w:t>i</w:t>
        </w:r>
      </w:ins>
      <w:del w:id="630" w:author="CE" w:date="2023-10-12T18:33:00Z">
        <w:r w:rsidDel="00402A56">
          <w:rPr>
            <w:rFonts w:ascii="Times New Roman" w:hAnsi="Times New Roman"/>
          </w:rPr>
          <w:delText>I</w:delText>
        </w:r>
      </w:del>
      <w:r>
        <w:rPr>
          <w:rFonts w:ascii="Times New Roman" w:hAnsi="Times New Roman"/>
        </w:rPr>
        <w:t>nput/</w:t>
      </w:r>
      <w:ins w:id="631" w:author="CE" w:date="2023-10-12T18:33:00Z">
        <w:r w:rsidR="00402A56">
          <w:rPr>
            <w:rFonts w:ascii="Times New Roman" w:hAnsi="Times New Roman"/>
          </w:rPr>
          <w:t>m</w:t>
        </w:r>
      </w:ins>
      <w:del w:id="632" w:author="CE" w:date="2023-10-12T18:33:00Z">
        <w:r w:rsidDel="00402A56">
          <w:rPr>
            <w:rFonts w:ascii="Times New Roman" w:hAnsi="Times New Roman"/>
          </w:rPr>
          <w:delText>M</w:delText>
        </w:r>
      </w:del>
      <w:r>
        <w:rPr>
          <w:rFonts w:ascii="Times New Roman" w:hAnsi="Times New Roman"/>
        </w:rPr>
        <w:t>ulti-</w:t>
      </w:r>
      <w:ins w:id="633" w:author="CE" w:date="2023-10-12T18:33:00Z">
        <w:r w:rsidR="00402A56">
          <w:rPr>
            <w:rFonts w:ascii="Times New Roman" w:hAnsi="Times New Roman"/>
          </w:rPr>
          <w:t>o</w:t>
        </w:r>
      </w:ins>
      <w:del w:id="634" w:author="CE" w:date="2023-10-12T18:33:00Z">
        <w:r w:rsidDel="00402A56">
          <w:rPr>
            <w:rFonts w:ascii="Times New Roman" w:hAnsi="Times New Roman"/>
          </w:rPr>
          <w:delText>O</w:delText>
        </w:r>
      </w:del>
      <w:r>
        <w:rPr>
          <w:rFonts w:ascii="Times New Roman" w:hAnsi="Times New Roman"/>
        </w:rPr>
        <w:t>utput</w:t>
      </w:r>
      <w:ins w:id="635" w:author="CE" w:date="2023-10-12T18:33:00Z">
        <w:r w:rsidR="00402A56">
          <w:rPr>
            <w:rFonts w:ascii="Times New Roman" w:hAnsi="Times New Roman"/>
          </w:rPr>
          <w:t>.</w:t>
        </w:r>
      </w:ins>
    </w:p>
    <w:p w14:paraId="6EF2BC93" w14:textId="4A807DE4" w:rsidR="00AF0588" w:rsidRPr="009A795A" w:rsidRDefault="00AF0588" w:rsidP="00EF6796">
      <w:pPr>
        <w:pStyle w:val="ListParagraph"/>
        <w:numPr>
          <w:ilvl w:val="0"/>
          <w:numId w:val="9"/>
        </w:numPr>
        <w:spacing w:after="0"/>
        <w:jc w:val="left"/>
        <w:rPr>
          <w:rFonts w:ascii="Times New Roman" w:hAnsi="Times New Roman"/>
        </w:rPr>
      </w:pPr>
      <w:r w:rsidRPr="009A795A">
        <w:rPr>
          <w:rFonts w:ascii="Times New Roman" w:hAnsi="Times New Roman"/>
        </w:rPr>
        <w:t>OFDMA</w:t>
      </w:r>
      <w:r>
        <w:rPr>
          <w:rFonts w:ascii="Times New Roman" w:hAnsi="Times New Roman"/>
        </w:rPr>
        <w:tab/>
        <w:t>Orthogonal frequency-division multiple access</w:t>
      </w:r>
      <w:ins w:id="636" w:author="CE" w:date="2023-10-12T18:33:00Z">
        <w:r w:rsidR="00402A56">
          <w:rPr>
            <w:rFonts w:ascii="Times New Roman" w:hAnsi="Times New Roman"/>
          </w:rPr>
          <w:t>.</w:t>
        </w:r>
      </w:ins>
    </w:p>
    <w:p w14:paraId="71394A16" w14:textId="559B08C6" w:rsidR="00AF0588" w:rsidRPr="009A795A" w:rsidRDefault="00AF0588" w:rsidP="00EF6796">
      <w:pPr>
        <w:pStyle w:val="ListParagraph"/>
        <w:numPr>
          <w:ilvl w:val="0"/>
          <w:numId w:val="7"/>
        </w:numPr>
        <w:spacing w:after="0"/>
        <w:jc w:val="left"/>
        <w:rPr>
          <w:rFonts w:ascii="Times New Roman" w:hAnsi="Times New Roman"/>
        </w:rPr>
      </w:pPr>
      <w:r w:rsidRPr="009A795A">
        <w:rPr>
          <w:rFonts w:ascii="Times New Roman" w:hAnsi="Times New Roman"/>
        </w:rPr>
        <w:t>PHY</w:t>
      </w:r>
      <w:r w:rsidRPr="009A795A">
        <w:rPr>
          <w:rFonts w:ascii="Times New Roman" w:hAnsi="Times New Roman"/>
        </w:rPr>
        <w:tab/>
      </w:r>
      <w:r w:rsidRPr="009A795A">
        <w:rPr>
          <w:rFonts w:ascii="Times New Roman" w:hAnsi="Times New Roman"/>
        </w:rPr>
        <w:tab/>
        <w:t xml:space="preserve">Physical </w:t>
      </w:r>
      <w:ins w:id="637" w:author="CE" w:date="2023-10-12T18:33:00Z">
        <w:r w:rsidR="009D739C">
          <w:rPr>
            <w:rFonts w:ascii="Times New Roman" w:hAnsi="Times New Roman"/>
          </w:rPr>
          <w:t>a</w:t>
        </w:r>
      </w:ins>
      <w:del w:id="638" w:author="CE" w:date="2023-10-12T18:33:00Z">
        <w:r w:rsidRPr="009A795A" w:rsidDel="009D739C">
          <w:rPr>
            <w:rFonts w:ascii="Times New Roman" w:hAnsi="Times New Roman"/>
          </w:rPr>
          <w:delText>A</w:delText>
        </w:r>
      </w:del>
      <w:r w:rsidRPr="009A795A">
        <w:rPr>
          <w:rFonts w:ascii="Times New Roman" w:hAnsi="Times New Roman"/>
        </w:rPr>
        <w:t xml:space="preserve">ccess </w:t>
      </w:r>
      <w:ins w:id="639" w:author="CE" w:date="2023-10-12T18:33:00Z">
        <w:r w:rsidR="009D739C">
          <w:rPr>
            <w:rFonts w:ascii="Times New Roman" w:hAnsi="Times New Roman"/>
          </w:rPr>
          <w:t>l</w:t>
        </w:r>
      </w:ins>
      <w:del w:id="640" w:author="CE" w:date="2023-10-12T18:33:00Z">
        <w:r w:rsidRPr="009A795A" w:rsidDel="009D739C">
          <w:rPr>
            <w:rFonts w:ascii="Times New Roman" w:hAnsi="Times New Roman"/>
          </w:rPr>
          <w:delText>L</w:delText>
        </w:r>
      </w:del>
      <w:r w:rsidRPr="009A795A">
        <w:rPr>
          <w:rFonts w:ascii="Times New Roman" w:hAnsi="Times New Roman"/>
        </w:rPr>
        <w:t>ayer</w:t>
      </w:r>
      <w:ins w:id="641" w:author="CE" w:date="2023-10-12T18:33:00Z">
        <w:r w:rsidR="009D739C">
          <w:rPr>
            <w:rFonts w:ascii="Times New Roman" w:hAnsi="Times New Roman"/>
          </w:rPr>
          <w:t>.</w:t>
        </w:r>
      </w:ins>
    </w:p>
    <w:p w14:paraId="6CC5A029" w14:textId="452B4C48" w:rsidR="005E7E42" w:rsidRDefault="005E7E42" w:rsidP="00EF6796">
      <w:pPr>
        <w:pStyle w:val="ListParagraph"/>
        <w:numPr>
          <w:ilvl w:val="0"/>
          <w:numId w:val="7"/>
        </w:numPr>
        <w:spacing w:after="0"/>
        <w:jc w:val="left"/>
        <w:rPr>
          <w:ins w:id="642" w:author="CE" w:date="2023-10-12T13:33:00Z"/>
          <w:rFonts w:ascii="Times New Roman" w:hAnsi="Times New Roman"/>
        </w:rPr>
      </w:pPr>
      <w:ins w:id="643" w:author="CE" w:date="2023-10-12T13:33:00Z">
        <w:r w:rsidRPr="000128DD">
          <w:rPr>
            <w:szCs w:val="24"/>
          </w:rPr>
          <w:t>R-TWT</w:t>
        </w:r>
      </w:ins>
      <w:ins w:id="644" w:author="CE" w:date="2023-10-12T13:34:00Z">
        <w:r>
          <w:rPr>
            <w:szCs w:val="24"/>
          </w:rPr>
          <w:tab/>
        </w:r>
        <w:r>
          <w:rPr>
            <w:szCs w:val="24"/>
          </w:rPr>
          <w:tab/>
        </w:r>
      </w:ins>
      <w:ins w:id="645" w:author="CE" w:date="2023-10-12T13:33:00Z">
        <w:r w:rsidR="009D739C">
          <w:rPr>
            <w:szCs w:val="24"/>
          </w:rPr>
          <w:t xml:space="preserve">Restricted </w:t>
        </w:r>
      </w:ins>
      <w:ins w:id="646" w:author="CE" w:date="2023-10-12T18:33:00Z">
        <w:r w:rsidR="009D739C">
          <w:rPr>
            <w:szCs w:val="24"/>
          </w:rPr>
          <w:t>t</w:t>
        </w:r>
      </w:ins>
      <w:ins w:id="647" w:author="CE" w:date="2023-10-12T13:33:00Z">
        <w:r w:rsidR="009D739C">
          <w:rPr>
            <w:szCs w:val="24"/>
          </w:rPr>
          <w:t xml:space="preserve">arget </w:t>
        </w:r>
      </w:ins>
      <w:ins w:id="648" w:author="CE" w:date="2023-10-12T18:33:00Z">
        <w:r w:rsidR="009D739C">
          <w:rPr>
            <w:szCs w:val="24"/>
          </w:rPr>
          <w:t>w</w:t>
        </w:r>
      </w:ins>
      <w:ins w:id="649" w:author="CE" w:date="2023-10-12T13:33:00Z">
        <w:r w:rsidR="009D739C">
          <w:rPr>
            <w:szCs w:val="24"/>
          </w:rPr>
          <w:t xml:space="preserve">ake </w:t>
        </w:r>
      </w:ins>
      <w:ins w:id="650" w:author="CE" w:date="2023-10-12T18:33:00Z">
        <w:r w:rsidR="009D739C">
          <w:rPr>
            <w:szCs w:val="24"/>
          </w:rPr>
          <w:t>t</w:t>
        </w:r>
      </w:ins>
      <w:ins w:id="651" w:author="CE" w:date="2023-10-12T13:33:00Z">
        <w:r>
          <w:rPr>
            <w:szCs w:val="24"/>
          </w:rPr>
          <w:t>ime</w:t>
        </w:r>
      </w:ins>
      <w:ins w:id="652" w:author="CE" w:date="2023-10-12T18:34:00Z">
        <w:r w:rsidR="009D739C">
          <w:rPr>
            <w:szCs w:val="24"/>
          </w:rPr>
          <w:t>.</w:t>
        </w:r>
      </w:ins>
    </w:p>
    <w:p w14:paraId="3DDC2368" w14:textId="1AF483BB" w:rsidR="00AF0588" w:rsidRPr="009A795A" w:rsidRDefault="00AF0588" w:rsidP="00EF6796">
      <w:pPr>
        <w:pStyle w:val="ListParagraph"/>
        <w:numPr>
          <w:ilvl w:val="0"/>
          <w:numId w:val="7"/>
        </w:numPr>
        <w:spacing w:after="0"/>
        <w:jc w:val="left"/>
        <w:rPr>
          <w:rFonts w:ascii="Times New Roman" w:hAnsi="Times New Roman"/>
        </w:rPr>
      </w:pPr>
      <w:r w:rsidRPr="009A795A">
        <w:rPr>
          <w:rFonts w:ascii="Times New Roman" w:hAnsi="Times New Roman"/>
        </w:rPr>
        <w:t>STA</w:t>
      </w:r>
      <w:r>
        <w:rPr>
          <w:rFonts w:ascii="Times New Roman" w:hAnsi="Times New Roman"/>
        </w:rPr>
        <w:tab/>
      </w:r>
      <w:r>
        <w:rPr>
          <w:rFonts w:ascii="Times New Roman" w:hAnsi="Times New Roman"/>
        </w:rPr>
        <w:tab/>
        <w:t>Station</w:t>
      </w:r>
      <w:ins w:id="653" w:author="CE" w:date="2023-10-12T18:34:00Z">
        <w:r w:rsidR="009D739C">
          <w:rPr>
            <w:rFonts w:ascii="Times New Roman" w:hAnsi="Times New Roman"/>
          </w:rPr>
          <w:t>.</w:t>
        </w:r>
      </w:ins>
    </w:p>
    <w:p w14:paraId="41471889" w14:textId="2F1F4002" w:rsidR="00AF0588" w:rsidRPr="009A795A" w:rsidRDefault="00AF0588" w:rsidP="00EF6796">
      <w:pPr>
        <w:pStyle w:val="ListParagraph"/>
        <w:numPr>
          <w:ilvl w:val="0"/>
          <w:numId w:val="7"/>
        </w:numPr>
        <w:spacing w:after="0"/>
        <w:jc w:val="left"/>
        <w:rPr>
          <w:rFonts w:ascii="Times New Roman" w:hAnsi="Times New Roman"/>
        </w:rPr>
      </w:pPr>
      <w:r w:rsidRPr="009A795A">
        <w:rPr>
          <w:rFonts w:ascii="Times New Roman" w:hAnsi="Times New Roman"/>
        </w:rPr>
        <w:t>TG</w:t>
      </w:r>
      <w:r w:rsidRPr="009A795A">
        <w:rPr>
          <w:rFonts w:ascii="Times New Roman" w:hAnsi="Times New Roman"/>
        </w:rPr>
        <w:tab/>
      </w:r>
      <w:r w:rsidRPr="009A795A">
        <w:rPr>
          <w:rFonts w:ascii="Times New Roman" w:hAnsi="Times New Roman"/>
        </w:rPr>
        <w:tab/>
        <w:t>IEEE 802 Task Group</w:t>
      </w:r>
      <w:ins w:id="654" w:author="CE" w:date="2023-10-12T18:34:00Z">
        <w:r w:rsidR="009D739C">
          <w:rPr>
            <w:rFonts w:ascii="Times New Roman" w:hAnsi="Times New Roman"/>
          </w:rPr>
          <w:t>.</w:t>
        </w:r>
      </w:ins>
    </w:p>
    <w:p w14:paraId="5F850BBF" w14:textId="02A60270" w:rsidR="00AF0588" w:rsidRDefault="00AF0588" w:rsidP="00EF6796">
      <w:pPr>
        <w:pStyle w:val="ListParagraph"/>
        <w:numPr>
          <w:ilvl w:val="0"/>
          <w:numId w:val="7"/>
        </w:numPr>
        <w:spacing w:after="0"/>
        <w:jc w:val="left"/>
        <w:rPr>
          <w:rFonts w:ascii="Times New Roman" w:hAnsi="Times New Roman"/>
        </w:rPr>
      </w:pPr>
      <w:r w:rsidRPr="009A795A">
        <w:rPr>
          <w:rFonts w:ascii="Times New Roman" w:hAnsi="Times New Roman"/>
        </w:rPr>
        <w:t>TIG</w:t>
      </w:r>
      <w:r w:rsidRPr="009A795A">
        <w:rPr>
          <w:rFonts w:ascii="Times New Roman" w:hAnsi="Times New Roman"/>
        </w:rPr>
        <w:tab/>
      </w:r>
      <w:r w:rsidRPr="009A795A">
        <w:rPr>
          <w:rFonts w:ascii="Times New Roman" w:hAnsi="Times New Roman"/>
        </w:rPr>
        <w:tab/>
        <w:t>IEEE 802 Topic Interest Group</w:t>
      </w:r>
      <w:ins w:id="655" w:author="CE" w:date="2023-10-12T18:34:00Z">
        <w:r w:rsidR="009D739C">
          <w:rPr>
            <w:rFonts w:ascii="Times New Roman" w:hAnsi="Times New Roman"/>
          </w:rPr>
          <w:t>.</w:t>
        </w:r>
      </w:ins>
    </w:p>
    <w:p w14:paraId="0E207F46" w14:textId="61D0C0AF" w:rsidR="00AF0588" w:rsidRPr="009A795A" w:rsidRDefault="00AF0588" w:rsidP="00EF6796">
      <w:pPr>
        <w:pStyle w:val="ListParagraph"/>
        <w:numPr>
          <w:ilvl w:val="0"/>
          <w:numId w:val="7"/>
        </w:numPr>
        <w:spacing w:after="0"/>
        <w:jc w:val="left"/>
        <w:rPr>
          <w:rFonts w:ascii="Times New Roman" w:hAnsi="Times New Roman"/>
        </w:rPr>
      </w:pPr>
      <w:r>
        <w:rPr>
          <w:rFonts w:ascii="Times New Roman" w:hAnsi="Times New Roman"/>
        </w:rPr>
        <w:t>TSCH</w:t>
      </w:r>
      <w:r>
        <w:rPr>
          <w:rFonts w:ascii="Times New Roman" w:hAnsi="Times New Roman"/>
        </w:rPr>
        <w:tab/>
      </w:r>
      <w:r>
        <w:rPr>
          <w:rFonts w:ascii="Times New Roman" w:hAnsi="Times New Roman"/>
        </w:rPr>
        <w:tab/>
        <w:t xml:space="preserve">Time </w:t>
      </w:r>
      <w:ins w:id="656" w:author="CE" w:date="2023-10-12T18:34:00Z">
        <w:r w:rsidR="009D739C">
          <w:rPr>
            <w:rFonts w:ascii="Times New Roman" w:hAnsi="Times New Roman"/>
          </w:rPr>
          <w:t>s</w:t>
        </w:r>
      </w:ins>
      <w:del w:id="657" w:author="CE" w:date="2023-10-12T18:34:00Z">
        <w:r w:rsidDel="009D739C">
          <w:rPr>
            <w:rFonts w:ascii="Times New Roman" w:hAnsi="Times New Roman"/>
          </w:rPr>
          <w:delText>S</w:delText>
        </w:r>
      </w:del>
      <w:r>
        <w:rPr>
          <w:rFonts w:ascii="Times New Roman" w:hAnsi="Times New Roman"/>
        </w:rPr>
        <w:t xml:space="preserve">lotted </w:t>
      </w:r>
      <w:ins w:id="658" w:author="CE" w:date="2023-10-12T18:34:00Z">
        <w:r w:rsidR="009D739C">
          <w:rPr>
            <w:rFonts w:ascii="Times New Roman" w:hAnsi="Times New Roman"/>
          </w:rPr>
          <w:t>c</w:t>
        </w:r>
      </w:ins>
      <w:del w:id="659" w:author="CE" w:date="2023-10-12T18:34:00Z">
        <w:r w:rsidDel="009D739C">
          <w:rPr>
            <w:rFonts w:ascii="Times New Roman" w:hAnsi="Times New Roman"/>
          </w:rPr>
          <w:delText>C</w:delText>
        </w:r>
      </w:del>
      <w:r>
        <w:rPr>
          <w:rFonts w:ascii="Times New Roman" w:hAnsi="Times New Roman"/>
        </w:rPr>
        <w:t xml:space="preserve">hannel </w:t>
      </w:r>
      <w:ins w:id="660" w:author="CE" w:date="2023-10-12T18:34:00Z">
        <w:r w:rsidR="009D739C">
          <w:rPr>
            <w:rFonts w:ascii="Times New Roman" w:hAnsi="Times New Roman"/>
          </w:rPr>
          <w:t>h</w:t>
        </w:r>
      </w:ins>
      <w:del w:id="661" w:author="CE" w:date="2023-10-12T18:34:00Z">
        <w:r w:rsidDel="009D739C">
          <w:rPr>
            <w:rFonts w:ascii="Times New Roman" w:hAnsi="Times New Roman"/>
          </w:rPr>
          <w:delText>H</w:delText>
        </w:r>
      </w:del>
      <w:r>
        <w:rPr>
          <w:rFonts w:ascii="Times New Roman" w:hAnsi="Times New Roman"/>
        </w:rPr>
        <w:t>opping</w:t>
      </w:r>
      <w:ins w:id="662" w:author="CE" w:date="2023-10-12T18:34:00Z">
        <w:r w:rsidR="009D739C">
          <w:rPr>
            <w:rFonts w:ascii="Times New Roman" w:hAnsi="Times New Roman"/>
          </w:rPr>
          <w:t>.</w:t>
        </w:r>
      </w:ins>
    </w:p>
    <w:p w14:paraId="0FBF4E97" w14:textId="6EFA4487" w:rsidR="00AF0588" w:rsidRPr="007F150D" w:rsidRDefault="00AF0588" w:rsidP="00EF6796">
      <w:pPr>
        <w:pStyle w:val="ListParagraph"/>
        <w:numPr>
          <w:ilvl w:val="0"/>
          <w:numId w:val="7"/>
        </w:numPr>
        <w:spacing w:after="0"/>
        <w:jc w:val="left"/>
        <w:rPr>
          <w:rFonts w:ascii="Times New Roman" w:hAnsi="Times New Roman"/>
        </w:rPr>
      </w:pPr>
      <w:r w:rsidRPr="007F150D">
        <w:rPr>
          <w:rFonts w:ascii="Times New Roman" w:hAnsi="Times New Roman"/>
        </w:rPr>
        <w:t>TSN</w:t>
      </w:r>
      <w:r w:rsidRPr="007F150D">
        <w:rPr>
          <w:rFonts w:ascii="Times New Roman" w:hAnsi="Times New Roman"/>
        </w:rPr>
        <w:tab/>
      </w:r>
      <w:r w:rsidRPr="007F150D">
        <w:rPr>
          <w:rFonts w:ascii="Times New Roman" w:hAnsi="Times New Roman"/>
        </w:rPr>
        <w:tab/>
      </w:r>
      <w:del w:id="663" w:author="CE" w:date="2023-10-12T18:50:00Z">
        <w:r w:rsidRPr="007F150D" w:rsidDel="00890091">
          <w:rPr>
            <w:rFonts w:ascii="Times New Roman" w:hAnsi="Times New Roman"/>
          </w:rPr>
          <w:delText xml:space="preserve">Time </w:delText>
        </w:r>
      </w:del>
      <w:ins w:id="664" w:author="CE" w:date="2023-10-12T18:50:00Z">
        <w:r w:rsidR="00890091" w:rsidRPr="007F150D">
          <w:rPr>
            <w:rFonts w:ascii="Times New Roman" w:hAnsi="Times New Roman"/>
          </w:rPr>
          <w:t>Time</w:t>
        </w:r>
        <w:r w:rsidR="00890091">
          <w:rPr>
            <w:rFonts w:ascii="Times New Roman" w:hAnsi="Times New Roman"/>
          </w:rPr>
          <w:t>-</w:t>
        </w:r>
      </w:ins>
      <w:ins w:id="665" w:author="CE" w:date="2023-10-12T18:34:00Z">
        <w:r w:rsidR="009D739C">
          <w:rPr>
            <w:rFonts w:ascii="Times New Roman" w:hAnsi="Times New Roman"/>
          </w:rPr>
          <w:t>s</w:t>
        </w:r>
      </w:ins>
      <w:del w:id="666" w:author="CE" w:date="2023-10-12T18:34:00Z">
        <w:r w:rsidRPr="007F150D" w:rsidDel="009D739C">
          <w:rPr>
            <w:rFonts w:ascii="Times New Roman" w:hAnsi="Times New Roman"/>
          </w:rPr>
          <w:delText>S</w:delText>
        </w:r>
      </w:del>
      <w:r w:rsidRPr="007F150D">
        <w:rPr>
          <w:rFonts w:ascii="Times New Roman" w:hAnsi="Times New Roman"/>
        </w:rPr>
        <w:t xml:space="preserve">ensitive </w:t>
      </w:r>
      <w:ins w:id="667" w:author="CE" w:date="2023-10-12T18:34:00Z">
        <w:r w:rsidR="009D739C">
          <w:rPr>
            <w:rFonts w:ascii="Times New Roman" w:hAnsi="Times New Roman"/>
          </w:rPr>
          <w:t>n</w:t>
        </w:r>
      </w:ins>
      <w:del w:id="668" w:author="CE" w:date="2023-10-12T18:34:00Z">
        <w:r w:rsidRPr="007F150D" w:rsidDel="009D739C">
          <w:rPr>
            <w:rFonts w:ascii="Times New Roman" w:hAnsi="Times New Roman"/>
          </w:rPr>
          <w:delText>N</w:delText>
        </w:r>
      </w:del>
      <w:r w:rsidRPr="007F150D">
        <w:rPr>
          <w:rFonts w:ascii="Times New Roman" w:hAnsi="Times New Roman"/>
        </w:rPr>
        <w:t>etworking</w:t>
      </w:r>
      <w:ins w:id="669" w:author="CE" w:date="2023-10-12T18:34:00Z">
        <w:r w:rsidR="009D739C">
          <w:rPr>
            <w:rFonts w:ascii="Times New Roman" w:hAnsi="Times New Roman"/>
          </w:rPr>
          <w:t>.</w:t>
        </w:r>
      </w:ins>
    </w:p>
    <w:p w14:paraId="3936A623" w14:textId="17D83E2B" w:rsidR="00AF0588" w:rsidRDefault="00AF0588" w:rsidP="00EF6796">
      <w:pPr>
        <w:pStyle w:val="ListParagraph"/>
        <w:numPr>
          <w:ilvl w:val="0"/>
          <w:numId w:val="12"/>
        </w:numPr>
        <w:spacing w:after="0"/>
        <w:jc w:val="left"/>
        <w:rPr>
          <w:rFonts w:ascii="Times New Roman" w:hAnsi="Times New Roman"/>
        </w:rPr>
      </w:pPr>
      <w:r>
        <w:rPr>
          <w:rFonts w:ascii="Times New Roman" w:hAnsi="Times New Roman"/>
        </w:rPr>
        <w:t>UHR</w:t>
      </w:r>
      <w:r>
        <w:rPr>
          <w:rFonts w:ascii="Times New Roman" w:hAnsi="Times New Roman"/>
        </w:rPr>
        <w:tab/>
      </w:r>
      <w:r>
        <w:rPr>
          <w:rFonts w:ascii="Times New Roman" w:hAnsi="Times New Roman"/>
        </w:rPr>
        <w:tab/>
      </w:r>
      <w:del w:id="670" w:author="CE" w:date="2023-10-12T18:50:00Z">
        <w:r w:rsidDel="00890091">
          <w:rPr>
            <w:rFonts w:ascii="Times New Roman" w:hAnsi="Times New Roman"/>
          </w:rPr>
          <w:delText xml:space="preserve">Ultra </w:delText>
        </w:r>
      </w:del>
      <w:ins w:id="671" w:author="CE" w:date="2023-10-12T18:50:00Z">
        <w:r w:rsidR="00890091">
          <w:rPr>
            <w:rFonts w:ascii="Times New Roman" w:hAnsi="Times New Roman"/>
          </w:rPr>
          <w:t>Ultra-</w:t>
        </w:r>
      </w:ins>
      <w:ins w:id="672" w:author="CE" w:date="2023-10-12T18:34:00Z">
        <w:r w:rsidR="005A0925">
          <w:rPr>
            <w:rFonts w:ascii="Times New Roman" w:hAnsi="Times New Roman"/>
          </w:rPr>
          <w:t>h</w:t>
        </w:r>
      </w:ins>
      <w:del w:id="673" w:author="CE" w:date="2023-10-12T18:34:00Z">
        <w:r w:rsidDel="005A0925">
          <w:rPr>
            <w:rFonts w:ascii="Times New Roman" w:hAnsi="Times New Roman"/>
          </w:rPr>
          <w:delText>H</w:delText>
        </w:r>
      </w:del>
      <w:r>
        <w:rPr>
          <w:rFonts w:ascii="Times New Roman" w:hAnsi="Times New Roman"/>
        </w:rPr>
        <w:t xml:space="preserve">igh </w:t>
      </w:r>
      <w:ins w:id="674" w:author="CE" w:date="2023-10-12T18:34:00Z">
        <w:r w:rsidR="005A0925">
          <w:rPr>
            <w:rFonts w:ascii="Times New Roman" w:hAnsi="Times New Roman"/>
          </w:rPr>
          <w:t>r</w:t>
        </w:r>
      </w:ins>
      <w:del w:id="675" w:author="CE" w:date="2023-10-12T18:34:00Z">
        <w:r w:rsidDel="005A0925">
          <w:rPr>
            <w:rFonts w:ascii="Times New Roman" w:hAnsi="Times New Roman"/>
          </w:rPr>
          <w:delText>R</w:delText>
        </w:r>
      </w:del>
      <w:r>
        <w:rPr>
          <w:rFonts w:ascii="Times New Roman" w:hAnsi="Times New Roman"/>
        </w:rPr>
        <w:t>eliability</w:t>
      </w:r>
      <w:ins w:id="676" w:author="CE" w:date="2023-10-12T18:35:00Z">
        <w:r w:rsidR="005A0925">
          <w:rPr>
            <w:rFonts w:ascii="Times New Roman" w:hAnsi="Times New Roman"/>
          </w:rPr>
          <w:t>.</w:t>
        </w:r>
      </w:ins>
    </w:p>
    <w:p w14:paraId="009057CC" w14:textId="2D1472A1" w:rsidR="00AF0588" w:rsidRDefault="00AF0588" w:rsidP="00EF6796">
      <w:pPr>
        <w:pStyle w:val="ListParagraph"/>
        <w:numPr>
          <w:ilvl w:val="0"/>
          <w:numId w:val="12"/>
        </w:numPr>
        <w:spacing w:after="0"/>
        <w:jc w:val="left"/>
        <w:rPr>
          <w:rFonts w:ascii="Times New Roman" w:hAnsi="Times New Roman"/>
        </w:rPr>
      </w:pPr>
      <w:r>
        <w:rPr>
          <w:rFonts w:ascii="Times New Roman" w:hAnsi="Times New Roman"/>
        </w:rPr>
        <w:t>URLLC</w:t>
      </w:r>
      <w:r>
        <w:rPr>
          <w:rFonts w:ascii="Times New Roman" w:hAnsi="Times New Roman"/>
        </w:rPr>
        <w:tab/>
      </w:r>
      <w:del w:id="677" w:author="CE" w:date="2023-10-12T18:50:00Z">
        <w:r w:rsidDel="00890091">
          <w:rPr>
            <w:rFonts w:ascii="Times New Roman" w:hAnsi="Times New Roman"/>
          </w:rPr>
          <w:delText xml:space="preserve">Ultra </w:delText>
        </w:r>
      </w:del>
      <w:ins w:id="678" w:author="CE" w:date="2023-10-12T18:50:00Z">
        <w:r w:rsidR="00890091">
          <w:rPr>
            <w:rFonts w:ascii="Times New Roman" w:hAnsi="Times New Roman"/>
          </w:rPr>
          <w:t>Ultra-</w:t>
        </w:r>
      </w:ins>
      <w:ins w:id="679" w:author="CE" w:date="2023-10-12T18:34:00Z">
        <w:r w:rsidR="005A0925">
          <w:rPr>
            <w:rFonts w:ascii="Times New Roman" w:hAnsi="Times New Roman"/>
          </w:rPr>
          <w:t>r</w:t>
        </w:r>
      </w:ins>
      <w:del w:id="680" w:author="CE" w:date="2023-10-12T18:34:00Z">
        <w:r w:rsidDel="005A0925">
          <w:rPr>
            <w:rFonts w:ascii="Times New Roman" w:hAnsi="Times New Roman"/>
          </w:rPr>
          <w:delText>R</w:delText>
        </w:r>
      </w:del>
      <w:r>
        <w:rPr>
          <w:rFonts w:ascii="Times New Roman" w:hAnsi="Times New Roman"/>
        </w:rPr>
        <w:t xml:space="preserve">eliable </w:t>
      </w:r>
      <w:ins w:id="681" w:author="CE" w:date="2023-10-12T18:34:00Z">
        <w:r w:rsidR="005A0925">
          <w:rPr>
            <w:rFonts w:ascii="Times New Roman" w:hAnsi="Times New Roman"/>
          </w:rPr>
          <w:t>l</w:t>
        </w:r>
      </w:ins>
      <w:del w:id="682" w:author="CE" w:date="2023-10-12T18:34:00Z">
        <w:r w:rsidDel="005A0925">
          <w:rPr>
            <w:rFonts w:ascii="Times New Roman" w:hAnsi="Times New Roman"/>
          </w:rPr>
          <w:delText>L</w:delText>
        </w:r>
      </w:del>
      <w:r>
        <w:rPr>
          <w:rFonts w:ascii="Times New Roman" w:hAnsi="Times New Roman"/>
        </w:rPr>
        <w:t xml:space="preserve">ow </w:t>
      </w:r>
      <w:ins w:id="683" w:author="CE" w:date="2023-10-12T18:34:00Z">
        <w:r w:rsidR="005A0925">
          <w:rPr>
            <w:rFonts w:ascii="Times New Roman" w:hAnsi="Times New Roman"/>
          </w:rPr>
          <w:t>l</w:t>
        </w:r>
      </w:ins>
      <w:del w:id="684" w:author="CE" w:date="2023-10-12T18:34:00Z">
        <w:r w:rsidDel="005A0925">
          <w:rPr>
            <w:rFonts w:ascii="Times New Roman" w:hAnsi="Times New Roman"/>
          </w:rPr>
          <w:delText>L</w:delText>
        </w:r>
      </w:del>
      <w:r>
        <w:rPr>
          <w:rFonts w:ascii="Times New Roman" w:hAnsi="Times New Roman"/>
        </w:rPr>
        <w:t xml:space="preserve">atency </w:t>
      </w:r>
      <w:ins w:id="685" w:author="CE" w:date="2023-10-12T18:34:00Z">
        <w:r w:rsidR="005A0925">
          <w:rPr>
            <w:rFonts w:ascii="Times New Roman" w:hAnsi="Times New Roman"/>
          </w:rPr>
          <w:t>c</w:t>
        </w:r>
      </w:ins>
      <w:del w:id="686" w:author="CE" w:date="2023-10-12T18:34:00Z">
        <w:r w:rsidDel="005A0925">
          <w:rPr>
            <w:rFonts w:ascii="Times New Roman" w:hAnsi="Times New Roman"/>
          </w:rPr>
          <w:delText>C</w:delText>
        </w:r>
      </w:del>
      <w:r>
        <w:rPr>
          <w:rFonts w:ascii="Times New Roman" w:hAnsi="Times New Roman"/>
        </w:rPr>
        <w:t>ommunication</w:t>
      </w:r>
      <w:ins w:id="687" w:author="CE" w:date="2023-10-12T18:35:00Z">
        <w:r w:rsidR="005A0925">
          <w:rPr>
            <w:rFonts w:ascii="Times New Roman" w:hAnsi="Times New Roman"/>
          </w:rPr>
          <w:t>.</w:t>
        </w:r>
      </w:ins>
    </w:p>
    <w:p w14:paraId="3C84E0BC" w14:textId="41121211" w:rsidR="00AF0588" w:rsidRPr="009A795A" w:rsidRDefault="00AF0588" w:rsidP="00EF6796">
      <w:pPr>
        <w:pStyle w:val="ListParagraph"/>
        <w:numPr>
          <w:ilvl w:val="0"/>
          <w:numId w:val="12"/>
        </w:numPr>
        <w:spacing w:after="0"/>
        <w:jc w:val="left"/>
        <w:rPr>
          <w:rFonts w:ascii="Times New Roman" w:hAnsi="Times New Roman"/>
        </w:rPr>
      </w:pPr>
      <w:r w:rsidRPr="009A795A">
        <w:rPr>
          <w:rFonts w:ascii="Times New Roman" w:hAnsi="Times New Roman"/>
        </w:rPr>
        <w:t>UWB</w:t>
      </w:r>
      <w:r w:rsidRPr="009A795A">
        <w:rPr>
          <w:rFonts w:ascii="Times New Roman" w:hAnsi="Times New Roman"/>
        </w:rPr>
        <w:tab/>
      </w:r>
      <w:r>
        <w:rPr>
          <w:rFonts w:ascii="Times New Roman" w:hAnsi="Times New Roman"/>
        </w:rPr>
        <w:tab/>
        <w:t xml:space="preserve">Ultra </w:t>
      </w:r>
      <w:ins w:id="688" w:author="CE" w:date="2023-10-12T18:35:00Z">
        <w:r w:rsidR="005A0925">
          <w:rPr>
            <w:rFonts w:ascii="Times New Roman" w:hAnsi="Times New Roman"/>
          </w:rPr>
          <w:t>w</w:t>
        </w:r>
      </w:ins>
      <w:del w:id="689" w:author="CE" w:date="2023-10-12T18:35:00Z">
        <w:r w:rsidDel="005A0925">
          <w:rPr>
            <w:rFonts w:ascii="Times New Roman" w:hAnsi="Times New Roman"/>
          </w:rPr>
          <w:delText>W</w:delText>
        </w:r>
      </w:del>
      <w:r>
        <w:rPr>
          <w:rFonts w:ascii="Times New Roman" w:hAnsi="Times New Roman"/>
        </w:rPr>
        <w:t xml:space="preserve">ide </w:t>
      </w:r>
      <w:ins w:id="690" w:author="CE" w:date="2023-10-12T18:35:00Z">
        <w:r w:rsidR="005A0925">
          <w:rPr>
            <w:rFonts w:ascii="Times New Roman" w:hAnsi="Times New Roman"/>
          </w:rPr>
          <w:t>b</w:t>
        </w:r>
      </w:ins>
      <w:del w:id="691" w:author="CE" w:date="2023-10-12T18:35:00Z">
        <w:r w:rsidDel="005A0925">
          <w:rPr>
            <w:rFonts w:ascii="Times New Roman" w:hAnsi="Times New Roman"/>
          </w:rPr>
          <w:delText>B</w:delText>
        </w:r>
      </w:del>
      <w:r>
        <w:rPr>
          <w:rFonts w:ascii="Times New Roman" w:hAnsi="Times New Roman"/>
        </w:rPr>
        <w:t>and</w:t>
      </w:r>
      <w:ins w:id="692" w:author="CE" w:date="2023-10-12T18:35:00Z">
        <w:r w:rsidR="005A0925">
          <w:rPr>
            <w:rFonts w:ascii="Times New Roman" w:hAnsi="Times New Roman"/>
          </w:rPr>
          <w:t>.</w:t>
        </w:r>
      </w:ins>
    </w:p>
    <w:p w14:paraId="50AE6BE8" w14:textId="53932C85" w:rsidR="00AF0588" w:rsidRDefault="00AF0588" w:rsidP="00EF6796">
      <w:pPr>
        <w:pStyle w:val="ListParagraph"/>
        <w:numPr>
          <w:ilvl w:val="0"/>
          <w:numId w:val="11"/>
        </w:numPr>
        <w:spacing w:after="0"/>
        <w:jc w:val="left"/>
        <w:rPr>
          <w:rFonts w:ascii="Times New Roman" w:hAnsi="Times New Roman"/>
        </w:rPr>
      </w:pPr>
      <w:r>
        <w:rPr>
          <w:rFonts w:ascii="Times New Roman" w:hAnsi="Times New Roman"/>
        </w:rPr>
        <w:t>V2V</w:t>
      </w:r>
      <w:r>
        <w:rPr>
          <w:rFonts w:ascii="Times New Roman" w:hAnsi="Times New Roman"/>
        </w:rPr>
        <w:tab/>
      </w:r>
      <w:r>
        <w:rPr>
          <w:rFonts w:ascii="Times New Roman" w:hAnsi="Times New Roman"/>
        </w:rPr>
        <w:tab/>
        <w:t xml:space="preserve">Vehicle to </w:t>
      </w:r>
      <w:ins w:id="693" w:author="CE" w:date="2023-10-12T18:35:00Z">
        <w:r w:rsidR="005A0925">
          <w:rPr>
            <w:rFonts w:ascii="Times New Roman" w:hAnsi="Times New Roman"/>
          </w:rPr>
          <w:t>v</w:t>
        </w:r>
      </w:ins>
      <w:del w:id="694" w:author="CE" w:date="2023-10-12T18:35:00Z">
        <w:r w:rsidDel="005A0925">
          <w:rPr>
            <w:rFonts w:ascii="Times New Roman" w:hAnsi="Times New Roman"/>
          </w:rPr>
          <w:delText>V</w:delText>
        </w:r>
      </w:del>
      <w:r>
        <w:rPr>
          <w:rFonts w:ascii="Times New Roman" w:hAnsi="Times New Roman"/>
        </w:rPr>
        <w:t>ehicle</w:t>
      </w:r>
      <w:ins w:id="695" w:author="CE" w:date="2023-10-12T18:35:00Z">
        <w:r w:rsidR="005A0925">
          <w:rPr>
            <w:rFonts w:ascii="Times New Roman" w:hAnsi="Times New Roman"/>
          </w:rPr>
          <w:t>.</w:t>
        </w:r>
      </w:ins>
    </w:p>
    <w:p w14:paraId="4E6E7FE4" w14:textId="1C461C1E" w:rsidR="00AF0588" w:rsidRDefault="00AF0588" w:rsidP="00EF6796">
      <w:pPr>
        <w:pStyle w:val="ListParagraph"/>
        <w:numPr>
          <w:ilvl w:val="0"/>
          <w:numId w:val="11"/>
        </w:numPr>
        <w:spacing w:after="0"/>
        <w:jc w:val="left"/>
        <w:rPr>
          <w:rFonts w:ascii="Times New Roman" w:hAnsi="Times New Roman"/>
        </w:rPr>
      </w:pPr>
      <w:r>
        <w:rPr>
          <w:rFonts w:ascii="Times New Roman" w:hAnsi="Times New Roman"/>
        </w:rPr>
        <w:t>V2X</w:t>
      </w:r>
      <w:r>
        <w:rPr>
          <w:rFonts w:ascii="Times New Roman" w:hAnsi="Times New Roman"/>
        </w:rPr>
        <w:tab/>
      </w:r>
      <w:r>
        <w:rPr>
          <w:rFonts w:ascii="Times New Roman" w:hAnsi="Times New Roman"/>
        </w:rPr>
        <w:tab/>
        <w:t xml:space="preserve">Vehicle to </w:t>
      </w:r>
      <w:ins w:id="696" w:author="CE" w:date="2023-10-12T18:35:00Z">
        <w:r w:rsidR="005A0925">
          <w:rPr>
            <w:rFonts w:ascii="Times New Roman" w:hAnsi="Times New Roman"/>
          </w:rPr>
          <w:t>e</w:t>
        </w:r>
      </w:ins>
      <w:del w:id="697" w:author="CE" w:date="2023-10-12T18:35:00Z">
        <w:r w:rsidDel="005A0925">
          <w:rPr>
            <w:rFonts w:ascii="Times New Roman" w:hAnsi="Times New Roman"/>
          </w:rPr>
          <w:delText>E</w:delText>
        </w:r>
      </w:del>
      <w:r>
        <w:rPr>
          <w:rFonts w:ascii="Times New Roman" w:hAnsi="Times New Roman"/>
        </w:rPr>
        <w:t>verything</w:t>
      </w:r>
      <w:ins w:id="698" w:author="CE" w:date="2023-10-12T18:35:00Z">
        <w:r w:rsidR="005A0925">
          <w:rPr>
            <w:rFonts w:ascii="Times New Roman" w:hAnsi="Times New Roman"/>
          </w:rPr>
          <w:t>.</w:t>
        </w:r>
      </w:ins>
    </w:p>
    <w:p w14:paraId="002D3B27" w14:textId="724D5628" w:rsidR="00AF0588" w:rsidRPr="007A7940" w:rsidRDefault="00AF0588" w:rsidP="00EF6796">
      <w:pPr>
        <w:pStyle w:val="ListParagraph"/>
        <w:numPr>
          <w:ilvl w:val="0"/>
          <w:numId w:val="11"/>
        </w:numPr>
        <w:spacing w:after="0"/>
        <w:jc w:val="left"/>
        <w:rPr>
          <w:rFonts w:ascii="Times New Roman" w:hAnsi="Times New Roman"/>
        </w:rPr>
      </w:pPr>
      <w:r w:rsidRPr="007A7940">
        <w:rPr>
          <w:rFonts w:ascii="Times New Roman" w:hAnsi="Times New Roman"/>
        </w:rPr>
        <w:t>VLAN</w:t>
      </w:r>
      <w:r w:rsidRPr="007A7940">
        <w:rPr>
          <w:rFonts w:ascii="Times New Roman" w:hAnsi="Times New Roman"/>
        </w:rPr>
        <w:tab/>
      </w:r>
      <w:r w:rsidRPr="007A7940">
        <w:rPr>
          <w:rFonts w:ascii="Times New Roman" w:hAnsi="Times New Roman"/>
        </w:rPr>
        <w:tab/>
        <w:t>Virtual LAN</w:t>
      </w:r>
      <w:ins w:id="699" w:author="CE" w:date="2023-10-12T18:35:00Z">
        <w:r w:rsidR="005A0925">
          <w:rPr>
            <w:rFonts w:ascii="Times New Roman" w:hAnsi="Times New Roman"/>
          </w:rPr>
          <w:t>.</w:t>
        </w:r>
      </w:ins>
    </w:p>
    <w:p w14:paraId="6242FB2B" w14:textId="02D8BB8C" w:rsidR="00AF0588" w:rsidRPr="007F150D" w:rsidRDefault="00AF0588" w:rsidP="00EF6796">
      <w:pPr>
        <w:pStyle w:val="ListParagraph"/>
        <w:numPr>
          <w:ilvl w:val="0"/>
          <w:numId w:val="11"/>
        </w:numPr>
        <w:spacing w:after="0"/>
        <w:jc w:val="left"/>
        <w:rPr>
          <w:rFonts w:ascii="Times New Roman" w:hAnsi="Times New Roman"/>
        </w:rPr>
      </w:pPr>
      <w:r w:rsidRPr="007F150D">
        <w:rPr>
          <w:rFonts w:ascii="Times New Roman" w:hAnsi="Times New Roman"/>
        </w:rPr>
        <w:t>VR/AR/XR</w:t>
      </w:r>
      <w:r w:rsidRPr="007F150D">
        <w:rPr>
          <w:rFonts w:ascii="Times New Roman" w:hAnsi="Times New Roman"/>
        </w:rPr>
        <w:tab/>
        <w:t xml:space="preserve">Virtual </w:t>
      </w:r>
      <w:ins w:id="700" w:author="CE" w:date="2023-10-12T18:35:00Z">
        <w:r w:rsidR="005A0925">
          <w:rPr>
            <w:rFonts w:ascii="Times New Roman" w:hAnsi="Times New Roman"/>
          </w:rPr>
          <w:t>r</w:t>
        </w:r>
      </w:ins>
      <w:del w:id="701" w:author="CE" w:date="2023-10-12T18:35:00Z">
        <w:r w:rsidRPr="007F150D" w:rsidDel="005A0925">
          <w:rPr>
            <w:rFonts w:ascii="Times New Roman" w:hAnsi="Times New Roman"/>
          </w:rPr>
          <w:delText>R</w:delText>
        </w:r>
      </w:del>
      <w:r w:rsidRPr="007F150D">
        <w:rPr>
          <w:rFonts w:ascii="Times New Roman" w:hAnsi="Times New Roman"/>
        </w:rPr>
        <w:t>eality</w:t>
      </w:r>
      <w:del w:id="702" w:author="CE" w:date="2023-10-12T14:19:00Z">
        <w:r w:rsidRPr="007F150D" w:rsidDel="00041382">
          <w:rPr>
            <w:rFonts w:ascii="Times New Roman" w:hAnsi="Times New Roman"/>
          </w:rPr>
          <w:delText xml:space="preserve"> </w:delText>
        </w:r>
      </w:del>
      <w:r w:rsidRPr="007F150D">
        <w:rPr>
          <w:rFonts w:ascii="Times New Roman" w:hAnsi="Times New Roman"/>
        </w:rPr>
        <w:t>/</w:t>
      </w:r>
      <w:del w:id="703" w:author="CE" w:date="2023-10-12T14:19:00Z">
        <w:r w:rsidRPr="007F150D" w:rsidDel="00041382">
          <w:rPr>
            <w:rFonts w:ascii="Times New Roman" w:hAnsi="Times New Roman"/>
          </w:rPr>
          <w:delText xml:space="preserve"> </w:delText>
        </w:r>
      </w:del>
      <w:ins w:id="704" w:author="CE" w:date="2023-10-12T18:35:00Z">
        <w:r w:rsidR="005A0925">
          <w:rPr>
            <w:rFonts w:ascii="Times New Roman" w:hAnsi="Times New Roman"/>
          </w:rPr>
          <w:t>a</w:t>
        </w:r>
      </w:ins>
      <w:del w:id="705" w:author="CE" w:date="2023-10-12T18:35:00Z">
        <w:r w:rsidRPr="007F150D" w:rsidDel="005A0925">
          <w:rPr>
            <w:rFonts w:ascii="Times New Roman" w:hAnsi="Times New Roman"/>
          </w:rPr>
          <w:delText>A</w:delText>
        </w:r>
      </w:del>
      <w:r w:rsidRPr="007F150D">
        <w:rPr>
          <w:rFonts w:ascii="Times New Roman" w:hAnsi="Times New Roman"/>
        </w:rPr>
        <w:t xml:space="preserve">ugmented </w:t>
      </w:r>
      <w:ins w:id="706" w:author="CE" w:date="2023-10-12T18:35:00Z">
        <w:r w:rsidR="005A0925">
          <w:rPr>
            <w:rFonts w:ascii="Times New Roman" w:hAnsi="Times New Roman"/>
          </w:rPr>
          <w:t>r</w:t>
        </w:r>
      </w:ins>
      <w:del w:id="707" w:author="CE" w:date="2023-10-12T18:35:00Z">
        <w:r w:rsidRPr="007F150D" w:rsidDel="005A0925">
          <w:rPr>
            <w:rFonts w:ascii="Times New Roman" w:hAnsi="Times New Roman"/>
          </w:rPr>
          <w:delText>R</w:delText>
        </w:r>
      </w:del>
      <w:r w:rsidRPr="007F150D">
        <w:rPr>
          <w:rFonts w:ascii="Times New Roman" w:hAnsi="Times New Roman"/>
        </w:rPr>
        <w:t>eality</w:t>
      </w:r>
      <w:del w:id="708" w:author="CE" w:date="2023-10-12T14:19:00Z">
        <w:r w:rsidRPr="007F150D" w:rsidDel="00041382">
          <w:rPr>
            <w:rFonts w:ascii="Times New Roman" w:hAnsi="Times New Roman"/>
          </w:rPr>
          <w:delText xml:space="preserve"> </w:delText>
        </w:r>
      </w:del>
      <w:r w:rsidRPr="007F150D">
        <w:rPr>
          <w:rFonts w:ascii="Times New Roman" w:hAnsi="Times New Roman"/>
        </w:rPr>
        <w:t>/</w:t>
      </w:r>
      <w:del w:id="709" w:author="CE" w:date="2023-10-12T14:19:00Z">
        <w:r w:rsidRPr="007F150D" w:rsidDel="00041382">
          <w:rPr>
            <w:rFonts w:ascii="Times New Roman" w:hAnsi="Times New Roman"/>
          </w:rPr>
          <w:delText xml:space="preserve"> </w:delText>
        </w:r>
      </w:del>
      <w:ins w:id="710" w:author="CE" w:date="2023-10-12T18:35:00Z">
        <w:r w:rsidR="005A0925">
          <w:rPr>
            <w:rFonts w:ascii="Times New Roman" w:hAnsi="Times New Roman"/>
          </w:rPr>
          <w:t>e</w:t>
        </w:r>
      </w:ins>
      <w:del w:id="711" w:author="CE" w:date="2023-10-12T18:35:00Z">
        <w:r w:rsidRPr="007F150D" w:rsidDel="005A0925">
          <w:rPr>
            <w:rFonts w:ascii="Times New Roman" w:hAnsi="Times New Roman"/>
          </w:rPr>
          <w:delText>E</w:delText>
        </w:r>
      </w:del>
      <w:r w:rsidRPr="007F150D">
        <w:rPr>
          <w:rFonts w:ascii="Times New Roman" w:hAnsi="Times New Roman"/>
        </w:rPr>
        <w:t xml:space="preserve">xtended </w:t>
      </w:r>
      <w:ins w:id="712" w:author="CE" w:date="2023-10-12T18:35:00Z">
        <w:r w:rsidR="005A0925">
          <w:rPr>
            <w:rFonts w:ascii="Times New Roman" w:hAnsi="Times New Roman"/>
          </w:rPr>
          <w:t>r</w:t>
        </w:r>
      </w:ins>
      <w:del w:id="713" w:author="CE" w:date="2023-10-12T18:35:00Z">
        <w:r w:rsidRPr="007F150D" w:rsidDel="005A0925">
          <w:rPr>
            <w:rFonts w:ascii="Times New Roman" w:hAnsi="Times New Roman"/>
          </w:rPr>
          <w:delText>R</w:delText>
        </w:r>
      </w:del>
      <w:r w:rsidRPr="007F150D">
        <w:rPr>
          <w:rFonts w:ascii="Times New Roman" w:hAnsi="Times New Roman"/>
        </w:rPr>
        <w:t>eality</w:t>
      </w:r>
      <w:ins w:id="714" w:author="CE" w:date="2023-10-12T18:35:00Z">
        <w:r w:rsidR="005A0925">
          <w:rPr>
            <w:rFonts w:ascii="Times New Roman" w:hAnsi="Times New Roman"/>
          </w:rPr>
          <w:t>.</w:t>
        </w:r>
      </w:ins>
    </w:p>
    <w:p w14:paraId="3EAA7CB6" w14:textId="69A22684" w:rsidR="00AF0588" w:rsidRPr="00D2212A" w:rsidRDefault="00AF0588" w:rsidP="00EF6796">
      <w:pPr>
        <w:pStyle w:val="ListParagraph"/>
        <w:numPr>
          <w:ilvl w:val="0"/>
          <w:numId w:val="7"/>
        </w:numPr>
        <w:spacing w:after="0"/>
        <w:jc w:val="left"/>
        <w:rPr>
          <w:rFonts w:ascii="Times New Roman" w:hAnsi="Times New Roman"/>
        </w:rPr>
      </w:pPr>
      <w:r w:rsidRPr="00D2212A">
        <w:rPr>
          <w:rFonts w:ascii="Times New Roman" w:hAnsi="Times New Roman"/>
        </w:rPr>
        <w:t>WLAN</w:t>
      </w:r>
      <w:r w:rsidRPr="00D2212A">
        <w:rPr>
          <w:rFonts w:ascii="Times New Roman" w:hAnsi="Times New Roman"/>
        </w:rPr>
        <w:tab/>
      </w:r>
      <w:r w:rsidRPr="00D2212A">
        <w:rPr>
          <w:rFonts w:ascii="Times New Roman" w:hAnsi="Times New Roman"/>
        </w:rPr>
        <w:tab/>
        <w:t xml:space="preserve">Wireless </w:t>
      </w:r>
      <w:ins w:id="715" w:author="CE" w:date="2023-10-12T18:35:00Z">
        <w:r w:rsidR="005A0925">
          <w:rPr>
            <w:rFonts w:ascii="Times New Roman" w:hAnsi="Times New Roman"/>
          </w:rPr>
          <w:t>l</w:t>
        </w:r>
      </w:ins>
      <w:del w:id="716" w:author="CE" w:date="2023-10-12T18:35:00Z">
        <w:r w:rsidRPr="00D2212A" w:rsidDel="005A0925">
          <w:rPr>
            <w:rFonts w:ascii="Times New Roman" w:hAnsi="Times New Roman"/>
          </w:rPr>
          <w:delText>L</w:delText>
        </w:r>
      </w:del>
      <w:r w:rsidRPr="00D2212A">
        <w:rPr>
          <w:rFonts w:ascii="Times New Roman" w:hAnsi="Times New Roman"/>
        </w:rPr>
        <w:t xml:space="preserve">ocal </w:t>
      </w:r>
      <w:ins w:id="717" w:author="CE" w:date="2023-10-12T18:35:00Z">
        <w:r w:rsidR="005A0925">
          <w:rPr>
            <w:rFonts w:ascii="Times New Roman" w:hAnsi="Times New Roman"/>
          </w:rPr>
          <w:t>a</w:t>
        </w:r>
      </w:ins>
      <w:del w:id="718" w:author="CE" w:date="2023-10-12T18:35:00Z">
        <w:r w:rsidRPr="00D2212A" w:rsidDel="005A0925">
          <w:rPr>
            <w:rFonts w:ascii="Times New Roman" w:hAnsi="Times New Roman"/>
          </w:rPr>
          <w:delText>A</w:delText>
        </w:r>
      </w:del>
      <w:r w:rsidRPr="00D2212A">
        <w:rPr>
          <w:rFonts w:ascii="Times New Roman" w:hAnsi="Times New Roman"/>
        </w:rPr>
        <w:t xml:space="preserve">rea </w:t>
      </w:r>
      <w:ins w:id="719" w:author="CE" w:date="2023-10-12T18:35:00Z">
        <w:r w:rsidR="005A0925">
          <w:rPr>
            <w:rFonts w:ascii="Times New Roman" w:hAnsi="Times New Roman"/>
          </w:rPr>
          <w:t>n</w:t>
        </w:r>
      </w:ins>
      <w:del w:id="720" w:author="CE" w:date="2023-10-12T18:35:00Z">
        <w:r w:rsidRPr="00D2212A" w:rsidDel="005A0925">
          <w:rPr>
            <w:rFonts w:ascii="Times New Roman" w:hAnsi="Times New Roman"/>
          </w:rPr>
          <w:delText>N</w:delText>
        </w:r>
      </w:del>
      <w:r w:rsidRPr="00D2212A">
        <w:rPr>
          <w:rFonts w:ascii="Times New Roman" w:hAnsi="Times New Roman"/>
        </w:rPr>
        <w:t>etwork</w:t>
      </w:r>
      <w:ins w:id="721" w:author="CE" w:date="2023-10-12T18:36:00Z">
        <w:r w:rsidR="005A0925">
          <w:rPr>
            <w:rFonts w:ascii="Times New Roman" w:hAnsi="Times New Roman"/>
          </w:rPr>
          <w:t>.</w:t>
        </w:r>
      </w:ins>
    </w:p>
    <w:p w14:paraId="2D7F1D0C" w14:textId="387F2AE0" w:rsidR="00AF0588" w:rsidRPr="007A7940" w:rsidRDefault="00AF0588" w:rsidP="00EF6796">
      <w:pPr>
        <w:pStyle w:val="ListParagraph"/>
        <w:numPr>
          <w:ilvl w:val="0"/>
          <w:numId w:val="7"/>
        </w:numPr>
        <w:spacing w:after="0"/>
        <w:jc w:val="left"/>
        <w:rPr>
          <w:rFonts w:ascii="Times New Roman" w:hAnsi="Times New Roman"/>
        </w:rPr>
      </w:pPr>
      <w:r w:rsidRPr="007A7940">
        <w:rPr>
          <w:rFonts w:ascii="Times New Roman" w:hAnsi="Times New Roman"/>
        </w:rPr>
        <w:t>WRAN</w:t>
      </w:r>
      <w:r w:rsidRPr="007A7940">
        <w:rPr>
          <w:rFonts w:ascii="Times New Roman" w:hAnsi="Times New Roman"/>
        </w:rPr>
        <w:tab/>
      </w:r>
      <w:r w:rsidRPr="007A7940">
        <w:rPr>
          <w:rFonts w:ascii="Times New Roman" w:hAnsi="Times New Roman"/>
        </w:rPr>
        <w:tab/>
        <w:t xml:space="preserve">Wireless </w:t>
      </w:r>
      <w:ins w:id="722" w:author="CE" w:date="2023-10-12T18:36:00Z">
        <w:r w:rsidR="005A0925">
          <w:rPr>
            <w:rFonts w:ascii="Times New Roman" w:hAnsi="Times New Roman"/>
          </w:rPr>
          <w:t>r</w:t>
        </w:r>
      </w:ins>
      <w:del w:id="723" w:author="CE" w:date="2023-10-12T18:36:00Z">
        <w:r w:rsidRPr="007A7940" w:rsidDel="005A0925">
          <w:rPr>
            <w:rFonts w:ascii="Times New Roman" w:hAnsi="Times New Roman"/>
          </w:rPr>
          <w:delText>R</w:delText>
        </w:r>
      </w:del>
      <w:r w:rsidRPr="007A7940">
        <w:rPr>
          <w:rFonts w:ascii="Times New Roman" w:hAnsi="Times New Roman"/>
        </w:rPr>
        <w:t xml:space="preserve">egional </w:t>
      </w:r>
      <w:ins w:id="724" w:author="CE" w:date="2023-10-12T18:36:00Z">
        <w:r w:rsidR="005A0925">
          <w:rPr>
            <w:rFonts w:ascii="Times New Roman" w:hAnsi="Times New Roman"/>
          </w:rPr>
          <w:t>a</w:t>
        </w:r>
      </w:ins>
      <w:del w:id="725" w:author="CE" w:date="2023-10-12T18:36:00Z">
        <w:r w:rsidRPr="007A7940" w:rsidDel="005A0925">
          <w:rPr>
            <w:rFonts w:ascii="Times New Roman" w:hAnsi="Times New Roman"/>
          </w:rPr>
          <w:delText>A</w:delText>
        </w:r>
      </w:del>
      <w:r w:rsidRPr="007A7940">
        <w:rPr>
          <w:rFonts w:ascii="Times New Roman" w:hAnsi="Times New Roman"/>
        </w:rPr>
        <w:t xml:space="preserve">rea </w:t>
      </w:r>
      <w:ins w:id="726" w:author="CE" w:date="2023-10-12T18:36:00Z">
        <w:r w:rsidR="005A0925">
          <w:rPr>
            <w:rFonts w:ascii="Times New Roman" w:hAnsi="Times New Roman"/>
          </w:rPr>
          <w:t>n</w:t>
        </w:r>
      </w:ins>
      <w:del w:id="727" w:author="CE" w:date="2023-10-12T18:36:00Z">
        <w:r w:rsidRPr="007A7940" w:rsidDel="005A0925">
          <w:rPr>
            <w:rFonts w:ascii="Times New Roman" w:hAnsi="Times New Roman"/>
          </w:rPr>
          <w:delText>N</w:delText>
        </w:r>
      </w:del>
      <w:r w:rsidRPr="007A7940">
        <w:rPr>
          <w:rFonts w:ascii="Times New Roman" w:hAnsi="Times New Roman"/>
        </w:rPr>
        <w:t>etworks</w:t>
      </w:r>
      <w:ins w:id="728" w:author="CE" w:date="2023-10-12T18:36:00Z">
        <w:r w:rsidR="005A0925">
          <w:rPr>
            <w:rFonts w:ascii="Times New Roman" w:hAnsi="Times New Roman"/>
          </w:rPr>
          <w:t>.</w:t>
        </w:r>
      </w:ins>
    </w:p>
    <w:p w14:paraId="008A216A" w14:textId="77777777" w:rsidR="00AF0588" w:rsidRDefault="00AF0588" w:rsidP="00AF0588">
      <w:pPr>
        <w:spacing w:after="0"/>
      </w:pPr>
    </w:p>
    <w:p w14:paraId="595F07DD" w14:textId="2DBD8C44" w:rsidR="003F2706" w:rsidRPr="00976961" w:rsidRDefault="003F2706" w:rsidP="004F4E70"/>
    <w:p w14:paraId="5BBAE485" w14:textId="77777777" w:rsidR="003F2706" w:rsidRPr="00976961" w:rsidRDefault="003F2706" w:rsidP="004F4E70"/>
    <w:p w14:paraId="74857D0E" w14:textId="5E137AC6" w:rsidR="00EF7A2A" w:rsidRPr="00976961" w:rsidRDefault="00B6708E" w:rsidP="00B6708E">
      <w:pPr>
        <w:pStyle w:val="Heading1"/>
        <w:numPr>
          <w:ilvl w:val="0"/>
          <w:numId w:val="0"/>
        </w:numPr>
        <w:ind w:left="360" w:hanging="360"/>
      </w:pPr>
      <w:r w:rsidRPr="00976961">
        <w:t>References</w:t>
      </w:r>
    </w:p>
    <w:p w14:paraId="34131067" w14:textId="15FC3DCB" w:rsidR="005E1F4F" w:rsidRPr="00976961" w:rsidDel="005A0925" w:rsidRDefault="005E1F4F" w:rsidP="004F4E70">
      <w:pPr>
        <w:rPr>
          <w:del w:id="729" w:author="CE" w:date="2023-10-12T18:36:00Z"/>
        </w:rPr>
      </w:pPr>
    </w:p>
    <w:p w14:paraId="41A18609" w14:textId="23B2FBDB" w:rsidR="00FA6654" w:rsidDel="005A0925" w:rsidRDefault="00FA6654" w:rsidP="000206D5">
      <w:pPr>
        <w:pStyle w:val="ListParagraph"/>
        <w:ind w:left="425"/>
        <w:jc w:val="left"/>
        <w:rPr>
          <w:del w:id="730" w:author="CE" w:date="2023-10-12T18:36:00Z"/>
          <w:rFonts w:ascii="Times New Roman" w:hAnsi="Times New Roman"/>
          <w:sz w:val="24"/>
          <w:szCs w:val="24"/>
          <w:lang w:val="en-US"/>
        </w:rPr>
      </w:pPr>
    </w:p>
    <w:p w14:paraId="1390999B" w14:textId="77777777" w:rsidR="002459E1" w:rsidRDefault="002459E1" w:rsidP="002459E1">
      <w:pPr>
        <w:rPr>
          <w:sz w:val="22"/>
        </w:rPr>
      </w:pPr>
      <w:r>
        <w:t xml:space="preserve">[1] </w:t>
      </w:r>
      <w:r>
        <w:rPr>
          <w:i/>
        </w:rPr>
        <w:t>Utility Applications of Time Sensitive Networking White Paper</w:t>
      </w:r>
      <w:r>
        <w:t xml:space="preserve">, document 802.24 and 802.1, Oct. 2019. [Online]. Available: </w:t>
      </w:r>
      <w:hyperlink r:id="rId20" w:history="1">
        <w:r>
          <w:rPr>
            <w:rStyle w:val="Hyperlink"/>
          </w:rPr>
          <w:t>https://ieeexplore.ieee.org/document/8870295</w:t>
        </w:r>
      </w:hyperlink>
    </w:p>
    <w:p w14:paraId="2D618AF4" w14:textId="77777777" w:rsidR="002459E1" w:rsidRDefault="002459E1" w:rsidP="002459E1">
      <w:r>
        <w:t xml:space="preserve">[2] </w:t>
      </w:r>
      <w:commentRangeStart w:id="731"/>
      <w:r>
        <w:rPr>
          <w:i/>
        </w:rPr>
        <w:t xml:space="preserve">IEEE </w:t>
      </w:r>
      <w:commentRangeEnd w:id="731"/>
      <w:r w:rsidR="00081706">
        <w:rPr>
          <w:rStyle w:val="CommentReference"/>
        </w:rPr>
        <w:commentReference w:id="731"/>
      </w:r>
      <w:r>
        <w:rPr>
          <w:i/>
        </w:rPr>
        <w:t xml:space="preserve">802.11 </w:t>
      </w:r>
      <w:proofErr w:type="spellStart"/>
      <w:r>
        <w:rPr>
          <w:i/>
        </w:rPr>
        <w:t>TGay</w:t>
      </w:r>
      <w:proofErr w:type="spellEnd"/>
      <w:r>
        <w:rPr>
          <w:i/>
        </w:rPr>
        <w:t xml:space="preserve"> Use Cases</w:t>
      </w:r>
      <w:r>
        <w:t xml:space="preserve">. [Online]. Available: </w:t>
      </w:r>
      <w:hyperlink r:id="rId21" w:history="1">
        <w:r>
          <w:rPr>
            <w:rStyle w:val="Hyperlink"/>
          </w:rPr>
          <w:t>https://mentor.ieee.org/802.11/dcn/15/11-15-0625-07-00ay-ieee-802-11-tgay-usage-scenarios.pptx</w:t>
        </w:r>
      </w:hyperlink>
    </w:p>
    <w:p w14:paraId="121C7C99" w14:textId="77777777" w:rsidR="002459E1" w:rsidRDefault="002459E1" w:rsidP="002459E1">
      <w:r>
        <w:t xml:space="preserve">[3] </w:t>
      </w:r>
      <w:r>
        <w:rPr>
          <w:i/>
        </w:rPr>
        <w:t>IMT-Vision—Framework and Overall Objectives of the Future Development of IMT for 2020 and Beyond</w:t>
      </w:r>
      <w:r>
        <w:t xml:space="preserve">, Recommendation ITU-R </w:t>
      </w:r>
      <w:proofErr w:type="gramStart"/>
      <w:r>
        <w:t>document</w:t>
      </w:r>
      <w:proofErr w:type="gramEnd"/>
      <w:r>
        <w:t xml:space="preserve"> M.2083-0, Sep. 2015</w:t>
      </w:r>
    </w:p>
    <w:p w14:paraId="69E4B7C5" w14:textId="77777777" w:rsidR="002459E1" w:rsidRDefault="002459E1" w:rsidP="002459E1">
      <w:r>
        <w:t xml:space="preserve">[4] </w:t>
      </w:r>
      <w:r>
        <w:rPr>
          <w:i/>
        </w:rPr>
        <w:t>RTA TIG Report</w:t>
      </w:r>
      <w:r>
        <w:t xml:space="preserve">. [Online]. Available: </w:t>
      </w:r>
      <w:hyperlink r:id="rId22" w:history="1">
        <w:r>
          <w:rPr>
            <w:rStyle w:val="Hyperlink"/>
          </w:rPr>
          <w:t>https://mentor.ieee.org/802.11/dcn/18/11-18-2009-06-0rta-rta-report-draft.docx</w:t>
        </w:r>
      </w:hyperlink>
    </w:p>
    <w:p w14:paraId="066AF7A2" w14:textId="77777777" w:rsidR="002459E1" w:rsidRDefault="002459E1" w:rsidP="002459E1">
      <w:r>
        <w:t xml:space="preserve">[5] </w:t>
      </w:r>
      <w:r>
        <w:rPr>
          <w:i/>
        </w:rPr>
        <w:t>Goal of the ‘Network Enablers for Seamless HMD Based VR Content Service’ SG</w:t>
      </w:r>
      <w:r>
        <w:t xml:space="preserve">. [Online]. Available: </w:t>
      </w:r>
      <w:hyperlink r:id="rId23" w:history="1">
        <w:r>
          <w:rPr>
            <w:rStyle w:val="Hyperlink"/>
          </w:rPr>
          <w:t>https://mentor.ieee.org/802.21/dcn/18/21-18-0065-00-0000-21-18-0065-00-0000-goal-of-the-network-enablers-for-seamless-hmd-based-vr-content-service-sg.pptx</w:t>
        </w:r>
      </w:hyperlink>
    </w:p>
    <w:p w14:paraId="50AAA704" w14:textId="77777777" w:rsidR="002459E1" w:rsidRDefault="002459E1" w:rsidP="002459E1">
      <w:r>
        <w:t xml:space="preserve">[6] A. Radford. (Dec. 16, 2021). </w:t>
      </w:r>
      <w:r>
        <w:rPr>
          <w:i/>
        </w:rPr>
        <w:t>Why Is Low Latency Important? 5 Key Areas</w:t>
      </w:r>
      <w:r>
        <w:t xml:space="preserve">. </w:t>
      </w:r>
      <w:proofErr w:type="spellStart"/>
      <w:r>
        <w:t>Securus</w:t>
      </w:r>
      <w:proofErr w:type="spellEnd"/>
      <w:r>
        <w:t xml:space="preserve"> Communications. [Online]. Available: </w:t>
      </w:r>
      <w:hyperlink r:id="rId24" w:history="1">
        <w:r>
          <w:rPr>
            <w:rStyle w:val="Hyperlink"/>
          </w:rPr>
          <w:t>https://securuscomms.co.uk/why-is-low-latency-important/</w:t>
        </w:r>
      </w:hyperlink>
    </w:p>
    <w:p w14:paraId="4A51C065" w14:textId="53D6FB72" w:rsidR="000206D5" w:rsidRPr="00976961" w:rsidRDefault="002459E1" w:rsidP="004F4E70">
      <w:r>
        <w:t xml:space="preserve">[7] A. B. </w:t>
      </w:r>
      <w:proofErr w:type="spellStart"/>
      <w:r>
        <w:t>Jaber</w:t>
      </w:r>
      <w:proofErr w:type="spellEnd"/>
      <w:r>
        <w:t xml:space="preserve"> and M. E. </w:t>
      </w:r>
      <w:proofErr w:type="spellStart"/>
      <w:r>
        <w:t>Manaa</w:t>
      </w:r>
      <w:proofErr w:type="spellEnd"/>
      <w:r>
        <w:t xml:space="preserve">, “A robust fog-computing security approach for </w:t>
      </w:r>
      <w:proofErr w:type="spellStart"/>
      <w:r>
        <w:t>IoT</w:t>
      </w:r>
      <w:proofErr w:type="spellEnd"/>
      <w:r>
        <w:t xml:space="preserve"> healthcare applications,” in </w:t>
      </w:r>
      <w:r>
        <w:rPr>
          <w:i/>
        </w:rPr>
        <w:t xml:space="preserve">Proc. Int. Conf. </w:t>
      </w:r>
      <w:proofErr w:type="spellStart"/>
      <w:r>
        <w:rPr>
          <w:i/>
        </w:rPr>
        <w:t>Commun</w:t>
      </w:r>
      <w:proofErr w:type="spellEnd"/>
      <w:r>
        <w:rPr>
          <w:i/>
        </w:rPr>
        <w:t>. Inf. Technol. (ICICT)</w:t>
      </w:r>
      <w:r>
        <w:t>, Jun. 2021, pp. 174–179.</w:t>
      </w:r>
    </w:p>
    <w:sectPr w:rsidR="000206D5" w:rsidRPr="00976961" w:rsidSect="00714786">
      <w:headerReference w:type="default" r:id="rId25"/>
      <w:footerReference w:type="default" r:id="rId26"/>
      <w:headerReference w:type="first" r:id="rId27"/>
      <w:footerReference w:type="first" r:id="rId28"/>
      <w:footnotePr>
        <w:pos w:val="beneathText"/>
      </w:footnotePr>
      <w:pgSz w:w="12240" w:h="15840" w:code="1"/>
      <w:pgMar w:top="1440" w:right="1440" w:bottom="1440" w:left="1440" w:header="1296" w:footer="1296" w:gutter="0"/>
      <w:lnNumType w:countBy="1" w:restart="continuous"/>
      <w:cols w:space="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0" w:author="CE" w:date="2023-10-12T18:21:00Z" w:initials="CE">
    <w:p w14:paraId="728FCB6D" w14:textId="418FBB7D" w:rsidR="009D739C" w:rsidRDefault="009D739C" w:rsidP="00080E00">
      <w:pPr>
        <w:pStyle w:val="CommentText"/>
      </w:pPr>
      <w:r>
        <w:rPr>
          <w:rStyle w:val="CommentReference"/>
        </w:rPr>
        <w:annotationRef/>
      </w:r>
      <w:r>
        <w:t>Ref. [8] is cited in the sentence “</w:t>
      </w:r>
      <w:r w:rsidRPr="00976961">
        <w:rPr>
          <w:rFonts w:eastAsia="MS Mincho"/>
          <w:lang w:eastAsia="ja-JP"/>
        </w:rPr>
        <w:t xml:space="preserve">Gartner </w:t>
      </w:r>
      <w:r>
        <w:rPr>
          <w:rStyle w:val="CommentReference"/>
        </w:rPr>
        <w:annotationRef/>
      </w:r>
      <w:r w:rsidRPr="00976961">
        <w:rPr>
          <w:rFonts w:eastAsia="MS Mincho"/>
          <w:lang w:eastAsia="ja-JP"/>
        </w:rPr>
        <w:t>mentions</w:t>
      </w:r>
      <w:r>
        <w:rPr>
          <w:rFonts w:eastAsia="MS Mincho"/>
          <w:lang w:eastAsia="ja-JP"/>
        </w:rPr>
        <w:t>…” but it is not provided in the reference list. Please revise.</w:t>
      </w:r>
    </w:p>
  </w:comment>
  <w:comment w:id="731" w:author="CE" w:date="2023-10-14T19:57:00Z" w:initials="CE">
    <w:p w14:paraId="6DB22ED1" w14:textId="48F59B5C" w:rsidR="00081706" w:rsidRDefault="00081706">
      <w:pPr>
        <w:pStyle w:val="CommentText"/>
      </w:pPr>
      <w:r>
        <w:rPr>
          <w:rStyle w:val="CommentReference"/>
        </w:rPr>
        <w:annotationRef/>
      </w:r>
      <w:r>
        <w:t xml:space="preserve">Please provide the accessed date for Refs. [2], [4], and </w:t>
      </w:r>
      <w:r>
        <w:t>[5].</w:t>
      </w:r>
      <w:bookmarkStart w:id="732" w:name="_GoBack"/>
      <w:bookmarkEnd w:id="732"/>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8FCB6D" w15:done="0"/>
  <w15:commentEx w15:paraId="6DB22ED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EC765" w14:textId="77777777" w:rsidR="009D739C" w:rsidRDefault="009D739C">
      <w:r>
        <w:separator/>
      </w:r>
    </w:p>
  </w:endnote>
  <w:endnote w:type="continuationSeparator" w:id="0">
    <w:p w14:paraId="69FBCD65" w14:textId="77777777" w:rsidR="009D739C" w:rsidRDefault="009D7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Bold">
    <w:altName w:val="Arial"/>
    <w:charset w:val="59"/>
    <w:family w:val="auto"/>
    <w:pitch w:val="variable"/>
    <w:sig w:usb0="00000201" w:usb1="00000000" w:usb2="00000000" w:usb3="00000000" w:csb0="00000004" w:csb1="00000000"/>
  </w:font>
  <w:font w:name="Times">
    <w:panose1 w:val="02020603050405020304"/>
    <w:charset w:val="01"/>
    <w:family w:val="swiss"/>
    <w:pitch w:val="default"/>
  </w:font>
  <w:font w:name="Palatino">
    <w:altName w:val="Book Antiqua"/>
    <w:charset w:val="01"/>
    <w:family w:val="swiss"/>
    <w:pitch w:val="default"/>
  </w:font>
  <w:font w:name="New Century Schlbk">
    <w:altName w:val="Century Schoolbook"/>
    <w:charset w:val="01"/>
    <w:family w:val="swiss"/>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A65F6" w14:textId="56B89CD9" w:rsidR="009D739C" w:rsidRDefault="009D739C">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IEEE 802.24 TAG</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18906" w14:textId="77777777" w:rsidR="009D739C" w:rsidRDefault="009D739C">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B78B4" w14:textId="77777777" w:rsidR="009D739C" w:rsidRDefault="009D739C">
      <w:r>
        <w:separator/>
      </w:r>
    </w:p>
  </w:footnote>
  <w:footnote w:type="continuationSeparator" w:id="0">
    <w:p w14:paraId="013BA85F" w14:textId="77777777" w:rsidR="009D739C" w:rsidRDefault="009D739C">
      <w:r>
        <w:continuationSeparator/>
      </w:r>
    </w:p>
  </w:footnote>
  <w:footnote w:id="1">
    <w:p w14:paraId="6543A0AF" w14:textId="06F2FB56" w:rsidR="009D739C" w:rsidRDefault="009D739C">
      <w:pPr>
        <w:pStyle w:val="FootnoteText"/>
      </w:pPr>
      <w:r>
        <w:rPr>
          <w:rStyle w:val="FootnoteReference"/>
        </w:rPr>
        <w:footnoteRef/>
      </w:r>
      <w:del w:id="32" w:author="CE" w:date="2023-10-12T12:52:00Z">
        <w:r w:rsidDel="001A4D5A">
          <w:delText xml:space="preserve"> </w:delText>
        </w:r>
      </w:del>
      <w:r w:rsidRPr="00350842">
        <w:rPr>
          <w:iCs/>
        </w:rPr>
        <w:t xml:space="preserve">Delivery time, number of </w:t>
      </w:r>
      <w:del w:id="33" w:author="CE" w:date="2023-10-12T13:02:00Z">
        <w:r w:rsidRPr="00350842" w:rsidDel="00752685">
          <w:rPr>
            <w:iCs/>
          </w:rPr>
          <w:delText>Real-Time Ethernet (</w:delText>
        </w:r>
      </w:del>
      <w:r w:rsidRPr="00350842">
        <w:rPr>
          <w:iCs/>
        </w:rPr>
        <w:t>RTE</w:t>
      </w:r>
      <w:del w:id="34" w:author="CE" w:date="2023-10-12T13:02:00Z">
        <w:r w:rsidRPr="00350842" w:rsidDel="00752685">
          <w:rPr>
            <w:iCs/>
          </w:rPr>
          <w:delText>)</w:delText>
        </w:r>
      </w:del>
      <w:r w:rsidRPr="00350842">
        <w:rPr>
          <w:iCs/>
        </w:rPr>
        <w:t xml:space="preserve"> end-stations, basic network topology, </w:t>
      </w:r>
      <w:ins w:id="35" w:author="CE" w:date="2023-10-12T13:03:00Z">
        <w:r>
          <w:rPr>
            <w:iCs/>
          </w:rPr>
          <w:t>n</w:t>
        </w:r>
      </w:ins>
      <w:del w:id="36" w:author="CE" w:date="2023-10-12T13:03:00Z">
        <w:r w:rsidRPr="00350842" w:rsidDel="00752685">
          <w:rPr>
            <w:iCs/>
          </w:rPr>
          <w:delText>N</w:delText>
        </w:r>
      </w:del>
      <w:r w:rsidRPr="00350842">
        <w:rPr>
          <w:iCs/>
        </w:rPr>
        <w:t xml:space="preserve">umber of switches between RTE end-stations, </w:t>
      </w:r>
      <w:ins w:id="37" w:author="CE" w:date="2023-10-12T13:03:00Z">
        <w:r>
          <w:rPr>
            <w:iCs/>
          </w:rPr>
          <w:t>t</w:t>
        </w:r>
      </w:ins>
      <w:del w:id="38" w:author="CE" w:date="2023-10-12T13:03:00Z">
        <w:r w:rsidRPr="00350842" w:rsidDel="00752685">
          <w:rPr>
            <w:iCs/>
          </w:rPr>
          <w:delText>T</w:delText>
        </w:r>
      </w:del>
      <w:r w:rsidRPr="00350842">
        <w:rPr>
          <w:iCs/>
        </w:rPr>
        <w:t xml:space="preserve">hroughput RTE, </w:t>
      </w:r>
      <w:ins w:id="39" w:author="CE" w:date="2023-10-12T13:03:00Z">
        <w:r>
          <w:rPr>
            <w:iCs/>
          </w:rPr>
          <w:t>n</w:t>
        </w:r>
      </w:ins>
      <w:del w:id="40" w:author="CE" w:date="2023-10-12T13:03:00Z">
        <w:r w:rsidRPr="00350842" w:rsidDel="00752685">
          <w:rPr>
            <w:iCs/>
          </w:rPr>
          <w:delText>N</w:delText>
        </w:r>
      </w:del>
      <w:r w:rsidRPr="00350842">
        <w:rPr>
          <w:iCs/>
        </w:rPr>
        <w:t xml:space="preserve">on-RTE bandwidth, </w:t>
      </w:r>
      <w:ins w:id="41" w:author="CE" w:date="2023-10-12T13:06:00Z">
        <w:r>
          <w:rPr>
            <w:iCs/>
          </w:rPr>
          <w:t>t</w:t>
        </w:r>
      </w:ins>
      <w:del w:id="42" w:author="CE" w:date="2023-10-12T13:06:00Z">
        <w:r w:rsidRPr="00350842" w:rsidDel="00752685">
          <w:rPr>
            <w:iCs/>
          </w:rPr>
          <w:delText>T</w:delText>
        </w:r>
      </w:del>
      <w:r w:rsidRPr="00350842">
        <w:rPr>
          <w:iCs/>
        </w:rPr>
        <w:t xml:space="preserve">ime synchronization accuracy, and </w:t>
      </w:r>
      <w:ins w:id="43" w:author="CE" w:date="2023-10-12T13:06:00Z">
        <w:r>
          <w:rPr>
            <w:iCs/>
          </w:rPr>
          <w:t>r</w:t>
        </w:r>
      </w:ins>
      <w:del w:id="44" w:author="CE" w:date="2023-10-12T13:06:00Z">
        <w:r w:rsidRPr="00350842" w:rsidDel="00752685">
          <w:rPr>
            <w:iCs/>
          </w:rPr>
          <w:delText>R</w:delText>
        </w:r>
      </w:del>
      <w:r w:rsidRPr="00350842">
        <w:rPr>
          <w:iCs/>
        </w:rPr>
        <w:t>edundancy recovery time.</w:t>
      </w:r>
    </w:p>
  </w:footnote>
  <w:footnote w:id="2">
    <w:p w14:paraId="37FEDEEE" w14:textId="4BF52658" w:rsidR="009D739C" w:rsidRDefault="009D739C" w:rsidP="00ED59F9">
      <w:pPr>
        <w:pStyle w:val="FootnoteText"/>
      </w:pPr>
      <w:r>
        <w:rPr>
          <w:rStyle w:val="FootnoteReference"/>
        </w:rPr>
        <w:footnoteRef/>
      </w:r>
      <w:del w:id="345" w:author="CE" w:date="2023-10-12T13:23:00Z">
        <w:r w:rsidDel="009F3A89">
          <w:delText xml:space="preserve"> </w:delText>
        </w:r>
      </w:del>
      <w:r>
        <w:t xml:space="preserve">Examples of </w:t>
      </w:r>
      <w:ins w:id="346" w:author="CE" w:date="2023-10-12T13:24:00Z">
        <w:r>
          <w:t>t</w:t>
        </w:r>
      </w:ins>
      <w:del w:id="347" w:author="CE" w:date="2023-10-12T13:24:00Z">
        <w:r w:rsidDel="009F3A89">
          <w:delText>T</w:delText>
        </w:r>
      </w:del>
      <w:r>
        <w:t xml:space="preserve">raffic type characteristics: </w:t>
      </w:r>
      <w:ins w:id="348" w:author="CE" w:date="2023-10-12T13:24:00Z">
        <w:r>
          <w:t>c</w:t>
        </w:r>
      </w:ins>
      <w:del w:id="349" w:author="CE" w:date="2023-10-12T13:24:00Z">
        <w:r w:rsidDel="009F3A89">
          <w:delText>C</w:delText>
        </w:r>
      </w:del>
      <w:r>
        <w:t xml:space="preserve">yclic, </w:t>
      </w:r>
      <w:ins w:id="350" w:author="CE" w:date="2023-10-12T13:24:00Z">
        <w:r>
          <w:t>d</w:t>
        </w:r>
      </w:ins>
      <w:del w:id="351" w:author="CE" w:date="2023-10-12T13:24:00Z">
        <w:r w:rsidDel="009F3A89">
          <w:delText>D</w:delText>
        </w:r>
      </w:del>
      <w:r>
        <w:t xml:space="preserve">ata delivery requirements, and </w:t>
      </w:r>
      <w:ins w:id="352" w:author="CE" w:date="2023-10-12T13:24:00Z">
        <w:r>
          <w:t>t</w:t>
        </w:r>
      </w:ins>
      <w:del w:id="353" w:author="CE" w:date="2023-10-12T13:24:00Z">
        <w:r w:rsidDel="009F3A89">
          <w:delText>T</w:delText>
        </w:r>
      </w:del>
      <w:r>
        <w:t xml:space="preserve">ime-triggered transmission and the isochronous traffic type categories: time-aware stream, stream, traffic engineered </w:t>
      </w:r>
      <w:proofErr w:type="spellStart"/>
      <w:r>
        <w:t>non</w:t>
      </w:r>
      <w:del w:id="354" w:author="CE" w:date="2023-10-12T13:23:00Z">
        <w:r w:rsidDel="009F3A89">
          <w:delText>-</w:delText>
        </w:r>
      </w:del>
      <w:r>
        <w:t>stream</w:t>
      </w:r>
      <w:proofErr w:type="spellEnd"/>
      <w:r>
        <w:t xml:space="preserve">, </w:t>
      </w:r>
      <w:ins w:id="355" w:author="CE" w:date="2023-10-12T13:24:00Z">
        <w:r>
          <w:t>and</w:t>
        </w:r>
      </w:ins>
      <w:r>
        <w:t xml:space="preserve"> </w:t>
      </w:r>
      <w:proofErr w:type="spellStart"/>
      <w:r>
        <w:t>non</w:t>
      </w:r>
      <w:del w:id="356" w:author="CE" w:date="2023-10-12T13:24:00Z">
        <w:r w:rsidDel="009F3A89">
          <w:delText>-</w:delText>
        </w:r>
      </w:del>
      <w:r>
        <w:t>stream</w:t>
      </w:r>
      <w:proofErr w:type="spellEnd"/>
      <w:r>
        <w:t>.</w:t>
      </w:r>
    </w:p>
  </w:footnote>
  <w:footnote w:id="3">
    <w:p w14:paraId="1B46F197" w14:textId="77777777" w:rsidR="009D739C" w:rsidRDefault="009D739C" w:rsidP="007E7A3D">
      <w:pPr>
        <w:pStyle w:val="FootnoteText"/>
      </w:pPr>
      <w:r>
        <w:rPr>
          <w:rStyle w:val="FootnoteReference"/>
        </w:rPr>
        <w:footnoteRef/>
      </w:r>
      <w:del w:id="468" w:author="CE" w:date="2023-10-12T13:41:00Z">
        <w:r w:rsidDel="002046D7">
          <w:delText xml:space="preserve"> </w:delText>
        </w:r>
      </w:del>
      <w:r>
        <w:t>There may be other wireless applications in industrial automation that are not considered real-time, therefore they are out of the scope of this repor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4592F" w14:textId="267B8119" w:rsidR="009D739C" w:rsidRDefault="009D739C">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t>September 2023</w:t>
    </w:r>
    <w:r>
      <w:rPr>
        <w:b/>
        <w:sz w:val="28"/>
      </w:rPr>
      <w:tab/>
      <w:t xml:space="preserve"> IEEE P802.</w:t>
    </w:r>
    <w:r w:rsidRPr="00FE607C">
      <w:t xml:space="preserve"> </w:t>
    </w:r>
    <w:r>
      <w:rPr>
        <w:b/>
        <w:sz w:val="28"/>
      </w:rPr>
      <w:t>24-23-0010r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AF8D3" w14:textId="7C807DF8" w:rsidR="009D739C" w:rsidRDefault="009D739C">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660EA"/>
    <w:multiLevelType w:val="hybridMultilevel"/>
    <w:tmpl w:val="A2726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B34EA"/>
    <w:multiLevelType w:val="hybridMultilevel"/>
    <w:tmpl w:val="F6D00D88"/>
    <w:lvl w:ilvl="0" w:tplc="37F4EB14">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tplc="F366250E">
      <w:start w:val="1"/>
      <w:numFmt w:val="bullet"/>
      <w:lvlText w:val="•"/>
      <w:lvlJc w:val="left"/>
      <w:pPr>
        <w:tabs>
          <w:tab w:val="num" w:pos="1440"/>
        </w:tabs>
        <w:ind w:left="1440" w:hanging="360"/>
      </w:pPr>
      <w:rPr>
        <w:rFonts w:ascii="Arial" w:hAnsi="Arial" w:hint="default"/>
      </w:rPr>
    </w:lvl>
    <w:lvl w:ilvl="2" w:tplc="064C0A84" w:tentative="1">
      <w:start w:val="1"/>
      <w:numFmt w:val="bullet"/>
      <w:lvlText w:val="•"/>
      <w:lvlJc w:val="left"/>
      <w:pPr>
        <w:tabs>
          <w:tab w:val="num" w:pos="2160"/>
        </w:tabs>
        <w:ind w:left="2160" w:hanging="360"/>
      </w:pPr>
      <w:rPr>
        <w:rFonts w:ascii="Arial" w:hAnsi="Arial" w:hint="default"/>
      </w:rPr>
    </w:lvl>
    <w:lvl w:ilvl="3" w:tplc="EEEA2E7C" w:tentative="1">
      <w:start w:val="1"/>
      <w:numFmt w:val="bullet"/>
      <w:lvlText w:val="•"/>
      <w:lvlJc w:val="left"/>
      <w:pPr>
        <w:tabs>
          <w:tab w:val="num" w:pos="2880"/>
        </w:tabs>
        <w:ind w:left="2880" w:hanging="360"/>
      </w:pPr>
      <w:rPr>
        <w:rFonts w:ascii="Arial" w:hAnsi="Arial" w:hint="default"/>
      </w:rPr>
    </w:lvl>
    <w:lvl w:ilvl="4" w:tplc="B7444C9A" w:tentative="1">
      <w:start w:val="1"/>
      <w:numFmt w:val="bullet"/>
      <w:lvlText w:val="•"/>
      <w:lvlJc w:val="left"/>
      <w:pPr>
        <w:tabs>
          <w:tab w:val="num" w:pos="3600"/>
        </w:tabs>
        <w:ind w:left="3600" w:hanging="360"/>
      </w:pPr>
      <w:rPr>
        <w:rFonts w:ascii="Arial" w:hAnsi="Arial" w:hint="default"/>
      </w:rPr>
    </w:lvl>
    <w:lvl w:ilvl="5" w:tplc="453C7DB6" w:tentative="1">
      <w:start w:val="1"/>
      <w:numFmt w:val="bullet"/>
      <w:lvlText w:val="•"/>
      <w:lvlJc w:val="left"/>
      <w:pPr>
        <w:tabs>
          <w:tab w:val="num" w:pos="4320"/>
        </w:tabs>
        <w:ind w:left="4320" w:hanging="360"/>
      </w:pPr>
      <w:rPr>
        <w:rFonts w:ascii="Arial" w:hAnsi="Arial" w:hint="default"/>
      </w:rPr>
    </w:lvl>
    <w:lvl w:ilvl="6" w:tplc="1004CC98" w:tentative="1">
      <w:start w:val="1"/>
      <w:numFmt w:val="bullet"/>
      <w:lvlText w:val="•"/>
      <w:lvlJc w:val="left"/>
      <w:pPr>
        <w:tabs>
          <w:tab w:val="num" w:pos="5040"/>
        </w:tabs>
        <w:ind w:left="5040" w:hanging="360"/>
      </w:pPr>
      <w:rPr>
        <w:rFonts w:ascii="Arial" w:hAnsi="Arial" w:hint="default"/>
      </w:rPr>
    </w:lvl>
    <w:lvl w:ilvl="7" w:tplc="6D802284" w:tentative="1">
      <w:start w:val="1"/>
      <w:numFmt w:val="bullet"/>
      <w:lvlText w:val="•"/>
      <w:lvlJc w:val="left"/>
      <w:pPr>
        <w:tabs>
          <w:tab w:val="num" w:pos="5760"/>
        </w:tabs>
        <w:ind w:left="5760" w:hanging="360"/>
      </w:pPr>
      <w:rPr>
        <w:rFonts w:ascii="Arial" w:hAnsi="Arial" w:hint="default"/>
      </w:rPr>
    </w:lvl>
    <w:lvl w:ilvl="8" w:tplc="79427B7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B9104F"/>
    <w:multiLevelType w:val="hybridMultilevel"/>
    <w:tmpl w:val="B58EB052"/>
    <w:lvl w:ilvl="0" w:tplc="37F4EB14">
      <w:start w:val="1"/>
      <w:numFmt w:val="bullet"/>
      <w:lvlText w:val=""/>
      <w:lvlJc w:val="left"/>
      <w:pPr>
        <w:ind w:left="720" w:hanging="360"/>
      </w:pPr>
      <w:rPr>
        <w:rFonts w:ascii="Wingdings" w:hAnsi="Wingdings" w:hint="default"/>
        <w:color w:val="808080" w:themeColor="background1" w:themeShade="80"/>
        <w:spacing w:val="-21"/>
        <w:w w:val="99"/>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8C48AC"/>
    <w:multiLevelType w:val="hybridMultilevel"/>
    <w:tmpl w:val="E23C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0B538C"/>
    <w:multiLevelType w:val="hybridMultilevel"/>
    <w:tmpl w:val="EF72A2EE"/>
    <w:styleLink w:val="Numbered"/>
    <w:lvl w:ilvl="0" w:tplc="27C64778">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780984">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D4C75BA">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EC8FE5A">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0C884A">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DD6AA84">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BC6690">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D8A6A2">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30FFBC">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8974773"/>
    <w:multiLevelType w:val="hybridMultilevel"/>
    <w:tmpl w:val="8F5A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8950AE"/>
    <w:multiLevelType w:val="hybridMultilevel"/>
    <w:tmpl w:val="DD30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94F65"/>
    <w:multiLevelType w:val="singleLevel"/>
    <w:tmpl w:val="3ACAB858"/>
    <w:lvl w:ilvl="0">
      <w:start w:val="1"/>
      <w:numFmt w:val="decimal"/>
      <w:lvlText w:val="%1."/>
      <w:legacy w:legacy="1" w:legacySpace="0" w:legacyIndent="0"/>
      <w:lvlJc w:val="left"/>
      <w:rPr>
        <w:rFonts w:ascii="Calibri" w:hAnsi="Calibri" w:cs="Calibri" w:hint="default"/>
      </w:rPr>
    </w:lvl>
  </w:abstractNum>
  <w:abstractNum w:abstractNumId="8" w15:restartNumberingAfterBreak="0">
    <w:nsid w:val="59BD7041"/>
    <w:multiLevelType w:val="hybridMultilevel"/>
    <w:tmpl w:val="5BC6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F4190"/>
    <w:multiLevelType w:val="hybridMultilevel"/>
    <w:tmpl w:val="D5EE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B14D0E"/>
    <w:multiLevelType w:val="hybridMultilevel"/>
    <w:tmpl w:val="7A48ADF8"/>
    <w:lvl w:ilvl="0" w:tplc="37F4EB14">
      <w:start w:val="1"/>
      <w:numFmt w:val="bullet"/>
      <w:pStyle w:val="Bulletedlist"/>
      <w:lvlText w:val=""/>
      <w:lvlJc w:val="left"/>
      <w:pPr>
        <w:ind w:left="720" w:hanging="360"/>
      </w:pPr>
      <w:rPr>
        <w:rFonts w:ascii="Wingdings" w:hAnsi="Wingdings" w:hint="default"/>
        <w:color w:val="808080" w:themeColor="background1" w:themeShade="80"/>
        <w:spacing w:val="-21"/>
        <w:w w:val="99"/>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976A8D"/>
    <w:multiLevelType w:val="multilevel"/>
    <w:tmpl w:val="D7A0C3AE"/>
    <w:lvl w:ilvl="0">
      <w:start w:val="1"/>
      <w:numFmt w:val="decimal"/>
      <w:pStyle w:val="Heading1"/>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3D573FB"/>
    <w:multiLevelType w:val="hybridMultilevel"/>
    <w:tmpl w:val="9274068A"/>
    <w:lvl w:ilvl="0" w:tplc="37F4EB14">
      <w:start w:val="1"/>
      <w:numFmt w:val="bullet"/>
      <w:lvlText w:val=""/>
      <w:lvlJc w:val="left"/>
      <w:pPr>
        <w:ind w:left="720" w:hanging="360"/>
      </w:pPr>
      <w:rPr>
        <w:rFonts w:ascii="Wingdings" w:hAnsi="Wingdings" w:hint="default"/>
        <w:color w:val="808080" w:themeColor="background1" w:themeShade="80"/>
        <w:spacing w:val="-21"/>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A266FF"/>
    <w:multiLevelType w:val="hybridMultilevel"/>
    <w:tmpl w:val="F0DC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4"/>
  </w:num>
  <w:num w:numId="4">
    <w:abstractNumId w:val="12"/>
  </w:num>
  <w:num w:numId="5">
    <w:abstractNumId w:val="1"/>
  </w:num>
  <w:num w:numId="6">
    <w:abstractNumId w:val="7"/>
  </w:num>
  <w:num w:numId="7">
    <w:abstractNumId w:val="13"/>
  </w:num>
  <w:num w:numId="8">
    <w:abstractNumId w:val="0"/>
  </w:num>
  <w:num w:numId="9">
    <w:abstractNumId w:val="9"/>
  </w:num>
  <w:num w:numId="10">
    <w:abstractNumId w:val="8"/>
  </w:num>
  <w:num w:numId="11">
    <w:abstractNumId w:val="3"/>
  </w:num>
  <w:num w:numId="12">
    <w:abstractNumId w:val="6"/>
  </w:num>
  <w:num w:numId="13">
    <w:abstractNumId w:val="5"/>
  </w:num>
  <w:num w:numId="14">
    <w:abstractNumId w:val="2"/>
    <w:lvlOverride w:ilvl="0">
      <w:startOverride w:val="1"/>
    </w:lvlOverride>
  </w:num>
  <w:num w:numId="15">
    <w:abstractNumId w:val="10"/>
    <w:lvlOverride w:ilvl="0">
      <w:startOverride w:val="1"/>
    </w:lvlOverride>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
    <w15:presenceInfo w15:providerId="None" w15:userId="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8" w:dllVersion="513" w:checkStyle="1"/>
  <w:proofState w:spelling="clean" w:grammar="clean"/>
  <w:attachedTemplate r:id="rId1"/>
  <w:trackRevisions/>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1sDS3MDcxMzA3sjRV0lEKTi0uzszPAykwqgUAe8GjrSwAAAA="/>
  </w:docVars>
  <w:rsids>
    <w:rsidRoot w:val="007C27B8"/>
    <w:rsid w:val="00007D69"/>
    <w:rsid w:val="000128DD"/>
    <w:rsid w:val="00015A13"/>
    <w:rsid w:val="00017716"/>
    <w:rsid w:val="000206D5"/>
    <w:rsid w:val="000304F0"/>
    <w:rsid w:val="00031915"/>
    <w:rsid w:val="00035192"/>
    <w:rsid w:val="00041382"/>
    <w:rsid w:val="00055516"/>
    <w:rsid w:val="0006041C"/>
    <w:rsid w:val="00075101"/>
    <w:rsid w:val="00080E00"/>
    <w:rsid w:val="00081706"/>
    <w:rsid w:val="00082C82"/>
    <w:rsid w:val="000A0D0E"/>
    <w:rsid w:val="000A4425"/>
    <w:rsid w:val="000C38B9"/>
    <w:rsid w:val="000D0F74"/>
    <w:rsid w:val="00110A37"/>
    <w:rsid w:val="00110E1C"/>
    <w:rsid w:val="00111C1A"/>
    <w:rsid w:val="00120918"/>
    <w:rsid w:val="0012657F"/>
    <w:rsid w:val="0016347E"/>
    <w:rsid w:val="00164C20"/>
    <w:rsid w:val="001672F1"/>
    <w:rsid w:val="00175A46"/>
    <w:rsid w:val="001842F3"/>
    <w:rsid w:val="00184D3F"/>
    <w:rsid w:val="00185A63"/>
    <w:rsid w:val="001A4D5A"/>
    <w:rsid w:val="001B349A"/>
    <w:rsid w:val="001B54AD"/>
    <w:rsid w:val="001E0B7C"/>
    <w:rsid w:val="001E0CC7"/>
    <w:rsid w:val="001E32FB"/>
    <w:rsid w:val="002016BB"/>
    <w:rsid w:val="002046D7"/>
    <w:rsid w:val="0021348C"/>
    <w:rsid w:val="00216914"/>
    <w:rsid w:val="00240F9E"/>
    <w:rsid w:val="002459E1"/>
    <w:rsid w:val="002910BB"/>
    <w:rsid w:val="002A3A2D"/>
    <w:rsid w:val="002A4580"/>
    <w:rsid w:val="002B0FC6"/>
    <w:rsid w:val="002E7679"/>
    <w:rsid w:val="002E793B"/>
    <w:rsid w:val="00327890"/>
    <w:rsid w:val="00333360"/>
    <w:rsid w:val="00336C03"/>
    <w:rsid w:val="003409E4"/>
    <w:rsid w:val="00350842"/>
    <w:rsid w:val="00365D4C"/>
    <w:rsid w:val="00387CD7"/>
    <w:rsid w:val="003B1447"/>
    <w:rsid w:val="003B3AC9"/>
    <w:rsid w:val="003E0D93"/>
    <w:rsid w:val="003E45A9"/>
    <w:rsid w:val="003E5A75"/>
    <w:rsid w:val="003E6AC8"/>
    <w:rsid w:val="003F2706"/>
    <w:rsid w:val="00402A56"/>
    <w:rsid w:val="004141E4"/>
    <w:rsid w:val="00416235"/>
    <w:rsid w:val="004170BD"/>
    <w:rsid w:val="00485406"/>
    <w:rsid w:val="004961E5"/>
    <w:rsid w:val="004B0760"/>
    <w:rsid w:val="004B154E"/>
    <w:rsid w:val="004B180B"/>
    <w:rsid w:val="004B5845"/>
    <w:rsid w:val="004D32FA"/>
    <w:rsid w:val="004D4811"/>
    <w:rsid w:val="004D4CBD"/>
    <w:rsid w:val="004E2079"/>
    <w:rsid w:val="004E72BC"/>
    <w:rsid w:val="004F3AE6"/>
    <w:rsid w:val="004F4E70"/>
    <w:rsid w:val="004F5722"/>
    <w:rsid w:val="00546513"/>
    <w:rsid w:val="00547580"/>
    <w:rsid w:val="00564549"/>
    <w:rsid w:val="005835F8"/>
    <w:rsid w:val="00583F3E"/>
    <w:rsid w:val="00587D1D"/>
    <w:rsid w:val="00593A4B"/>
    <w:rsid w:val="005A0878"/>
    <w:rsid w:val="005A0925"/>
    <w:rsid w:val="005A7B3F"/>
    <w:rsid w:val="005E1F4F"/>
    <w:rsid w:val="005E7E42"/>
    <w:rsid w:val="006058AF"/>
    <w:rsid w:val="006108DE"/>
    <w:rsid w:val="00627697"/>
    <w:rsid w:val="006343F0"/>
    <w:rsid w:val="00645FFA"/>
    <w:rsid w:val="00651B20"/>
    <w:rsid w:val="00662BE7"/>
    <w:rsid w:val="00671F7E"/>
    <w:rsid w:val="00676F3A"/>
    <w:rsid w:val="006C02E9"/>
    <w:rsid w:val="006C65CA"/>
    <w:rsid w:val="006C67E0"/>
    <w:rsid w:val="006E7982"/>
    <w:rsid w:val="0071353C"/>
    <w:rsid w:val="00714786"/>
    <w:rsid w:val="00717E1D"/>
    <w:rsid w:val="00722A0C"/>
    <w:rsid w:val="00727219"/>
    <w:rsid w:val="00743D7B"/>
    <w:rsid w:val="007478C9"/>
    <w:rsid w:val="00747C0A"/>
    <w:rsid w:val="007522F3"/>
    <w:rsid w:val="00752685"/>
    <w:rsid w:val="007566DD"/>
    <w:rsid w:val="007568A3"/>
    <w:rsid w:val="007571EF"/>
    <w:rsid w:val="00760692"/>
    <w:rsid w:val="0076145D"/>
    <w:rsid w:val="00761E01"/>
    <w:rsid w:val="0077278E"/>
    <w:rsid w:val="007949FC"/>
    <w:rsid w:val="007A7234"/>
    <w:rsid w:val="007B7692"/>
    <w:rsid w:val="007B79A8"/>
    <w:rsid w:val="007C14DC"/>
    <w:rsid w:val="007C27B8"/>
    <w:rsid w:val="007C613A"/>
    <w:rsid w:val="007D0D08"/>
    <w:rsid w:val="007E60C0"/>
    <w:rsid w:val="007E7A3D"/>
    <w:rsid w:val="007F3AAC"/>
    <w:rsid w:val="0081144B"/>
    <w:rsid w:val="008143E2"/>
    <w:rsid w:val="0081590F"/>
    <w:rsid w:val="0082083D"/>
    <w:rsid w:val="00820EFA"/>
    <w:rsid w:val="008535CD"/>
    <w:rsid w:val="008549F5"/>
    <w:rsid w:val="00860CD4"/>
    <w:rsid w:val="0086391E"/>
    <w:rsid w:val="00867D3B"/>
    <w:rsid w:val="00870904"/>
    <w:rsid w:val="00890091"/>
    <w:rsid w:val="008A1A1F"/>
    <w:rsid w:val="008A4A4A"/>
    <w:rsid w:val="008C0092"/>
    <w:rsid w:val="008C1B28"/>
    <w:rsid w:val="008D5AB2"/>
    <w:rsid w:val="008D6F19"/>
    <w:rsid w:val="008F4251"/>
    <w:rsid w:val="009077D6"/>
    <w:rsid w:val="00917AE2"/>
    <w:rsid w:val="009228E4"/>
    <w:rsid w:val="00941B7E"/>
    <w:rsid w:val="00943170"/>
    <w:rsid w:val="00952B26"/>
    <w:rsid w:val="009566CF"/>
    <w:rsid w:val="00962D6D"/>
    <w:rsid w:val="00963094"/>
    <w:rsid w:val="009745EB"/>
    <w:rsid w:val="00976961"/>
    <w:rsid w:val="00994CF8"/>
    <w:rsid w:val="009B1855"/>
    <w:rsid w:val="009B31F1"/>
    <w:rsid w:val="009C6EFC"/>
    <w:rsid w:val="009D02B3"/>
    <w:rsid w:val="009D739C"/>
    <w:rsid w:val="009F3A89"/>
    <w:rsid w:val="009F61B5"/>
    <w:rsid w:val="00A0354C"/>
    <w:rsid w:val="00A04E84"/>
    <w:rsid w:val="00A20D50"/>
    <w:rsid w:val="00A20EFE"/>
    <w:rsid w:val="00A43419"/>
    <w:rsid w:val="00A74E29"/>
    <w:rsid w:val="00A77F23"/>
    <w:rsid w:val="00A917CE"/>
    <w:rsid w:val="00A91966"/>
    <w:rsid w:val="00AA33B3"/>
    <w:rsid w:val="00AA33E9"/>
    <w:rsid w:val="00AA4891"/>
    <w:rsid w:val="00AA7031"/>
    <w:rsid w:val="00AB2CA8"/>
    <w:rsid w:val="00AB76C7"/>
    <w:rsid w:val="00AD5C4C"/>
    <w:rsid w:val="00AE2776"/>
    <w:rsid w:val="00AE774E"/>
    <w:rsid w:val="00AF0588"/>
    <w:rsid w:val="00AF546B"/>
    <w:rsid w:val="00B001AF"/>
    <w:rsid w:val="00B11011"/>
    <w:rsid w:val="00B2686F"/>
    <w:rsid w:val="00B5124E"/>
    <w:rsid w:val="00B65287"/>
    <w:rsid w:val="00B666A7"/>
    <w:rsid w:val="00B6708E"/>
    <w:rsid w:val="00B72793"/>
    <w:rsid w:val="00B83C7F"/>
    <w:rsid w:val="00B85A48"/>
    <w:rsid w:val="00BB0533"/>
    <w:rsid w:val="00BF10E7"/>
    <w:rsid w:val="00C0470A"/>
    <w:rsid w:val="00C15C8A"/>
    <w:rsid w:val="00C228D7"/>
    <w:rsid w:val="00C3202E"/>
    <w:rsid w:val="00C5428F"/>
    <w:rsid w:val="00C542A3"/>
    <w:rsid w:val="00C575F1"/>
    <w:rsid w:val="00C81CFA"/>
    <w:rsid w:val="00C84210"/>
    <w:rsid w:val="00C84D3D"/>
    <w:rsid w:val="00C853B3"/>
    <w:rsid w:val="00CB1075"/>
    <w:rsid w:val="00CB1D36"/>
    <w:rsid w:val="00CE52A9"/>
    <w:rsid w:val="00CE7924"/>
    <w:rsid w:val="00CF0680"/>
    <w:rsid w:val="00CF4185"/>
    <w:rsid w:val="00CF7BD6"/>
    <w:rsid w:val="00D049BE"/>
    <w:rsid w:val="00D21B26"/>
    <w:rsid w:val="00D36B82"/>
    <w:rsid w:val="00D40538"/>
    <w:rsid w:val="00D67C4A"/>
    <w:rsid w:val="00D7405E"/>
    <w:rsid w:val="00D96D9E"/>
    <w:rsid w:val="00DB2E18"/>
    <w:rsid w:val="00DC168A"/>
    <w:rsid w:val="00DC6E7F"/>
    <w:rsid w:val="00DD19A7"/>
    <w:rsid w:val="00DD4BFA"/>
    <w:rsid w:val="00DE370E"/>
    <w:rsid w:val="00DF5940"/>
    <w:rsid w:val="00E025F2"/>
    <w:rsid w:val="00E0335C"/>
    <w:rsid w:val="00E13F22"/>
    <w:rsid w:val="00E20CF8"/>
    <w:rsid w:val="00E22B26"/>
    <w:rsid w:val="00E44E49"/>
    <w:rsid w:val="00E77E55"/>
    <w:rsid w:val="00E80F38"/>
    <w:rsid w:val="00E9277E"/>
    <w:rsid w:val="00EB5FA1"/>
    <w:rsid w:val="00EC2EF9"/>
    <w:rsid w:val="00EC5265"/>
    <w:rsid w:val="00EC6F92"/>
    <w:rsid w:val="00ED59F9"/>
    <w:rsid w:val="00EE48AB"/>
    <w:rsid w:val="00EF3840"/>
    <w:rsid w:val="00EF6796"/>
    <w:rsid w:val="00EF7A2A"/>
    <w:rsid w:val="00F023AF"/>
    <w:rsid w:val="00F14524"/>
    <w:rsid w:val="00F342DA"/>
    <w:rsid w:val="00F5546F"/>
    <w:rsid w:val="00F55E04"/>
    <w:rsid w:val="00F76EE9"/>
    <w:rsid w:val="00F77143"/>
    <w:rsid w:val="00F82CA2"/>
    <w:rsid w:val="00F87DED"/>
    <w:rsid w:val="00FA11EE"/>
    <w:rsid w:val="00FA6654"/>
    <w:rsid w:val="00FE607C"/>
    <w:rsid w:val="00FE6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A1A610"/>
  <w15:docId w15:val="{D2670254-FAFA-4BC5-88BE-58319F794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855"/>
    <w:pPr>
      <w:spacing w:after="120"/>
    </w:pPr>
    <w:rPr>
      <w:rFonts w:ascii="Times New Roman" w:hAnsi="Times New Roman"/>
      <w:sz w:val="24"/>
    </w:rPr>
  </w:style>
  <w:style w:type="paragraph" w:styleId="Heading1">
    <w:name w:val="heading 1"/>
    <w:basedOn w:val="Normal"/>
    <w:next w:val="Normal"/>
    <w:link w:val="Heading1Char"/>
    <w:qFormat/>
    <w:rsid w:val="005E1F4F"/>
    <w:pPr>
      <w:keepNext/>
      <w:numPr>
        <w:numId w:val="2"/>
      </w:numPr>
      <w:spacing w:before="240" w:after="60"/>
      <w:ind w:left="360"/>
      <w:outlineLvl w:val="0"/>
    </w:pPr>
    <w:rPr>
      <w:rFonts w:ascii="Arial" w:hAnsi="Arial"/>
      <w:b/>
      <w:kern w:val="28"/>
      <w:sz w:val="28"/>
    </w:rPr>
  </w:style>
  <w:style w:type="paragraph" w:styleId="Heading2">
    <w:name w:val="heading 2"/>
    <w:basedOn w:val="Normal"/>
    <w:next w:val="Normal"/>
    <w:link w:val="Heading2Char"/>
    <w:qFormat/>
    <w:rsid w:val="00976961"/>
    <w:pPr>
      <w:keepNext/>
      <w:spacing w:before="240" w:after="60"/>
      <w:outlineLvl w:val="1"/>
    </w:pPr>
    <w:rPr>
      <w:rFonts w:ascii="Arial Bold" w:hAnsi="Arial Bold"/>
      <w:b/>
    </w:rPr>
  </w:style>
  <w:style w:type="paragraph" w:styleId="Heading3">
    <w:name w:val="heading 3"/>
    <w:basedOn w:val="Normal"/>
    <w:next w:val="Normal"/>
    <w:link w:val="Heading3Char"/>
    <w:qFormat/>
    <w:pPr>
      <w:keepNext/>
      <w:tabs>
        <w:tab w:val="left" w:pos="792"/>
      </w:tabs>
      <w:spacing w:before="240" w:after="60"/>
      <w:outlineLvl w:val="2"/>
    </w:pPr>
    <w:rPr>
      <w:rFonts w:ascii="Arial" w:hAnsi="Arial"/>
      <w:sz w:val="26"/>
    </w:rPr>
  </w:style>
  <w:style w:type="paragraph" w:styleId="Heading4">
    <w:name w:val="heading 4"/>
    <w:basedOn w:val="Normal"/>
    <w:next w:val="Normal"/>
    <w:link w:val="Heading4Char"/>
    <w:qFormat/>
    <w:pPr>
      <w:ind w:left="360"/>
      <w:outlineLvl w:val="3"/>
    </w:pPr>
    <w:rPr>
      <w:rFonts w:ascii="Times" w:hAnsi="Times"/>
      <w:u w:val="single"/>
    </w:rPr>
  </w:style>
  <w:style w:type="paragraph" w:styleId="Heading5">
    <w:name w:val="heading 5"/>
    <w:basedOn w:val="Normal"/>
    <w:next w:val="Normal"/>
    <w:link w:val="Heading5Char"/>
    <w:qFormat/>
    <w:pPr>
      <w:spacing w:before="240" w:after="60"/>
      <w:outlineLvl w:val="4"/>
    </w:pPr>
    <w:rPr>
      <w:sz w:val="22"/>
      <w:u w:val="single"/>
    </w:rPr>
  </w:style>
  <w:style w:type="paragraph" w:styleId="Heading6">
    <w:name w:val="heading 6"/>
    <w:basedOn w:val="Normal"/>
    <w:next w:val="Normal"/>
    <w:link w:val="Heading6Char"/>
    <w:qFormat/>
    <w:pPr>
      <w:spacing w:before="240" w:after="60"/>
      <w:outlineLvl w:val="5"/>
    </w:pPr>
    <w:rPr>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pPr>
  </w:style>
  <w:style w:type="character" w:styleId="Hyperlink">
    <w:name w:val="Hyperlink"/>
    <w:uiPriority w:val="99"/>
    <w:unhideWhenUsed/>
    <w:rsid w:val="00C575F1"/>
    <w:rPr>
      <w:color w:val="0563C1"/>
      <w:u w:val="single"/>
    </w:rPr>
  </w:style>
  <w:style w:type="character" w:customStyle="1" w:styleId="UnresolvedMention1">
    <w:name w:val="Unresolved Mention1"/>
    <w:uiPriority w:val="99"/>
    <w:semiHidden/>
    <w:unhideWhenUsed/>
    <w:rsid w:val="00C575F1"/>
    <w:rPr>
      <w:color w:val="605E5C"/>
      <w:shd w:val="clear" w:color="auto" w:fill="E1DFDD"/>
    </w:rPr>
  </w:style>
  <w:style w:type="paragraph" w:styleId="BalloonText">
    <w:name w:val="Balloon Text"/>
    <w:basedOn w:val="Normal"/>
    <w:link w:val="BalloonTextChar"/>
    <w:unhideWhenUsed/>
    <w:rsid w:val="00FA11EE"/>
    <w:rPr>
      <w:rFonts w:ascii="Segoe UI" w:hAnsi="Segoe UI" w:cs="Segoe UI"/>
      <w:sz w:val="18"/>
      <w:szCs w:val="18"/>
    </w:rPr>
  </w:style>
  <w:style w:type="character" w:customStyle="1" w:styleId="BalloonTextChar">
    <w:name w:val="Balloon Text Char"/>
    <w:link w:val="BalloonText"/>
    <w:rsid w:val="00FA11EE"/>
    <w:rPr>
      <w:rFonts w:ascii="Segoe UI" w:hAnsi="Segoe UI" w:cs="Segoe UI"/>
      <w:sz w:val="18"/>
      <w:szCs w:val="18"/>
      <w:lang w:val="en-US" w:eastAsia="en-US"/>
    </w:rPr>
  </w:style>
  <w:style w:type="paragraph" w:styleId="NoSpacing">
    <w:name w:val="No Spacing"/>
    <w:uiPriority w:val="1"/>
    <w:qFormat/>
    <w:rsid w:val="00B2686F"/>
    <w:rPr>
      <w:rFonts w:ascii="Times New Roman" w:hAnsi="Times New Roman"/>
      <w:sz w:val="24"/>
    </w:rPr>
  </w:style>
  <w:style w:type="character" w:styleId="CommentReference">
    <w:name w:val="annotation reference"/>
    <w:uiPriority w:val="99"/>
    <w:unhideWhenUsed/>
    <w:rsid w:val="00587D1D"/>
    <w:rPr>
      <w:sz w:val="16"/>
      <w:szCs w:val="16"/>
    </w:rPr>
  </w:style>
  <w:style w:type="paragraph" w:styleId="CommentText">
    <w:name w:val="annotation text"/>
    <w:basedOn w:val="Normal"/>
    <w:link w:val="CommentTextChar"/>
    <w:uiPriority w:val="99"/>
    <w:unhideWhenUsed/>
    <w:rsid w:val="00587D1D"/>
    <w:rPr>
      <w:sz w:val="20"/>
    </w:rPr>
  </w:style>
  <w:style w:type="character" w:customStyle="1" w:styleId="CommentTextChar">
    <w:name w:val="Comment Text Char"/>
    <w:link w:val="CommentText"/>
    <w:uiPriority w:val="99"/>
    <w:rsid w:val="00587D1D"/>
    <w:rPr>
      <w:rFonts w:ascii="Times New Roman" w:hAnsi="Times New Roman"/>
    </w:rPr>
  </w:style>
  <w:style w:type="paragraph" w:styleId="CommentSubject">
    <w:name w:val="annotation subject"/>
    <w:basedOn w:val="CommentText"/>
    <w:next w:val="CommentText"/>
    <w:link w:val="CommentSubjectChar"/>
    <w:unhideWhenUsed/>
    <w:rsid w:val="00587D1D"/>
    <w:rPr>
      <w:b/>
      <w:bCs/>
    </w:rPr>
  </w:style>
  <w:style w:type="character" w:customStyle="1" w:styleId="CommentSubjectChar">
    <w:name w:val="Comment Subject Char"/>
    <w:link w:val="CommentSubject"/>
    <w:rsid w:val="00587D1D"/>
    <w:rPr>
      <w:rFonts w:ascii="Times New Roman" w:hAnsi="Times New Roman"/>
      <w:b/>
      <w:bCs/>
    </w:rPr>
  </w:style>
  <w:style w:type="character" w:customStyle="1" w:styleId="st">
    <w:name w:val="st"/>
    <w:rsid w:val="00AA4891"/>
  </w:style>
  <w:style w:type="paragraph" w:customStyle="1" w:styleId="Body">
    <w:name w:val="Body"/>
    <w:basedOn w:val="Normal"/>
    <w:qFormat/>
    <w:rsid w:val="00AA4891"/>
    <w:pPr>
      <w:spacing w:after="160" w:line="220" w:lineRule="atLeast"/>
      <w:jc w:val="both"/>
    </w:pPr>
    <w:rPr>
      <w:rFonts w:ascii="Calibri" w:eastAsia="Calibri" w:hAnsi="Calibri"/>
      <w:bCs/>
      <w:sz w:val="22"/>
      <w:szCs w:val="22"/>
    </w:rPr>
  </w:style>
  <w:style w:type="paragraph" w:customStyle="1" w:styleId="Default">
    <w:name w:val="Default"/>
    <w:rsid w:val="00AA4891"/>
    <w:pPr>
      <w:pBdr>
        <w:top w:val="nil"/>
        <w:left w:val="nil"/>
        <w:bottom w:val="nil"/>
        <w:right w:val="nil"/>
        <w:between w:val="nil"/>
        <w:bar w:val="nil"/>
      </w:pBdr>
    </w:pPr>
    <w:rPr>
      <w:rFonts w:ascii="Helvetica Neue" w:eastAsia="Helvetica Neue" w:hAnsi="Helvetica Neue" w:cs="Helvetica Neue"/>
      <w:color w:val="000000"/>
      <w:sz w:val="22"/>
      <w:szCs w:val="22"/>
      <w:bdr w:val="nil"/>
      <w:lang w:eastAsia="zh-CN"/>
    </w:rPr>
  </w:style>
  <w:style w:type="numbering" w:customStyle="1" w:styleId="Numbered">
    <w:name w:val="Numbered"/>
    <w:rsid w:val="00AA4891"/>
    <w:pPr>
      <w:numPr>
        <w:numId w:val="3"/>
      </w:numPr>
    </w:pPr>
  </w:style>
  <w:style w:type="paragraph" w:styleId="FootnoteText">
    <w:name w:val="footnote text"/>
    <w:basedOn w:val="Normal"/>
    <w:link w:val="FootnoteTextChar"/>
    <w:uiPriority w:val="99"/>
    <w:unhideWhenUsed/>
    <w:rsid w:val="00AA4891"/>
    <w:pPr>
      <w:pBdr>
        <w:top w:val="nil"/>
        <w:left w:val="nil"/>
        <w:bottom w:val="nil"/>
        <w:right w:val="nil"/>
        <w:between w:val="nil"/>
        <w:bar w:val="nil"/>
      </w:pBdr>
      <w:jc w:val="both"/>
    </w:pPr>
    <w:rPr>
      <w:rFonts w:eastAsia="Arial Unicode MS"/>
      <w:sz w:val="20"/>
      <w:bdr w:val="nil"/>
    </w:rPr>
  </w:style>
  <w:style w:type="character" w:customStyle="1" w:styleId="FootnoteTextChar">
    <w:name w:val="Footnote Text Char"/>
    <w:basedOn w:val="DefaultParagraphFont"/>
    <w:link w:val="FootnoteText"/>
    <w:uiPriority w:val="99"/>
    <w:rsid w:val="00AA4891"/>
    <w:rPr>
      <w:rFonts w:ascii="Times New Roman" w:eastAsia="Arial Unicode MS" w:hAnsi="Times New Roman"/>
      <w:bdr w:val="nil"/>
    </w:rPr>
  </w:style>
  <w:style w:type="character" w:styleId="FootnoteReference">
    <w:name w:val="footnote reference"/>
    <w:uiPriority w:val="99"/>
    <w:unhideWhenUsed/>
    <w:rsid w:val="00AA4891"/>
    <w:rPr>
      <w:vertAlign w:val="superscript"/>
    </w:rPr>
  </w:style>
  <w:style w:type="paragraph" w:customStyle="1" w:styleId="TableStyle1">
    <w:name w:val="Table Style 1"/>
    <w:rsid w:val="00AA4891"/>
    <w:pPr>
      <w:pBdr>
        <w:top w:val="nil"/>
        <w:left w:val="nil"/>
        <w:bottom w:val="nil"/>
        <w:right w:val="nil"/>
        <w:between w:val="nil"/>
        <w:bar w:val="nil"/>
      </w:pBdr>
    </w:pPr>
    <w:rPr>
      <w:rFonts w:ascii="Helvetica Neue" w:eastAsia="Helvetica Neue" w:hAnsi="Helvetica Neue" w:cs="Helvetica Neue"/>
      <w:b/>
      <w:bCs/>
      <w:color w:val="000000"/>
      <w:bdr w:val="nil"/>
      <w:lang w:eastAsia="zh-CN"/>
    </w:rPr>
  </w:style>
  <w:style w:type="table" w:customStyle="1" w:styleId="GridTable5Dark-Accent11">
    <w:name w:val="Grid Table 5 Dark - Accent 11"/>
    <w:basedOn w:val="TableNormal"/>
    <w:uiPriority w:val="50"/>
    <w:rsid w:val="00AA4891"/>
    <w:pPr>
      <w:pBdr>
        <w:top w:val="nil"/>
        <w:left w:val="nil"/>
        <w:bottom w:val="nil"/>
        <w:right w:val="nil"/>
        <w:between w:val="nil"/>
        <w:bar w:val="nil"/>
      </w:pBdr>
    </w:pPr>
    <w:rPr>
      <w:rFonts w:ascii="Times New Roman" w:eastAsia="Arial Unicode MS" w:hAnsi="Times New Roman"/>
      <w:bdr w:val="nil"/>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PlainTable11">
    <w:name w:val="Plain Table 11"/>
    <w:basedOn w:val="TableNormal"/>
    <w:uiPriority w:val="41"/>
    <w:rsid w:val="00AA4891"/>
    <w:pPr>
      <w:pBdr>
        <w:top w:val="nil"/>
        <w:left w:val="nil"/>
        <w:bottom w:val="nil"/>
        <w:right w:val="nil"/>
        <w:between w:val="nil"/>
        <w:bar w:val="nil"/>
      </w:pBdr>
    </w:pPr>
    <w:rPr>
      <w:rFonts w:ascii="Times New Roman" w:eastAsia="Arial Unicode MS" w:hAnsi="Times New Roman"/>
      <w:bdr w:val="nil"/>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Style2">
    <w:name w:val="Table Style 2"/>
    <w:rsid w:val="00AA4891"/>
    <w:pPr>
      <w:pBdr>
        <w:top w:val="nil"/>
        <w:left w:val="nil"/>
        <w:bottom w:val="nil"/>
        <w:right w:val="nil"/>
        <w:between w:val="nil"/>
        <w:bar w:val="nil"/>
      </w:pBdr>
    </w:pPr>
    <w:rPr>
      <w:rFonts w:ascii="Helvetica Neue" w:eastAsia="Helvetica Neue" w:hAnsi="Helvetica Neue" w:cs="Helvetica Neue"/>
      <w:color w:val="000000"/>
      <w:bdr w:val="nil"/>
      <w:lang w:eastAsia="zh-CN"/>
    </w:rPr>
  </w:style>
  <w:style w:type="paragraph" w:styleId="Caption">
    <w:name w:val="caption"/>
    <w:aliases w:val="fig and tbl"/>
    <w:basedOn w:val="Normal"/>
    <w:next w:val="Normal"/>
    <w:unhideWhenUsed/>
    <w:qFormat/>
    <w:rsid w:val="00AA4891"/>
    <w:pPr>
      <w:spacing w:after="200"/>
      <w:jc w:val="both"/>
    </w:pPr>
    <w:rPr>
      <w:rFonts w:ascii="Calibri" w:eastAsia="Calibri" w:hAnsi="Calibri"/>
      <w:i/>
      <w:iCs/>
      <w:color w:val="44546A"/>
      <w:sz w:val="18"/>
      <w:szCs w:val="18"/>
    </w:rPr>
  </w:style>
  <w:style w:type="character" w:customStyle="1" w:styleId="texhtml">
    <w:name w:val="texhtml"/>
    <w:rsid w:val="00AA4891"/>
  </w:style>
  <w:style w:type="paragraph" w:customStyle="1" w:styleId="T1">
    <w:name w:val="T1"/>
    <w:basedOn w:val="Normal"/>
    <w:rsid w:val="00AA4891"/>
    <w:pPr>
      <w:jc w:val="center"/>
    </w:pPr>
    <w:rPr>
      <w:rFonts w:eastAsia="SimSun"/>
      <w:b/>
      <w:sz w:val="28"/>
      <w:lang w:val="en-GB"/>
    </w:rPr>
  </w:style>
  <w:style w:type="paragraph" w:customStyle="1" w:styleId="T2">
    <w:name w:val="T2"/>
    <w:basedOn w:val="T1"/>
    <w:rsid w:val="00AA4891"/>
    <w:pPr>
      <w:spacing w:after="240"/>
      <w:ind w:left="720" w:right="720"/>
    </w:pPr>
  </w:style>
  <w:style w:type="paragraph" w:customStyle="1" w:styleId="T3">
    <w:name w:val="T3"/>
    <w:basedOn w:val="T1"/>
    <w:rsid w:val="00AA4891"/>
    <w:pPr>
      <w:pBdr>
        <w:bottom w:val="single" w:sz="6" w:space="1" w:color="auto"/>
      </w:pBdr>
      <w:tabs>
        <w:tab w:val="center" w:pos="4680"/>
      </w:tabs>
      <w:spacing w:after="240"/>
      <w:jc w:val="left"/>
    </w:pPr>
    <w:rPr>
      <w:b w:val="0"/>
      <w:sz w:val="24"/>
    </w:rPr>
  </w:style>
  <w:style w:type="paragraph" w:styleId="BodyTextIndent">
    <w:name w:val="Body Text Indent"/>
    <w:basedOn w:val="Normal"/>
    <w:link w:val="BodyTextIndentChar"/>
    <w:rsid w:val="00AA4891"/>
    <w:pPr>
      <w:ind w:left="720" w:hanging="720"/>
      <w:jc w:val="both"/>
    </w:pPr>
    <w:rPr>
      <w:rFonts w:eastAsia="SimSun"/>
      <w:sz w:val="22"/>
      <w:lang w:val="en-GB"/>
    </w:rPr>
  </w:style>
  <w:style w:type="character" w:customStyle="1" w:styleId="BodyTextIndentChar">
    <w:name w:val="Body Text Indent Char"/>
    <w:basedOn w:val="DefaultParagraphFont"/>
    <w:link w:val="BodyTextIndent"/>
    <w:rsid w:val="00AA4891"/>
    <w:rPr>
      <w:rFonts w:ascii="Times New Roman" w:eastAsia="SimSun" w:hAnsi="Times New Roman"/>
      <w:sz w:val="22"/>
      <w:lang w:val="en-GB"/>
    </w:rPr>
  </w:style>
  <w:style w:type="character" w:customStyle="1" w:styleId="Heading1Char">
    <w:name w:val="Heading 1 Char"/>
    <w:link w:val="Heading1"/>
    <w:rsid w:val="00AA4891"/>
    <w:rPr>
      <w:rFonts w:ascii="Arial" w:hAnsi="Arial"/>
      <w:b/>
      <w:kern w:val="28"/>
      <w:sz w:val="28"/>
    </w:rPr>
  </w:style>
  <w:style w:type="character" w:styleId="Strong">
    <w:name w:val="Strong"/>
    <w:uiPriority w:val="99"/>
    <w:qFormat/>
    <w:rsid w:val="00AA4891"/>
    <w:rPr>
      <w:rFonts w:cs="Times New Roman"/>
      <w:b/>
      <w:bCs/>
    </w:rPr>
  </w:style>
  <w:style w:type="paragraph" w:styleId="ListParagraph">
    <w:name w:val="List Paragraph"/>
    <w:basedOn w:val="Normal"/>
    <w:link w:val="ListParagraphChar"/>
    <w:uiPriority w:val="34"/>
    <w:qFormat/>
    <w:rsid w:val="00AA4891"/>
    <w:pPr>
      <w:spacing w:after="160" w:line="259" w:lineRule="auto"/>
      <w:ind w:left="720"/>
      <w:contextualSpacing/>
      <w:jc w:val="both"/>
    </w:pPr>
    <w:rPr>
      <w:rFonts w:ascii="Calibri" w:eastAsia="Calibri" w:hAnsi="Calibri"/>
      <w:sz w:val="22"/>
      <w:szCs w:val="22"/>
      <w:lang w:val="en-GB"/>
    </w:rPr>
  </w:style>
  <w:style w:type="paragraph" w:customStyle="1" w:styleId="DocumentSubTitle">
    <w:name w:val="Document SubTitle"/>
    <w:basedOn w:val="Normal"/>
    <w:qFormat/>
    <w:rsid w:val="00AA4891"/>
    <w:pPr>
      <w:spacing w:line="220" w:lineRule="atLeast"/>
      <w:jc w:val="center"/>
    </w:pPr>
    <w:rPr>
      <w:rFonts w:ascii="Calibri" w:eastAsia="Calibri" w:hAnsi="Calibri"/>
      <w:b/>
      <w:bCs/>
      <w:sz w:val="28"/>
      <w:szCs w:val="22"/>
    </w:rPr>
  </w:style>
  <w:style w:type="paragraph" w:styleId="TOC1">
    <w:name w:val="toc 1"/>
    <w:basedOn w:val="Body"/>
    <w:next w:val="Body"/>
    <w:uiPriority w:val="39"/>
    <w:rsid w:val="00AA4891"/>
    <w:pPr>
      <w:spacing w:before="120" w:after="120"/>
    </w:pPr>
    <w:rPr>
      <w:caps/>
    </w:rPr>
  </w:style>
  <w:style w:type="paragraph" w:styleId="TOC2">
    <w:name w:val="toc 2"/>
    <w:basedOn w:val="Body"/>
    <w:next w:val="Body"/>
    <w:uiPriority w:val="39"/>
    <w:rsid w:val="00AA4891"/>
    <w:pPr>
      <w:ind w:left="576"/>
    </w:pPr>
    <w:rPr>
      <w:noProof/>
    </w:rPr>
  </w:style>
  <w:style w:type="paragraph" w:styleId="TOC3">
    <w:name w:val="toc 3"/>
    <w:basedOn w:val="Body"/>
    <w:next w:val="Body"/>
    <w:uiPriority w:val="39"/>
    <w:rsid w:val="00AA4891"/>
    <w:pPr>
      <w:ind w:left="1440"/>
    </w:pPr>
  </w:style>
  <w:style w:type="paragraph" w:styleId="TOCHeading">
    <w:name w:val="TOC Heading"/>
    <w:basedOn w:val="Heading1"/>
    <w:next w:val="Normal"/>
    <w:uiPriority w:val="39"/>
    <w:unhideWhenUsed/>
    <w:qFormat/>
    <w:rsid w:val="00AA4891"/>
    <w:pPr>
      <w:keepLines/>
      <w:spacing w:after="0" w:line="259" w:lineRule="auto"/>
      <w:ind w:left="720"/>
      <w:jc w:val="both"/>
      <w:outlineLvl w:val="9"/>
    </w:pPr>
    <w:rPr>
      <w:rFonts w:ascii="Calibri Light" w:eastAsia="SimSun" w:hAnsi="Calibri Light"/>
      <w:b w:val="0"/>
      <w:color w:val="2E74B5"/>
      <w:kern w:val="0"/>
      <w:sz w:val="32"/>
      <w:szCs w:val="32"/>
      <w:lang w:eastAsia="zh-CN"/>
    </w:rPr>
  </w:style>
  <w:style w:type="paragraph" w:customStyle="1" w:styleId="4">
    <w:name w:val="标题4"/>
    <w:basedOn w:val="Heading3"/>
    <w:link w:val="40"/>
    <w:qFormat/>
    <w:rsid w:val="00AA4891"/>
    <w:pPr>
      <w:keepLines/>
      <w:tabs>
        <w:tab w:val="clear" w:pos="792"/>
      </w:tabs>
      <w:jc w:val="both"/>
    </w:pPr>
    <w:rPr>
      <w:rFonts w:eastAsia="SimSun"/>
      <w:bCs/>
      <w:sz w:val="21"/>
      <w:szCs w:val="32"/>
      <w:u w:val="single"/>
      <w:lang w:val="en-GB" w:eastAsia="zh-CN"/>
    </w:rPr>
  </w:style>
  <w:style w:type="character" w:customStyle="1" w:styleId="Heading3Char">
    <w:name w:val="Heading 3 Char"/>
    <w:link w:val="Heading3"/>
    <w:rsid w:val="00AA4891"/>
    <w:rPr>
      <w:rFonts w:ascii="Arial" w:hAnsi="Arial"/>
      <w:sz w:val="26"/>
    </w:rPr>
  </w:style>
  <w:style w:type="character" w:customStyle="1" w:styleId="40">
    <w:name w:val="标题4 字符"/>
    <w:link w:val="4"/>
    <w:rsid w:val="00AA4891"/>
    <w:rPr>
      <w:rFonts w:ascii="Arial" w:eastAsia="SimSun" w:hAnsi="Arial"/>
      <w:bCs/>
      <w:sz w:val="21"/>
      <w:szCs w:val="32"/>
      <w:u w:val="single"/>
      <w:lang w:val="en-GB" w:eastAsia="zh-CN"/>
    </w:rPr>
  </w:style>
  <w:style w:type="character" w:customStyle="1" w:styleId="Heading4Char">
    <w:name w:val="Heading 4 Char"/>
    <w:link w:val="Heading4"/>
    <w:rsid w:val="00AA4891"/>
    <w:rPr>
      <w:rFonts w:ascii="Times" w:hAnsi="Times"/>
      <w:sz w:val="24"/>
      <w:u w:val="single"/>
    </w:rPr>
  </w:style>
  <w:style w:type="paragraph" w:styleId="Title">
    <w:name w:val="Title"/>
    <w:basedOn w:val="Normal"/>
    <w:next w:val="Normal"/>
    <w:link w:val="TitleChar"/>
    <w:uiPriority w:val="10"/>
    <w:qFormat/>
    <w:rsid w:val="00AA4891"/>
    <w:pPr>
      <w:spacing w:before="240" w:after="60"/>
      <w:jc w:val="both"/>
      <w:outlineLvl w:val="0"/>
    </w:pPr>
    <w:rPr>
      <w:rFonts w:ascii="Calibri Light" w:eastAsia="SimSun" w:hAnsi="Calibri Light"/>
      <w:b/>
      <w:bCs/>
      <w:sz w:val="32"/>
      <w:szCs w:val="32"/>
      <w:u w:val="single"/>
      <w:lang w:val="en-GB"/>
    </w:rPr>
  </w:style>
  <w:style w:type="character" w:customStyle="1" w:styleId="TitleChar">
    <w:name w:val="Title Char"/>
    <w:basedOn w:val="DefaultParagraphFont"/>
    <w:link w:val="Title"/>
    <w:uiPriority w:val="10"/>
    <w:rsid w:val="00AA4891"/>
    <w:rPr>
      <w:rFonts w:ascii="Calibri Light" w:eastAsia="SimSun" w:hAnsi="Calibri Light"/>
      <w:b/>
      <w:bCs/>
      <w:sz w:val="32"/>
      <w:szCs w:val="32"/>
      <w:u w:val="single"/>
      <w:lang w:val="en-GB"/>
    </w:rPr>
  </w:style>
  <w:style w:type="paragraph" w:styleId="NormalWeb">
    <w:name w:val="Normal (Web)"/>
    <w:basedOn w:val="Normal"/>
    <w:uiPriority w:val="99"/>
    <w:unhideWhenUsed/>
    <w:rsid w:val="00AA4891"/>
    <w:pPr>
      <w:spacing w:before="100" w:beforeAutospacing="1" w:after="100" w:afterAutospacing="1"/>
      <w:jc w:val="both"/>
    </w:pPr>
    <w:rPr>
      <w:rFonts w:ascii="SimSun" w:eastAsia="SimSun" w:hAnsi="SimSun" w:cs="SimSun"/>
      <w:szCs w:val="24"/>
      <w:lang w:eastAsia="zh-CN"/>
    </w:rPr>
  </w:style>
  <w:style w:type="character" w:customStyle="1" w:styleId="Heading2Char">
    <w:name w:val="Heading 2 Char"/>
    <w:link w:val="Heading2"/>
    <w:rsid w:val="00976961"/>
    <w:rPr>
      <w:rFonts w:ascii="Arial Bold" w:hAnsi="Arial Bold"/>
      <w:b/>
      <w:sz w:val="24"/>
    </w:rPr>
  </w:style>
  <w:style w:type="paragraph" w:styleId="TableofFigures">
    <w:name w:val="table of figures"/>
    <w:basedOn w:val="Normal"/>
    <w:next w:val="Normal"/>
    <w:uiPriority w:val="99"/>
    <w:rsid w:val="00AA4891"/>
    <w:pPr>
      <w:jc w:val="both"/>
    </w:pPr>
    <w:rPr>
      <w:rFonts w:eastAsia="SimSun"/>
      <w:sz w:val="22"/>
      <w:lang w:val="en-GB"/>
    </w:rPr>
  </w:style>
  <w:style w:type="paragraph" w:customStyle="1" w:styleId="Text">
    <w:name w:val="Text"/>
    <w:basedOn w:val="Normal"/>
    <w:rsid w:val="00AA4891"/>
    <w:pPr>
      <w:widowControl w:val="0"/>
      <w:spacing w:line="252" w:lineRule="auto"/>
      <w:ind w:firstLine="202"/>
      <w:jc w:val="both"/>
    </w:pPr>
    <w:rPr>
      <w:rFonts w:eastAsia="SimSun"/>
      <w:sz w:val="20"/>
    </w:rPr>
  </w:style>
  <w:style w:type="character" w:customStyle="1" w:styleId="ListParagraphChar">
    <w:name w:val="List Paragraph Char"/>
    <w:link w:val="ListParagraph"/>
    <w:uiPriority w:val="34"/>
    <w:rsid w:val="00AA4891"/>
    <w:rPr>
      <w:rFonts w:ascii="Calibri" w:eastAsia="Calibri" w:hAnsi="Calibri"/>
      <w:sz w:val="22"/>
      <w:szCs w:val="22"/>
      <w:lang w:val="en-GB"/>
    </w:rPr>
  </w:style>
  <w:style w:type="table" w:styleId="TableGrid">
    <w:name w:val="Table Grid"/>
    <w:basedOn w:val="TableNormal"/>
    <w:uiPriority w:val="39"/>
    <w:rsid w:val="00AA4891"/>
    <w:rPr>
      <w:rFonts w:ascii="Times New Roman" w:eastAsia="SimSu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A4891"/>
    <w:rPr>
      <w:rFonts w:ascii="Times New Roman" w:eastAsia="SimSun" w:hAnsi="Times New Roman"/>
      <w:sz w:val="22"/>
      <w:lang w:val="en-GB"/>
    </w:rPr>
  </w:style>
  <w:style w:type="character" w:styleId="Emphasis">
    <w:name w:val="Emphasis"/>
    <w:uiPriority w:val="20"/>
    <w:qFormat/>
    <w:rsid w:val="00AA4891"/>
    <w:rPr>
      <w:i/>
      <w:iCs/>
    </w:rPr>
  </w:style>
  <w:style w:type="character" w:styleId="FollowedHyperlink">
    <w:name w:val="FollowedHyperlink"/>
    <w:rsid w:val="00AA4891"/>
    <w:rPr>
      <w:color w:val="954F72"/>
      <w:u w:val="single"/>
    </w:rPr>
  </w:style>
  <w:style w:type="paragraph" w:customStyle="1" w:styleId="TableHeader">
    <w:name w:val="Table Header"/>
    <w:uiPriority w:val="2"/>
    <w:qFormat/>
    <w:rsid w:val="00AA4891"/>
    <w:pPr>
      <w:spacing w:before="80" w:after="80"/>
    </w:pPr>
    <w:rPr>
      <w:rFonts w:ascii="Arial Bold" w:eastAsia="MS Mincho" w:hAnsi="Arial Bold"/>
      <w:b/>
      <w:bCs/>
      <w:sz w:val="16"/>
      <w:lang w:eastAsia="ar-SA"/>
    </w:rPr>
  </w:style>
  <w:style w:type="paragraph" w:customStyle="1" w:styleId="TableCell">
    <w:name w:val="Table Cell"/>
    <w:basedOn w:val="Body"/>
    <w:uiPriority w:val="2"/>
    <w:qFormat/>
    <w:rsid w:val="00AA4891"/>
    <w:pPr>
      <w:spacing w:before="80" w:after="80"/>
      <w:jc w:val="left"/>
    </w:pPr>
    <w:rPr>
      <w:rFonts w:eastAsia="MS Mincho"/>
      <w:sz w:val="16"/>
      <w:lang w:eastAsia="ar-SA"/>
    </w:rPr>
  </w:style>
  <w:style w:type="character" w:customStyle="1" w:styleId="Heading5Char">
    <w:name w:val="Heading 5 Char"/>
    <w:link w:val="Heading5"/>
    <w:rsid w:val="00AA4891"/>
    <w:rPr>
      <w:rFonts w:ascii="Times New Roman" w:hAnsi="Times New Roman"/>
      <w:sz w:val="22"/>
      <w:u w:val="single"/>
    </w:rPr>
  </w:style>
  <w:style w:type="character" w:customStyle="1" w:styleId="Heading6Char">
    <w:name w:val="Heading 6 Char"/>
    <w:link w:val="Heading6"/>
    <w:rsid w:val="00AA4891"/>
    <w:rPr>
      <w:rFonts w:ascii="Times New Roman" w:hAnsi="Times New Roman"/>
      <w:i/>
      <w:sz w:val="22"/>
    </w:rPr>
  </w:style>
  <w:style w:type="character" w:customStyle="1" w:styleId="Heading7Char">
    <w:name w:val="Heading 7 Char"/>
    <w:link w:val="Heading7"/>
    <w:rsid w:val="00AA4891"/>
    <w:rPr>
      <w:rFonts w:ascii="Arial" w:hAnsi="Arial"/>
    </w:rPr>
  </w:style>
  <w:style w:type="character" w:customStyle="1" w:styleId="Heading8Char">
    <w:name w:val="Heading 8 Char"/>
    <w:link w:val="Heading8"/>
    <w:rsid w:val="00AA4891"/>
    <w:rPr>
      <w:rFonts w:ascii="Arial" w:hAnsi="Arial"/>
      <w:i/>
    </w:rPr>
  </w:style>
  <w:style w:type="character" w:customStyle="1" w:styleId="Heading9Char">
    <w:name w:val="Heading 9 Char"/>
    <w:link w:val="Heading9"/>
    <w:rsid w:val="00AA4891"/>
    <w:rPr>
      <w:rFonts w:ascii="Arial" w:hAnsi="Arial"/>
      <w:b/>
      <w:i/>
      <w:sz w:val="18"/>
    </w:rPr>
  </w:style>
  <w:style w:type="character" w:styleId="LineNumber">
    <w:name w:val="line number"/>
    <w:rsid w:val="00AA4891"/>
  </w:style>
  <w:style w:type="character" w:customStyle="1" w:styleId="UnresolvedMention">
    <w:name w:val="Unresolved Mention"/>
    <w:basedOn w:val="DefaultParagraphFont"/>
    <w:uiPriority w:val="99"/>
    <w:semiHidden/>
    <w:unhideWhenUsed/>
    <w:rsid w:val="00E025F2"/>
    <w:rPr>
      <w:color w:val="605E5C"/>
      <w:shd w:val="clear" w:color="auto" w:fill="E1DFDD"/>
    </w:rPr>
  </w:style>
  <w:style w:type="character" w:customStyle="1" w:styleId="paragraph-heading">
    <w:name w:val="paragraph-heading"/>
    <w:basedOn w:val="DefaultParagraphFont"/>
    <w:rsid w:val="00FA6654"/>
  </w:style>
  <w:style w:type="character" w:customStyle="1" w:styleId="authors-info">
    <w:name w:val="authors-info"/>
    <w:basedOn w:val="DefaultParagraphFont"/>
    <w:rsid w:val="009B31F1"/>
  </w:style>
  <w:style w:type="character" w:customStyle="1" w:styleId="blue-tooltip">
    <w:name w:val="blue-tooltip"/>
    <w:basedOn w:val="DefaultParagraphFont"/>
    <w:rsid w:val="009B31F1"/>
  </w:style>
  <w:style w:type="paragraph" w:customStyle="1" w:styleId="Bulletedlist">
    <w:name w:val="Bulleted list"/>
    <w:basedOn w:val="Normal"/>
    <w:rsid w:val="00EF6796"/>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147840">
      <w:bodyDiv w:val="1"/>
      <w:marLeft w:val="0"/>
      <w:marRight w:val="0"/>
      <w:marTop w:val="0"/>
      <w:marBottom w:val="0"/>
      <w:divBdr>
        <w:top w:val="none" w:sz="0" w:space="0" w:color="auto"/>
        <w:left w:val="none" w:sz="0" w:space="0" w:color="auto"/>
        <w:bottom w:val="none" w:sz="0" w:space="0" w:color="auto"/>
        <w:right w:val="none" w:sz="0" w:space="0" w:color="auto"/>
      </w:divBdr>
    </w:div>
    <w:div w:id="161836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rouper.ieee.org/groups/802/1/files/public/docs2018/60802-industrial-use-cases-0818-v11.pdf"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mentor.ieee.org/802.11/dcn/15/11-15-0625-07-00ay-ieee-802-11-tgay-usage-scenarios.pptx" TargetMode="External"/><Relationship Id="rId7" Type="http://schemas.openxmlformats.org/officeDocument/2006/relationships/settings" Target="settings.xml"/><Relationship Id="rId12" Type="http://schemas.openxmlformats.org/officeDocument/2006/relationships/hyperlink" Target="https://mentor.ieee.org/802.1/dcn/18/1-18-0025-06-ICne.pdf" TargetMode="External"/><Relationship Id="rId17" Type="http://schemas.microsoft.com/office/2011/relationships/commentsExtended" Target="commentsExtended.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ieeexplore.ieee.org/document/887029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eeexplore.ieee.org/document/8870295" TargetMode="External"/><Relationship Id="rId24" Type="http://schemas.openxmlformats.org/officeDocument/2006/relationships/hyperlink" Target="https://securuscomms.co.uk/why-is-low-latency-important/"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mentor.ieee.org/802.21/dcn/18/21-18-0065-00-0000-21-18-0065-00-0000-goal-of-the-network-enablers-for-seamless-hmd-based-vr-content-service-sg.pptx"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1.ieee802.org/ts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ech-invite.com/3m22/tinv-3gpp-22-804.html" TargetMode="External"/><Relationship Id="rId22" Type="http://schemas.openxmlformats.org/officeDocument/2006/relationships/hyperlink" Target="https://mentor.ieee.org/802.11/dcn/18/11-18-2009-06-0rta-rta-report-draft.docx" TargetMode="External"/><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ork\IEEE%20standards\802\24\IEEE-P802_2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B38C11B99214782E8ECE93AA27897" ma:contentTypeVersion="13" ma:contentTypeDescription="Create a new document." ma:contentTypeScope="" ma:versionID="6ec9279144aabdaace0171472095982c">
  <xsd:schema xmlns:xsd="http://www.w3.org/2001/XMLSchema" xmlns:xs="http://www.w3.org/2001/XMLSchema" xmlns:p="http://schemas.microsoft.com/office/2006/metadata/properties" xmlns:ns3="c494a75f-5c94-4c78-85bf-15d9b5ffbfa6" xmlns:ns4="2d6e382c-669d-422e-9177-ba404c19cb97" targetNamespace="http://schemas.microsoft.com/office/2006/metadata/properties" ma:root="true" ma:fieldsID="db5e319002606e4a5b82dc760d557f52" ns3:_="" ns4:_="">
    <xsd:import namespace="c494a75f-5c94-4c78-85bf-15d9b5ffbfa6"/>
    <xsd:import namespace="2d6e382c-669d-422e-9177-ba404c19cb9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4a75f-5c94-4c78-85bf-15d9b5ffbf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e382c-669d-422e-9177-ba404c19cb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2940-1FF7-4F30-AAFB-C70B5E4DC770}">
  <ds:schemaRefs>
    <ds:schemaRef ds:uri="c494a75f-5c94-4c78-85bf-15d9b5ffbfa6"/>
    <ds:schemaRef ds:uri="http://schemas.microsoft.com/office/infopath/2007/PartnerControls"/>
    <ds:schemaRef ds:uri="http://schemas.openxmlformats.org/package/2006/metadata/core-properties"/>
    <ds:schemaRef ds:uri="http://purl.org/dc/elements/1.1/"/>
    <ds:schemaRef ds:uri="2d6e382c-669d-422e-9177-ba404c19cb97"/>
    <ds:schemaRef ds:uri="http://purl.org/dc/dcmitype/"/>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904642F8-FCDB-4DC8-929F-4AAACB330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4a75f-5c94-4c78-85bf-15d9b5ffbfa6"/>
    <ds:schemaRef ds:uri="2d6e382c-669d-422e-9177-ba404c19cb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B119FC-7260-4C96-B085-1BF2FB3EC552}">
  <ds:schemaRefs>
    <ds:schemaRef ds:uri="http://schemas.microsoft.com/sharepoint/v3/contenttype/forms"/>
  </ds:schemaRefs>
</ds:datastoreItem>
</file>

<file path=customXml/itemProps4.xml><?xml version="1.0" encoding="utf-8"?>
<ds:datastoreItem xmlns:ds="http://schemas.openxmlformats.org/officeDocument/2006/customXml" ds:itemID="{126D44C6-0B1D-4923-9B46-B006855E0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24</Template>
  <TotalTime>395</TotalTime>
  <Pages>18</Pages>
  <Words>5060</Words>
  <Characters>2884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Low Latency Communication White Paper</vt:lpstr>
    </vt:vector>
  </TitlesOfParts>
  <Company>Advanced Wireless Technology Group, Ltd.</Company>
  <LinksUpToDate>false</LinksUpToDate>
  <CharactersWithSpaces>3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Latency Communication White Paper</dc:title>
  <dc:subject/>
  <dc:creator>Oliver Holland</dc:creator>
  <cp:keywords/>
  <dc:description>TELEPHONE: +1-407-773-6211
EMAIL: oliver.holland@awtg.co.uk</dc:description>
  <cp:lastModifiedBy>CE</cp:lastModifiedBy>
  <cp:revision>31</cp:revision>
  <cp:lastPrinted>2023-08-16T22:47:00Z</cp:lastPrinted>
  <dcterms:created xsi:type="dcterms:W3CDTF">2023-09-13T20:03:00Z</dcterms:created>
  <dcterms:modified xsi:type="dcterms:W3CDTF">2023-10-14T14:27:00Z</dcterms:modified>
  <cp:category>&lt;doc#&g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9B38C11B99214782E8ECE93AA27897</vt:lpwstr>
  </property>
</Properties>
</file>